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BD8EC"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University of Central Florida</w:t>
      </w:r>
    </w:p>
    <w:p w14:paraId="0CCD986D"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 xml:space="preserve">College </w:t>
      </w:r>
      <w:r w:rsidRPr="0017771B">
        <w:rPr>
          <w:rFonts w:asciiTheme="minorHAnsi" w:hAnsiTheme="minorHAnsi" w:cstheme="minorHAnsi"/>
          <w:b/>
          <w:bCs/>
          <w:i/>
          <w:iCs/>
          <w:sz w:val="22"/>
          <w:szCs w:val="22"/>
        </w:rPr>
        <w:t xml:space="preserve">of </w:t>
      </w:r>
      <w:r w:rsidRPr="0017771B">
        <w:rPr>
          <w:rFonts w:asciiTheme="minorHAnsi" w:hAnsiTheme="minorHAnsi" w:cstheme="minorHAnsi"/>
          <w:b/>
          <w:bCs/>
          <w:sz w:val="22"/>
          <w:szCs w:val="22"/>
        </w:rPr>
        <w:t>Medicine</w:t>
      </w:r>
    </w:p>
    <w:p w14:paraId="465D3409" w14:textId="77777777" w:rsidR="00891FFC" w:rsidRPr="0017771B" w:rsidRDefault="00773579" w:rsidP="00EA0C22">
      <w:pPr>
        <w:pStyle w:val="Default"/>
        <w:pBdr>
          <w:top w:val="single" w:sz="4" w:space="1" w:color="auto"/>
          <w:left w:val="single" w:sz="4" w:space="4" w:color="auto"/>
          <w:bottom w:val="single" w:sz="4" w:space="0" w:color="auto"/>
          <w:right w:val="single" w:sz="4" w:space="0" w:color="auto"/>
        </w:pBdr>
        <w:shd w:val="clear" w:color="auto" w:fill="FFCC00"/>
        <w:spacing w:before="120"/>
        <w:jc w:val="center"/>
        <w:rPr>
          <w:rFonts w:asciiTheme="minorHAnsi" w:hAnsiTheme="minorHAnsi" w:cstheme="minorHAnsi"/>
          <w:b/>
          <w:smallCaps/>
          <w:color w:val="auto"/>
          <w:spacing w:val="50"/>
          <w:sz w:val="22"/>
          <w:szCs w:val="22"/>
        </w:rPr>
      </w:pPr>
      <w:r w:rsidRPr="0017771B">
        <w:rPr>
          <w:rFonts w:asciiTheme="minorHAnsi" w:hAnsiTheme="minorHAnsi" w:cstheme="minorHAnsi"/>
          <w:b/>
          <w:smallCaps/>
          <w:color w:val="auto"/>
          <w:spacing w:val="50"/>
          <w:sz w:val="22"/>
          <w:szCs w:val="22"/>
        </w:rPr>
        <w:t>Selective/Elective/</w:t>
      </w:r>
      <w:r w:rsidR="00052E70" w:rsidRPr="0017771B">
        <w:rPr>
          <w:rFonts w:asciiTheme="minorHAnsi" w:hAnsiTheme="minorHAnsi" w:cstheme="minorHAnsi"/>
          <w:b/>
          <w:smallCaps/>
          <w:color w:val="auto"/>
          <w:spacing w:val="50"/>
          <w:sz w:val="22"/>
          <w:szCs w:val="22"/>
        </w:rPr>
        <w:t>Acting</w:t>
      </w:r>
      <w:r w:rsidRPr="0017771B">
        <w:rPr>
          <w:rFonts w:asciiTheme="minorHAnsi" w:hAnsiTheme="minorHAnsi" w:cstheme="minorHAnsi"/>
          <w:b/>
          <w:smallCaps/>
          <w:color w:val="auto"/>
          <w:spacing w:val="50"/>
          <w:sz w:val="22"/>
          <w:szCs w:val="22"/>
        </w:rPr>
        <w:t>-Internship</w:t>
      </w:r>
      <w:r w:rsidR="00891FFC" w:rsidRPr="0017771B">
        <w:rPr>
          <w:rFonts w:asciiTheme="minorHAnsi" w:hAnsiTheme="minorHAnsi" w:cstheme="minorHAnsi"/>
          <w:b/>
          <w:smallCaps/>
          <w:color w:val="auto"/>
          <w:spacing w:val="50"/>
          <w:sz w:val="22"/>
          <w:szCs w:val="22"/>
        </w:rPr>
        <w:t xml:space="preserve"> Proposal Form</w:t>
      </w:r>
    </w:p>
    <w:p w14:paraId="00A21E15" w14:textId="77777777" w:rsidR="00671085" w:rsidRPr="0017771B" w:rsidRDefault="00671085" w:rsidP="00D07423">
      <w:pPr>
        <w:rPr>
          <w:rFonts w:asciiTheme="minorHAnsi" w:hAnsiTheme="minorHAnsi" w:cstheme="minorHAnsi"/>
          <w:sz w:val="22"/>
          <w:szCs w:val="22"/>
        </w:rPr>
      </w:pPr>
    </w:p>
    <w:p w14:paraId="5825909A" w14:textId="77777777" w:rsidR="000363A2" w:rsidRPr="0017771B" w:rsidRDefault="000363A2" w:rsidP="001D6D05">
      <w:pPr>
        <w:rPr>
          <w:rFonts w:asciiTheme="minorHAnsi" w:hAnsiTheme="minorHAnsi" w:cstheme="minorHAnsi"/>
          <w:b/>
          <w:sz w:val="22"/>
          <w:szCs w:val="22"/>
        </w:rPr>
        <w:sectPr w:rsidR="000363A2" w:rsidRPr="0017771B" w:rsidSect="00EB27AA">
          <w:headerReference w:type="default" r:id="rId8"/>
          <w:footerReference w:type="default" r:id="rId9"/>
          <w:type w:val="continuous"/>
          <w:pgSz w:w="12240" w:h="15840" w:code="1"/>
          <w:pgMar w:top="360" w:right="864" w:bottom="288" w:left="864" w:header="432" w:footer="432" w:gutter="0"/>
          <w:cols w:space="720"/>
          <w:docGrid w:linePitch="360"/>
        </w:sectPr>
      </w:pPr>
    </w:p>
    <w:p w14:paraId="342956BD" w14:textId="77777777" w:rsidR="00334EB7" w:rsidRPr="0017771B" w:rsidRDefault="00A47654" w:rsidP="00A47654">
      <w:pPr>
        <w:autoSpaceDE w:val="0"/>
        <w:autoSpaceDN w:val="0"/>
        <w:adjustRightInd w:val="0"/>
        <w:jc w:val="center"/>
        <w:rPr>
          <w:rFonts w:asciiTheme="minorHAnsi" w:hAnsiTheme="minorHAnsi" w:cstheme="minorHAnsi"/>
          <w:b/>
          <w:bCs/>
          <w:color w:val="FF0000"/>
          <w:sz w:val="22"/>
          <w:szCs w:val="22"/>
        </w:rPr>
      </w:pPr>
      <w:r w:rsidRPr="0017771B">
        <w:rPr>
          <w:rFonts w:asciiTheme="minorHAnsi" w:hAnsiTheme="minorHAnsi" w:cstheme="minorHAnsi"/>
          <w:b/>
          <w:bCs/>
          <w:color w:val="FF0000"/>
          <w:sz w:val="22"/>
          <w:szCs w:val="22"/>
        </w:rPr>
        <w:t xml:space="preserve">*Please complete </w:t>
      </w:r>
      <w:r w:rsidR="007D2DA6" w:rsidRPr="0017771B">
        <w:rPr>
          <w:rFonts w:asciiTheme="minorHAnsi" w:hAnsiTheme="minorHAnsi" w:cstheme="minorHAnsi"/>
          <w:b/>
          <w:bCs/>
          <w:color w:val="FF0000"/>
          <w:sz w:val="22"/>
          <w:szCs w:val="22"/>
        </w:rPr>
        <w:t xml:space="preserve">the </w:t>
      </w:r>
      <w:r w:rsidRPr="0017771B">
        <w:rPr>
          <w:rFonts w:asciiTheme="minorHAnsi" w:hAnsiTheme="minorHAnsi" w:cstheme="minorHAnsi"/>
          <w:b/>
          <w:bCs/>
          <w:color w:val="FF0000"/>
          <w:sz w:val="22"/>
          <w:szCs w:val="22"/>
        </w:rPr>
        <w:t>entire form.  All fields are r</w:t>
      </w:r>
      <w:r w:rsidR="00334EB7" w:rsidRPr="0017771B">
        <w:rPr>
          <w:rFonts w:asciiTheme="minorHAnsi" w:hAnsiTheme="minorHAnsi" w:cstheme="minorHAnsi"/>
          <w:b/>
          <w:bCs/>
          <w:color w:val="FF0000"/>
          <w:sz w:val="22"/>
          <w:szCs w:val="22"/>
        </w:rPr>
        <w:t>equired*</w:t>
      </w:r>
    </w:p>
    <w:p w14:paraId="30F14EA1" w14:textId="77777777" w:rsidR="00A47654" w:rsidRPr="0017771B" w:rsidRDefault="00A47654" w:rsidP="00A47654">
      <w:pPr>
        <w:autoSpaceDE w:val="0"/>
        <w:autoSpaceDN w:val="0"/>
        <w:adjustRightInd w:val="0"/>
        <w:jc w:val="center"/>
        <w:rPr>
          <w:rFonts w:asciiTheme="minorHAnsi" w:hAnsiTheme="minorHAnsi" w:cstheme="minorHAnsi"/>
          <w:b/>
          <w:bCs/>
          <w:sz w:val="22"/>
          <w:szCs w:val="22"/>
        </w:rPr>
      </w:pPr>
    </w:p>
    <w:p w14:paraId="34623248" w14:textId="77777777" w:rsidR="001D6D05" w:rsidRPr="0017771B" w:rsidRDefault="001B30D5" w:rsidP="001D6D05">
      <w:pPr>
        <w:rPr>
          <w:rFonts w:asciiTheme="minorHAnsi" w:hAnsiTheme="minorHAnsi" w:cstheme="minorHAnsi"/>
          <w:sz w:val="22"/>
          <w:szCs w:val="22"/>
        </w:rPr>
      </w:pPr>
      <w:r w:rsidRPr="0017771B">
        <w:rPr>
          <w:rFonts w:asciiTheme="minorHAnsi" w:hAnsiTheme="minorHAnsi" w:cstheme="minorHAnsi"/>
          <w:b/>
          <w:sz w:val="22"/>
          <w:szCs w:val="22"/>
        </w:rPr>
        <w:t>Proposal Date:</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238524615"/>
          <w:placeholder>
            <w:docPart w:val="7791FEBCF5AF47FCB878192F402F052D"/>
          </w:placeholder>
          <w:showingPlcHdr/>
          <w:date>
            <w:dateFormat w:val="M/d/yyyy"/>
            <w:lid w:val="en-US"/>
            <w:storeMappedDataAs w:val="dateTime"/>
            <w:calendar w:val="gregorian"/>
          </w:date>
        </w:sdtPr>
        <w:sdtEndPr/>
        <w:sdtContent>
          <w:r w:rsidR="00804BAC" w:rsidRPr="0017771B">
            <w:rPr>
              <w:rStyle w:val="PlaceholderText"/>
              <w:rFonts w:asciiTheme="minorHAnsi" w:hAnsiTheme="minorHAnsi" w:cstheme="minorHAnsi"/>
              <w:sz w:val="22"/>
              <w:szCs w:val="22"/>
              <w:highlight w:val="yellow"/>
            </w:rPr>
            <w:t xml:space="preserve">Click </w:t>
          </w:r>
          <w:r w:rsidR="008F1286" w:rsidRPr="0017771B">
            <w:rPr>
              <w:rStyle w:val="PlaceholderText"/>
              <w:rFonts w:asciiTheme="minorHAnsi" w:hAnsiTheme="minorHAnsi" w:cstheme="minorHAnsi"/>
              <w:sz w:val="22"/>
              <w:szCs w:val="22"/>
              <w:highlight w:val="yellow"/>
            </w:rPr>
            <w:t>the dropdown arrow</w:t>
          </w:r>
          <w:r w:rsidR="00804BAC" w:rsidRPr="0017771B">
            <w:rPr>
              <w:rStyle w:val="PlaceholderText"/>
              <w:rFonts w:asciiTheme="minorHAnsi" w:hAnsiTheme="minorHAnsi" w:cstheme="minorHAnsi"/>
              <w:sz w:val="22"/>
              <w:szCs w:val="22"/>
              <w:highlight w:val="yellow"/>
            </w:rPr>
            <w:t xml:space="preserve"> </w:t>
          </w:r>
          <w:r w:rsidR="007D2DA6" w:rsidRPr="0017771B">
            <w:rPr>
              <w:rStyle w:val="PlaceholderText"/>
              <w:rFonts w:asciiTheme="minorHAnsi" w:hAnsiTheme="minorHAnsi" w:cstheme="minorHAnsi"/>
              <w:sz w:val="22"/>
              <w:szCs w:val="22"/>
              <w:highlight w:val="yellow"/>
            </w:rPr>
            <w:t xml:space="preserve">to </w:t>
          </w:r>
          <w:r w:rsidR="00804BAC" w:rsidRPr="0017771B">
            <w:rPr>
              <w:rStyle w:val="PlaceholderText"/>
              <w:rFonts w:asciiTheme="minorHAnsi" w:hAnsiTheme="minorHAnsi" w:cstheme="minorHAnsi"/>
              <w:sz w:val="22"/>
              <w:szCs w:val="22"/>
              <w:highlight w:val="yellow"/>
            </w:rPr>
            <w:t>choose a date</w:t>
          </w:r>
          <w:r w:rsidR="001D6D05" w:rsidRPr="0017771B">
            <w:rPr>
              <w:rStyle w:val="PlaceholderText"/>
              <w:rFonts w:asciiTheme="minorHAnsi" w:hAnsiTheme="minorHAnsi" w:cstheme="minorHAnsi"/>
              <w:sz w:val="22"/>
              <w:szCs w:val="22"/>
              <w:highlight w:val="yellow"/>
            </w:rPr>
            <w:t>.</w:t>
          </w:r>
        </w:sdtContent>
      </w:sdt>
    </w:p>
    <w:p w14:paraId="362FCC0C" w14:textId="77777777" w:rsidR="001D6D05" w:rsidRPr="0017771B" w:rsidRDefault="002C4D90" w:rsidP="001D6D05">
      <w:pPr>
        <w:rPr>
          <w:rFonts w:asciiTheme="minorHAnsi" w:hAnsiTheme="minorHAnsi" w:cstheme="minorHAnsi"/>
          <w:sz w:val="22"/>
          <w:szCs w:val="22"/>
        </w:rPr>
      </w:pPr>
      <w:r w:rsidRPr="0017771B">
        <w:rPr>
          <w:rFonts w:asciiTheme="minorHAnsi" w:hAnsiTheme="minorHAnsi" w:cstheme="minorHAnsi"/>
          <w:b/>
          <w:sz w:val="22"/>
          <w:szCs w:val="22"/>
        </w:rPr>
        <w:t xml:space="preserve">Course </w:t>
      </w:r>
      <w:r w:rsidR="00D07423" w:rsidRPr="0017771B">
        <w:rPr>
          <w:rFonts w:asciiTheme="minorHAnsi" w:hAnsiTheme="minorHAnsi" w:cstheme="minorHAnsi"/>
          <w:b/>
          <w:sz w:val="22"/>
          <w:szCs w:val="22"/>
        </w:rPr>
        <w:t>Title</w:t>
      </w:r>
      <w:r w:rsidR="00965C74" w:rsidRPr="0017771B">
        <w:rPr>
          <w:rFonts w:asciiTheme="minorHAnsi" w:hAnsiTheme="minorHAnsi" w:cstheme="minorHAnsi"/>
          <w:b/>
          <w:sz w:val="22"/>
          <w:szCs w:val="22"/>
        </w:rPr>
        <w:t>:</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302928766"/>
          <w:placeholder>
            <w:docPart w:val="AAA1640A19D54A8D8E89F1D657AEA666"/>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w:t>
          </w:r>
          <w:r w:rsidR="007D2DA6" w:rsidRPr="0017771B">
            <w:rPr>
              <w:rStyle w:val="PlaceholderText"/>
              <w:rFonts w:asciiTheme="minorHAnsi" w:hAnsiTheme="minorHAnsi" w:cstheme="minorHAnsi"/>
              <w:sz w:val="22"/>
              <w:szCs w:val="22"/>
              <w:highlight w:val="yellow"/>
            </w:rPr>
            <w:t xml:space="preserve">the </w:t>
          </w:r>
          <w:r w:rsidR="00804BAC" w:rsidRPr="0017771B">
            <w:rPr>
              <w:rStyle w:val="PlaceholderText"/>
              <w:rFonts w:asciiTheme="minorHAnsi" w:hAnsiTheme="minorHAnsi" w:cstheme="minorHAnsi"/>
              <w:sz w:val="22"/>
              <w:szCs w:val="22"/>
              <w:highlight w:val="yellow"/>
            </w:rPr>
            <w:t>course title.  This title will appear in the course catalog</w:t>
          </w:r>
          <w:r w:rsidR="001D6D05" w:rsidRPr="0017771B">
            <w:rPr>
              <w:rStyle w:val="PlaceholderText"/>
              <w:rFonts w:asciiTheme="minorHAnsi" w:hAnsiTheme="minorHAnsi" w:cstheme="minorHAnsi"/>
              <w:sz w:val="22"/>
              <w:szCs w:val="22"/>
              <w:highlight w:val="yellow"/>
            </w:rPr>
            <w:t>.</w:t>
          </w:r>
        </w:sdtContent>
      </w:sdt>
    </w:p>
    <w:p w14:paraId="62B3C4AB" w14:textId="16087860" w:rsidR="001B30D5" w:rsidRPr="0017771B" w:rsidRDefault="00965C74" w:rsidP="00CF31D1">
      <w:pPr>
        <w:outlineLvl w:val="0"/>
        <w:rPr>
          <w:rFonts w:asciiTheme="minorHAnsi" w:hAnsiTheme="minorHAnsi" w:cstheme="minorHAnsi"/>
          <w:sz w:val="22"/>
          <w:szCs w:val="22"/>
        </w:rPr>
      </w:pPr>
      <w:r w:rsidRPr="0017771B">
        <w:rPr>
          <w:rFonts w:asciiTheme="minorHAnsi" w:hAnsiTheme="minorHAnsi" w:cstheme="minorHAnsi"/>
          <w:b/>
          <w:sz w:val="22"/>
          <w:szCs w:val="22"/>
        </w:rPr>
        <w:t>Department/</w:t>
      </w:r>
      <w:r w:rsidR="001D5C8F" w:rsidRPr="0017771B">
        <w:rPr>
          <w:rFonts w:asciiTheme="minorHAnsi" w:hAnsiTheme="minorHAnsi" w:cstheme="minorHAnsi"/>
          <w:b/>
          <w:sz w:val="22"/>
          <w:szCs w:val="22"/>
        </w:rPr>
        <w:t>Specialty:</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1317876272"/>
          <w:placeholder>
            <w:docPart w:val="72E2FBF8BB5D41C1A60DA33DE31AF52D"/>
          </w:placeholder>
          <w:showingPlcHdr/>
        </w:sdtPr>
        <w:sdtEndPr/>
        <w:sdtContent>
          <w:r w:rsidR="00804BAC" w:rsidRPr="0017771B">
            <w:rPr>
              <w:rStyle w:val="PlaceholderText"/>
              <w:rFonts w:asciiTheme="minorHAnsi" w:hAnsiTheme="minorHAnsi" w:cstheme="minorHAnsi"/>
              <w:sz w:val="22"/>
              <w:szCs w:val="22"/>
              <w:highlight w:val="yellow"/>
            </w:rPr>
            <w:t>Click here to enter the department that your course aligns with</w:t>
          </w:r>
          <w:r w:rsidR="00B21EF8" w:rsidRPr="0017771B">
            <w:rPr>
              <w:rStyle w:val="PlaceholderText"/>
              <w:rFonts w:asciiTheme="minorHAnsi" w:hAnsiTheme="minorHAnsi" w:cstheme="minorHAnsi"/>
              <w:sz w:val="22"/>
              <w:szCs w:val="22"/>
              <w:highlight w:val="yellow"/>
            </w:rPr>
            <w:t>: fo</w:t>
          </w:r>
          <w:r w:rsidR="00CE3903" w:rsidRPr="0017771B">
            <w:rPr>
              <w:rStyle w:val="PlaceholderText"/>
              <w:rFonts w:asciiTheme="minorHAnsi" w:hAnsiTheme="minorHAnsi" w:cstheme="minorHAnsi"/>
              <w:sz w:val="22"/>
              <w:szCs w:val="22"/>
              <w:highlight w:val="yellow"/>
            </w:rPr>
            <w:t>r</w:t>
          </w:r>
          <w:r w:rsidR="00B21EF8" w:rsidRPr="0017771B">
            <w:rPr>
              <w:rStyle w:val="PlaceholderText"/>
              <w:rFonts w:asciiTheme="minorHAnsi" w:hAnsiTheme="minorHAnsi" w:cstheme="minorHAnsi"/>
              <w:sz w:val="22"/>
              <w:szCs w:val="22"/>
              <w:highlight w:val="yellow"/>
            </w:rPr>
            <w:t xml:space="preserve"> example</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dermatology, surgery, etc</w:t>
          </w:r>
          <w:r w:rsidR="001D6D05" w:rsidRPr="0017771B">
            <w:rPr>
              <w:rStyle w:val="PlaceholderText"/>
              <w:rFonts w:asciiTheme="minorHAnsi" w:hAnsiTheme="minorHAnsi" w:cstheme="minorHAnsi"/>
              <w:sz w:val="22"/>
              <w:szCs w:val="22"/>
              <w:highlight w:val="yellow"/>
            </w:rPr>
            <w:t>.</w:t>
          </w:r>
        </w:sdtContent>
      </w:sdt>
      <w:r w:rsidR="001B30D5" w:rsidRPr="0017771B">
        <w:rPr>
          <w:rFonts w:asciiTheme="minorHAnsi" w:hAnsiTheme="minorHAnsi" w:cstheme="minorHAnsi"/>
          <w:sz w:val="22"/>
          <w:szCs w:val="22"/>
        </w:rPr>
        <w:t xml:space="preserve"> </w:t>
      </w:r>
    </w:p>
    <w:p w14:paraId="258CCBEF" w14:textId="363113A0" w:rsidR="00E74DD4" w:rsidRPr="0017771B" w:rsidRDefault="001B30D5" w:rsidP="00E74DD4">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Brief </w:t>
      </w:r>
      <w:r w:rsidR="00965C74" w:rsidRPr="0017771B">
        <w:rPr>
          <w:rFonts w:asciiTheme="minorHAnsi" w:hAnsiTheme="minorHAnsi" w:cstheme="minorHAnsi"/>
          <w:b/>
          <w:sz w:val="22"/>
          <w:szCs w:val="22"/>
        </w:rPr>
        <w:t>Description (25 words maximum)</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400333801"/>
          <w:placeholder>
            <w:docPart w:val="9E9A4E22EE984399ADD0DE30746CD7E0"/>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a </w:t>
          </w:r>
          <w:r w:rsidR="00C46D5F" w:rsidRPr="0017771B">
            <w:rPr>
              <w:rStyle w:val="PlaceholderText"/>
              <w:rFonts w:asciiTheme="minorHAnsi" w:hAnsiTheme="minorHAnsi" w:cstheme="minorHAnsi"/>
              <w:sz w:val="22"/>
              <w:szCs w:val="22"/>
              <w:highlight w:val="yellow"/>
            </w:rPr>
            <w:t>short</w:t>
          </w:r>
          <w:r w:rsidR="00804BAC" w:rsidRPr="0017771B">
            <w:rPr>
              <w:rStyle w:val="PlaceholderText"/>
              <w:rFonts w:asciiTheme="minorHAnsi" w:hAnsiTheme="minorHAnsi" w:cstheme="minorHAnsi"/>
              <w:sz w:val="22"/>
              <w:szCs w:val="22"/>
              <w:highlight w:val="yellow"/>
            </w:rPr>
            <w:t xml:space="preserve"> description of your course.  </w:t>
          </w:r>
          <w:r w:rsidR="00B21EF8" w:rsidRPr="0017771B">
            <w:rPr>
              <w:rStyle w:val="PlaceholderText"/>
              <w:rFonts w:asciiTheme="minorHAnsi" w:hAnsiTheme="minorHAnsi" w:cstheme="minorHAnsi"/>
              <w:sz w:val="22"/>
              <w:szCs w:val="22"/>
              <w:highlight w:val="yellow"/>
            </w:rPr>
            <w:t>For example</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students will participate in the care of adult patients in outpatient primary care settings, </w:t>
          </w:r>
          <w:r w:rsidR="0017771B" w:rsidRPr="0017771B">
            <w:rPr>
              <w:rStyle w:val="PlaceholderText"/>
              <w:rFonts w:asciiTheme="minorHAnsi" w:hAnsiTheme="minorHAnsi" w:cstheme="minorHAnsi"/>
              <w:sz w:val="22"/>
              <w:szCs w:val="22"/>
              <w:highlight w:val="yellow"/>
            </w:rPr>
            <w:t>emphasizing</w:t>
          </w:r>
          <w:r w:rsidR="00B21EF8" w:rsidRPr="0017771B">
            <w:rPr>
              <w:rStyle w:val="PlaceholderText"/>
              <w:rFonts w:asciiTheme="minorHAnsi" w:hAnsiTheme="minorHAnsi" w:cstheme="minorHAnsi"/>
              <w:sz w:val="22"/>
              <w:szCs w:val="22"/>
              <w:highlight w:val="yellow"/>
            </w:rPr>
            <w:t xml:space="preserve"> prevention, diagnosis</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and treatment of common primary care presentation and conditions.</w:t>
          </w:r>
        </w:sdtContent>
      </w:sdt>
    </w:p>
    <w:p w14:paraId="25785450" w14:textId="77777777" w:rsidR="00B0688F" w:rsidRPr="0017771B" w:rsidRDefault="00803993" w:rsidP="00CF31D1">
      <w:pPr>
        <w:outlineLvl w:val="0"/>
        <w:rPr>
          <w:rFonts w:asciiTheme="minorHAnsi" w:hAnsiTheme="minorHAnsi" w:cstheme="minorHAnsi"/>
          <w:b/>
          <w:sz w:val="22"/>
          <w:szCs w:val="22"/>
        </w:rPr>
      </w:pPr>
      <w:r>
        <w:rPr>
          <w:rFonts w:asciiTheme="minorHAnsi" w:hAnsiTheme="minorHAnsi" w:cstheme="minorHAnsi"/>
          <w:sz w:val="22"/>
          <w:szCs w:val="22"/>
        </w:rPr>
        <w:pict w14:anchorId="5944C11A">
          <v:rect id="_x0000_i1025" style="width:486pt;height:1.5pt" o:hralign="center" o:hrstd="t" o:hrnoshade="t" o:hr="t" fillcolor="#c0504d" stroked="f"/>
        </w:pict>
      </w:r>
    </w:p>
    <w:p w14:paraId="47725DE2" w14:textId="46EA827B" w:rsidR="00CE3903" w:rsidRPr="0017771B" w:rsidRDefault="00CE3903" w:rsidP="000518A9">
      <w:pPr>
        <w:outlineLvl w:val="0"/>
        <w:rPr>
          <w:rFonts w:asciiTheme="minorHAnsi" w:hAnsiTheme="minorHAnsi" w:cstheme="minorHAnsi"/>
          <w:b/>
          <w:sz w:val="22"/>
          <w:szCs w:val="22"/>
        </w:rPr>
      </w:pPr>
      <w:r w:rsidRPr="0017771B">
        <w:rPr>
          <w:rFonts w:asciiTheme="minorHAnsi" w:hAnsiTheme="minorHAnsi" w:cstheme="minorHAnsi"/>
          <w:b/>
          <w:sz w:val="22"/>
          <w:szCs w:val="22"/>
        </w:rPr>
        <w:t xml:space="preserve">Information About the Physician Proposing the Course </w:t>
      </w:r>
    </w:p>
    <w:p w14:paraId="5D22230D" w14:textId="5FDB90C9" w:rsidR="008F1286" w:rsidRPr="0017771B" w:rsidRDefault="00CE3903" w:rsidP="000518A9">
      <w:pPr>
        <w:outlineLvl w:val="0"/>
        <w:rPr>
          <w:rFonts w:asciiTheme="minorHAnsi" w:hAnsiTheme="minorHAnsi" w:cstheme="minorHAnsi"/>
          <w:sz w:val="22"/>
          <w:szCs w:val="22"/>
        </w:rPr>
      </w:pPr>
      <w:r w:rsidRPr="0017771B">
        <w:rPr>
          <w:rFonts w:asciiTheme="minorHAnsi" w:hAnsiTheme="minorHAnsi" w:cstheme="minorHAnsi"/>
          <w:b/>
          <w:sz w:val="22"/>
          <w:szCs w:val="22"/>
        </w:rPr>
        <w:t>Nam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895469505"/>
          <w:placeholder>
            <w:docPart w:val="519C0C3E4F264E7A8FDDDC4A1F0A7BC5"/>
          </w:placeholder>
          <w:showingPlcHdr/>
        </w:sdtPr>
        <w:sdtEndPr/>
        <w:sdtContent>
          <w:r w:rsidR="008F1286" w:rsidRPr="0017771B">
            <w:rPr>
              <w:rStyle w:val="PlaceholderText"/>
              <w:rFonts w:asciiTheme="minorHAnsi" w:hAnsiTheme="minorHAnsi" w:cstheme="minorHAnsi"/>
              <w:sz w:val="22"/>
              <w:szCs w:val="22"/>
              <w:highlight w:val="yellow"/>
            </w:rPr>
            <w:t xml:space="preserve">Click here </w:t>
          </w:r>
          <w:r w:rsidR="00A35D71" w:rsidRPr="0017771B">
            <w:rPr>
              <w:rStyle w:val="PlaceholderText"/>
              <w:rFonts w:asciiTheme="minorHAnsi" w:hAnsiTheme="minorHAnsi" w:cstheme="minorHAnsi"/>
              <w:sz w:val="22"/>
              <w:szCs w:val="22"/>
              <w:highlight w:val="yellow"/>
            </w:rPr>
            <w:t xml:space="preserve">to enter the </w:t>
          </w:r>
          <w:r w:rsidR="0017771B" w:rsidRPr="0017771B">
            <w:rPr>
              <w:rStyle w:val="PlaceholderText"/>
              <w:rFonts w:asciiTheme="minorHAnsi" w:hAnsiTheme="minorHAnsi" w:cstheme="minorHAnsi"/>
              <w:sz w:val="22"/>
              <w:szCs w:val="22"/>
              <w:highlight w:val="yellow"/>
            </w:rPr>
            <w:t>doctor's name</w:t>
          </w:r>
          <w:r w:rsidR="00A35D71" w:rsidRPr="0017771B">
            <w:rPr>
              <w:rStyle w:val="PlaceholderText"/>
              <w:rFonts w:asciiTheme="minorHAnsi" w:hAnsiTheme="minorHAnsi" w:cstheme="minorHAnsi"/>
              <w:sz w:val="22"/>
              <w:szCs w:val="22"/>
              <w:highlight w:val="yellow"/>
            </w:rPr>
            <w:t xml:space="preserve"> </w:t>
          </w:r>
          <w:r w:rsidR="008F1286" w:rsidRPr="0017771B">
            <w:rPr>
              <w:rStyle w:val="PlaceholderText"/>
              <w:rFonts w:asciiTheme="minorHAnsi" w:hAnsiTheme="minorHAnsi" w:cstheme="minorHAnsi"/>
              <w:sz w:val="22"/>
              <w:szCs w:val="22"/>
              <w:highlight w:val="yellow"/>
            </w:rPr>
            <w:t>that the students will be working with on their rotation.</w:t>
          </w:r>
        </w:sdtContent>
      </w:sdt>
    </w:p>
    <w:p w14:paraId="7F01850C" w14:textId="6D1349E3" w:rsidR="00B21EF8" w:rsidRPr="0017771B" w:rsidRDefault="00B21EF8" w:rsidP="00B21EF8">
      <w:pPr>
        <w:outlineLvl w:val="0"/>
        <w:rPr>
          <w:rFonts w:asciiTheme="minorHAnsi" w:hAnsiTheme="minorHAnsi" w:cstheme="minorHAnsi"/>
          <w:sz w:val="22"/>
          <w:szCs w:val="22"/>
        </w:rPr>
      </w:pPr>
      <w:r w:rsidRPr="0017771B">
        <w:rPr>
          <w:rFonts w:asciiTheme="minorHAnsi" w:hAnsiTheme="minorHAnsi" w:cstheme="minorHAnsi"/>
          <w:b/>
          <w:sz w:val="22"/>
          <w:szCs w:val="22"/>
        </w:rPr>
        <w:t>Graduate Education:</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369066334"/>
          <w:placeholder>
            <w:docPart w:val="BDEC82670DDD4ED6BC4BC60951BA0310"/>
          </w:placeholder>
          <w:showingPlcHdr/>
        </w:sdtPr>
        <w:sdtEndPr/>
        <w:sdtContent>
          <w:r w:rsidRPr="0017771B">
            <w:rPr>
              <w:rStyle w:val="PlaceholderText"/>
              <w:rFonts w:asciiTheme="minorHAnsi" w:hAnsiTheme="minorHAnsi" w:cstheme="minorHAnsi"/>
              <w:sz w:val="22"/>
              <w:szCs w:val="22"/>
              <w:highlight w:val="yellow"/>
            </w:rPr>
            <w:t>Click here to enter w</w:t>
          </w:r>
          <w:r w:rsidR="00C46D5F" w:rsidRPr="0017771B">
            <w:rPr>
              <w:rStyle w:val="PlaceholderText"/>
              <w:rFonts w:asciiTheme="minorHAnsi" w:hAnsiTheme="minorHAnsi" w:cstheme="minorHAnsi"/>
              <w:sz w:val="22"/>
              <w:szCs w:val="22"/>
              <w:highlight w:val="yellow"/>
            </w:rPr>
            <w:t>h</w:t>
          </w:r>
          <w:r w:rsidRPr="0017771B">
            <w:rPr>
              <w:rStyle w:val="PlaceholderText"/>
              <w:rFonts w:asciiTheme="minorHAnsi" w:hAnsiTheme="minorHAnsi" w:cstheme="minorHAnsi"/>
              <w:sz w:val="22"/>
              <w:szCs w:val="22"/>
              <w:highlight w:val="yellow"/>
            </w:rPr>
            <w:t>ere you completed your graduate education.</w:t>
          </w:r>
        </w:sdtContent>
      </w:sdt>
    </w:p>
    <w:p w14:paraId="785A2234" w14:textId="1DBF5475" w:rsidR="00B21EF8" w:rsidRPr="0017771B" w:rsidRDefault="00B21EF8" w:rsidP="00B21EF8">
      <w:pPr>
        <w:outlineLvl w:val="0"/>
        <w:rPr>
          <w:rFonts w:asciiTheme="minorHAnsi" w:hAnsiTheme="minorHAnsi" w:cstheme="minorHAnsi"/>
          <w:sz w:val="22"/>
          <w:szCs w:val="22"/>
        </w:rPr>
      </w:pPr>
      <w:r w:rsidRPr="0017771B">
        <w:rPr>
          <w:rFonts w:asciiTheme="minorHAnsi" w:hAnsiTheme="minorHAnsi" w:cstheme="minorHAnsi"/>
          <w:b/>
          <w:sz w:val="22"/>
          <w:szCs w:val="22"/>
        </w:rPr>
        <w:t>Previous and Current Academic Appointments (if an</w:t>
      </w:r>
      <w:r w:rsidR="00C46D5F" w:rsidRPr="0017771B">
        <w:rPr>
          <w:rFonts w:asciiTheme="minorHAnsi" w:hAnsiTheme="minorHAnsi" w:cstheme="minorHAnsi"/>
          <w:b/>
          <w:sz w:val="22"/>
          <w:szCs w:val="22"/>
        </w:rPr>
        <w:t>y</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80663859"/>
          <w:placeholder>
            <w:docPart w:val="5B3517B64EAC4A0DBF93C48493FA1906"/>
          </w:placeholder>
          <w:showingPlcHdr/>
        </w:sdtPr>
        <w:sdtEndPr/>
        <w:sdtContent>
          <w:r w:rsidRPr="0017771B">
            <w:rPr>
              <w:rStyle w:val="PlaceholderText"/>
              <w:rFonts w:asciiTheme="minorHAnsi" w:hAnsiTheme="minorHAnsi" w:cstheme="minorHAnsi"/>
              <w:sz w:val="22"/>
              <w:szCs w:val="22"/>
              <w:highlight w:val="yellow"/>
            </w:rPr>
            <w:t>Click here to enter any previous and current academic appointments.</w:t>
          </w:r>
        </w:sdtContent>
      </w:sdt>
    </w:p>
    <w:p w14:paraId="13F8CB45" w14:textId="6EEAC8F0" w:rsidR="008F1286" w:rsidRPr="0017771B" w:rsidRDefault="00CE3903" w:rsidP="000518A9">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w:t>
      </w:r>
      <w:r w:rsidR="000518A9" w:rsidRPr="0017771B">
        <w:rPr>
          <w:rFonts w:asciiTheme="minorHAnsi" w:hAnsiTheme="minorHAnsi" w:cstheme="minorHAnsi"/>
          <w:b/>
          <w:sz w:val="22"/>
          <w:szCs w:val="22"/>
        </w:rPr>
        <w:t>Email</w:t>
      </w:r>
      <w:r w:rsidR="00C46D5F" w:rsidRPr="0017771B">
        <w:rPr>
          <w:rFonts w:asciiTheme="minorHAnsi" w:hAnsiTheme="minorHAnsi" w:cstheme="minorHAnsi"/>
          <w:b/>
          <w:sz w:val="22"/>
          <w:szCs w:val="22"/>
        </w:rPr>
        <w:t xml:space="preserve"> and Phon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563752613"/>
          <w:placeholder>
            <w:docPart w:val="C4E3DBE4B8A34BEC98D10ECD96656D2B"/>
          </w:placeholder>
          <w:showingPlcHdr/>
        </w:sdtPr>
        <w:sdtEndPr/>
        <w:sdtContent>
          <w:r w:rsidR="008F1286" w:rsidRPr="0017771B">
            <w:rPr>
              <w:rStyle w:val="PlaceholderText"/>
              <w:rFonts w:asciiTheme="minorHAnsi" w:hAnsiTheme="minorHAnsi" w:cstheme="minorHAnsi"/>
              <w:sz w:val="22"/>
              <w:szCs w:val="22"/>
              <w:highlight w:val="yellow"/>
            </w:rPr>
            <w:t>Click here to enter the email address</w:t>
          </w:r>
          <w:r w:rsidR="0017771B" w:rsidRPr="0017771B">
            <w:rPr>
              <w:rStyle w:val="PlaceholderText"/>
              <w:rFonts w:asciiTheme="minorHAnsi" w:hAnsiTheme="minorHAnsi" w:cstheme="minorHAnsi"/>
              <w:sz w:val="22"/>
              <w:szCs w:val="22"/>
              <w:highlight w:val="yellow"/>
            </w:rPr>
            <w:t xml:space="preserve"> you want the college of medicine to contact</w:t>
          </w:r>
          <w:r w:rsidR="00DA3C32" w:rsidRPr="0017771B">
            <w:rPr>
              <w:rStyle w:val="PlaceholderText"/>
              <w:rFonts w:asciiTheme="minorHAnsi" w:hAnsiTheme="minorHAnsi" w:cstheme="minorHAnsi"/>
              <w:sz w:val="22"/>
              <w:szCs w:val="22"/>
              <w:highlight w:val="yellow"/>
            </w:rPr>
            <w:t xml:space="preserve"> your office regarding scheduling.  This is also the email address where the student</w:t>
          </w:r>
          <w:r w:rsidR="0017771B" w:rsidRPr="0017771B">
            <w:rPr>
              <w:rStyle w:val="PlaceholderText"/>
              <w:rFonts w:asciiTheme="minorHAnsi" w:hAnsiTheme="minorHAnsi" w:cstheme="minorHAnsi"/>
              <w:sz w:val="22"/>
              <w:szCs w:val="22"/>
              <w:highlight w:val="yellow"/>
            </w:rPr>
            <w:t>'s</w:t>
          </w:r>
          <w:r w:rsidR="00DA3C32" w:rsidRPr="0017771B">
            <w:rPr>
              <w:rStyle w:val="PlaceholderText"/>
              <w:rFonts w:asciiTheme="minorHAnsi" w:hAnsiTheme="minorHAnsi" w:cstheme="minorHAnsi"/>
              <w:sz w:val="22"/>
              <w:szCs w:val="22"/>
              <w:highlight w:val="yellow"/>
            </w:rPr>
            <w:t xml:space="preserve"> evaluation will be sent for you to complete.</w:t>
          </w:r>
        </w:sdtContent>
      </w:sdt>
    </w:p>
    <w:p w14:paraId="05B1521F" w14:textId="77777777" w:rsidR="00F030B8" w:rsidRPr="00F030B8" w:rsidRDefault="00F030B8" w:rsidP="00CF31D1">
      <w:pPr>
        <w:outlineLvl w:val="0"/>
        <w:rPr>
          <w:rFonts w:asciiTheme="minorHAnsi" w:hAnsiTheme="minorHAnsi" w:cstheme="minorHAnsi"/>
          <w:sz w:val="10"/>
          <w:szCs w:val="22"/>
        </w:rPr>
      </w:pPr>
    </w:p>
    <w:p w14:paraId="71636DBD" w14:textId="77777777" w:rsidR="00F030B8" w:rsidRDefault="00F030B8" w:rsidP="00F030B8">
      <w:pPr>
        <w:contextualSpacing/>
        <w:outlineLvl w:val="0"/>
        <w:rPr>
          <w:rFonts w:asciiTheme="minorHAnsi" w:hAnsiTheme="minorHAnsi" w:cstheme="minorHAnsi"/>
          <w:b/>
          <w:sz w:val="22"/>
          <w:szCs w:val="22"/>
        </w:rPr>
      </w:pPr>
      <w:r>
        <w:rPr>
          <w:rFonts w:asciiTheme="minorHAnsi" w:hAnsiTheme="minorHAnsi" w:cstheme="minorHAnsi"/>
          <w:b/>
          <w:sz w:val="22"/>
          <w:szCs w:val="22"/>
        </w:rPr>
        <w:t>Logistical Information About Course</w:t>
      </w:r>
    </w:p>
    <w:p w14:paraId="0E75EECA" w14:textId="77777777" w:rsidR="00F030B8" w:rsidRPr="00F030B8" w:rsidRDefault="00F030B8" w:rsidP="00F030B8">
      <w:pPr>
        <w:contextualSpacing/>
        <w:outlineLvl w:val="0"/>
        <w:rPr>
          <w:rFonts w:asciiTheme="minorHAnsi" w:hAnsiTheme="minorHAnsi" w:cstheme="minorHAnsi"/>
          <w:sz w:val="12"/>
          <w:szCs w:val="22"/>
        </w:rPr>
      </w:pPr>
      <w:r w:rsidRPr="0017771B">
        <w:rPr>
          <w:rFonts w:asciiTheme="minorHAnsi" w:hAnsiTheme="minorHAnsi" w:cstheme="minorHAnsi"/>
          <w:b/>
          <w:sz w:val="22"/>
          <w:szCs w:val="22"/>
        </w:rPr>
        <w:t xml:space="preserve"> </w:t>
      </w:r>
    </w:p>
    <w:p w14:paraId="5D566A10" w14:textId="77777777" w:rsidR="00F030B8" w:rsidRPr="0017771B" w:rsidRDefault="00F030B8" w:rsidP="00F030B8">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s where Student Will be Rotating:</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534123318"/>
          <w:placeholder>
            <w:docPart w:val="2DE1CE69AE314D80AD9FC78009F65C9C"/>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e will periodically send out information via USPS.</w:t>
          </w:r>
        </w:sdtContent>
      </w:sdt>
    </w:p>
    <w:p w14:paraId="572FC7DF" w14:textId="77777777" w:rsidR="00F030B8" w:rsidRPr="0017771B" w:rsidRDefault="00F030B8" w:rsidP="00F030B8">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 to Report on the first day:</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618210885"/>
          <w:placeholder>
            <w:docPart w:val="DC364582AD014D74885C629E8EF97FEE"/>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here the student should report of the first day.</w:t>
          </w:r>
        </w:sdtContent>
      </w:sdt>
    </w:p>
    <w:p w14:paraId="5F138A9B" w14:textId="77777777" w:rsidR="00F030B8" w:rsidRPr="0017771B" w:rsidRDefault="00F030B8" w:rsidP="00F030B8">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Reporting Time: </w:t>
      </w:r>
      <w:sdt>
        <w:sdtPr>
          <w:rPr>
            <w:rFonts w:asciiTheme="minorHAnsi" w:hAnsiTheme="minorHAnsi" w:cstheme="minorHAnsi"/>
            <w:b/>
            <w:sz w:val="22"/>
            <w:szCs w:val="22"/>
          </w:rPr>
          <w:id w:val="2143608058"/>
          <w:placeholder>
            <w:docPart w:val="D5738F5DE3744BD28E0FB6DF4F60C318"/>
          </w:placeholder>
          <w:showingPlcHdr/>
        </w:sdtPr>
        <w:sdtEndPr/>
        <w:sdtContent>
          <w:r w:rsidRPr="0017771B">
            <w:rPr>
              <w:rStyle w:val="PlaceholderText"/>
              <w:rFonts w:asciiTheme="minorHAnsi" w:hAnsiTheme="minorHAnsi" w:cstheme="minorHAnsi"/>
              <w:sz w:val="22"/>
              <w:szCs w:val="22"/>
              <w:highlight w:val="yellow"/>
            </w:rPr>
            <w:t>Click here to enter the time students should report to your office on the first day of the rotation.</w:t>
          </w:r>
        </w:sdtContent>
      </w:sdt>
    </w:p>
    <w:p w14:paraId="0BB938EC" w14:textId="77777777" w:rsidR="00F030B8" w:rsidRPr="0017771B" w:rsidRDefault="00F030B8" w:rsidP="00F030B8">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ontact Person (administrative assistant/business manager contact) (</w:t>
      </w:r>
      <w:r w:rsidRPr="0017771B">
        <w:rPr>
          <w:rFonts w:asciiTheme="minorHAnsi" w:hAnsiTheme="minorHAnsi" w:cstheme="minorHAnsi"/>
          <w:sz w:val="22"/>
          <w:szCs w:val="22"/>
        </w:rPr>
        <w:t>for information</w:t>
      </w:r>
      <w:r w:rsidRPr="0017771B">
        <w:rPr>
          <w:rFonts w:asciiTheme="minorHAnsi" w:hAnsiTheme="minorHAnsi" w:cstheme="minorHAnsi"/>
          <w:b/>
          <w:sz w:val="22"/>
          <w:szCs w:val="22"/>
        </w:rPr>
        <w:t xml:space="preserve">/ </w:t>
      </w:r>
      <w:r w:rsidRPr="0017771B">
        <w:rPr>
          <w:rFonts w:asciiTheme="minorHAnsi" w:hAnsiTheme="minorHAnsi" w:cstheme="minorHAnsi"/>
          <w:sz w:val="22"/>
          <w:szCs w:val="22"/>
        </w:rPr>
        <w:t>scheduling)</w:t>
      </w:r>
      <w:r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870494513"/>
          <w:placeholder>
            <w:docPart w:val="0591E15F32B740D0A34FC8C12350ABBD"/>
          </w:placeholder>
          <w:showingPlcHdr/>
        </w:sdtPr>
        <w:sdtEndPr/>
        <w:sdtContent>
          <w:r w:rsidRPr="0017771B">
            <w:rPr>
              <w:rStyle w:val="PlaceholderText"/>
              <w:rFonts w:asciiTheme="minorHAnsi" w:hAnsiTheme="minorHAnsi" w:cstheme="minorHAnsi"/>
              <w:sz w:val="22"/>
              <w:szCs w:val="22"/>
              <w:highlight w:val="yellow"/>
            </w:rPr>
            <w:t>Click here to enter the name of the person students should contact regarding information and scheduling while on the rotation and before the rotation starts.</w:t>
          </w:r>
        </w:sdtContent>
      </w:sdt>
      <w:r w:rsidRPr="0017771B">
        <w:rPr>
          <w:rFonts w:asciiTheme="minorHAnsi" w:hAnsiTheme="minorHAnsi" w:cstheme="minorHAnsi"/>
          <w:sz w:val="22"/>
          <w:szCs w:val="22"/>
        </w:rPr>
        <w:t xml:space="preserve"> </w:t>
      </w:r>
    </w:p>
    <w:p w14:paraId="15D0413D" w14:textId="35862B01" w:rsidR="00F030B8" w:rsidRPr="0092048A" w:rsidRDefault="00F030B8" w:rsidP="00CF31D1">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Phone and e-mail: </w:t>
      </w:r>
      <w:sdt>
        <w:sdtPr>
          <w:rPr>
            <w:rFonts w:asciiTheme="minorHAnsi" w:hAnsiTheme="minorHAnsi" w:cstheme="minorHAnsi"/>
            <w:b/>
            <w:sz w:val="22"/>
            <w:szCs w:val="22"/>
          </w:rPr>
          <w:id w:val="-172259950"/>
          <w:placeholder>
            <w:docPart w:val="0EB4402CD8D74F8C8E3FCB2C414199DA"/>
          </w:placeholder>
          <w:showingPlcHdr/>
        </w:sdtPr>
        <w:sdtEndPr/>
        <w:sdtContent>
          <w:r w:rsidRPr="0017771B">
            <w:rPr>
              <w:rStyle w:val="PlaceholderText"/>
              <w:rFonts w:asciiTheme="minorHAnsi" w:hAnsiTheme="minorHAnsi" w:cstheme="minorHAnsi"/>
              <w:sz w:val="22"/>
              <w:szCs w:val="22"/>
              <w:highlight w:val="yellow"/>
            </w:rPr>
            <w:t>Click here to enter the phone number and email address you want the student to contact your office on the rotation and before the rotation starts.</w:t>
          </w:r>
        </w:sdtContent>
      </w:sdt>
    </w:p>
    <w:p w14:paraId="7FA68CA2" w14:textId="15CDFDED" w:rsidR="00F030B8" w:rsidRPr="00F030B8" w:rsidRDefault="00803993" w:rsidP="00F030B8">
      <w:pPr>
        <w:outlineLvl w:val="0"/>
        <w:rPr>
          <w:rFonts w:asciiTheme="minorHAnsi" w:hAnsiTheme="minorHAnsi" w:cstheme="minorHAnsi"/>
          <w:sz w:val="22"/>
          <w:szCs w:val="22"/>
        </w:rPr>
      </w:pPr>
      <w:r>
        <w:rPr>
          <w:rFonts w:asciiTheme="minorHAnsi" w:hAnsiTheme="minorHAnsi" w:cstheme="minorHAnsi"/>
          <w:sz w:val="22"/>
          <w:szCs w:val="22"/>
        </w:rPr>
        <w:pict w14:anchorId="032BE57A">
          <v:rect id="_x0000_i1026" style="width:486pt;height:1.5pt" o:hralign="center" o:hrstd="t" o:hrnoshade="t" o:hr="t" fillcolor="#c0504d" stroked="f"/>
        </w:pict>
      </w:r>
    </w:p>
    <w:p w14:paraId="6CC23DEC" w14:textId="74FBEC56" w:rsidR="007857DF" w:rsidRPr="0017771B" w:rsidRDefault="00C46D5F" w:rsidP="00EF4BCC">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rPr>
        <w:t>C</w:t>
      </w:r>
      <w:r w:rsidR="006D4A87" w:rsidRPr="0017771B">
        <w:rPr>
          <w:rFonts w:asciiTheme="minorHAnsi" w:hAnsiTheme="minorHAnsi" w:cstheme="minorHAnsi"/>
          <w:b/>
          <w:sz w:val="22"/>
          <w:szCs w:val="22"/>
        </w:rPr>
        <w:t>ourse type</w:t>
      </w:r>
      <w:r w:rsidR="002F436C" w:rsidRPr="0017771B">
        <w:rPr>
          <w:rFonts w:asciiTheme="minorHAnsi" w:hAnsiTheme="minorHAnsi" w:cstheme="minorHAnsi"/>
          <w:b/>
          <w:sz w:val="22"/>
          <w:szCs w:val="22"/>
        </w:rPr>
        <w:t xml:space="preserve"> (select</w:t>
      </w:r>
      <w:r w:rsidR="008C787D">
        <w:rPr>
          <w:rFonts w:asciiTheme="minorHAnsi" w:hAnsiTheme="minorHAnsi" w:cstheme="minorHAnsi"/>
          <w:b/>
          <w:sz w:val="22"/>
          <w:szCs w:val="22"/>
        </w:rPr>
        <w:t xml:space="preserve"> all that apply, note: electives and acting internships cannot have the same course goals</w:t>
      </w:r>
      <w:r w:rsidR="002F436C" w:rsidRPr="0017771B">
        <w:rPr>
          <w:rFonts w:asciiTheme="minorHAnsi" w:hAnsiTheme="minorHAnsi" w:cstheme="minorHAnsi"/>
          <w:b/>
          <w:sz w:val="22"/>
          <w:szCs w:val="22"/>
        </w:rPr>
        <w:t>):</w:t>
      </w:r>
      <w:r w:rsidR="008F1286"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489864522"/>
          <w14:checkbox>
            <w14:checked w14:val="0"/>
            <w14:checkedState w14:val="2612" w14:font="MS Gothic"/>
            <w14:uncheckedState w14:val="2610" w14:font="MS Gothic"/>
          </w14:checkbox>
        </w:sdtPr>
        <w:sdtEndPr/>
        <w:sdtContent>
          <w:r w:rsidR="007D2DA6" w:rsidRPr="0017771B">
            <w:rPr>
              <w:rFonts w:ascii="Segoe UI Symbol" w:eastAsia="MS Gothic" w:hAnsi="Segoe UI Symbol" w:cs="Segoe UI Symbol"/>
              <w:b/>
              <w:sz w:val="22"/>
              <w:szCs w:val="22"/>
              <w:highlight w:val="yellow"/>
            </w:rPr>
            <w:t>☐</w:t>
          </w:r>
        </w:sdtContent>
      </w:sdt>
      <w:r w:rsidR="007D2DA6" w:rsidRPr="0017771B">
        <w:rPr>
          <w:rFonts w:asciiTheme="minorHAnsi" w:hAnsiTheme="minorHAnsi" w:cstheme="minorHAnsi"/>
          <w:sz w:val="22"/>
          <w:szCs w:val="22"/>
          <w:highlight w:val="yellow"/>
        </w:rPr>
        <w:t>M3</w:t>
      </w:r>
      <w:r w:rsidRPr="0017771B">
        <w:rPr>
          <w:rFonts w:asciiTheme="minorHAnsi" w:hAnsiTheme="minorHAnsi" w:cstheme="minorHAnsi"/>
          <w:sz w:val="22"/>
          <w:szCs w:val="22"/>
          <w:highlight w:val="yellow"/>
        </w:rPr>
        <w:t xml:space="preserve"> or M4</w:t>
      </w:r>
      <w:r w:rsidR="007D2DA6" w:rsidRPr="0017771B">
        <w:rPr>
          <w:rFonts w:asciiTheme="minorHAnsi" w:hAnsiTheme="minorHAnsi" w:cstheme="minorHAnsi"/>
          <w:sz w:val="22"/>
          <w:szCs w:val="22"/>
          <w:highlight w:val="yellow"/>
        </w:rPr>
        <w:t xml:space="preserve"> Elective (4 w</w:t>
      </w:r>
      <w:r w:rsidR="00B21EF8" w:rsidRPr="0017771B">
        <w:rPr>
          <w:rFonts w:asciiTheme="minorHAnsi" w:hAnsiTheme="minorHAnsi" w:cstheme="minorHAnsi"/>
          <w:sz w:val="22"/>
          <w:szCs w:val="22"/>
          <w:highlight w:val="yellow"/>
        </w:rPr>
        <w:t>ee</w:t>
      </w:r>
      <w:r w:rsidR="007D2DA6" w:rsidRPr="0017771B">
        <w:rPr>
          <w:rFonts w:asciiTheme="minorHAnsi" w:hAnsiTheme="minorHAnsi" w:cstheme="minorHAnsi"/>
          <w:sz w:val="22"/>
          <w:szCs w:val="22"/>
          <w:highlight w:val="yellow"/>
        </w:rPr>
        <w:t>ks)</w:t>
      </w:r>
      <w:r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855028194"/>
          <w14:checkbox>
            <w14:checked w14:val="0"/>
            <w14:checkedState w14:val="2612" w14:font="MS Gothic"/>
            <w14:uncheckedState w14:val="2610" w14:font="MS Gothic"/>
          </w14:checkbox>
        </w:sdtPr>
        <w:sdtEndPr/>
        <w:sdtContent>
          <w:r w:rsidRPr="0017771B">
            <w:rPr>
              <w:rFonts w:ascii="Segoe UI Symbol" w:eastAsia="MS Gothic" w:hAnsi="Segoe UI Symbol" w:cs="Segoe UI Symbol"/>
              <w:sz w:val="22"/>
              <w:szCs w:val="22"/>
              <w:highlight w:val="yellow"/>
            </w:rPr>
            <w:t>☐</w:t>
          </w:r>
        </w:sdtContent>
      </w:sdt>
      <w:r w:rsidRPr="0017771B">
        <w:rPr>
          <w:rFonts w:asciiTheme="minorHAnsi" w:hAnsiTheme="minorHAnsi" w:cstheme="minorHAnsi"/>
          <w:sz w:val="22"/>
          <w:szCs w:val="22"/>
          <w:highlight w:val="yellow"/>
        </w:rPr>
        <w:t>M3 Elective (4 weeks)</w:t>
      </w:r>
    </w:p>
    <w:p w14:paraId="1A72E455" w14:textId="03BFFC28" w:rsidR="008C787D" w:rsidRDefault="00803993" w:rsidP="008F1286">
      <w:pPr>
        <w:spacing w:line="360" w:lineRule="auto"/>
        <w:rPr>
          <w:rFonts w:asciiTheme="minorHAnsi" w:hAnsiTheme="minorHAnsi" w:cstheme="minorHAnsi"/>
          <w:sz w:val="22"/>
          <w:szCs w:val="22"/>
          <w:highlight w:val="yellow"/>
        </w:rPr>
      </w:pPr>
      <w:sdt>
        <w:sdtPr>
          <w:rPr>
            <w:rFonts w:asciiTheme="minorHAnsi" w:hAnsiTheme="minorHAnsi" w:cstheme="minorHAnsi"/>
            <w:sz w:val="22"/>
            <w:szCs w:val="22"/>
            <w:highlight w:val="yellow"/>
          </w:rPr>
          <w:id w:val="166296002"/>
          <w14:checkbox>
            <w14:checked w14:val="0"/>
            <w14:checkedState w14:val="2612" w14:font="MS Gothic"/>
            <w14:uncheckedState w14:val="2610" w14:font="MS Gothic"/>
          </w14:checkbox>
        </w:sdtPr>
        <w:sdtEndPr/>
        <w:sdtContent>
          <w:r w:rsidR="00D31F66"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2F436C" w:rsidRPr="0017771B">
        <w:rPr>
          <w:rFonts w:asciiTheme="minorHAnsi" w:hAnsiTheme="minorHAnsi" w:cstheme="minorHAnsi"/>
          <w:sz w:val="22"/>
          <w:szCs w:val="22"/>
          <w:highlight w:val="yellow"/>
        </w:rPr>
        <w:t>Elective (4 w</w:t>
      </w:r>
      <w:r w:rsidR="00B21EF8" w:rsidRPr="0017771B">
        <w:rPr>
          <w:rFonts w:asciiTheme="minorHAnsi" w:hAnsiTheme="minorHAnsi" w:cstheme="minorHAnsi"/>
          <w:sz w:val="22"/>
          <w:szCs w:val="22"/>
          <w:highlight w:val="yellow"/>
        </w:rPr>
        <w:t>ee</w:t>
      </w:r>
      <w:r w:rsidR="00C46D5F" w:rsidRPr="0017771B">
        <w:rPr>
          <w:rFonts w:asciiTheme="minorHAnsi" w:hAnsiTheme="minorHAnsi" w:cstheme="minorHAnsi"/>
          <w:sz w:val="22"/>
          <w:szCs w:val="22"/>
          <w:highlight w:val="yellow"/>
        </w:rPr>
        <w:t>ks)</w:t>
      </w:r>
      <w:r w:rsidR="00E67B75"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27481024"/>
          <w14:checkbox>
            <w14:checked w14:val="0"/>
            <w14:checkedState w14:val="2612" w14:font="MS Gothic"/>
            <w14:uncheckedState w14:val="2610" w14:font="MS Gothic"/>
          </w14:checkbox>
        </w:sdtPr>
        <w:sdtEndPr/>
        <w:sdtContent>
          <w:r w:rsidR="00E67B75"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8C787D" w:rsidRPr="008C787D">
        <w:rPr>
          <w:rFonts w:asciiTheme="minorHAnsi" w:hAnsiTheme="minorHAnsi" w:cstheme="minorHAnsi"/>
          <w:sz w:val="22"/>
          <w:szCs w:val="22"/>
        </w:rPr>
        <w:t xml:space="preserve"> </w:t>
      </w:r>
      <w:r w:rsidR="008F1286"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110737405"/>
          <w14:checkbox>
            <w14:checked w14:val="0"/>
            <w14:checkedState w14:val="2612" w14:font="MS Gothic"/>
            <w14:uncheckedState w14:val="2610" w14:font="MS Gothic"/>
          </w14:checkbox>
        </w:sdtPr>
        <w:sdtEndPr/>
        <w:sdtContent>
          <w:r w:rsidR="008C787D">
            <w:rPr>
              <w:rFonts w:ascii="MS Gothic" w:eastAsia="MS Gothic" w:hAnsi="MS Gothic" w:cstheme="minorHAnsi" w:hint="eastAsia"/>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or 4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E67B75" w:rsidRPr="0017771B">
        <w:rPr>
          <w:rFonts w:asciiTheme="minorHAnsi" w:hAnsiTheme="minorHAnsi" w:cstheme="minorHAnsi"/>
          <w:sz w:val="22"/>
          <w:szCs w:val="22"/>
          <w:highlight w:val="yellow"/>
        </w:rPr>
        <w:t xml:space="preserve"> </w:t>
      </w:r>
    </w:p>
    <w:p w14:paraId="72CE861C" w14:textId="037115ED" w:rsidR="008F1286" w:rsidRDefault="00E67B75" w:rsidP="008F1286">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highlight w:val="yellow"/>
        </w:rPr>
        <w:t xml:space="preserve"> </w:t>
      </w:r>
      <w:sdt>
        <w:sdtPr>
          <w:rPr>
            <w:rFonts w:asciiTheme="minorHAnsi" w:hAnsiTheme="minorHAnsi" w:cstheme="minorHAnsi"/>
            <w:b/>
            <w:sz w:val="22"/>
            <w:szCs w:val="22"/>
            <w:highlight w:val="yellow"/>
          </w:rPr>
          <w:id w:val="1868712546"/>
          <w14:checkbox>
            <w14:checked w14:val="0"/>
            <w14:checkedState w14:val="2612" w14:font="MS Gothic"/>
            <w14:uncheckedState w14:val="2610" w14:font="MS Gothic"/>
          </w14:checkbox>
        </w:sdtPr>
        <w:sdtEndPr/>
        <w:sdtContent>
          <w:r w:rsidR="008F1286" w:rsidRPr="0017771B">
            <w:rPr>
              <w:rFonts w:ascii="Segoe UI Symbol" w:eastAsia="MS Gothic" w:hAnsi="Segoe UI Symbol" w:cs="Segoe UI Symbol"/>
              <w:b/>
              <w:sz w:val="22"/>
              <w:szCs w:val="22"/>
              <w:highlight w:val="yellow"/>
            </w:rPr>
            <w:t>☐</w:t>
          </w:r>
        </w:sdtContent>
      </w:sdt>
      <w:r w:rsidR="008F1286" w:rsidRPr="0017771B">
        <w:rPr>
          <w:rFonts w:asciiTheme="minorHAnsi" w:hAnsiTheme="minorHAnsi" w:cstheme="minorHAnsi"/>
          <w:sz w:val="22"/>
          <w:szCs w:val="22"/>
          <w:highlight w:val="yellow"/>
        </w:rPr>
        <w:t xml:space="preserve">M4 </w:t>
      </w:r>
      <w:r w:rsidR="000518A9" w:rsidRPr="0017771B">
        <w:rPr>
          <w:rFonts w:asciiTheme="minorHAnsi" w:hAnsiTheme="minorHAnsi" w:cstheme="minorHAnsi"/>
          <w:sz w:val="22"/>
          <w:szCs w:val="22"/>
          <w:highlight w:val="yellow"/>
        </w:rPr>
        <w:t>Acting</w:t>
      </w:r>
      <w:r w:rsidR="00D968FC" w:rsidRPr="0017771B">
        <w:rPr>
          <w:rFonts w:asciiTheme="minorHAnsi" w:hAnsiTheme="minorHAnsi" w:cstheme="minorHAnsi"/>
          <w:sz w:val="22"/>
          <w:szCs w:val="22"/>
          <w:highlight w:val="yellow"/>
        </w:rPr>
        <w:t>-</w:t>
      </w:r>
      <w:r w:rsidR="000518A9" w:rsidRPr="0017771B">
        <w:rPr>
          <w:rFonts w:asciiTheme="minorHAnsi" w:hAnsiTheme="minorHAnsi" w:cstheme="minorHAnsi"/>
          <w:sz w:val="22"/>
          <w:szCs w:val="22"/>
          <w:highlight w:val="yellow"/>
        </w:rPr>
        <w:t>I</w:t>
      </w:r>
      <w:r w:rsidR="002F436C" w:rsidRPr="0017771B">
        <w:rPr>
          <w:rFonts w:asciiTheme="minorHAnsi" w:hAnsiTheme="minorHAnsi" w:cstheme="minorHAnsi"/>
          <w:sz w:val="22"/>
          <w:szCs w:val="22"/>
          <w:highlight w:val="yellow"/>
        </w:rPr>
        <w:t>nternship (4 w</w:t>
      </w:r>
      <w:r w:rsidR="00B21EF8" w:rsidRPr="0017771B">
        <w:rPr>
          <w:rFonts w:asciiTheme="minorHAnsi" w:hAnsiTheme="minorHAnsi" w:cstheme="minorHAnsi"/>
          <w:sz w:val="22"/>
          <w:szCs w:val="22"/>
          <w:highlight w:val="yellow"/>
        </w:rPr>
        <w:t>ee</w:t>
      </w:r>
      <w:r w:rsidR="002F436C" w:rsidRPr="0017771B">
        <w:rPr>
          <w:rFonts w:asciiTheme="minorHAnsi" w:hAnsiTheme="minorHAnsi" w:cstheme="minorHAnsi"/>
          <w:sz w:val="22"/>
          <w:szCs w:val="22"/>
          <w:highlight w:val="yellow"/>
        </w:rPr>
        <w:t>ks)</w:t>
      </w:r>
      <w:r w:rsidR="008F1286" w:rsidRPr="0017771B">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399989853"/>
          <w14:checkbox>
            <w14:checked w14:val="0"/>
            <w14:checkedState w14:val="2612" w14:font="MS Gothic"/>
            <w14:uncheckedState w14:val="2610" w14:font="MS Gothic"/>
          </w14:checkbox>
        </w:sdtPr>
        <w:sdtEndPr/>
        <w:sdtContent>
          <w:r w:rsidR="00C46D5F" w:rsidRPr="0017771B">
            <w:rPr>
              <w:rFonts w:ascii="Segoe UI Symbol" w:eastAsia="MS Gothic" w:hAnsi="Segoe UI Symbol" w:cs="Segoe UI Symbol"/>
              <w:b/>
              <w:sz w:val="22"/>
              <w:szCs w:val="22"/>
              <w:highlight w:val="yellow"/>
            </w:rPr>
            <w:t>☐</w:t>
          </w:r>
        </w:sdtContent>
      </w:sdt>
      <w:r w:rsidR="00C46D5F" w:rsidRPr="0017771B">
        <w:rPr>
          <w:rFonts w:asciiTheme="minorHAnsi" w:hAnsiTheme="minorHAnsi" w:cstheme="minorHAnsi"/>
          <w:sz w:val="22"/>
          <w:szCs w:val="22"/>
          <w:highlight w:val="yellow"/>
        </w:rPr>
        <w:t>M3 Surgery Selective</w:t>
      </w:r>
    </w:p>
    <w:p w14:paraId="7F85AC49" w14:textId="77777777" w:rsidR="00F030B8" w:rsidRPr="00977D12" w:rsidRDefault="00F030B8" w:rsidP="00F030B8">
      <w:pPr>
        <w:outlineLvl w:val="0"/>
        <w:rPr>
          <w:rFonts w:asciiTheme="minorHAnsi" w:hAnsiTheme="minorHAnsi" w:cstheme="minorHAnsi"/>
          <w:sz w:val="22"/>
          <w:szCs w:val="22"/>
          <w:highlight w:val="yellow"/>
        </w:rPr>
      </w:pPr>
      <w:r w:rsidRPr="00977D12">
        <w:rPr>
          <w:rFonts w:asciiTheme="minorHAnsi" w:hAnsiTheme="minorHAnsi" w:cstheme="minorHAnsi"/>
          <w:b/>
          <w:sz w:val="22"/>
          <w:szCs w:val="22"/>
        </w:rPr>
        <w:t>Please select which months you can offer this course to students.</w:t>
      </w:r>
      <w:r w:rsidRPr="0017771B">
        <w:rPr>
          <w:rFonts w:asciiTheme="minorHAnsi" w:hAnsiTheme="minorHAnsi" w:cstheme="minorHAnsi"/>
          <w:sz w:val="22"/>
          <w:szCs w:val="22"/>
        </w:rPr>
        <w:t xml:space="preserve">  </w:t>
      </w:r>
      <w:r>
        <w:rPr>
          <w:rFonts w:asciiTheme="minorHAnsi" w:hAnsiTheme="minorHAnsi" w:cstheme="minorHAnsi"/>
          <w:sz w:val="22"/>
          <w:szCs w:val="22"/>
        </w:rPr>
        <w:t>(</w:t>
      </w:r>
      <w:r w:rsidRPr="00977D12">
        <w:rPr>
          <w:rFonts w:asciiTheme="minorHAnsi" w:hAnsiTheme="minorHAnsi" w:cstheme="minorHAnsi"/>
          <w:sz w:val="22"/>
          <w:szCs w:val="22"/>
        </w:rPr>
        <w:t>UCF COM will verify this information yearly.</w:t>
      </w:r>
      <w:r>
        <w:rPr>
          <w:rFonts w:asciiTheme="minorHAnsi" w:hAnsiTheme="minorHAnsi" w:cstheme="minorHAnsi"/>
          <w:sz w:val="22"/>
          <w:szCs w:val="22"/>
        </w:rPr>
        <w:t>)</w:t>
      </w:r>
      <w:r w:rsidRPr="00977D12">
        <w:rPr>
          <w:rFonts w:asciiTheme="minorHAnsi" w:hAnsiTheme="minorHAnsi" w:cstheme="minorHAnsi"/>
          <w:sz w:val="22"/>
          <w:szCs w:val="22"/>
        </w:rPr>
        <w:t xml:space="preserve">  </w:t>
      </w:r>
    </w:p>
    <w:p w14:paraId="462F6D3F" w14:textId="77777777" w:rsidR="00F030B8" w:rsidRPr="0017771B" w:rsidRDefault="00803993" w:rsidP="00F030B8">
      <w:pPr>
        <w:outlineLvl w:val="0"/>
        <w:rPr>
          <w:rFonts w:asciiTheme="minorHAnsi" w:hAnsiTheme="minorHAnsi" w:cstheme="minorHAnsi"/>
          <w:sz w:val="22"/>
          <w:szCs w:val="22"/>
        </w:rPr>
      </w:pPr>
      <w:sdt>
        <w:sdtPr>
          <w:rPr>
            <w:rFonts w:asciiTheme="minorHAnsi" w:hAnsiTheme="minorHAnsi" w:cstheme="minorHAnsi"/>
            <w:sz w:val="22"/>
            <w:szCs w:val="22"/>
            <w:highlight w:val="yellow"/>
          </w:rPr>
          <w:id w:val="-1728446026"/>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an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34393054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Febr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005740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rch</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46646620"/>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pril</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4263498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y</w:t>
      </w:r>
      <w:r w:rsidR="00F030B8" w:rsidRPr="00977D12">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5984533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b/>
              <w:sz w:val="22"/>
              <w:szCs w:val="22"/>
              <w:highlight w:val="yellow"/>
            </w:rPr>
            <w:t>☐</w:t>
          </w:r>
        </w:sdtContent>
      </w:sdt>
      <w:r w:rsidR="00F030B8" w:rsidRPr="0017771B">
        <w:rPr>
          <w:rFonts w:asciiTheme="minorHAnsi" w:hAnsiTheme="minorHAnsi" w:cstheme="minorHAnsi"/>
          <w:sz w:val="22"/>
          <w:szCs w:val="22"/>
          <w:highlight w:val="yellow"/>
        </w:rPr>
        <w:t>June</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65714100"/>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ul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5838929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ugust</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33858672"/>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Sept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626039146"/>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Octo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573253407"/>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Nov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07825785"/>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December</w:t>
      </w:r>
      <w:r w:rsidR="00F030B8" w:rsidRPr="00977D12">
        <w:rPr>
          <w:rFonts w:asciiTheme="minorHAnsi" w:hAnsiTheme="minorHAnsi" w:cstheme="minorHAnsi"/>
          <w:sz w:val="22"/>
          <w:szCs w:val="22"/>
        </w:rPr>
        <w:t xml:space="preserve">  </w:t>
      </w:r>
    </w:p>
    <w:p w14:paraId="247EE620" w14:textId="77777777" w:rsidR="00F030B8" w:rsidRPr="0017771B" w:rsidRDefault="00F030B8" w:rsidP="00F030B8">
      <w:pPr>
        <w:outlineLvl w:val="0"/>
        <w:rPr>
          <w:rFonts w:asciiTheme="minorHAnsi" w:hAnsiTheme="minorHAnsi" w:cstheme="minorHAnsi"/>
          <w:i/>
          <w:sz w:val="22"/>
          <w:szCs w:val="22"/>
        </w:rPr>
      </w:pPr>
    </w:p>
    <w:p w14:paraId="2462DB59" w14:textId="45C5B3F5" w:rsidR="00F030B8" w:rsidRPr="00F030B8" w:rsidRDefault="00F030B8" w:rsidP="00F030B8">
      <w:pPr>
        <w:outlineLvl w:val="0"/>
        <w:rPr>
          <w:rFonts w:asciiTheme="minorHAnsi" w:hAnsiTheme="minorHAnsi" w:cstheme="minorHAnsi"/>
          <w:sz w:val="22"/>
          <w:szCs w:val="22"/>
        </w:rPr>
      </w:pPr>
      <w:r>
        <w:rPr>
          <w:rFonts w:asciiTheme="minorHAnsi" w:hAnsiTheme="minorHAnsi" w:cstheme="minorHAnsi"/>
          <w:b/>
          <w:sz w:val="22"/>
          <w:szCs w:val="22"/>
        </w:rPr>
        <w:t>Maximum</w:t>
      </w:r>
      <w:r w:rsidRPr="0017771B">
        <w:rPr>
          <w:rFonts w:asciiTheme="minorHAnsi" w:hAnsiTheme="minorHAnsi" w:cstheme="minorHAnsi"/>
          <w:b/>
          <w:sz w:val="22"/>
          <w:szCs w:val="22"/>
        </w:rPr>
        <w:t xml:space="preserve"> number of students per rotation block? </w:t>
      </w:r>
      <w:sdt>
        <w:sdtPr>
          <w:rPr>
            <w:rFonts w:asciiTheme="minorHAnsi" w:hAnsiTheme="minorHAnsi" w:cstheme="minorHAnsi"/>
            <w:b/>
            <w:sz w:val="22"/>
            <w:szCs w:val="22"/>
          </w:rPr>
          <w:id w:val="297654750"/>
          <w:placeholder>
            <w:docPart w:val="8E17F343212E4639990F6B3F9F9108F9"/>
          </w:placeholder>
          <w:showingPlcHdr/>
        </w:sdtPr>
        <w:sdtEndPr/>
        <w:sdtContent>
          <w:r w:rsidRPr="0017771B">
            <w:rPr>
              <w:rStyle w:val="PlaceholderText"/>
              <w:rFonts w:asciiTheme="minorHAnsi" w:hAnsiTheme="minorHAnsi" w:cstheme="minorHAnsi"/>
              <w:sz w:val="22"/>
              <w:szCs w:val="22"/>
              <w:highlight w:val="yellow"/>
            </w:rPr>
            <w:t>Click here to enter text.</w:t>
          </w:r>
        </w:sdtContent>
      </w:sdt>
    </w:p>
    <w:p w14:paraId="2CAC6516" w14:textId="1A933927" w:rsidR="00E52784" w:rsidRPr="0017771B" w:rsidRDefault="00803993" w:rsidP="00F030B8">
      <w:pPr>
        <w:contextualSpacing/>
        <w:outlineLvl w:val="0"/>
        <w:rPr>
          <w:rFonts w:asciiTheme="minorHAnsi" w:hAnsiTheme="minorHAnsi" w:cstheme="minorHAnsi"/>
          <w:b/>
          <w:sz w:val="22"/>
          <w:szCs w:val="22"/>
        </w:rPr>
      </w:pPr>
      <w:r>
        <w:rPr>
          <w:rFonts w:asciiTheme="minorHAnsi" w:hAnsiTheme="minorHAnsi" w:cstheme="minorHAnsi"/>
          <w:sz w:val="22"/>
          <w:szCs w:val="22"/>
        </w:rPr>
        <w:pict w14:anchorId="76526D14">
          <v:rect id="_x0000_i1027" style="width:486pt;height:1.5pt" o:hralign="center" o:hrstd="t" o:hrnoshade="t" o:hr="t" fillcolor="#c0504d" stroked="f"/>
        </w:pict>
      </w:r>
    </w:p>
    <w:p w14:paraId="6CAEC8BE" w14:textId="77777777" w:rsidR="00D968FC" w:rsidRPr="0017771B" w:rsidRDefault="00D968FC" w:rsidP="00D968FC">
      <w:pPr>
        <w:rPr>
          <w:rFonts w:asciiTheme="minorHAnsi" w:hAnsiTheme="minorHAnsi" w:cstheme="minorHAnsi"/>
          <w:sz w:val="22"/>
          <w:szCs w:val="22"/>
        </w:rPr>
      </w:pPr>
      <w:r w:rsidRPr="0017771B">
        <w:rPr>
          <w:rFonts w:asciiTheme="minorHAnsi" w:hAnsiTheme="minorHAnsi" w:cstheme="minorHAnsi"/>
          <w:b/>
          <w:sz w:val="22"/>
          <w:szCs w:val="22"/>
        </w:rPr>
        <w:lastRenderedPageBreak/>
        <w:t>Prerequisites</w:t>
      </w:r>
      <w:r w:rsidRPr="0017771B">
        <w:rPr>
          <w:rFonts w:asciiTheme="minorHAnsi" w:hAnsiTheme="minorHAnsi" w:cstheme="minorHAnsi"/>
          <w:sz w:val="22"/>
          <w:szCs w:val="22"/>
        </w:rPr>
        <w:t xml:space="preserve"> (check all that apply)</w:t>
      </w:r>
      <w:r w:rsidR="005C44FF" w:rsidRPr="0017771B">
        <w:rPr>
          <w:rFonts w:asciiTheme="minorHAnsi" w:hAnsiTheme="minorHAnsi" w:cstheme="minorHAnsi"/>
          <w:sz w:val="22"/>
          <w:szCs w:val="22"/>
        </w:rPr>
        <w:t>:</w:t>
      </w:r>
    </w:p>
    <w:p w14:paraId="0858135E" w14:textId="1F2FB690" w:rsidR="001B503E" w:rsidRPr="0017771B" w:rsidRDefault="00803993" w:rsidP="00064FAE">
      <w:pPr>
        <w:rPr>
          <w:rFonts w:asciiTheme="minorHAnsi" w:hAnsiTheme="minorHAnsi" w:cstheme="minorHAnsi"/>
          <w:sz w:val="22"/>
          <w:szCs w:val="22"/>
          <w:highlight w:val="yellow"/>
        </w:rPr>
      </w:pPr>
      <w:sdt>
        <w:sdtPr>
          <w:rPr>
            <w:rFonts w:asciiTheme="minorHAnsi" w:hAnsiTheme="minorHAnsi" w:cstheme="minorHAnsi"/>
            <w:sz w:val="22"/>
            <w:szCs w:val="22"/>
            <w:highlight w:val="yellow"/>
          </w:rPr>
          <w:id w:val="671608432"/>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D968FC" w:rsidRPr="0017771B">
        <w:rPr>
          <w:rFonts w:asciiTheme="minorHAnsi" w:hAnsiTheme="minorHAnsi" w:cstheme="minorHAnsi"/>
          <w:sz w:val="22"/>
          <w:szCs w:val="22"/>
          <w:highlight w:val="yellow"/>
        </w:rPr>
        <w:t>Completion of M2</w:t>
      </w:r>
      <w:r w:rsidR="00064FAE" w:rsidRPr="00C12917">
        <w:rPr>
          <w:rFonts w:asciiTheme="minorHAnsi" w:hAnsiTheme="minorHAnsi" w:cstheme="minorHAnsi"/>
          <w:sz w:val="22"/>
          <w:szCs w:val="22"/>
        </w:rPr>
        <w:t xml:space="preserve"> </w:t>
      </w:r>
      <w:r w:rsidR="00C12917"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108042899"/>
          <w14:checkbox>
            <w14:checked w14:val="0"/>
            <w14:checkedState w14:val="2612" w14:font="MS Gothic"/>
            <w14:uncheckedState w14:val="2610" w14:font="MS Gothic"/>
          </w14:checkbox>
        </w:sdtPr>
        <w:sdtEndPr/>
        <w:sdtContent>
          <w:r w:rsidR="00C12917">
            <w:rPr>
              <w:rFonts w:ascii="MS Gothic" w:eastAsia="MS Gothic" w:hAnsi="MS Gothic" w:cstheme="minorHAnsi" w:hint="eastAsia"/>
              <w:sz w:val="22"/>
              <w:szCs w:val="22"/>
              <w:highlight w:val="yellow"/>
            </w:rPr>
            <w:t>☐</w:t>
          </w:r>
        </w:sdtContent>
      </w:sdt>
      <w:r w:rsidR="00D968FC" w:rsidRPr="0017771B">
        <w:rPr>
          <w:rFonts w:asciiTheme="minorHAnsi" w:hAnsiTheme="minorHAnsi" w:cstheme="minorHAnsi"/>
          <w:sz w:val="22"/>
          <w:szCs w:val="22"/>
          <w:highlight w:val="yellow"/>
        </w:rPr>
        <w:t>Completion of M3</w:t>
      </w:r>
      <w:r w:rsidR="00064FAE"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641118014"/>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D968FC" w:rsidRPr="0017771B">
        <w:rPr>
          <w:rFonts w:asciiTheme="minorHAnsi" w:hAnsiTheme="minorHAnsi" w:cstheme="minorHAnsi"/>
          <w:sz w:val="22"/>
          <w:szCs w:val="22"/>
          <w:highlight w:val="yellow"/>
        </w:rPr>
        <w:t>Consent of Instructor</w:t>
      </w:r>
      <w:r w:rsidR="00D968FC" w:rsidRPr="00C12917">
        <w:rPr>
          <w:rFonts w:asciiTheme="minorHAnsi" w:hAnsiTheme="minorHAnsi" w:cstheme="minorHAnsi"/>
          <w:sz w:val="22"/>
          <w:szCs w:val="22"/>
        </w:rPr>
        <w:tab/>
      </w:r>
      <w:r w:rsidR="00FC1D89" w:rsidRPr="00C12917">
        <w:rPr>
          <w:rFonts w:asciiTheme="minorHAnsi" w:hAnsiTheme="minorHAnsi" w:cstheme="minorHAnsi"/>
          <w:sz w:val="22"/>
          <w:szCs w:val="22"/>
        </w:rPr>
        <w:tab/>
      </w:r>
    </w:p>
    <w:p w14:paraId="2EF7AF62" w14:textId="24283189" w:rsidR="00262583" w:rsidRPr="00F030B8" w:rsidRDefault="00803993" w:rsidP="00F030B8">
      <w:pPr>
        <w:rPr>
          <w:rFonts w:asciiTheme="minorHAnsi" w:hAnsiTheme="minorHAnsi" w:cstheme="minorHAnsi"/>
          <w:sz w:val="22"/>
          <w:szCs w:val="22"/>
        </w:rPr>
      </w:pPr>
      <w:sdt>
        <w:sdtPr>
          <w:rPr>
            <w:rFonts w:asciiTheme="minorHAnsi" w:hAnsiTheme="minorHAnsi" w:cstheme="minorHAnsi"/>
            <w:sz w:val="22"/>
            <w:szCs w:val="22"/>
            <w:highlight w:val="yellow"/>
          </w:rPr>
          <w:id w:val="-1964722078"/>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0518A9" w:rsidRPr="0017771B">
        <w:rPr>
          <w:rFonts w:asciiTheme="minorHAnsi" w:hAnsiTheme="minorHAnsi" w:cstheme="minorHAnsi"/>
          <w:sz w:val="22"/>
          <w:szCs w:val="22"/>
          <w:highlight w:val="yellow"/>
        </w:rPr>
        <w:t>Completion of Core Clerkship in</w:t>
      </w:r>
      <w:r w:rsidR="00064FAE" w:rsidRPr="0017771B">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1917043274"/>
          <w:placeholder>
            <w:docPart w:val="7175FCB1D28E4346BBB9E0F86058E3EC"/>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r w:rsidR="00064FAE" w:rsidRPr="00C12917">
        <w:rPr>
          <w:rFonts w:asciiTheme="minorHAnsi" w:hAnsiTheme="minorHAnsi" w:cstheme="minorHAnsi"/>
          <w:sz w:val="22"/>
          <w:szCs w:val="22"/>
        </w:rPr>
        <w:t xml:space="preserve"> </w:t>
      </w:r>
      <w:r w:rsidR="001B503E" w:rsidRPr="00C12917">
        <w:rPr>
          <w:rFonts w:asciiTheme="minorHAnsi" w:hAnsiTheme="minorHAnsi" w:cstheme="minorHAnsi"/>
          <w:sz w:val="22"/>
          <w:szCs w:val="22"/>
        </w:rPr>
        <w:t xml:space="preserve"> </w:t>
      </w:r>
      <w:r w:rsidR="00047F8B"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468050264"/>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D968FC" w:rsidRPr="0017771B">
        <w:rPr>
          <w:rFonts w:asciiTheme="minorHAnsi" w:hAnsiTheme="minorHAnsi" w:cstheme="minorHAnsi"/>
          <w:sz w:val="22"/>
          <w:szCs w:val="22"/>
          <w:highlight w:val="yellow"/>
        </w:rPr>
        <w:t>Oth</w:t>
      </w:r>
      <w:r w:rsidR="000518A9" w:rsidRPr="0017771B">
        <w:rPr>
          <w:rFonts w:asciiTheme="minorHAnsi" w:hAnsiTheme="minorHAnsi" w:cstheme="minorHAnsi"/>
          <w:sz w:val="22"/>
          <w:szCs w:val="22"/>
          <w:highlight w:val="yellow"/>
        </w:rPr>
        <w:t>er:</w:t>
      </w:r>
      <w:r w:rsidR="00064FAE" w:rsidRPr="0017771B">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217747836"/>
          <w:placeholder>
            <w:docPart w:val="29583E21ADB54EBF9B1068546A455125"/>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494A536E" w14:textId="77777777" w:rsidR="00F030B8" w:rsidRDefault="00F030B8" w:rsidP="00EA0C22">
      <w:pPr>
        <w:pStyle w:val="NoSpacing"/>
        <w:rPr>
          <w:rFonts w:asciiTheme="minorHAnsi" w:hAnsiTheme="minorHAnsi" w:cstheme="minorHAnsi"/>
          <w:b/>
          <w:sz w:val="22"/>
          <w:szCs w:val="22"/>
        </w:rPr>
      </w:pPr>
    </w:p>
    <w:p w14:paraId="6F101000" w14:textId="49E36A22" w:rsidR="005C44FF" w:rsidRPr="0017771B" w:rsidRDefault="005C44F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Estimated total contact hours/week</w:t>
      </w:r>
      <w:r w:rsidR="00B21EF8" w:rsidRPr="0017771B">
        <w:rPr>
          <w:rFonts w:asciiTheme="minorHAnsi" w:hAnsiTheme="minorHAnsi" w:cstheme="minorHAnsi"/>
          <w:b/>
          <w:sz w:val="22"/>
          <w:szCs w:val="22"/>
        </w:rPr>
        <w:t xml:space="preserve"> as a sum of inpatient, outpatient</w:t>
      </w:r>
      <w:r w:rsidR="0017771B" w:rsidRPr="0017771B">
        <w:rPr>
          <w:rFonts w:asciiTheme="minorHAnsi" w:hAnsiTheme="minorHAnsi" w:cstheme="minorHAnsi"/>
          <w:b/>
          <w:sz w:val="22"/>
          <w:szCs w:val="22"/>
        </w:rPr>
        <w:t>,</w:t>
      </w:r>
      <w:r w:rsidR="00B21EF8" w:rsidRPr="0017771B">
        <w:rPr>
          <w:rFonts w:asciiTheme="minorHAnsi" w:hAnsiTheme="minorHAnsi" w:cstheme="minorHAnsi"/>
          <w:b/>
          <w:sz w:val="22"/>
          <w:szCs w:val="22"/>
        </w:rPr>
        <w:t xml:space="preserve"> and independent study time</w:t>
      </w:r>
      <w:r w:rsidRPr="0017771B">
        <w:rPr>
          <w:rFonts w:asciiTheme="minorHAnsi" w:hAnsiTheme="minorHAnsi" w:cstheme="minorHAnsi"/>
          <w:b/>
          <w:sz w:val="22"/>
          <w:szCs w:val="22"/>
        </w:rPr>
        <w:t>:</w:t>
      </w:r>
      <w:r w:rsidR="00050B12">
        <w:rPr>
          <w:rFonts w:asciiTheme="minorHAnsi" w:hAnsiTheme="minorHAnsi" w:cstheme="minorHAnsi"/>
          <w:b/>
          <w:sz w:val="22"/>
          <w:szCs w:val="22"/>
        </w:rPr>
        <w:t xml:space="preserve"> </w:t>
      </w:r>
      <w:r w:rsidR="00064FAE" w:rsidRPr="0017771B">
        <w:rPr>
          <w:rFonts w:asciiTheme="minorHAnsi" w:hAnsiTheme="minorHAnsi" w:cstheme="minorHAnsi"/>
          <w:b/>
          <w:sz w:val="22"/>
          <w:szCs w:val="22"/>
        </w:rPr>
        <w:t xml:space="preserve"> </w:t>
      </w:r>
      <w:sdt>
        <w:sdtPr>
          <w:rPr>
            <w:rFonts w:asciiTheme="minorHAnsi" w:hAnsiTheme="minorHAnsi" w:cstheme="minorHAnsi"/>
            <w:sz w:val="22"/>
            <w:szCs w:val="22"/>
            <w:highlight w:val="yellow"/>
          </w:rPr>
          <w:id w:val="1072170804"/>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r w:rsidR="00B21EF8" w:rsidRPr="0017771B">
        <w:rPr>
          <w:rFonts w:asciiTheme="minorHAnsi" w:hAnsiTheme="minorHAnsi" w:cstheme="minorHAnsi"/>
          <w:sz w:val="22"/>
          <w:szCs w:val="22"/>
          <w:highlight w:val="yellow"/>
        </w:rPr>
        <w:t>40 hours</w:t>
      </w:r>
      <w:r w:rsidR="00B21EF8" w:rsidRPr="00C12917">
        <w:rPr>
          <w:rFonts w:asciiTheme="minorHAnsi" w:hAnsiTheme="minorHAnsi" w:cstheme="minorHAnsi"/>
          <w:sz w:val="22"/>
          <w:szCs w:val="22"/>
        </w:rPr>
        <w:t xml:space="preserve"> </w:t>
      </w:r>
      <w:r w:rsidR="00C12917"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757968571"/>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5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32532880"/>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6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43674684"/>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7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974210350"/>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80 hours</w:t>
      </w:r>
    </w:p>
    <w:p w14:paraId="2680FCBE" w14:textId="77777777" w:rsidR="00F030B8" w:rsidRDefault="00F030B8" w:rsidP="00EA0C22">
      <w:pPr>
        <w:pStyle w:val="NoSpacing"/>
        <w:rPr>
          <w:rFonts w:asciiTheme="minorHAnsi" w:hAnsiTheme="minorHAnsi" w:cstheme="minorHAnsi"/>
          <w:b/>
          <w:sz w:val="22"/>
          <w:szCs w:val="22"/>
        </w:rPr>
      </w:pPr>
    </w:p>
    <w:p w14:paraId="783EB264" w14:textId="436F78FB" w:rsidR="00B21EF8" w:rsidRPr="0017771B" w:rsidRDefault="00B21EF8" w:rsidP="00EA0C22">
      <w:pPr>
        <w:pStyle w:val="NoSpacing"/>
        <w:rPr>
          <w:rFonts w:asciiTheme="minorHAnsi" w:hAnsiTheme="minorHAnsi" w:cstheme="minorHAnsi"/>
          <w:b/>
          <w:sz w:val="22"/>
          <w:szCs w:val="22"/>
        </w:rPr>
      </w:pPr>
      <w:r w:rsidRPr="0017771B">
        <w:rPr>
          <w:rFonts w:asciiTheme="minorHAnsi" w:hAnsiTheme="minorHAnsi" w:cstheme="minorHAnsi"/>
          <w:b/>
          <w:sz w:val="22"/>
          <w:szCs w:val="22"/>
        </w:rPr>
        <w:t>The items below must equal 100%</w:t>
      </w:r>
    </w:p>
    <w:p w14:paraId="5642C231" w14:textId="77183F3B" w:rsidR="00262583" w:rsidRPr="0017771B" w:rsidRDefault="00B0688F" w:rsidP="00B21EF8">
      <w:pPr>
        <w:pStyle w:val="NoSpacing"/>
        <w:numPr>
          <w:ilvl w:val="0"/>
          <w:numId w:val="26"/>
        </w:numPr>
        <w:rPr>
          <w:rFonts w:asciiTheme="minorHAnsi" w:hAnsiTheme="minorHAnsi" w:cstheme="minorHAnsi"/>
          <w:b/>
          <w:sz w:val="22"/>
          <w:szCs w:val="22"/>
        </w:rPr>
      </w:pPr>
      <w:r w:rsidRPr="0017771B">
        <w:rPr>
          <w:rFonts w:asciiTheme="minorHAnsi" w:hAnsiTheme="minorHAnsi" w:cstheme="minorHAnsi"/>
          <w:b/>
          <w:sz w:val="22"/>
          <w:szCs w:val="22"/>
        </w:rPr>
        <w:t xml:space="preserve">Estimated % of time </w:t>
      </w:r>
      <w:r w:rsidR="00052E7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Inpatient:</w:t>
      </w:r>
      <w:r w:rsidR="00064FAE"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099600192"/>
          <w:placeholder>
            <w:docPart w:val="02620ABED71A447C9A79DFBA0F6BA63A"/>
          </w:placeholder>
          <w:showingPlcHdr/>
        </w:sdtPr>
        <w:sdtEndPr/>
        <w:sdtContent>
          <w:r w:rsidR="00262583" w:rsidRPr="0017771B">
            <w:rPr>
              <w:rStyle w:val="PlaceholderText"/>
              <w:rFonts w:asciiTheme="minorHAnsi" w:hAnsiTheme="minorHAnsi" w:cstheme="minorHAnsi"/>
              <w:sz w:val="22"/>
              <w:szCs w:val="22"/>
              <w:highlight w:val="yellow"/>
            </w:rPr>
            <w:t>Click here to enter text.  Inpatient and Outpatient time cannot equal more than 100%</w:t>
          </w:r>
          <w:r w:rsidR="00064FAE" w:rsidRPr="0017771B">
            <w:rPr>
              <w:rStyle w:val="PlaceholderText"/>
              <w:rFonts w:asciiTheme="minorHAnsi" w:hAnsiTheme="minorHAnsi" w:cstheme="minorHAnsi"/>
              <w:sz w:val="22"/>
              <w:szCs w:val="22"/>
              <w:highlight w:val="yellow"/>
            </w:rPr>
            <w:t>.</w:t>
          </w:r>
        </w:sdtContent>
      </w:sdt>
      <w:r w:rsidRPr="0017771B">
        <w:rPr>
          <w:rFonts w:asciiTheme="minorHAnsi" w:hAnsiTheme="minorHAnsi" w:cstheme="minorHAnsi"/>
          <w:b/>
          <w:sz w:val="22"/>
          <w:szCs w:val="22"/>
        </w:rPr>
        <w:t xml:space="preserve">  </w:t>
      </w:r>
    </w:p>
    <w:p w14:paraId="5A20A4BF" w14:textId="77777777" w:rsidR="00B0688F" w:rsidRPr="0017771B" w:rsidRDefault="00B0688F" w:rsidP="00B21EF8">
      <w:pPr>
        <w:pStyle w:val="NoSpacing"/>
        <w:numPr>
          <w:ilvl w:val="0"/>
          <w:numId w:val="26"/>
        </w:numPr>
        <w:rPr>
          <w:rFonts w:asciiTheme="minorHAnsi" w:hAnsiTheme="minorHAnsi" w:cstheme="minorHAnsi"/>
          <w:sz w:val="22"/>
          <w:szCs w:val="22"/>
          <w:highlight w:val="yellow"/>
        </w:rPr>
      </w:pPr>
      <w:r w:rsidRPr="0017771B">
        <w:rPr>
          <w:rFonts w:asciiTheme="minorHAnsi" w:hAnsiTheme="minorHAnsi" w:cstheme="minorHAnsi"/>
          <w:b/>
          <w:sz w:val="22"/>
          <w:szCs w:val="22"/>
        </w:rPr>
        <w:t>Estimated % of time</w:t>
      </w:r>
      <w:r w:rsidR="00052E7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 xml:space="preserve"> Outpatient:</w:t>
      </w:r>
      <w:r w:rsidRPr="0017771B">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299293160"/>
          <w:placeholder>
            <w:docPart w:val="0EC4DB252A454C6890F0EBB39FF39AD8"/>
          </w:placeholder>
          <w:showingPlcHdr/>
        </w:sdtPr>
        <w:sdtEndPr/>
        <w:sdtContent>
          <w:r w:rsidR="00262583" w:rsidRPr="0017771B">
            <w:rPr>
              <w:rStyle w:val="PlaceholderText"/>
              <w:rFonts w:asciiTheme="minorHAnsi" w:hAnsiTheme="minorHAnsi" w:cstheme="minorHAnsi"/>
              <w:sz w:val="22"/>
              <w:szCs w:val="22"/>
              <w:highlight w:val="yellow"/>
            </w:rPr>
            <w:t>Click here to enter text.  Inpatient and Outpatient time cannot equal more than 100%.</w:t>
          </w:r>
        </w:sdtContent>
      </w:sdt>
      <w:r w:rsidRPr="0017771B">
        <w:rPr>
          <w:rFonts w:asciiTheme="minorHAnsi" w:hAnsiTheme="minorHAnsi" w:cstheme="minorHAnsi"/>
          <w:sz w:val="22"/>
          <w:szCs w:val="22"/>
          <w:highlight w:val="yellow"/>
        </w:rPr>
        <w:t xml:space="preserve"> </w:t>
      </w:r>
    </w:p>
    <w:p w14:paraId="315D1026" w14:textId="77777777" w:rsidR="00662CBE" w:rsidRPr="0017771B" w:rsidRDefault="00662CBE" w:rsidP="00B21EF8">
      <w:pPr>
        <w:pStyle w:val="NoSpacing"/>
        <w:numPr>
          <w:ilvl w:val="0"/>
          <w:numId w:val="26"/>
        </w:numPr>
        <w:rPr>
          <w:rFonts w:asciiTheme="minorHAnsi" w:hAnsiTheme="minorHAnsi" w:cstheme="minorHAnsi"/>
          <w:sz w:val="22"/>
          <w:szCs w:val="22"/>
        </w:rPr>
      </w:pPr>
      <w:r w:rsidRPr="0017771B">
        <w:rPr>
          <w:rFonts w:asciiTheme="minorHAnsi" w:hAnsiTheme="minorHAnsi" w:cstheme="minorHAnsi"/>
          <w:b/>
          <w:sz w:val="22"/>
          <w:szCs w:val="22"/>
        </w:rPr>
        <w:t>Estimated % of time – Indirect contact time (independent study or online course work</w:t>
      </w:r>
      <w:r w:rsidR="00064FAE" w:rsidRPr="0017771B">
        <w:rPr>
          <w:rFonts w:asciiTheme="minorHAnsi" w:hAnsiTheme="minorHAnsi" w:cstheme="minorHAnsi"/>
          <w:sz w:val="22"/>
          <w:szCs w:val="22"/>
        </w:rPr>
        <w:t xml:space="preserve">: </w:t>
      </w:r>
      <w:sdt>
        <w:sdtPr>
          <w:rPr>
            <w:rFonts w:asciiTheme="minorHAnsi" w:hAnsiTheme="minorHAnsi" w:cstheme="minorHAnsi"/>
            <w:sz w:val="22"/>
            <w:szCs w:val="22"/>
          </w:rPr>
          <w:id w:val="1467777603"/>
          <w:placeholder>
            <w:docPart w:val="08BA0F66A053429A85D763345776B52E"/>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119DD944" w14:textId="77777777" w:rsidR="00F030B8" w:rsidRDefault="00F030B8" w:rsidP="00EA0C22">
      <w:pPr>
        <w:pStyle w:val="NoSpacing"/>
        <w:rPr>
          <w:rFonts w:asciiTheme="minorHAnsi" w:hAnsiTheme="minorHAnsi" w:cstheme="minorHAnsi"/>
          <w:b/>
          <w:sz w:val="22"/>
          <w:szCs w:val="22"/>
        </w:rPr>
      </w:pPr>
    </w:p>
    <w:p w14:paraId="5A4156B2" w14:textId="3D6CCA68" w:rsidR="007F08D6" w:rsidRPr="0017771B" w:rsidRDefault="007F08D6" w:rsidP="00EA0C22">
      <w:pPr>
        <w:pStyle w:val="NoSpacing"/>
        <w:rPr>
          <w:rFonts w:asciiTheme="minorHAnsi" w:hAnsiTheme="minorHAnsi" w:cstheme="minorHAnsi"/>
          <w:b/>
          <w:sz w:val="22"/>
          <w:szCs w:val="22"/>
        </w:rPr>
      </w:pPr>
      <w:r w:rsidRPr="0017771B">
        <w:rPr>
          <w:rFonts w:asciiTheme="minorHAnsi" w:hAnsiTheme="minorHAnsi" w:cstheme="minorHAnsi"/>
          <w:b/>
          <w:sz w:val="22"/>
          <w:szCs w:val="22"/>
        </w:rPr>
        <w:t>Estimated patient volume</w:t>
      </w:r>
      <w:r w:rsidR="0043711E" w:rsidRPr="0017771B">
        <w:rPr>
          <w:rFonts w:asciiTheme="minorHAnsi" w:hAnsiTheme="minorHAnsi" w:cstheme="minorHAnsi"/>
          <w:b/>
          <w:sz w:val="22"/>
          <w:szCs w:val="22"/>
        </w:rPr>
        <w:t xml:space="preserve">: </w:t>
      </w:r>
      <w:r w:rsidR="0017771B" w:rsidRPr="0017771B">
        <w:rPr>
          <w:rFonts w:asciiTheme="minorHAnsi" w:hAnsiTheme="minorHAnsi" w:cstheme="minorHAnsi"/>
          <w:b/>
          <w:sz w:val="22"/>
          <w:szCs w:val="22"/>
        </w:rPr>
        <w:t>E</w:t>
      </w:r>
      <w:r w:rsidR="001B3DB2" w:rsidRPr="0017771B">
        <w:rPr>
          <w:rFonts w:asciiTheme="minorHAnsi" w:hAnsiTheme="minorHAnsi" w:cstheme="minorHAnsi"/>
          <w:b/>
          <w:sz w:val="22"/>
          <w:szCs w:val="22"/>
        </w:rPr>
        <w:t xml:space="preserve">stimated </w:t>
      </w:r>
      <w:r w:rsidR="0043711E" w:rsidRPr="0017771B">
        <w:rPr>
          <w:rFonts w:asciiTheme="minorHAnsi" w:hAnsiTheme="minorHAnsi" w:cstheme="minorHAnsi"/>
          <w:b/>
          <w:sz w:val="22"/>
          <w:szCs w:val="22"/>
        </w:rPr>
        <w:t xml:space="preserve">number of </w:t>
      </w:r>
      <w:proofErr w:type="gramStart"/>
      <w:r w:rsidR="0043711E" w:rsidRPr="0017771B">
        <w:rPr>
          <w:rFonts w:asciiTheme="minorHAnsi" w:hAnsiTheme="minorHAnsi" w:cstheme="minorHAnsi"/>
          <w:b/>
          <w:sz w:val="22"/>
          <w:szCs w:val="22"/>
        </w:rPr>
        <w:t>patients/week</w:t>
      </w:r>
      <w:proofErr w:type="gramEnd"/>
      <w:r w:rsidR="0043711E" w:rsidRPr="0017771B">
        <w:rPr>
          <w:rFonts w:asciiTheme="minorHAnsi" w:hAnsiTheme="minorHAnsi" w:cstheme="minorHAnsi"/>
          <w:b/>
          <w:sz w:val="22"/>
          <w:szCs w:val="22"/>
        </w:rPr>
        <w:t xml:space="preserve"> for whom the student will </w:t>
      </w:r>
      <w:r w:rsidR="0017771B" w:rsidRPr="0017771B">
        <w:rPr>
          <w:rFonts w:asciiTheme="minorHAnsi" w:hAnsiTheme="minorHAnsi" w:cstheme="minorHAnsi"/>
          <w:b/>
          <w:sz w:val="22"/>
          <w:szCs w:val="22"/>
        </w:rPr>
        <w:t>be responsible</w:t>
      </w:r>
      <w:r w:rsidR="0043711E" w:rsidRPr="0017771B">
        <w:rPr>
          <w:rFonts w:asciiTheme="minorHAnsi" w:hAnsiTheme="minorHAnsi" w:cstheme="minorHAnsi"/>
          <w:b/>
          <w:sz w:val="22"/>
          <w:szCs w:val="22"/>
        </w:rPr>
        <w:t xml:space="preserve">, e.g., </w:t>
      </w:r>
      <w:r w:rsidR="00064FAE" w:rsidRPr="0017771B">
        <w:rPr>
          <w:rFonts w:asciiTheme="minorHAnsi" w:hAnsiTheme="minorHAnsi" w:cstheme="minorHAnsi"/>
          <w:b/>
          <w:sz w:val="22"/>
          <w:szCs w:val="22"/>
        </w:rPr>
        <w:t>intakes/week</w:t>
      </w:r>
      <w:r w:rsidR="0017771B" w:rsidRPr="0017771B">
        <w:rPr>
          <w:rFonts w:asciiTheme="minorHAnsi" w:hAnsiTheme="minorHAnsi" w:cstheme="minorHAnsi"/>
          <w:b/>
          <w:sz w:val="22"/>
          <w:szCs w:val="22"/>
        </w:rPr>
        <w:t>?</w:t>
      </w:r>
      <w:sdt>
        <w:sdtPr>
          <w:rPr>
            <w:rFonts w:asciiTheme="minorHAnsi" w:hAnsiTheme="minorHAnsi" w:cstheme="minorHAnsi"/>
            <w:b/>
            <w:sz w:val="22"/>
            <w:szCs w:val="22"/>
          </w:rPr>
          <w:id w:val="-1850007487"/>
          <w:placeholder>
            <w:docPart w:val="5B125287A20D4179ACF2E023BD0F0FDD"/>
          </w:placeholder>
          <w:showingPlcHdr/>
        </w:sdtPr>
        <w:sdtEndPr/>
        <w:sdtContent>
          <w:r w:rsidR="0017771B" w:rsidRPr="0017771B">
            <w:rPr>
              <w:rFonts w:asciiTheme="minorHAnsi" w:hAnsiTheme="minorHAnsi" w:cstheme="minorHAnsi"/>
              <w:b/>
              <w:sz w:val="22"/>
              <w:szCs w:val="22"/>
            </w:rPr>
            <w:t xml:space="preserve"> </w:t>
          </w:r>
          <w:r w:rsidR="00064FAE" w:rsidRPr="0017771B">
            <w:rPr>
              <w:rStyle w:val="PlaceholderText"/>
              <w:rFonts w:asciiTheme="minorHAnsi" w:hAnsiTheme="minorHAnsi" w:cstheme="minorHAnsi"/>
              <w:sz w:val="22"/>
              <w:szCs w:val="22"/>
              <w:highlight w:val="yellow"/>
            </w:rPr>
            <w:t>Click here to enter text.</w:t>
          </w:r>
        </w:sdtContent>
      </w:sdt>
      <w:r w:rsidR="00064FAE" w:rsidRPr="0017771B">
        <w:rPr>
          <w:rFonts w:asciiTheme="minorHAnsi" w:hAnsiTheme="minorHAnsi" w:cstheme="minorHAnsi"/>
          <w:b/>
          <w:sz w:val="22"/>
          <w:szCs w:val="22"/>
        </w:rPr>
        <w:t xml:space="preserve"> </w:t>
      </w:r>
      <w:r w:rsidR="0017771B" w:rsidRPr="0017771B">
        <w:rPr>
          <w:rFonts w:asciiTheme="minorHAnsi" w:hAnsiTheme="minorHAnsi" w:cstheme="minorHAnsi"/>
          <w:b/>
          <w:sz w:val="22"/>
          <w:szCs w:val="22"/>
        </w:rPr>
        <w:t>F</w:t>
      </w:r>
      <w:r w:rsidR="00064FAE" w:rsidRPr="0017771B">
        <w:rPr>
          <w:rFonts w:asciiTheme="minorHAnsi" w:hAnsiTheme="minorHAnsi" w:cstheme="minorHAnsi"/>
          <w:b/>
          <w:sz w:val="22"/>
          <w:szCs w:val="22"/>
        </w:rPr>
        <w:t xml:space="preserve">ollow-ups/week </w:t>
      </w:r>
      <w:sdt>
        <w:sdtPr>
          <w:rPr>
            <w:rFonts w:asciiTheme="minorHAnsi" w:hAnsiTheme="minorHAnsi" w:cstheme="minorHAnsi"/>
            <w:b/>
            <w:sz w:val="22"/>
            <w:szCs w:val="22"/>
          </w:rPr>
          <w:id w:val="-1264998558"/>
          <w:placeholder>
            <w:docPart w:val="0FE646515940409F95DA7A9059FFE3B1"/>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17A7E327" w14:textId="77777777" w:rsidR="00262583" w:rsidRPr="0017771B" w:rsidRDefault="00F9188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On-call schedule:</w:t>
      </w:r>
      <w:r w:rsidR="00064FAE" w:rsidRPr="0017771B">
        <w:rPr>
          <w:rFonts w:asciiTheme="minorHAnsi" w:hAnsiTheme="minorHAnsi" w:cstheme="minorHAnsi"/>
          <w:sz w:val="22"/>
          <w:szCs w:val="22"/>
        </w:rPr>
        <w:t xml:space="preserve"> </w:t>
      </w:r>
      <w:sdt>
        <w:sdtPr>
          <w:rPr>
            <w:rFonts w:asciiTheme="minorHAnsi" w:hAnsiTheme="minorHAnsi" w:cstheme="minorHAnsi"/>
            <w:sz w:val="22"/>
            <w:szCs w:val="22"/>
          </w:rPr>
          <w:id w:val="-985008329"/>
          <w:placeholder>
            <w:docPart w:val="41728172296149A7ACB925BAED486396"/>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r w:rsidRPr="0017771B">
        <w:rPr>
          <w:rFonts w:asciiTheme="minorHAnsi" w:hAnsiTheme="minorHAnsi" w:cstheme="minorHAnsi"/>
          <w:sz w:val="22"/>
          <w:szCs w:val="22"/>
        </w:rPr>
        <w:t xml:space="preserve"> </w:t>
      </w:r>
    </w:p>
    <w:p w14:paraId="1EC205A5" w14:textId="77777777" w:rsidR="00F9188F" w:rsidRPr="0017771B" w:rsidRDefault="00F9188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Weekend duties:</w:t>
      </w:r>
      <w:r w:rsidR="00064FAE" w:rsidRPr="0017771B">
        <w:rPr>
          <w:rFonts w:asciiTheme="minorHAnsi" w:hAnsiTheme="minorHAnsi" w:cstheme="minorHAnsi"/>
          <w:sz w:val="22"/>
          <w:szCs w:val="22"/>
        </w:rPr>
        <w:t xml:space="preserve"> </w:t>
      </w:r>
      <w:sdt>
        <w:sdtPr>
          <w:rPr>
            <w:rFonts w:asciiTheme="minorHAnsi" w:hAnsiTheme="minorHAnsi" w:cstheme="minorHAnsi"/>
            <w:sz w:val="22"/>
            <w:szCs w:val="22"/>
          </w:rPr>
          <w:id w:val="1588958206"/>
          <w:placeholder>
            <w:docPart w:val="A020110CD59D49EC8D02C810EDF2C0C0"/>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756C3114" w14:textId="77777777" w:rsidR="00050B12" w:rsidRDefault="00050B12" w:rsidP="00EA0C22">
      <w:pPr>
        <w:pStyle w:val="NoSpacing"/>
        <w:rPr>
          <w:rFonts w:asciiTheme="minorHAnsi" w:hAnsiTheme="minorHAnsi" w:cstheme="minorHAnsi"/>
          <w:b/>
          <w:sz w:val="22"/>
          <w:szCs w:val="22"/>
        </w:rPr>
      </w:pPr>
    </w:p>
    <w:p w14:paraId="145F4071" w14:textId="67A9BAB2" w:rsidR="0043711E" w:rsidRPr="0017771B" w:rsidRDefault="0043711E"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 xml:space="preserve">For non-patient care rotations, describe the </w:t>
      </w:r>
      <w:r w:rsidR="0017771B" w:rsidRPr="0017771B">
        <w:rPr>
          <w:rFonts w:asciiTheme="minorHAnsi" w:hAnsiTheme="minorHAnsi" w:cstheme="minorHAnsi"/>
          <w:b/>
          <w:sz w:val="22"/>
          <w:szCs w:val="22"/>
        </w:rPr>
        <w:t>student's typical learning activities and responsibilities.</w:t>
      </w:r>
      <w:sdt>
        <w:sdtPr>
          <w:rPr>
            <w:rFonts w:asciiTheme="minorHAnsi" w:hAnsiTheme="minorHAnsi" w:cstheme="minorHAnsi"/>
            <w:b/>
            <w:sz w:val="22"/>
            <w:szCs w:val="22"/>
          </w:rPr>
          <w:id w:val="-867840999"/>
          <w:placeholder>
            <w:docPart w:val="89E9AEF5C41C4D7B8D430CC369964739"/>
          </w:placeholder>
          <w:showingPlcHdr/>
        </w:sdtPr>
        <w:sdtEndPr/>
        <w:sdtContent>
          <w:r w:rsidR="0017771B" w:rsidRPr="0017771B">
            <w:rPr>
              <w:rFonts w:asciiTheme="minorHAnsi" w:hAnsiTheme="minorHAnsi" w:cstheme="minorHAnsi"/>
              <w:b/>
              <w:sz w:val="22"/>
              <w:szCs w:val="22"/>
            </w:rPr>
            <w:t xml:space="preserve"> </w:t>
          </w:r>
          <w:r w:rsidR="00064FAE" w:rsidRPr="0017771B">
            <w:rPr>
              <w:rStyle w:val="PlaceholderText"/>
              <w:rFonts w:asciiTheme="minorHAnsi" w:hAnsiTheme="minorHAnsi" w:cstheme="minorHAnsi"/>
              <w:sz w:val="22"/>
              <w:szCs w:val="22"/>
              <w:highlight w:val="yellow"/>
            </w:rPr>
            <w:t>Click here to enter text.</w:t>
          </w:r>
        </w:sdtContent>
      </w:sdt>
    </w:p>
    <w:p w14:paraId="68538888" w14:textId="77777777" w:rsidR="00050B12" w:rsidRDefault="00050B12" w:rsidP="00E74DD4">
      <w:pPr>
        <w:pStyle w:val="NoSpacing"/>
        <w:rPr>
          <w:rFonts w:asciiTheme="minorHAnsi" w:hAnsiTheme="minorHAnsi" w:cstheme="minorHAnsi"/>
          <w:b/>
          <w:sz w:val="22"/>
          <w:szCs w:val="22"/>
        </w:rPr>
      </w:pPr>
    </w:p>
    <w:p w14:paraId="6FF3B8EE" w14:textId="46A66169" w:rsidR="00E74DD4" w:rsidRPr="0017771B" w:rsidRDefault="0043711E" w:rsidP="00E74DD4">
      <w:pPr>
        <w:pStyle w:val="NoSpacing"/>
        <w:rPr>
          <w:rFonts w:asciiTheme="minorHAnsi" w:hAnsiTheme="minorHAnsi" w:cstheme="minorHAnsi"/>
          <w:sz w:val="22"/>
          <w:szCs w:val="22"/>
        </w:rPr>
      </w:pPr>
      <w:r w:rsidRPr="0017771B">
        <w:rPr>
          <w:rFonts w:asciiTheme="minorHAnsi" w:hAnsiTheme="minorHAnsi" w:cstheme="minorHAnsi"/>
          <w:b/>
          <w:sz w:val="22"/>
          <w:szCs w:val="22"/>
        </w:rPr>
        <w:t>Describe the expected level of supervision of students by faculty and residents</w:t>
      </w:r>
      <w:r w:rsidRPr="0017771B">
        <w:rPr>
          <w:rFonts w:asciiTheme="minorHAnsi" w:hAnsiTheme="minorHAnsi" w:cstheme="minorHAnsi"/>
          <w:sz w:val="22"/>
          <w:szCs w:val="22"/>
        </w:rPr>
        <w:t>:</w:t>
      </w:r>
      <w:r w:rsidR="00050B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395042520"/>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r w:rsidR="00050B12">
        <w:rPr>
          <w:rFonts w:asciiTheme="minorHAnsi" w:hAnsiTheme="minorHAnsi" w:cstheme="minorHAnsi"/>
          <w:sz w:val="22"/>
          <w:szCs w:val="22"/>
          <w:highlight w:val="yellow"/>
        </w:rPr>
        <w:t>Direct Supervision</w:t>
      </w:r>
      <w:r w:rsidR="00050B12"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315112668"/>
          <w14:checkbox>
            <w14:checked w14:val="0"/>
            <w14:checkedState w14:val="2612" w14:font="MS Gothic"/>
            <w14:uncheckedState w14:val="2610" w14:font="MS Gothic"/>
          </w14:checkbox>
        </w:sdtPr>
        <w:sdtEndPr/>
        <w:sdtContent>
          <w:r w:rsidR="00050B12" w:rsidRPr="0017771B">
            <w:rPr>
              <w:rFonts w:ascii="Segoe UI Symbol" w:eastAsia="MS Gothic" w:hAnsi="Segoe UI Symbol" w:cs="Segoe UI Symbol"/>
              <w:sz w:val="22"/>
              <w:szCs w:val="22"/>
              <w:highlight w:val="yellow"/>
            </w:rPr>
            <w:t>☐</w:t>
          </w:r>
        </w:sdtContent>
      </w:sdt>
      <w:r w:rsidR="00050B12">
        <w:rPr>
          <w:rFonts w:asciiTheme="minorHAnsi" w:hAnsiTheme="minorHAnsi" w:cstheme="minorHAnsi"/>
          <w:sz w:val="22"/>
          <w:szCs w:val="22"/>
          <w:highlight w:val="yellow"/>
        </w:rPr>
        <w:t>Indirect Supervision</w:t>
      </w:r>
      <w:r w:rsidR="00050B12" w:rsidRPr="00050B12">
        <w:rPr>
          <w:rFonts w:asciiTheme="minorHAnsi" w:hAnsiTheme="minorHAnsi" w:cstheme="minorHAnsi"/>
          <w:sz w:val="22"/>
          <w:szCs w:val="22"/>
        </w:rPr>
        <w:t xml:space="preserve"> </w:t>
      </w:r>
      <w:r w:rsidR="00050B12">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1347600137"/>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sdt>
        <w:sdtPr>
          <w:rPr>
            <w:rFonts w:asciiTheme="minorHAnsi" w:hAnsiTheme="minorHAnsi" w:cstheme="minorHAnsi"/>
            <w:sz w:val="22"/>
            <w:szCs w:val="22"/>
          </w:rPr>
          <w:id w:val="936488616"/>
          <w:placeholder>
            <w:docPart w:val="3113349E8D9B405BBA93E84F169283F7"/>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740A8129" w14:textId="77777777" w:rsidR="00B0688F" w:rsidRPr="0017771B" w:rsidRDefault="00803993" w:rsidP="006D4A87">
      <w:pPr>
        <w:outlineLvl w:val="0"/>
        <w:rPr>
          <w:rFonts w:asciiTheme="minorHAnsi" w:hAnsiTheme="minorHAnsi" w:cstheme="minorHAnsi"/>
          <w:sz w:val="22"/>
          <w:szCs w:val="22"/>
        </w:rPr>
      </w:pPr>
      <w:r>
        <w:rPr>
          <w:rFonts w:asciiTheme="minorHAnsi" w:hAnsiTheme="minorHAnsi" w:cstheme="minorHAnsi"/>
          <w:sz w:val="22"/>
          <w:szCs w:val="22"/>
        </w:rPr>
        <w:pict w14:anchorId="10AA95F3">
          <v:rect id="_x0000_i1028" style="width:486pt;height:1.5pt" o:hralign="center" o:hrstd="t" o:hrnoshade="t" o:hr="t" fillcolor="#c0504d" stroked="f"/>
        </w:pict>
      </w:r>
    </w:p>
    <w:p w14:paraId="1EBD4834" w14:textId="7AF0A0FF" w:rsidR="000D68C8" w:rsidRPr="0017771B" w:rsidRDefault="00122F21" w:rsidP="00E74DD4">
      <w:pPr>
        <w:rPr>
          <w:rFonts w:asciiTheme="minorHAnsi" w:hAnsiTheme="minorHAnsi" w:cstheme="minorHAnsi"/>
          <w:b/>
          <w:sz w:val="22"/>
          <w:szCs w:val="22"/>
        </w:rPr>
      </w:pPr>
      <w:r w:rsidRPr="0017771B">
        <w:rPr>
          <w:rFonts w:asciiTheme="minorHAnsi" w:hAnsiTheme="minorHAnsi" w:cstheme="minorHAnsi"/>
          <w:b/>
          <w:sz w:val="22"/>
          <w:szCs w:val="22"/>
        </w:rPr>
        <w:t>Goals of the Rotation</w:t>
      </w:r>
      <w:r w:rsidR="00B63B32" w:rsidRPr="0017771B">
        <w:rPr>
          <w:rFonts w:asciiTheme="minorHAnsi" w:hAnsiTheme="minorHAnsi" w:cstheme="minorHAnsi"/>
          <w:b/>
          <w:sz w:val="22"/>
          <w:szCs w:val="22"/>
        </w:rPr>
        <w:t>:</w:t>
      </w:r>
      <w:r w:rsidR="00E52784" w:rsidRPr="0017771B">
        <w:rPr>
          <w:rFonts w:asciiTheme="minorHAnsi" w:hAnsiTheme="minorHAnsi" w:cstheme="minorHAnsi"/>
          <w:b/>
          <w:sz w:val="22"/>
          <w:szCs w:val="22"/>
        </w:rPr>
        <w:t xml:space="preserve"> Specify the </w:t>
      </w:r>
      <w:r w:rsidR="00DD4A97" w:rsidRPr="0017771B">
        <w:rPr>
          <w:rFonts w:asciiTheme="minorHAnsi" w:hAnsiTheme="minorHAnsi" w:cstheme="minorHAnsi"/>
          <w:b/>
          <w:sz w:val="22"/>
          <w:szCs w:val="22"/>
        </w:rPr>
        <w:t xml:space="preserve">anticipated </w:t>
      </w:r>
      <w:r w:rsidR="00E52784" w:rsidRPr="0017771B">
        <w:rPr>
          <w:rFonts w:asciiTheme="minorHAnsi" w:hAnsiTheme="minorHAnsi" w:cstheme="minorHAnsi"/>
          <w:b/>
          <w:sz w:val="22"/>
          <w:szCs w:val="22"/>
        </w:rPr>
        <w:t>clinical conditions the student will encounter and the clinical knowledge and examination and procedural skills the student will be expected to learn:</w:t>
      </w:r>
      <w:r w:rsidR="002C0A27" w:rsidRPr="0017771B">
        <w:rPr>
          <w:rFonts w:asciiTheme="minorHAnsi" w:hAnsiTheme="minorHAnsi" w:cstheme="minorHAnsi"/>
          <w:b/>
          <w:sz w:val="22"/>
          <w:szCs w:val="22"/>
        </w:rPr>
        <w:t xml:space="preserve"> </w:t>
      </w:r>
      <w:r w:rsidR="003F7605" w:rsidRPr="0017771B">
        <w:rPr>
          <w:rFonts w:asciiTheme="minorHAnsi" w:hAnsiTheme="minorHAnsi" w:cstheme="minorHAnsi"/>
          <w:sz w:val="22"/>
          <w:szCs w:val="22"/>
        </w:rPr>
        <w:t xml:space="preserve">This rotation is designed to provide medical students with insights into the </w:t>
      </w:r>
      <w:r w:rsidR="00F442A7" w:rsidRPr="0017771B">
        <w:rPr>
          <w:rFonts w:asciiTheme="minorHAnsi" w:hAnsiTheme="minorHAnsi" w:cstheme="minorHAnsi"/>
          <w:sz w:val="22"/>
          <w:szCs w:val="22"/>
        </w:rPr>
        <w:t>specialty</w:t>
      </w:r>
      <w:r w:rsidR="003F7605" w:rsidRPr="0017771B">
        <w:rPr>
          <w:rFonts w:asciiTheme="minorHAnsi" w:hAnsiTheme="minorHAnsi" w:cstheme="minorHAnsi"/>
          <w:sz w:val="22"/>
          <w:szCs w:val="22"/>
        </w:rPr>
        <w:t xml:space="preserve"> of </w:t>
      </w:r>
      <w:sdt>
        <w:sdtPr>
          <w:rPr>
            <w:rFonts w:asciiTheme="minorHAnsi" w:hAnsiTheme="minorHAnsi" w:cstheme="minorHAnsi"/>
            <w:b/>
            <w:sz w:val="22"/>
            <w:szCs w:val="22"/>
          </w:rPr>
          <w:id w:val="-424187009"/>
          <w:placeholder>
            <w:docPart w:val="A92A6590F67548B897DBCE3245EFCD98"/>
          </w:placeholder>
          <w:showingPlcHdr/>
        </w:sdtPr>
        <w:sdtEndPr/>
        <w:sdtContent>
          <w:r w:rsidR="003F7605" w:rsidRPr="0017771B">
            <w:rPr>
              <w:rStyle w:val="PlaceholderText"/>
              <w:rFonts w:asciiTheme="minorHAnsi" w:hAnsiTheme="minorHAnsi" w:cstheme="minorHAnsi"/>
              <w:sz w:val="22"/>
              <w:szCs w:val="22"/>
              <w:highlight w:val="yellow"/>
            </w:rPr>
            <w:t xml:space="preserve">Click here to enter </w:t>
          </w:r>
          <w:r w:rsidR="007D2DA6" w:rsidRPr="0017771B">
            <w:rPr>
              <w:rStyle w:val="PlaceholderText"/>
              <w:rFonts w:asciiTheme="minorHAnsi" w:hAnsiTheme="minorHAnsi" w:cstheme="minorHAnsi"/>
              <w:sz w:val="22"/>
              <w:szCs w:val="22"/>
              <w:highlight w:val="yellow"/>
            </w:rPr>
            <w:t xml:space="preserve">the </w:t>
          </w:r>
          <w:r w:rsidR="00475D4F" w:rsidRPr="0017771B">
            <w:rPr>
              <w:rStyle w:val="PlaceholderText"/>
              <w:rFonts w:asciiTheme="minorHAnsi" w:hAnsiTheme="minorHAnsi" w:cstheme="minorHAnsi"/>
              <w:sz w:val="22"/>
              <w:szCs w:val="22"/>
              <w:highlight w:val="yellow"/>
            </w:rPr>
            <w:t>specialty</w:t>
          </w:r>
        </w:sdtContent>
      </w:sdt>
      <w:r w:rsidR="003F7605" w:rsidRPr="0017771B">
        <w:rPr>
          <w:rFonts w:asciiTheme="minorHAnsi" w:hAnsiTheme="minorHAnsi" w:cstheme="minorHAnsi"/>
          <w:b/>
          <w:sz w:val="22"/>
          <w:szCs w:val="22"/>
        </w:rPr>
        <w:t xml:space="preserve">.  </w:t>
      </w:r>
    </w:p>
    <w:sdt>
      <w:sdtPr>
        <w:rPr>
          <w:rFonts w:asciiTheme="minorHAnsi" w:hAnsiTheme="minorHAnsi" w:cstheme="minorHAnsi"/>
          <w:b/>
          <w:sz w:val="22"/>
          <w:szCs w:val="22"/>
        </w:rPr>
        <w:id w:val="1566682500"/>
        <w:placeholder>
          <w:docPart w:val="04510228322D4AFBA1DDCAA4A874A866"/>
        </w:placeholder>
        <w:showingPlcHdr/>
      </w:sdtPr>
      <w:sdtEndPr/>
      <w:sdtContent>
        <w:p w14:paraId="5E87B1D4" w14:textId="085E3FC6" w:rsidR="00F442A7" w:rsidRPr="0017771B" w:rsidRDefault="00475D4F" w:rsidP="00F442A7">
          <w:pPr>
            <w:pStyle w:val="ListParagraph"/>
            <w:numPr>
              <w:ilvl w:val="0"/>
              <w:numId w:val="25"/>
            </w:numPr>
            <w:rPr>
              <w:rFonts w:asciiTheme="minorHAnsi" w:hAnsiTheme="minorHAnsi" w:cstheme="minorHAnsi"/>
              <w:b/>
              <w:sz w:val="22"/>
              <w:szCs w:val="22"/>
            </w:rPr>
          </w:pPr>
          <w:r w:rsidRPr="0017771B">
            <w:rPr>
              <w:rStyle w:val="PlaceholderText"/>
              <w:rFonts w:asciiTheme="minorHAnsi" w:hAnsiTheme="minorHAnsi" w:cstheme="minorHAnsi"/>
              <w:sz w:val="22"/>
              <w:szCs w:val="22"/>
              <w:highlight w:val="yellow"/>
            </w:rPr>
            <w:t>Click here to describe</w:t>
          </w:r>
          <w:r w:rsidR="00F442A7" w:rsidRPr="0017771B">
            <w:rPr>
              <w:rStyle w:val="PlaceholderText"/>
              <w:rFonts w:asciiTheme="minorHAnsi" w:hAnsiTheme="minorHAnsi" w:cstheme="minorHAnsi"/>
              <w:sz w:val="22"/>
              <w:szCs w:val="22"/>
              <w:highlight w:val="yellow"/>
            </w:rPr>
            <w:t xml:space="preserve"> the goals of the rotation, specify the clinical conditions the student will encounter, and the knowledge and examination skills the student will be expected to learn.  Examples could </w:t>
          </w:r>
          <w:r w:rsidRPr="0017771B">
            <w:rPr>
              <w:rStyle w:val="PlaceholderText"/>
              <w:rFonts w:asciiTheme="minorHAnsi" w:hAnsiTheme="minorHAnsi" w:cstheme="minorHAnsi"/>
              <w:sz w:val="22"/>
              <w:szCs w:val="22"/>
              <w:highlight w:val="yellow"/>
            </w:rPr>
            <w:t>include the following items:  T</w:t>
          </w:r>
          <w:r w:rsidR="00173B2A" w:rsidRPr="0017771B">
            <w:rPr>
              <w:rStyle w:val="PlaceholderText"/>
              <w:rFonts w:asciiTheme="minorHAnsi" w:hAnsiTheme="minorHAnsi" w:cstheme="minorHAnsi"/>
              <w:sz w:val="22"/>
              <w:szCs w:val="22"/>
              <w:highlight w:val="yellow"/>
            </w:rPr>
            <w:t>he rotation is hands-</w:t>
          </w:r>
          <w:r w:rsidR="00F442A7" w:rsidRPr="0017771B">
            <w:rPr>
              <w:rStyle w:val="PlaceholderText"/>
              <w:rFonts w:asciiTheme="minorHAnsi" w:hAnsiTheme="minorHAnsi" w:cstheme="minorHAnsi"/>
              <w:sz w:val="22"/>
              <w:szCs w:val="22"/>
              <w:highlight w:val="yellow"/>
            </w:rPr>
            <w:t>on and illustrates the role of the provider of “speci</w:t>
          </w:r>
          <w:r w:rsidR="007D2DA6" w:rsidRPr="0017771B">
            <w:rPr>
              <w:rStyle w:val="PlaceholderText"/>
              <w:rFonts w:asciiTheme="minorHAnsi" w:hAnsiTheme="minorHAnsi" w:cstheme="minorHAnsi"/>
              <w:sz w:val="22"/>
              <w:szCs w:val="22"/>
              <w:highlight w:val="yellow"/>
            </w:rPr>
            <w:t>al</w:t>
          </w:r>
          <w:r w:rsidR="00F442A7" w:rsidRPr="0017771B">
            <w:rPr>
              <w:rStyle w:val="PlaceholderText"/>
              <w:rFonts w:asciiTheme="minorHAnsi" w:hAnsiTheme="minorHAnsi" w:cstheme="minorHAnsi"/>
              <w:sz w:val="22"/>
              <w:szCs w:val="22"/>
              <w:highlight w:val="yellow"/>
            </w:rPr>
            <w:t xml:space="preserve">ty” in the clinical setting. </w:t>
          </w:r>
          <w:r w:rsidR="0017771B" w:rsidRPr="0017771B">
            <w:rPr>
              <w:rStyle w:val="PlaceholderText"/>
              <w:rFonts w:asciiTheme="minorHAnsi" w:hAnsiTheme="minorHAnsi" w:cstheme="minorHAnsi"/>
              <w:sz w:val="22"/>
              <w:szCs w:val="22"/>
              <w:highlight w:val="yellow"/>
            </w:rPr>
            <w:t>Students will be assigned to an individual faculty mentor to guide them and be responsible for their daily clinical activities during the rotation</w:t>
          </w:r>
          <w:r w:rsidR="00F442A7" w:rsidRPr="0017771B">
            <w:rPr>
              <w:rStyle w:val="PlaceholderText"/>
              <w:rFonts w:asciiTheme="minorHAnsi" w:hAnsiTheme="minorHAnsi" w:cstheme="minorHAnsi"/>
              <w:sz w:val="22"/>
              <w:szCs w:val="22"/>
              <w:highlight w:val="yellow"/>
            </w:rPr>
            <w:t>. By the end of the rotation</w:t>
          </w:r>
          <w:r w:rsidR="007D2DA6" w:rsidRPr="0017771B">
            <w:rPr>
              <w:rStyle w:val="PlaceholderText"/>
              <w:rFonts w:asciiTheme="minorHAnsi" w:hAnsiTheme="minorHAnsi" w:cstheme="minorHAnsi"/>
              <w:sz w:val="22"/>
              <w:szCs w:val="22"/>
              <w:highlight w:val="yellow"/>
            </w:rPr>
            <w:t>,</w:t>
          </w:r>
          <w:r w:rsidR="00F442A7" w:rsidRPr="0017771B">
            <w:rPr>
              <w:rStyle w:val="PlaceholderText"/>
              <w:rFonts w:asciiTheme="minorHAnsi" w:hAnsiTheme="minorHAnsi" w:cstheme="minorHAnsi"/>
              <w:sz w:val="22"/>
              <w:szCs w:val="22"/>
              <w:highlight w:val="yellow"/>
            </w:rPr>
            <w:t xml:space="preserve"> it is expected that medical students will have </w:t>
          </w:r>
          <w:r w:rsidRPr="0017771B">
            <w:rPr>
              <w:rStyle w:val="PlaceholderText"/>
              <w:rFonts w:asciiTheme="minorHAnsi" w:hAnsiTheme="minorHAnsi" w:cstheme="minorHAnsi"/>
              <w:sz w:val="22"/>
              <w:szCs w:val="22"/>
              <w:highlight w:val="yellow"/>
            </w:rPr>
            <w:t>developed</w:t>
          </w:r>
          <w:r w:rsidR="00F442A7" w:rsidRPr="0017771B">
            <w:rPr>
              <w:rStyle w:val="PlaceholderText"/>
              <w:rFonts w:asciiTheme="minorHAnsi" w:hAnsiTheme="minorHAnsi" w:cstheme="minorHAnsi"/>
              <w:sz w:val="22"/>
              <w:szCs w:val="22"/>
              <w:highlight w:val="yellow"/>
            </w:rPr>
            <w:t xml:space="preserve"> a </w:t>
          </w:r>
          <w:r w:rsidRPr="0017771B">
            <w:rPr>
              <w:rStyle w:val="PlaceholderText"/>
              <w:rFonts w:asciiTheme="minorHAnsi" w:hAnsiTheme="minorHAnsi" w:cstheme="minorHAnsi"/>
              <w:sz w:val="22"/>
              <w:szCs w:val="22"/>
              <w:highlight w:val="yellow"/>
            </w:rPr>
            <w:t>knowledge</w:t>
          </w:r>
          <w:r w:rsidR="00F442A7" w:rsidRPr="0017771B">
            <w:rPr>
              <w:rStyle w:val="PlaceholderText"/>
              <w:rFonts w:asciiTheme="minorHAnsi" w:hAnsiTheme="minorHAnsi" w:cstheme="minorHAnsi"/>
              <w:sz w:val="22"/>
              <w:szCs w:val="22"/>
              <w:highlight w:val="yellow"/>
            </w:rPr>
            <w:t xml:space="preserve"> base </w:t>
          </w:r>
          <w:r w:rsidR="00173B2A" w:rsidRPr="0017771B">
            <w:rPr>
              <w:rStyle w:val="PlaceholderText"/>
              <w:rFonts w:asciiTheme="minorHAnsi" w:hAnsiTheme="minorHAnsi" w:cstheme="minorHAnsi"/>
              <w:sz w:val="22"/>
              <w:szCs w:val="22"/>
              <w:highlight w:val="yellow"/>
            </w:rPr>
            <w:t xml:space="preserve">and clinical skills </w:t>
          </w:r>
          <w:r w:rsidR="00F442A7" w:rsidRPr="0017771B">
            <w:rPr>
              <w:rStyle w:val="PlaceholderText"/>
              <w:rFonts w:asciiTheme="minorHAnsi" w:hAnsiTheme="minorHAnsi" w:cstheme="minorHAnsi"/>
              <w:sz w:val="22"/>
              <w:szCs w:val="22"/>
              <w:highlight w:val="yellow"/>
            </w:rPr>
            <w:t>all</w:t>
          </w:r>
          <w:r w:rsidRPr="0017771B">
            <w:rPr>
              <w:rStyle w:val="PlaceholderText"/>
              <w:rFonts w:asciiTheme="minorHAnsi" w:hAnsiTheme="minorHAnsi" w:cstheme="minorHAnsi"/>
              <w:sz w:val="22"/>
              <w:szCs w:val="22"/>
              <w:highlight w:val="yellow"/>
            </w:rPr>
            <w:t>owing them</w:t>
          </w:r>
          <w:r w:rsidR="00F442A7" w:rsidRPr="0017771B">
            <w:rPr>
              <w:rStyle w:val="PlaceholderText"/>
              <w:rFonts w:asciiTheme="minorHAnsi" w:hAnsiTheme="minorHAnsi" w:cstheme="minorHAnsi"/>
              <w:sz w:val="22"/>
              <w:szCs w:val="22"/>
              <w:highlight w:val="yellow"/>
            </w:rPr>
            <w:t xml:space="preserve"> to </w:t>
          </w:r>
          <w:r w:rsidRPr="0017771B">
            <w:rPr>
              <w:rStyle w:val="PlaceholderText"/>
              <w:rFonts w:asciiTheme="minorHAnsi" w:hAnsiTheme="minorHAnsi" w:cstheme="minorHAnsi"/>
              <w:sz w:val="22"/>
              <w:szCs w:val="22"/>
              <w:highlight w:val="yellow"/>
            </w:rPr>
            <w:t>identify</w:t>
          </w:r>
          <w:r w:rsidR="00F442A7" w:rsidRPr="0017771B">
            <w:rPr>
              <w:rStyle w:val="PlaceholderText"/>
              <w:rFonts w:asciiTheme="minorHAnsi" w:hAnsiTheme="minorHAnsi" w:cstheme="minorHAnsi"/>
              <w:sz w:val="22"/>
              <w:szCs w:val="22"/>
              <w:highlight w:val="yellow"/>
            </w:rPr>
            <w:t xml:space="preserve"> and manage common concerns.  </w:t>
          </w:r>
          <w:r w:rsidRPr="0017771B">
            <w:rPr>
              <w:rStyle w:val="PlaceholderText"/>
              <w:rFonts w:asciiTheme="minorHAnsi" w:hAnsiTheme="minorHAnsi" w:cstheme="minorHAnsi"/>
              <w:sz w:val="22"/>
              <w:szCs w:val="22"/>
              <w:highlight w:val="yellow"/>
            </w:rPr>
            <w:t>Students are expected to attend grand rounds, morning report</w:t>
          </w:r>
          <w:r w:rsidR="0017771B" w:rsidRPr="0017771B">
            <w:rPr>
              <w:rStyle w:val="PlaceholderText"/>
              <w:rFonts w:asciiTheme="minorHAnsi" w:hAnsiTheme="minorHAnsi" w:cstheme="minorHAnsi"/>
              <w:sz w:val="22"/>
              <w:szCs w:val="22"/>
              <w:highlight w:val="yellow"/>
            </w:rPr>
            <w:t>s</w:t>
          </w:r>
          <w:r w:rsidRPr="0017771B">
            <w:rPr>
              <w:rStyle w:val="PlaceholderText"/>
              <w:rFonts w:asciiTheme="minorHAnsi" w:hAnsiTheme="minorHAnsi" w:cstheme="minorHAnsi"/>
              <w:sz w:val="22"/>
              <w:szCs w:val="22"/>
              <w:highlight w:val="yellow"/>
            </w:rPr>
            <w:t xml:space="preserve">, </w:t>
          </w:r>
          <w:r w:rsidR="000363A2" w:rsidRPr="0017771B">
            <w:rPr>
              <w:rStyle w:val="PlaceholderText"/>
              <w:rFonts w:asciiTheme="minorHAnsi" w:hAnsiTheme="minorHAnsi" w:cstheme="minorHAnsi"/>
              <w:sz w:val="22"/>
              <w:szCs w:val="22"/>
              <w:highlight w:val="yellow"/>
            </w:rPr>
            <w:t xml:space="preserve">and </w:t>
          </w:r>
          <w:r w:rsidRPr="0017771B">
            <w:rPr>
              <w:rStyle w:val="PlaceholderText"/>
              <w:rFonts w:asciiTheme="minorHAnsi" w:hAnsiTheme="minorHAnsi" w:cstheme="minorHAnsi"/>
              <w:sz w:val="22"/>
              <w:szCs w:val="22"/>
              <w:highlight w:val="yellow"/>
            </w:rPr>
            <w:t xml:space="preserve">resident learning sessions. </w:t>
          </w:r>
          <w:r w:rsidR="0017771B" w:rsidRPr="0017771B">
            <w:rPr>
              <w:rStyle w:val="PlaceholderText"/>
              <w:rFonts w:asciiTheme="minorHAnsi" w:hAnsiTheme="minorHAnsi" w:cstheme="minorHAnsi"/>
              <w:sz w:val="22"/>
              <w:szCs w:val="22"/>
              <w:highlight w:val="yellow"/>
            </w:rPr>
            <w:t>In addition, t</w:t>
          </w:r>
          <w:r w:rsidRPr="0017771B">
            <w:rPr>
              <w:rStyle w:val="PlaceholderText"/>
              <w:rFonts w:asciiTheme="minorHAnsi" w:hAnsiTheme="minorHAnsi" w:cstheme="minorHAnsi"/>
              <w:sz w:val="22"/>
              <w:szCs w:val="22"/>
              <w:highlight w:val="yellow"/>
            </w:rPr>
            <w:t>he student is expected to complete an EBM project during the rotation to present to the team</w:t>
          </w:r>
          <w:r w:rsidR="00F442A7" w:rsidRPr="0017771B">
            <w:rPr>
              <w:rStyle w:val="PlaceholderText"/>
              <w:rFonts w:asciiTheme="minorHAnsi" w:hAnsiTheme="minorHAnsi" w:cstheme="minorHAnsi"/>
              <w:sz w:val="22"/>
              <w:szCs w:val="22"/>
              <w:highlight w:val="yellow"/>
            </w:rPr>
            <w:t>.</w:t>
          </w:r>
        </w:p>
      </w:sdtContent>
    </w:sdt>
    <w:p w14:paraId="16BE0209" w14:textId="77777777" w:rsidR="000D68C8" w:rsidRPr="0017771B" w:rsidRDefault="000D68C8" w:rsidP="00C66269">
      <w:pPr>
        <w:rPr>
          <w:rFonts w:asciiTheme="minorHAnsi" w:hAnsiTheme="minorHAnsi" w:cstheme="minorHAnsi"/>
          <w:b/>
          <w:sz w:val="22"/>
          <w:szCs w:val="22"/>
        </w:rPr>
      </w:pPr>
    </w:p>
    <w:p w14:paraId="1260DBF4" w14:textId="77777777" w:rsidR="00E52784" w:rsidRPr="0017771B" w:rsidRDefault="00F9188F" w:rsidP="00C66269">
      <w:pPr>
        <w:rPr>
          <w:rFonts w:asciiTheme="minorHAnsi" w:hAnsiTheme="minorHAnsi" w:cstheme="minorHAnsi"/>
          <w:b/>
          <w:sz w:val="22"/>
          <w:szCs w:val="22"/>
        </w:rPr>
      </w:pPr>
      <w:r w:rsidRPr="0017771B">
        <w:rPr>
          <w:rFonts w:asciiTheme="minorHAnsi" w:hAnsiTheme="minorHAnsi" w:cstheme="minorHAnsi"/>
          <w:b/>
          <w:sz w:val="22"/>
          <w:szCs w:val="22"/>
        </w:rPr>
        <w:t>Learning Objectives:</w:t>
      </w:r>
      <w:r w:rsidR="007F08D6" w:rsidRPr="0017771B">
        <w:rPr>
          <w:rFonts w:asciiTheme="minorHAnsi" w:hAnsiTheme="minorHAnsi" w:cstheme="minorHAnsi"/>
          <w:b/>
          <w:sz w:val="22"/>
          <w:szCs w:val="22"/>
        </w:rPr>
        <w:t xml:space="preserve">  </w:t>
      </w:r>
      <w:r w:rsidR="00E52784" w:rsidRPr="0017771B">
        <w:rPr>
          <w:rFonts w:asciiTheme="minorHAnsi" w:hAnsiTheme="minorHAnsi" w:cstheme="minorHAnsi"/>
          <w:b/>
          <w:sz w:val="22"/>
          <w:szCs w:val="22"/>
        </w:rPr>
        <w:t>Please group these under the following headings:</w:t>
      </w:r>
    </w:p>
    <w:p w14:paraId="28E2DA76" w14:textId="77777777" w:rsidR="006E6B31" w:rsidRPr="0017771B" w:rsidRDefault="006E6B31" w:rsidP="00E74DD4">
      <w:pPr>
        <w:rPr>
          <w:rFonts w:asciiTheme="minorHAnsi" w:hAnsiTheme="minorHAnsi" w:cstheme="minorHAnsi"/>
          <w:b/>
          <w:i/>
          <w:sz w:val="22"/>
          <w:szCs w:val="22"/>
        </w:rPr>
      </w:pPr>
    </w:p>
    <w:p w14:paraId="21E3AAE6" w14:textId="69D2D053" w:rsidR="002C0A27" w:rsidRPr="0017771B" w:rsidRDefault="00E52784" w:rsidP="006E6B31">
      <w:pPr>
        <w:rPr>
          <w:rFonts w:asciiTheme="minorHAnsi" w:hAnsiTheme="minorHAnsi" w:cstheme="minorHAnsi"/>
          <w:sz w:val="22"/>
          <w:szCs w:val="22"/>
        </w:rPr>
      </w:pPr>
      <w:r w:rsidRPr="0017771B">
        <w:rPr>
          <w:rFonts w:asciiTheme="minorHAnsi" w:hAnsiTheme="minorHAnsi" w:cstheme="minorHAnsi"/>
          <w:b/>
          <w:i/>
          <w:sz w:val="22"/>
          <w:szCs w:val="22"/>
        </w:rPr>
        <w:t>Patient care:</w:t>
      </w:r>
      <w:r w:rsidR="002C0A27" w:rsidRPr="0017771B">
        <w:rPr>
          <w:rFonts w:asciiTheme="minorHAnsi" w:hAnsiTheme="minorHAnsi" w:cstheme="minorHAnsi"/>
          <w:sz w:val="22"/>
          <w:szCs w:val="22"/>
        </w:rPr>
        <w:t xml:space="preserve"> </w:t>
      </w:r>
      <w:r w:rsidR="002C0A27" w:rsidRPr="0017771B">
        <w:rPr>
          <w:rFonts w:asciiTheme="minorHAnsi" w:hAnsiTheme="minorHAnsi" w:cstheme="minorHAnsi"/>
          <w:b/>
          <w:i/>
          <w:sz w:val="22"/>
          <w:szCs w:val="22"/>
        </w:rPr>
        <w:t xml:space="preserve">Click </w:t>
      </w:r>
      <w:r w:rsidR="0017771B" w:rsidRPr="0017771B">
        <w:rPr>
          <w:rFonts w:asciiTheme="minorHAnsi" w:hAnsiTheme="minorHAnsi" w:cstheme="minorHAnsi"/>
          <w:b/>
          <w:i/>
          <w:sz w:val="22"/>
          <w:szCs w:val="22"/>
        </w:rPr>
        <w:t xml:space="preserve">the </w:t>
      </w:r>
      <w:r w:rsidR="002C0A27" w:rsidRPr="0017771B">
        <w:rPr>
          <w:rFonts w:asciiTheme="minorHAnsi" w:hAnsiTheme="minorHAnsi" w:cstheme="minorHAnsi"/>
          <w:b/>
          <w:i/>
          <w:sz w:val="22"/>
          <w:szCs w:val="22"/>
        </w:rPr>
        <w:t xml:space="preserve">box to agree to </w:t>
      </w:r>
      <w:r w:rsidR="007D2DA6" w:rsidRPr="0017771B">
        <w:rPr>
          <w:rFonts w:asciiTheme="minorHAnsi" w:hAnsiTheme="minorHAnsi" w:cstheme="minorHAnsi"/>
          <w:b/>
          <w:i/>
          <w:sz w:val="22"/>
          <w:szCs w:val="22"/>
        </w:rPr>
        <w:t xml:space="preserve">the </w:t>
      </w:r>
      <w:r w:rsidR="002C0A27" w:rsidRPr="0017771B">
        <w:rPr>
          <w:rFonts w:asciiTheme="minorHAnsi" w:hAnsiTheme="minorHAnsi" w:cstheme="minorHAnsi"/>
          <w:b/>
          <w:i/>
          <w:sz w:val="22"/>
          <w:szCs w:val="22"/>
        </w:rPr>
        <w:t>statement below</w:t>
      </w:r>
      <w:r w:rsidR="0017771B" w:rsidRPr="0017771B">
        <w:rPr>
          <w:rFonts w:asciiTheme="minorHAnsi" w:hAnsiTheme="minorHAnsi" w:cstheme="minorHAnsi"/>
          <w:b/>
          <w:i/>
          <w:sz w:val="22"/>
          <w:szCs w:val="22"/>
        </w:rPr>
        <w:t>.</w:t>
      </w:r>
    </w:p>
    <w:p w14:paraId="361FFEB7" w14:textId="2044C051" w:rsidR="000D68C8" w:rsidRPr="0017771B" w:rsidRDefault="00803993" w:rsidP="00E74DD4">
      <w:pPr>
        <w:rPr>
          <w:rFonts w:asciiTheme="minorHAnsi" w:hAnsiTheme="minorHAnsi" w:cstheme="minorHAnsi"/>
          <w:sz w:val="22"/>
          <w:szCs w:val="22"/>
        </w:rPr>
      </w:pPr>
      <w:sdt>
        <w:sdtPr>
          <w:rPr>
            <w:rFonts w:asciiTheme="minorHAnsi" w:hAnsiTheme="minorHAnsi" w:cstheme="minorHAnsi"/>
            <w:sz w:val="22"/>
            <w:szCs w:val="22"/>
          </w:rPr>
          <w:id w:val="824864683"/>
          <w14:checkbox>
            <w14:checked w14:val="0"/>
            <w14:checkedState w14:val="2612" w14:font="MS Gothic"/>
            <w14:uncheckedState w14:val="2610" w14:font="MS Gothic"/>
          </w14:checkbox>
        </w:sdtPr>
        <w:sdtEndPr/>
        <w:sdtContent>
          <w:r w:rsidR="002C0A27" w:rsidRPr="0017771B">
            <w:rPr>
              <w:rFonts w:ascii="Segoe UI Symbol" w:eastAsia="MS Gothic" w:hAnsi="Segoe UI Symbol" w:cs="Segoe UI Symbol"/>
              <w:sz w:val="22"/>
              <w:szCs w:val="22"/>
            </w:rPr>
            <w:t>☐</w:t>
          </w:r>
        </w:sdtContent>
      </w:sdt>
      <w:r w:rsidR="002C0A27" w:rsidRPr="0017771B">
        <w:rPr>
          <w:rFonts w:asciiTheme="minorHAnsi" w:hAnsiTheme="minorHAnsi" w:cstheme="minorHAnsi"/>
          <w:sz w:val="22"/>
          <w:szCs w:val="22"/>
        </w:rPr>
        <w:t xml:space="preserve">The medical student is expected to provide patient care that is compassionate, appropriate, and effective for </w:t>
      </w:r>
      <w:r w:rsidR="0017771B" w:rsidRPr="0017771B">
        <w:rPr>
          <w:rFonts w:asciiTheme="minorHAnsi" w:hAnsiTheme="minorHAnsi" w:cstheme="minorHAnsi"/>
          <w:sz w:val="22"/>
          <w:szCs w:val="22"/>
        </w:rPr>
        <w:t>promoting</w:t>
      </w:r>
      <w:r w:rsidR="002C0A27" w:rsidRPr="0017771B">
        <w:rPr>
          <w:rFonts w:asciiTheme="minorHAnsi" w:hAnsiTheme="minorHAnsi" w:cstheme="minorHAnsi"/>
          <w:sz w:val="22"/>
          <w:szCs w:val="22"/>
        </w:rPr>
        <w:t xml:space="preserve"> health, prevention of illness, and treatment of disease. </w:t>
      </w:r>
    </w:p>
    <w:p w14:paraId="047B7F10" w14:textId="77777777" w:rsidR="002C0A27" w:rsidRPr="0017771B" w:rsidRDefault="00803993" w:rsidP="00E74DD4">
      <w:pPr>
        <w:rPr>
          <w:rFonts w:asciiTheme="minorHAnsi" w:hAnsiTheme="minorHAnsi" w:cstheme="minorHAnsi"/>
          <w:sz w:val="22"/>
          <w:szCs w:val="22"/>
        </w:rPr>
      </w:pPr>
      <w:sdt>
        <w:sdtPr>
          <w:rPr>
            <w:rFonts w:asciiTheme="minorHAnsi" w:hAnsiTheme="minorHAnsi" w:cstheme="minorHAnsi"/>
            <w:sz w:val="22"/>
            <w:szCs w:val="22"/>
          </w:rPr>
          <w:id w:val="1608689826"/>
          <w14:checkbox>
            <w14:checked w14:val="0"/>
            <w14:checkedState w14:val="2612" w14:font="MS Gothic"/>
            <w14:uncheckedState w14:val="2610" w14:font="MS Gothic"/>
          </w14:checkbox>
        </w:sdtPr>
        <w:sdtEndPr/>
        <w:sdtContent>
          <w:r w:rsidR="002C0A27" w:rsidRPr="0017771B">
            <w:rPr>
              <w:rFonts w:ascii="Segoe UI Symbol" w:eastAsia="MS Gothic" w:hAnsi="Segoe UI Symbol" w:cs="Segoe UI Symbol"/>
              <w:sz w:val="22"/>
              <w:szCs w:val="22"/>
            </w:rPr>
            <w:t>☐</w:t>
          </w:r>
        </w:sdtContent>
      </w:sdt>
      <w:r w:rsidR="002C0A27" w:rsidRPr="0017771B">
        <w:rPr>
          <w:rFonts w:asciiTheme="minorHAnsi" w:hAnsiTheme="minorHAnsi" w:cstheme="minorHAnsi"/>
          <w:sz w:val="22"/>
          <w:szCs w:val="22"/>
        </w:rPr>
        <w:t xml:space="preserve">Other: </w:t>
      </w:r>
      <w:sdt>
        <w:sdtPr>
          <w:rPr>
            <w:rFonts w:asciiTheme="minorHAnsi" w:hAnsiTheme="minorHAnsi" w:cstheme="minorHAnsi"/>
            <w:sz w:val="22"/>
            <w:szCs w:val="22"/>
          </w:rPr>
          <w:id w:val="-1363515720"/>
          <w:placeholder>
            <w:docPart w:val="726A23AD2BE74A629C15C942C1BE393D"/>
          </w:placeholder>
          <w:showingPlcHdr/>
        </w:sdtPr>
        <w:sdtEndPr/>
        <w:sdtContent>
          <w:r w:rsidR="002C0A27" w:rsidRPr="0017771B">
            <w:rPr>
              <w:rStyle w:val="PlaceholderText"/>
              <w:rFonts w:asciiTheme="minorHAnsi" w:hAnsiTheme="minorHAnsi" w:cstheme="minorHAnsi"/>
              <w:sz w:val="22"/>
              <w:szCs w:val="22"/>
              <w:highlight w:val="yellow"/>
            </w:rPr>
            <w:t>Click here to enter text.</w:t>
          </w:r>
        </w:sdtContent>
      </w:sdt>
    </w:p>
    <w:p w14:paraId="10C62E5B" w14:textId="77777777" w:rsidR="00E74DD4" w:rsidRPr="0017771B" w:rsidRDefault="00E74DD4" w:rsidP="00E74DD4">
      <w:pPr>
        <w:rPr>
          <w:rFonts w:asciiTheme="minorHAnsi" w:hAnsiTheme="minorHAnsi" w:cstheme="minorHAnsi"/>
          <w:sz w:val="22"/>
          <w:szCs w:val="22"/>
        </w:rPr>
      </w:pPr>
    </w:p>
    <w:p w14:paraId="70B4703A" w14:textId="6CA7559D" w:rsidR="00E52F7F" w:rsidRPr="0017771B" w:rsidRDefault="00E52784" w:rsidP="00E52F7F">
      <w:pPr>
        <w:rPr>
          <w:rFonts w:asciiTheme="minorHAnsi" w:hAnsiTheme="minorHAnsi" w:cstheme="minorHAnsi"/>
          <w:sz w:val="22"/>
          <w:szCs w:val="22"/>
        </w:rPr>
      </w:pPr>
      <w:r w:rsidRPr="0017771B">
        <w:rPr>
          <w:rFonts w:asciiTheme="minorHAnsi" w:hAnsiTheme="minorHAnsi" w:cstheme="minorHAnsi"/>
          <w:b/>
          <w:i/>
          <w:sz w:val="22"/>
          <w:szCs w:val="22"/>
        </w:rPr>
        <w:t>Medical Knowledge:</w:t>
      </w:r>
      <w:r w:rsidR="002C0A27" w:rsidRPr="0017771B">
        <w:rPr>
          <w:rFonts w:asciiTheme="minorHAnsi" w:hAnsiTheme="minorHAnsi" w:cstheme="minorHAnsi"/>
          <w:sz w:val="22"/>
          <w:szCs w:val="22"/>
        </w:rPr>
        <w:t xml:space="preserve"> The </w:t>
      </w:r>
      <w:r w:rsidR="00056B34" w:rsidRPr="0017771B">
        <w:rPr>
          <w:rFonts w:asciiTheme="minorHAnsi" w:hAnsiTheme="minorHAnsi" w:cstheme="minorHAnsi"/>
          <w:sz w:val="22"/>
          <w:szCs w:val="22"/>
        </w:rPr>
        <w:t xml:space="preserve">medical </w:t>
      </w:r>
      <w:r w:rsidR="002C0A27" w:rsidRPr="0017771B">
        <w:rPr>
          <w:rFonts w:asciiTheme="minorHAnsi" w:hAnsiTheme="minorHAnsi" w:cstheme="minorHAnsi"/>
          <w:sz w:val="22"/>
          <w:szCs w:val="22"/>
        </w:rPr>
        <w:t>student is expected to demonstrate</w:t>
      </w:r>
      <w:r w:rsidR="006E6B31" w:rsidRPr="0017771B">
        <w:rPr>
          <w:rFonts w:asciiTheme="minorHAnsi" w:hAnsiTheme="minorHAnsi" w:cstheme="minorHAnsi"/>
          <w:sz w:val="22"/>
          <w:szCs w:val="22"/>
        </w:rPr>
        <w:t xml:space="preserve"> medical</w:t>
      </w:r>
      <w:r w:rsidR="002C0A27" w:rsidRPr="0017771B">
        <w:rPr>
          <w:rFonts w:asciiTheme="minorHAnsi" w:hAnsiTheme="minorHAnsi" w:cstheme="minorHAnsi"/>
          <w:sz w:val="22"/>
          <w:szCs w:val="22"/>
        </w:rPr>
        <w:t xml:space="preserve"> knowledge</w:t>
      </w:r>
      <w:r w:rsidR="00173B2A" w:rsidRPr="0017771B">
        <w:rPr>
          <w:rFonts w:asciiTheme="minorHAnsi" w:hAnsiTheme="minorHAnsi" w:cstheme="minorHAnsi"/>
          <w:sz w:val="22"/>
          <w:szCs w:val="22"/>
        </w:rPr>
        <w:t xml:space="preserve"> relevant to </w:t>
      </w:r>
      <w:sdt>
        <w:sdtPr>
          <w:rPr>
            <w:rFonts w:asciiTheme="minorHAnsi" w:hAnsiTheme="minorHAnsi" w:cstheme="minorHAnsi"/>
            <w:sz w:val="22"/>
            <w:szCs w:val="22"/>
          </w:rPr>
          <w:id w:val="-1816335453"/>
          <w:placeholder>
            <w:docPart w:val="0B87230C9E324683BF0B2B6DC71D1570"/>
          </w:placeholder>
          <w:showingPlcHdr/>
        </w:sdtPr>
        <w:sdtEndPr/>
        <w:sdtContent>
          <w:r w:rsidR="00173B2A" w:rsidRPr="0017771B">
            <w:rPr>
              <w:rStyle w:val="PlaceholderText"/>
              <w:rFonts w:asciiTheme="minorHAnsi" w:hAnsiTheme="minorHAnsi" w:cstheme="minorHAnsi"/>
              <w:sz w:val="22"/>
              <w:szCs w:val="22"/>
              <w:highlight w:val="yellow"/>
            </w:rPr>
            <w:t>Click here to insert specialty</w:t>
          </w:r>
        </w:sdtContent>
      </w:sdt>
      <w:r w:rsidR="002C0A27" w:rsidRPr="0017771B">
        <w:rPr>
          <w:rFonts w:asciiTheme="minorHAnsi" w:hAnsiTheme="minorHAnsi" w:cstheme="minorHAnsi"/>
          <w:sz w:val="22"/>
          <w:szCs w:val="22"/>
        </w:rPr>
        <w:t>, as well as the application of this knowledge to patient care</w:t>
      </w:r>
      <w:r w:rsidR="006E6B31" w:rsidRPr="0017771B">
        <w:rPr>
          <w:rFonts w:asciiTheme="minorHAnsi" w:hAnsiTheme="minorHAnsi" w:cstheme="minorHAnsi"/>
          <w:sz w:val="22"/>
          <w:szCs w:val="22"/>
        </w:rPr>
        <w:t xml:space="preserve">:  </w:t>
      </w:r>
    </w:p>
    <w:p w14:paraId="2A099550" w14:textId="2C5CB2A4" w:rsidR="00E74DD4" w:rsidRPr="0017771B" w:rsidRDefault="00803993" w:rsidP="00E74DD4">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540971929"/>
          <w:placeholder>
            <w:docPart w:val="8BB3B3DCC6FE48D8A0E6451277622D5D"/>
          </w:placeholder>
          <w:showingPlcHdr/>
        </w:sdtPr>
        <w:sdtEndPr/>
        <w:sdtContent>
          <w:r w:rsidR="00E52F7F" w:rsidRPr="0017771B">
            <w:rPr>
              <w:rFonts w:asciiTheme="minorHAnsi" w:hAnsiTheme="minorHAnsi" w:cstheme="minorHAnsi"/>
              <w:color w:val="808080" w:themeColor="background1" w:themeShade="80"/>
              <w:sz w:val="22"/>
              <w:szCs w:val="22"/>
              <w:highlight w:val="yellow"/>
            </w:rPr>
            <w:t xml:space="preserve">The student will obtain and develop medical knowledge in the following areas: </w:t>
          </w:r>
          <w:r w:rsidR="006E6B31" w:rsidRPr="0017771B">
            <w:rPr>
              <w:rStyle w:val="PlaceholderText"/>
              <w:rFonts w:asciiTheme="minorHAnsi" w:hAnsiTheme="minorHAnsi" w:cstheme="minorHAnsi"/>
              <w:color w:val="808080" w:themeColor="background1" w:themeShade="80"/>
              <w:sz w:val="22"/>
              <w:szCs w:val="22"/>
              <w:highlight w:val="yellow"/>
            </w:rPr>
            <w:t xml:space="preserve">Click </w:t>
          </w:r>
          <w:r w:rsidR="006E6B31" w:rsidRPr="0017771B">
            <w:rPr>
              <w:rStyle w:val="PlaceholderText"/>
              <w:rFonts w:asciiTheme="minorHAnsi" w:hAnsiTheme="minorHAnsi" w:cstheme="minorHAnsi"/>
              <w:sz w:val="22"/>
              <w:szCs w:val="22"/>
              <w:highlight w:val="yellow"/>
            </w:rPr>
            <w:t xml:space="preserve">here to list </w:t>
          </w:r>
          <w:r w:rsidR="007D2DA6" w:rsidRPr="0017771B">
            <w:rPr>
              <w:rStyle w:val="PlaceholderText"/>
              <w:rFonts w:asciiTheme="minorHAnsi" w:hAnsiTheme="minorHAnsi" w:cstheme="minorHAnsi"/>
              <w:sz w:val="22"/>
              <w:szCs w:val="22"/>
              <w:highlight w:val="yellow"/>
            </w:rPr>
            <w:t xml:space="preserve">the </w:t>
          </w:r>
          <w:r w:rsidR="006E6B31" w:rsidRPr="0017771B">
            <w:rPr>
              <w:rStyle w:val="PlaceholderText"/>
              <w:rFonts w:asciiTheme="minorHAnsi" w:hAnsiTheme="minorHAnsi" w:cstheme="minorHAnsi"/>
              <w:sz w:val="22"/>
              <w:szCs w:val="22"/>
              <w:highlight w:val="yellow"/>
            </w:rPr>
            <w:t>medical knowledge that the student will obtain.  Examples could include the following: Insert catheter, s</w:t>
          </w:r>
          <w:r w:rsidR="0017771B" w:rsidRPr="0017771B">
            <w:rPr>
              <w:rStyle w:val="PlaceholderText"/>
              <w:rFonts w:asciiTheme="minorHAnsi" w:hAnsiTheme="minorHAnsi" w:cstheme="minorHAnsi"/>
              <w:sz w:val="22"/>
              <w:szCs w:val="22"/>
              <w:highlight w:val="yellow"/>
            </w:rPr>
            <w:t>t</w:t>
          </w:r>
          <w:r w:rsidR="006E6B31" w:rsidRPr="0017771B">
            <w:rPr>
              <w:rStyle w:val="PlaceholderText"/>
              <w:rFonts w:asciiTheme="minorHAnsi" w:hAnsiTheme="minorHAnsi" w:cstheme="minorHAnsi"/>
              <w:sz w:val="22"/>
              <w:szCs w:val="22"/>
              <w:highlight w:val="yellow"/>
            </w:rPr>
            <w:t>ate indications and complication</w:t>
          </w:r>
          <w:r w:rsidR="0017771B" w:rsidRPr="0017771B">
            <w:rPr>
              <w:rStyle w:val="PlaceholderText"/>
              <w:rFonts w:asciiTheme="minorHAnsi" w:hAnsiTheme="minorHAnsi" w:cstheme="minorHAnsi"/>
              <w:sz w:val="22"/>
              <w:szCs w:val="22"/>
              <w:highlight w:val="yellow"/>
            </w:rPr>
            <w:t>s</w:t>
          </w:r>
          <w:r w:rsidR="006E6B31" w:rsidRPr="0017771B">
            <w:rPr>
              <w:rStyle w:val="PlaceholderText"/>
              <w:rFonts w:asciiTheme="minorHAnsi" w:hAnsiTheme="minorHAnsi" w:cstheme="minorHAnsi"/>
              <w:sz w:val="22"/>
              <w:szCs w:val="22"/>
              <w:highlight w:val="yellow"/>
            </w:rPr>
            <w:t xml:space="preserve"> of various blood products, describe </w:t>
          </w:r>
          <w:r w:rsidR="007D2DA6" w:rsidRPr="0017771B">
            <w:rPr>
              <w:rStyle w:val="PlaceholderText"/>
              <w:rFonts w:asciiTheme="minorHAnsi" w:hAnsiTheme="minorHAnsi" w:cstheme="minorHAnsi"/>
              <w:sz w:val="22"/>
              <w:szCs w:val="22"/>
              <w:highlight w:val="yellow"/>
            </w:rPr>
            <w:t xml:space="preserve">the </w:t>
          </w:r>
          <w:r w:rsidR="006E6B31" w:rsidRPr="0017771B">
            <w:rPr>
              <w:rStyle w:val="PlaceholderText"/>
              <w:rFonts w:asciiTheme="minorHAnsi" w:hAnsiTheme="minorHAnsi" w:cstheme="minorHAnsi"/>
              <w:sz w:val="22"/>
              <w:szCs w:val="22"/>
              <w:highlight w:val="yellow"/>
            </w:rPr>
            <w:t>therapeutic effect, side effect</w:t>
          </w:r>
          <w:r w:rsidR="0017771B" w:rsidRPr="0017771B">
            <w:rPr>
              <w:rStyle w:val="PlaceholderText"/>
              <w:rFonts w:asciiTheme="minorHAnsi" w:hAnsiTheme="minorHAnsi" w:cstheme="minorHAnsi"/>
              <w:sz w:val="22"/>
              <w:szCs w:val="22"/>
              <w:highlight w:val="yellow"/>
            </w:rPr>
            <w:t>s</w:t>
          </w:r>
          <w:r w:rsidR="006E6B31" w:rsidRPr="0017771B">
            <w:rPr>
              <w:rStyle w:val="PlaceholderText"/>
              <w:rFonts w:asciiTheme="minorHAnsi" w:hAnsiTheme="minorHAnsi" w:cstheme="minorHAnsi"/>
              <w:sz w:val="22"/>
              <w:szCs w:val="22"/>
              <w:highlight w:val="yellow"/>
            </w:rPr>
            <w:t xml:space="preserve"> of medications, recognize signs and symptoms of disease and treatment, develop and present </w:t>
          </w:r>
          <w:r w:rsidR="007D2DA6" w:rsidRPr="0017771B">
            <w:rPr>
              <w:rStyle w:val="PlaceholderText"/>
              <w:rFonts w:asciiTheme="minorHAnsi" w:hAnsiTheme="minorHAnsi" w:cstheme="minorHAnsi"/>
              <w:sz w:val="22"/>
              <w:szCs w:val="22"/>
              <w:highlight w:val="yellow"/>
            </w:rPr>
            <w:t xml:space="preserve">a </w:t>
          </w:r>
          <w:r w:rsidR="006E6B31" w:rsidRPr="0017771B">
            <w:rPr>
              <w:rStyle w:val="PlaceholderText"/>
              <w:rFonts w:asciiTheme="minorHAnsi" w:hAnsiTheme="minorHAnsi" w:cstheme="minorHAnsi"/>
              <w:sz w:val="22"/>
              <w:szCs w:val="22"/>
              <w:highlight w:val="yellow"/>
            </w:rPr>
            <w:t>treatment plan</w:t>
          </w:r>
        </w:sdtContent>
      </w:sdt>
    </w:p>
    <w:p w14:paraId="4CB1F355" w14:textId="77777777" w:rsidR="006E6B31" w:rsidRPr="0017771B" w:rsidRDefault="006E6B31" w:rsidP="006E6B31">
      <w:pPr>
        <w:pStyle w:val="ListParagraph"/>
        <w:ind w:left="780"/>
        <w:rPr>
          <w:rFonts w:asciiTheme="minorHAnsi" w:hAnsiTheme="minorHAnsi" w:cstheme="minorHAnsi"/>
          <w:sz w:val="22"/>
          <w:szCs w:val="22"/>
        </w:rPr>
      </w:pPr>
    </w:p>
    <w:p w14:paraId="61D0D27A" w14:textId="403DA3EF" w:rsidR="00D02622" w:rsidRPr="0017771B" w:rsidRDefault="00E52784" w:rsidP="006E6B31">
      <w:pPr>
        <w:rPr>
          <w:rFonts w:asciiTheme="minorHAnsi" w:hAnsiTheme="minorHAnsi" w:cstheme="minorHAnsi"/>
          <w:sz w:val="22"/>
          <w:szCs w:val="22"/>
        </w:rPr>
      </w:pPr>
      <w:r w:rsidRPr="0017771B">
        <w:rPr>
          <w:rFonts w:asciiTheme="minorHAnsi" w:hAnsiTheme="minorHAnsi" w:cstheme="minorHAnsi"/>
          <w:b/>
          <w:i/>
          <w:sz w:val="22"/>
          <w:szCs w:val="22"/>
        </w:rPr>
        <w:t>Practice</w:t>
      </w:r>
      <w:r w:rsidR="0017771B" w:rsidRPr="0017771B">
        <w:rPr>
          <w:rFonts w:asciiTheme="minorHAnsi" w:hAnsiTheme="minorHAnsi" w:cstheme="minorHAnsi"/>
          <w:b/>
          <w:i/>
          <w:sz w:val="22"/>
          <w:szCs w:val="22"/>
        </w:rPr>
        <w:t>-</w:t>
      </w:r>
      <w:r w:rsidRPr="0017771B">
        <w:rPr>
          <w:rFonts w:asciiTheme="minorHAnsi" w:hAnsiTheme="minorHAnsi" w:cstheme="minorHAnsi"/>
          <w:b/>
          <w:i/>
          <w:sz w:val="22"/>
          <w:szCs w:val="22"/>
        </w:rPr>
        <w:t>Based Improvement:</w:t>
      </w:r>
      <w:r w:rsidR="00D02622" w:rsidRPr="0017771B">
        <w:rPr>
          <w:rFonts w:asciiTheme="minorHAnsi" w:hAnsiTheme="minorHAnsi" w:cstheme="minorHAnsi"/>
          <w:b/>
          <w:i/>
          <w:sz w:val="22"/>
          <w:szCs w:val="22"/>
        </w:rPr>
        <w:t xml:space="preserve"> </w:t>
      </w:r>
      <w:r w:rsidR="00D02622" w:rsidRPr="0017771B">
        <w:rPr>
          <w:rFonts w:asciiTheme="minorHAnsi" w:hAnsiTheme="minorHAnsi" w:cstheme="minorHAnsi"/>
          <w:sz w:val="22"/>
          <w:szCs w:val="22"/>
        </w:rPr>
        <w:t xml:space="preserve">The medical student is expected to </w:t>
      </w:r>
      <w:r w:rsidR="0017771B" w:rsidRPr="0017771B">
        <w:rPr>
          <w:rFonts w:asciiTheme="minorHAnsi" w:hAnsiTheme="minorHAnsi" w:cstheme="minorHAnsi"/>
          <w:sz w:val="22"/>
          <w:szCs w:val="22"/>
        </w:rPr>
        <w:t>demonstrate the ability to investigate and evaluate their care of patients and</w:t>
      </w:r>
      <w:r w:rsidR="00D02622" w:rsidRPr="0017771B">
        <w:rPr>
          <w:rFonts w:asciiTheme="minorHAnsi" w:hAnsiTheme="minorHAnsi" w:cstheme="minorHAnsi"/>
          <w:sz w:val="22"/>
          <w:szCs w:val="22"/>
        </w:rPr>
        <w:t xml:space="preserve"> continuously improve care based on constant self-evaluation and life-long learning.</w:t>
      </w:r>
    </w:p>
    <w:p w14:paraId="232780EB" w14:textId="437B8C0D" w:rsidR="000D68C8" w:rsidRPr="0017771B" w:rsidRDefault="00803993" w:rsidP="00D02622">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78829140"/>
          <w:placeholder>
            <w:docPart w:val="51795EF7DD184CBDBBA9E1A568A8C900"/>
          </w:placeholder>
          <w:showingPlcHdr/>
        </w:sdtPr>
        <w:sdtEndPr/>
        <w:sdtContent>
          <w:r w:rsidR="002C0A27" w:rsidRPr="0017771B">
            <w:rPr>
              <w:rStyle w:val="PlaceholderText"/>
              <w:rFonts w:asciiTheme="minorHAnsi" w:hAnsiTheme="minorHAnsi" w:cstheme="minorHAnsi"/>
              <w:sz w:val="22"/>
              <w:szCs w:val="22"/>
              <w:highlight w:val="yellow"/>
            </w:rPr>
            <w:t xml:space="preserve">Click here to </w:t>
          </w:r>
          <w:r w:rsidR="00D02622" w:rsidRPr="0017771B">
            <w:rPr>
              <w:rStyle w:val="PlaceholderText"/>
              <w:rFonts w:asciiTheme="minorHAnsi" w:hAnsiTheme="minorHAnsi" w:cstheme="minorHAnsi"/>
              <w:sz w:val="22"/>
              <w:szCs w:val="22"/>
              <w:highlight w:val="yellow"/>
            </w:rPr>
            <w:t xml:space="preserve">list how students will be expected to demonstrate the ability to investigate and evaluate </w:t>
          </w:r>
          <w:r w:rsidR="007D2DA6" w:rsidRPr="0017771B">
            <w:rPr>
              <w:rStyle w:val="PlaceholderText"/>
              <w:rFonts w:asciiTheme="minorHAnsi" w:hAnsiTheme="minorHAnsi" w:cstheme="minorHAnsi"/>
              <w:sz w:val="22"/>
              <w:szCs w:val="22"/>
              <w:highlight w:val="yellow"/>
            </w:rPr>
            <w:t xml:space="preserve">the </w:t>
          </w:r>
          <w:r w:rsidR="00D02622" w:rsidRPr="0017771B">
            <w:rPr>
              <w:rStyle w:val="PlaceholderText"/>
              <w:rFonts w:asciiTheme="minorHAnsi" w:hAnsiTheme="minorHAnsi" w:cstheme="minorHAnsi"/>
              <w:sz w:val="22"/>
              <w:szCs w:val="22"/>
              <w:highlight w:val="yellow"/>
            </w:rPr>
            <w:t>care of patients and assimilate knowledge from scientific evidence.  Examples could include th</w:t>
          </w:r>
          <w:r w:rsidR="00173B2A" w:rsidRPr="0017771B">
            <w:rPr>
              <w:rStyle w:val="PlaceholderText"/>
              <w:rFonts w:asciiTheme="minorHAnsi" w:hAnsiTheme="minorHAnsi" w:cstheme="minorHAnsi"/>
              <w:sz w:val="22"/>
              <w:szCs w:val="22"/>
              <w:highlight w:val="yellow"/>
            </w:rPr>
            <w:t>e following: Identify areas for</w:t>
          </w:r>
          <w:r w:rsidR="00D02622" w:rsidRPr="0017771B">
            <w:rPr>
              <w:rStyle w:val="PlaceholderText"/>
              <w:rFonts w:asciiTheme="minorHAnsi" w:hAnsiTheme="minorHAnsi" w:cstheme="minorHAnsi"/>
              <w:sz w:val="22"/>
              <w:szCs w:val="22"/>
              <w:highlight w:val="yellow"/>
            </w:rPr>
            <w:t xml:space="preserve"> improvement and implement strategies to enhance </w:t>
          </w:r>
          <w:r w:rsidR="0017771B" w:rsidRPr="0017771B">
            <w:rPr>
              <w:rStyle w:val="PlaceholderText"/>
              <w:rFonts w:asciiTheme="minorHAnsi" w:hAnsiTheme="minorHAnsi" w:cstheme="minorHAnsi"/>
              <w:sz w:val="22"/>
              <w:szCs w:val="22"/>
              <w:highlight w:val="yellow"/>
            </w:rPr>
            <w:t>learning</w:t>
          </w:r>
          <w:r w:rsidR="00D02622" w:rsidRPr="0017771B">
            <w:rPr>
              <w:rStyle w:val="PlaceholderText"/>
              <w:rFonts w:asciiTheme="minorHAnsi" w:hAnsiTheme="minorHAnsi" w:cstheme="minorHAnsi"/>
              <w:sz w:val="22"/>
              <w:szCs w:val="22"/>
              <w:highlight w:val="yellow"/>
            </w:rPr>
            <w:t xml:space="preserve">, skills, and process of care, develop and maintain a willingness to learn from errors, demonstrate </w:t>
          </w:r>
          <w:r w:rsidR="007D2DA6" w:rsidRPr="0017771B">
            <w:rPr>
              <w:rStyle w:val="PlaceholderText"/>
              <w:rFonts w:asciiTheme="minorHAnsi" w:hAnsiTheme="minorHAnsi" w:cstheme="minorHAnsi"/>
              <w:sz w:val="22"/>
              <w:szCs w:val="22"/>
              <w:highlight w:val="yellow"/>
            </w:rPr>
            <w:t xml:space="preserve">an </w:t>
          </w:r>
          <w:r w:rsidR="00D02622" w:rsidRPr="0017771B">
            <w:rPr>
              <w:rStyle w:val="PlaceholderText"/>
              <w:rFonts w:asciiTheme="minorHAnsi" w:hAnsiTheme="minorHAnsi" w:cstheme="minorHAnsi"/>
              <w:sz w:val="22"/>
              <w:szCs w:val="22"/>
              <w:highlight w:val="yellow"/>
            </w:rPr>
            <w:t>ability to use technology or other available methodologies to access and manage information, to support patient care decisions.</w:t>
          </w:r>
        </w:sdtContent>
      </w:sdt>
    </w:p>
    <w:p w14:paraId="3D896EBE" w14:textId="77777777" w:rsidR="00E74DD4" w:rsidRPr="0017771B" w:rsidRDefault="00E74DD4" w:rsidP="00E74DD4">
      <w:pPr>
        <w:rPr>
          <w:rFonts w:asciiTheme="minorHAnsi" w:hAnsiTheme="minorHAnsi" w:cstheme="minorHAnsi"/>
          <w:sz w:val="22"/>
          <w:szCs w:val="22"/>
        </w:rPr>
      </w:pPr>
    </w:p>
    <w:p w14:paraId="5C6A51C7" w14:textId="4821AE3E" w:rsidR="00D02622"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Interprofessional and Communication Skills:</w:t>
      </w:r>
      <w:r w:rsidR="00D02622" w:rsidRPr="0017771B">
        <w:rPr>
          <w:rFonts w:asciiTheme="minorHAnsi" w:hAnsiTheme="minorHAnsi" w:cstheme="minorHAnsi"/>
          <w:b/>
          <w:i/>
          <w:sz w:val="22"/>
          <w:szCs w:val="22"/>
        </w:rPr>
        <w:t xml:space="preserve"> </w:t>
      </w:r>
      <w:r w:rsidR="00D02622" w:rsidRPr="0017771B">
        <w:rPr>
          <w:rFonts w:asciiTheme="minorHAnsi" w:hAnsiTheme="minorHAnsi" w:cstheme="minorHAnsi"/>
          <w:sz w:val="22"/>
          <w:szCs w:val="22"/>
        </w:rPr>
        <w:t xml:space="preserve">The medical student is expected to demonstrate interpersonal and communication skills that </w:t>
      </w:r>
      <w:r w:rsidR="0017771B" w:rsidRPr="0017771B">
        <w:rPr>
          <w:rFonts w:asciiTheme="minorHAnsi" w:hAnsiTheme="minorHAnsi" w:cstheme="minorHAnsi"/>
          <w:sz w:val="22"/>
          <w:szCs w:val="22"/>
        </w:rPr>
        <w:t>effectively exchange</w:t>
      </w:r>
      <w:r w:rsidR="00D02622" w:rsidRPr="0017771B">
        <w:rPr>
          <w:rFonts w:asciiTheme="minorHAnsi" w:hAnsiTheme="minorHAnsi" w:cstheme="minorHAnsi"/>
          <w:sz w:val="22"/>
          <w:szCs w:val="22"/>
        </w:rPr>
        <w:t xml:space="preserve"> information and collaboration with patients, their families, and health professionals.</w:t>
      </w:r>
    </w:p>
    <w:p w14:paraId="75D02890" w14:textId="0E906603" w:rsidR="000D68C8" w:rsidRPr="0017771B" w:rsidRDefault="00803993" w:rsidP="00D02622">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146397599"/>
          <w:placeholder>
            <w:docPart w:val="0CE85B196074493695B83CE1E91D898E"/>
          </w:placeholder>
          <w:showingPlcHdr/>
        </w:sdtPr>
        <w:sdtEndPr/>
        <w:sdtContent>
          <w:r w:rsidR="00D02622" w:rsidRPr="0017771B">
            <w:rPr>
              <w:rStyle w:val="PlaceholderText"/>
              <w:rFonts w:asciiTheme="minorHAnsi" w:hAnsiTheme="minorHAnsi" w:cstheme="minorHAnsi"/>
              <w:sz w:val="22"/>
              <w:szCs w:val="22"/>
              <w:highlight w:val="yellow"/>
            </w:rPr>
            <w:t xml:space="preserve">Click here to list how students will </w:t>
          </w:r>
          <w:r w:rsidR="00952203" w:rsidRPr="0017771B">
            <w:rPr>
              <w:rStyle w:val="PlaceholderText"/>
              <w:rFonts w:asciiTheme="minorHAnsi" w:hAnsiTheme="minorHAnsi" w:cstheme="minorHAnsi"/>
              <w:sz w:val="22"/>
              <w:szCs w:val="22"/>
              <w:highlight w:val="yellow"/>
            </w:rPr>
            <w:t>demonstrate interpersonal and communication skills</w:t>
          </w:r>
          <w:r w:rsidR="002C0A27" w:rsidRPr="0017771B">
            <w:rPr>
              <w:rStyle w:val="PlaceholderText"/>
              <w:rFonts w:asciiTheme="minorHAnsi" w:hAnsiTheme="minorHAnsi" w:cstheme="minorHAnsi"/>
              <w:sz w:val="22"/>
              <w:szCs w:val="22"/>
              <w:highlight w:val="yellow"/>
            </w:rPr>
            <w:t>.</w:t>
          </w:r>
          <w:r w:rsidR="00952203" w:rsidRPr="0017771B">
            <w:rPr>
              <w:rStyle w:val="PlaceholderText"/>
              <w:rFonts w:asciiTheme="minorHAnsi" w:hAnsiTheme="minorHAnsi" w:cstheme="minorHAnsi"/>
              <w:sz w:val="22"/>
              <w:szCs w:val="22"/>
              <w:highlight w:val="yellow"/>
            </w:rPr>
            <w:t xml:space="preserve">  Examples could include the following:</w:t>
          </w:r>
          <w:r w:rsidR="001715DC" w:rsidRPr="0017771B">
            <w:rPr>
              <w:rStyle w:val="PlaceholderText"/>
              <w:rFonts w:asciiTheme="minorHAnsi" w:hAnsiTheme="minorHAnsi" w:cstheme="minorHAnsi"/>
              <w:sz w:val="22"/>
              <w:szCs w:val="22"/>
              <w:highlight w:val="yellow"/>
            </w:rPr>
            <w:t xml:space="preserve"> Provide effective and professional consultation to other physicians and </w:t>
          </w:r>
          <w:r w:rsidR="007D2DA6" w:rsidRPr="0017771B">
            <w:rPr>
              <w:rStyle w:val="PlaceholderText"/>
              <w:rFonts w:asciiTheme="minorHAnsi" w:hAnsiTheme="minorHAnsi" w:cstheme="minorHAnsi"/>
              <w:sz w:val="22"/>
              <w:szCs w:val="22"/>
              <w:highlight w:val="yellow"/>
            </w:rPr>
            <w:t xml:space="preserve">the </w:t>
          </w:r>
          <w:r w:rsidR="001715DC" w:rsidRPr="0017771B">
            <w:rPr>
              <w:rStyle w:val="PlaceholderText"/>
              <w:rFonts w:asciiTheme="minorHAnsi" w:hAnsiTheme="minorHAnsi" w:cstheme="minorHAnsi"/>
              <w:sz w:val="22"/>
              <w:szCs w:val="22"/>
              <w:highlight w:val="yellow"/>
            </w:rPr>
            <w:t xml:space="preserve">healthcare team, effectively document the patient history and plan of care, </w:t>
          </w:r>
          <w:r w:rsidR="0017771B" w:rsidRPr="0017771B">
            <w:rPr>
              <w:rStyle w:val="PlaceholderText"/>
              <w:rFonts w:asciiTheme="minorHAnsi" w:hAnsiTheme="minorHAnsi" w:cstheme="minorHAnsi"/>
              <w:sz w:val="22"/>
              <w:szCs w:val="22"/>
              <w:highlight w:val="yellow"/>
            </w:rPr>
            <w:t>and effectively communicate information with the patient's family members</w:t>
          </w:r>
          <w:r w:rsidR="001715DC" w:rsidRPr="0017771B">
            <w:rPr>
              <w:rStyle w:val="PlaceholderText"/>
              <w:rFonts w:asciiTheme="minorHAnsi" w:hAnsiTheme="minorHAnsi" w:cstheme="minorHAnsi"/>
              <w:sz w:val="22"/>
              <w:szCs w:val="22"/>
              <w:highlight w:val="yellow"/>
            </w:rPr>
            <w:t>.</w:t>
          </w:r>
          <w:r w:rsidR="00952203" w:rsidRPr="0017771B">
            <w:rPr>
              <w:rStyle w:val="PlaceholderText"/>
              <w:rFonts w:asciiTheme="minorHAnsi" w:hAnsiTheme="minorHAnsi" w:cstheme="minorHAnsi"/>
              <w:sz w:val="22"/>
              <w:szCs w:val="22"/>
            </w:rPr>
            <w:t xml:space="preserve">  </w:t>
          </w:r>
        </w:sdtContent>
      </w:sdt>
    </w:p>
    <w:p w14:paraId="4DB12462" w14:textId="77777777" w:rsidR="00E74DD4" w:rsidRPr="0017771B" w:rsidRDefault="00E74DD4" w:rsidP="00E74DD4">
      <w:pPr>
        <w:rPr>
          <w:rFonts w:asciiTheme="minorHAnsi" w:hAnsiTheme="minorHAnsi" w:cstheme="minorHAnsi"/>
          <w:sz w:val="22"/>
          <w:szCs w:val="22"/>
        </w:rPr>
      </w:pPr>
    </w:p>
    <w:p w14:paraId="1FCD980C" w14:textId="54A62D85" w:rsidR="001715DC"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Professionalism:</w:t>
      </w:r>
      <w:r w:rsidR="001715DC" w:rsidRPr="0017771B">
        <w:rPr>
          <w:rFonts w:asciiTheme="minorHAnsi" w:hAnsiTheme="minorHAnsi" w:cstheme="minorHAnsi"/>
          <w:b/>
          <w:i/>
          <w:sz w:val="22"/>
          <w:szCs w:val="22"/>
        </w:rPr>
        <w:t xml:space="preserve"> </w:t>
      </w:r>
      <w:r w:rsidR="001715DC" w:rsidRPr="0017771B">
        <w:rPr>
          <w:rFonts w:asciiTheme="minorHAnsi" w:hAnsiTheme="minorHAnsi" w:cstheme="minorHAnsi"/>
          <w:sz w:val="22"/>
          <w:szCs w:val="22"/>
        </w:rPr>
        <w:t>The medical student is expected to demonstrate behaviors that reflect a commitment to continuous professional development, ethical practice, understanding and sensitivity to diversity</w:t>
      </w:r>
      <w:r w:rsidR="007D2DA6" w:rsidRPr="0017771B">
        <w:rPr>
          <w:rFonts w:asciiTheme="minorHAnsi" w:hAnsiTheme="minorHAnsi" w:cstheme="minorHAnsi"/>
          <w:sz w:val="22"/>
          <w:szCs w:val="22"/>
        </w:rPr>
        <w:t>,</w:t>
      </w:r>
      <w:r w:rsidR="001715DC" w:rsidRPr="0017771B">
        <w:rPr>
          <w:rFonts w:asciiTheme="minorHAnsi" w:hAnsiTheme="minorHAnsi" w:cstheme="minorHAnsi"/>
          <w:sz w:val="22"/>
          <w:szCs w:val="22"/>
        </w:rPr>
        <w:t xml:space="preserve"> and a responsible attitude toward their patient, profession, and society.</w:t>
      </w:r>
      <w:r w:rsidR="002C0A27" w:rsidRPr="0017771B">
        <w:rPr>
          <w:rFonts w:asciiTheme="minorHAnsi" w:hAnsiTheme="minorHAnsi" w:cstheme="minorHAnsi"/>
          <w:sz w:val="22"/>
          <w:szCs w:val="22"/>
        </w:rPr>
        <w:t xml:space="preserve"> </w:t>
      </w:r>
    </w:p>
    <w:p w14:paraId="2D4ED309" w14:textId="77777777" w:rsidR="000D68C8" w:rsidRPr="0017771B" w:rsidRDefault="00803993" w:rsidP="001715DC">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328714754"/>
          <w:placeholder>
            <w:docPart w:val="95B37193082F4DFBA5364A9BE5AE90C1"/>
          </w:placeholder>
          <w:showingPlcHdr/>
        </w:sdtPr>
        <w:sdtEndPr/>
        <w:sdtContent>
          <w:r w:rsidR="001715DC" w:rsidRPr="0017771B">
            <w:rPr>
              <w:rStyle w:val="PlaceholderText"/>
              <w:rFonts w:asciiTheme="minorHAnsi" w:hAnsiTheme="minorHAnsi" w:cstheme="minorHAnsi"/>
              <w:sz w:val="22"/>
              <w:szCs w:val="22"/>
              <w:highlight w:val="yellow"/>
            </w:rPr>
            <w:t>Click here to list how students will display continuous professional development.  Examples could include the following:  demonstrate respect, compassion, integrity</w:t>
          </w:r>
          <w:r w:rsidR="007D2DA6" w:rsidRPr="0017771B">
            <w:rPr>
              <w:rStyle w:val="PlaceholderText"/>
              <w:rFonts w:asciiTheme="minorHAnsi" w:hAnsiTheme="minorHAnsi" w:cstheme="minorHAnsi"/>
              <w:sz w:val="22"/>
              <w:szCs w:val="22"/>
              <w:highlight w:val="yellow"/>
            </w:rPr>
            <w:t>,</w:t>
          </w:r>
          <w:r w:rsidR="001715DC" w:rsidRPr="0017771B">
            <w:rPr>
              <w:rStyle w:val="PlaceholderText"/>
              <w:rFonts w:asciiTheme="minorHAnsi" w:hAnsiTheme="minorHAnsi" w:cstheme="minorHAnsi"/>
              <w:sz w:val="22"/>
              <w:szCs w:val="22"/>
              <w:highlight w:val="yellow"/>
            </w:rPr>
            <w:t xml:space="preserve"> and altruism in relationship with patients, families</w:t>
          </w:r>
          <w:r w:rsidR="007D2DA6" w:rsidRPr="0017771B">
            <w:rPr>
              <w:rStyle w:val="PlaceholderText"/>
              <w:rFonts w:asciiTheme="minorHAnsi" w:hAnsiTheme="minorHAnsi" w:cstheme="minorHAnsi"/>
              <w:sz w:val="22"/>
              <w:szCs w:val="22"/>
              <w:highlight w:val="yellow"/>
            </w:rPr>
            <w:t>,</w:t>
          </w:r>
          <w:r w:rsidR="001715DC" w:rsidRPr="0017771B">
            <w:rPr>
              <w:rStyle w:val="PlaceholderText"/>
              <w:rFonts w:asciiTheme="minorHAnsi" w:hAnsiTheme="minorHAnsi" w:cstheme="minorHAnsi"/>
              <w:sz w:val="22"/>
              <w:szCs w:val="22"/>
              <w:highlight w:val="yellow"/>
            </w:rPr>
            <w:t xml:space="preserve"> and colleagues, demonstrate respect for religious beliefs, adhere to principles of confidentiality,</w:t>
          </w:r>
          <w:r w:rsidR="00C3135F" w:rsidRPr="0017771B">
            <w:rPr>
              <w:rStyle w:val="PlaceholderText"/>
              <w:rFonts w:asciiTheme="minorHAnsi" w:hAnsiTheme="minorHAnsi" w:cstheme="minorHAnsi"/>
              <w:sz w:val="22"/>
              <w:szCs w:val="22"/>
              <w:highlight w:val="yellow"/>
            </w:rPr>
            <w:t xml:space="preserve"> recognize and identify areas of improvement in personal and</w:t>
          </w:r>
          <w:r w:rsidR="001715DC" w:rsidRPr="0017771B">
            <w:rPr>
              <w:rStyle w:val="PlaceholderText"/>
              <w:rFonts w:asciiTheme="minorHAnsi" w:hAnsiTheme="minorHAnsi" w:cstheme="minorHAnsi"/>
              <w:sz w:val="22"/>
              <w:szCs w:val="22"/>
              <w:highlight w:val="yellow"/>
            </w:rPr>
            <w:t xml:space="preserve"> in peer performance.</w:t>
          </w:r>
        </w:sdtContent>
      </w:sdt>
    </w:p>
    <w:p w14:paraId="4402CF78" w14:textId="77777777" w:rsidR="00E74DD4" w:rsidRPr="0017771B" w:rsidRDefault="00E74DD4" w:rsidP="00E74DD4">
      <w:pPr>
        <w:rPr>
          <w:rFonts w:asciiTheme="minorHAnsi" w:hAnsiTheme="minorHAnsi" w:cstheme="minorHAnsi"/>
          <w:sz w:val="22"/>
          <w:szCs w:val="22"/>
        </w:rPr>
      </w:pPr>
    </w:p>
    <w:p w14:paraId="3ADE0835" w14:textId="1EBC7B65" w:rsidR="001E360B"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Systems</w:t>
      </w:r>
      <w:r w:rsidR="0017771B" w:rsidRPr="0017771B">
        <w:rPr>
          <w:rFonts w:asciiTheme="minorHAnsi" w:hAnsiTheme="minorHAnsi" w:cstheme="minorHAnsi"/>
          <w:b/>
          <w:i/>
          <w:sz w:val="22"/>
          <w:szCs w:val="22"/>
        </w:rPr>
        <w:t>-</w:t>
      </w:r>
      <w:r w:rsidRPr="0017771B">
        <w:rPr>
          <w:rFonts w:asciiTheme="minorHAnsi" w:hAnsiTheme="minorHAnsi" w:cstheme="minorHAnsi"/>
          <w:b/>
          <w:i/>
          <w:sz w:val="22"/>
          <w:szCs w:val="22"/>
        </w:rPr>
        <w:t xml:space="preserve">Based </w:t>
      </w:r>
      <w:r w:rsidR="00E74DD4" w:rsidRPr="0017771B">
        <w:rPr>
          <w:rFonts w:asciiTheme="minorHAnsi" w:hAnsiTheme="minorHAnsi" w:cstheme="minorHAnsi"/>
          <w:b/>
          <w:i/>
          <w:sz w:val="22"/>
          <w:szCs w:val="22"/>
        </w:rPr>
        <w:t>Practice</w:t>
      </w:r>
      <w:r w:rsidRPr="0017771B">
        <w:rPr>
          <w:rFonts w:asciiTheme="minorHAnsi" w:hAnsiTheme="minorHAnsi" w:cstheme="minorHAnsi"/>
          <w:b/>
          <w:i/>
          <w:sz w:val="22"/>
          <w:szCs w:val="22"/>
        </w:rPr>
        <w:t>:</w:t>
      </w:r>
      <w:r w:rsidR="00C3135F" w:rsidRPr="0017771B">
        <w:rPr>
          <w:rFonts w:asciiTheme="minorHAnsi" w:hAnsiTheme="minorHAnsi" w:cstheme="minorHAnsi"/>
          <w:b/>
          <w:i/>
          <w:sz w:val="22"/>
          <w:szCs w:val="22"/>
        </w:rPr>
        <w:t xml:space="preserve"> </w:t>
      </w:r>
      <w:r w:rsidR="00C3135F" w:rsidRPr="0017771B">
        <w:rPr>
          <w:rFonts w:asciiTheme="minorHAnsi" w:hAnsiTheme="minorHAnsi" w:cstheme="minorHAnsi"/>
          <w:sz w:val="22"/>
          <w:szCs w:val="22"/>
        </w:rPr>
        <w:t>The medical student is</w:t>
      </w:r>
      <w:r w:rsidR="001E360B" w:rsidRPr="0017771B">
        <w:rPr>
          <w:rFonts w:asciiTheme="minorHAnsi" w:hAnsiTheme="minorHAnsi" w:cstheme="minorHAnsi"/>
          <w:sz w:val="22"/>
          <w:szCs w:val="22"/>
        </w:rPr>
        <w:t xml:space="preserve"> expected to demonstrate an awareness of and responsiveness to the larger context of health care</w:t>
      </w:r>
      <w:r w:rsidR="0017771B" w:rsidRPr="0017771B">
        <w:rPr>
          <w:rFonts w:asciiTheme="minorHAnsi" w:hAnsiTheme="minorHAnsi" w:cstheme="minorHAnsi"/>
          <w:sz w:val="22"/>
          <w:szCs w:val="22"/>
        </w:rPr>
        <w:t xml:space="preserve"> and</w:t>
      </w:r>
      <w:r w:rsidR="001E360B" w:rsidRPr="0017771B">
        <w:rPr>
          <w:rFonts w:asciiTheme="minorHAnsi" w:hAnsiTheme="minorHAnsi" w:cstheme="minorHAnsi"/>
          <w:sz w:val="22"/>
          <w:szCs w:val="22"/>
        </w:rPr>
        <w:t xml:space="preserve"> the ability to call effectively on other resources in the system to provide optimal health care.</w:t>
      </w:r>
    </w:p>
    <w:p w14:paraId="72EDBC62" w14:textId="247A6BE4" w:rsidR="00E74DD4" w:rsidRPr="0017771B" w:rsidRDefault="00803993" w:rsidP="001E360B">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637696750"/>
          <w:placeholder>
            <w:docPart w:val="BB2CB020E2EE4971A631495083928EE6"/>
          </w:placeholder>
          <w:showingPlcHdr/>
        </w:sdtPr>
        <w:sdtEndPr/>
        <w:sdtContent>
          <w:r w:rsidR="001E360B" w:rsidRPr="0017771B">
            <w:rPr>
              <w:rStyle w:val="PlaceholderText"/>
              <w:rFonts w:asciiTheme="minorHAnsi" w:hAnsiTheme="minorHAnsi" w:cstheme="minorHAnsi"/>
              <w:sz w:val="22"/>
              <w:szCs w:val="22"/>
              <w:highlight w:val="yellow"/>
            </w:rPr>
            <w:t>Click here to list how the student will demonstrate an awareness of responsiveness to the larger context of health care and demonstrate that they know how to use available resources.  Examples could include the following:  Utilize resources to provide optimal healthcare, recognize limitations and opportunities regarding the individual patient care, apply evidence</w:t>
          </w:r>
          <w:r w:rsidR="0017771B" w:rsidRPr="0017771B">
            <w:rPr>
              <w:rStyle w:val="PlaceholderText"/>
              <w:rFonts w:asciiTheme="minorHAnsi" w:hAnsiTheme="minorHAnsi" w:cstheme="minorHAnsi"/>
              <w:sz w:val="22"/>
              <w:szCs w:val="22"/>
              <w:highlight w:val="yellow"/>
            </w:rPr>
            <w:t>-</w:t>
          </w:r>
          <w:r w:rsidR="001E360B" w:rsidRPr="0017771B">
            <w:rPr>
              <w:rStyle w:val="PlaceholderText"/>
              <w:rFonts w:asciiTheme="minorHAnsi" w:hAnsiTheme="minorHAnsi" w:cstheme="minorHAnsi"/>
              <w:sz w:val="22"/>
              <w:szCs w:val="22"/>
              <w:highlight w:val="yellow"/>
            </w:rPr>
            <w:t>based, cost-conscious strategies to prevention, diagnosis, and disease management</w:t>
          </w:r>
          <w:r w:rsidR="002C0A27" w:rsidRPr="0017771B">
            <w:rPr>
              <w:rStyle w:val="PlaceholderText"/>
              <w:rFonts w:asciiTheme="minorHAnsi" w:hAnsiTheme="minorHAnsi" w:cstheme="minorHAnsi"/>
              <w:sz w:val="22"/>
              <w:szCs w:val="22"/>
              <w:highlight w:val="yellow"/>
            </w:rPr>
            <w:t>.</w:t>
          </w:r>
        </w:sdtContent>
      </w:sdt>
    </w:p>
    <w:p w14:paraId="2560E15B" w14:textId="77777777" w:rsidR="00D872C4" w:rsidRPr="0017771B" w:rsidRDefault="00E52784" w:rsidP="001E360B">
      <w:pPr>
        <w:rPr>
          <w:rFonts w:asciiTheme="minorHAnsi" w:hAnsiTheme="minorHAnsi" w:cstheme="minorHAnsi"/>
          <w:sz w:val="22"/>
          <w:szCs w:val="22"/>
          <w:u w:val="single"/>
        </w:rPr>
      </w:pPr>
      <w:r w:rsidRPr="0017771B">
        <w:rPr>
          <w:rFonts w:asciiTheme="minorHAnsi" w:hAnsiTheme="minorHAnsi" w:cstheme="minorHAnsi"/>
          <w:sz w:val="22"/>
          <w:szCs w:val="22"/>
        </w:rPr>
        <w:t xml:space="preserve"> </w:t>
      </w:r>
    </w:p>
    <w:p w14:paraId="10B22D50" w14:textId="7FC202C9" w:rsidR="002C4D90" w:rsidRPr="0017771B" w:rsidRDefault="00664A8E" w:rsidP="003F7605">
      <w:pPr>
        <w:outlineLvl w:val="0"/>
        <w:rPr>
          <w:rFonts w:asciiTheme="minorHAnsi" w:hAnsiTheme="minorHAnsi" w:cstheme="minorHAnsi"/>
          <w:b/>
          <w:sz w:val="22"/>
          <w:szCs w:val="22"/>
        </w:rPr>
      </w:pPr>
      <w:r w:rsidRPr="0017771B">
        <w:rPr>
          <w:rFonts w:asciiTheme="minorHAnsi" w:hAnsiTheme="minorHAnsi" w:cstheme="minorHAnsi"/>
          <w:b/>
          <w:sz w:val="22"/>
          <w:szCs w:val="22"/>
        </w:rPr>
        <w:t>Learning Activities</w:t>
      </w:r>
      <w:r w:rsidR="00B63B32" w:rsidRPr="0017771B">
        <w:rPr>
          <w:rFonts w:asciiTheme="minorHAnsi" w:hAnsiTheme="minorHAnsi" w:cstheme="minorHAnsi"/>
          <w:b/>
          <w:sz w:val="22"/>
          <w:szCs w:val="22"/>
        </w:rPr>
        <w:t xml:space="preserve">:  </w:t>
      </w:r>
      <w:r w:rsidR="007F08D6" w:rsidRPr="0017771B">
        <w:rPr>
          <w:rFonts w:asciiTheme="minorHAnsi" w:hAnsiTheme="minorHAnsi" w:cstheme="minorHAnsi"/>
          <w:b/>
          <w:sz w:val="22"/>
          <w:szCs w:val="22"/>
        </w:rPr>
        <w:t>S</w:t>
      </w:r>
      <w:r w:rsidR="00B63B32" w:rsidRPr="0017771B">
        <w:rPr>
          <w:rFonts w:asciiTheme="minorHAnsi" w:hAnsiTheme="minorHAnsi" w:cstheme="minorHAnsi"/>
          <w:b/>
          <w:sz w:val="22"/>
          <w:szCs w:val="22"/>
        </w:rPr>
        <w:t>pecify</w:t>
      </w:r>
      <w:r w:rsidR="00122F21" w:rsidRPr="0017771B">
        <w:rPr>
          <w:rFonts w:asciiTheme="minorHAnsi" w:hAnsiTheme="minorHAnsi" w:cstheme="minorHAnsi"/>
          <w:b/>
          <w:sz w:val="22"/>
          <w:szCs w:val="22"/>
        </w:rPr>
        <w:t xml:space="preserve"> the</w:t>
      </w:r>
      <w:r w:rsidR="0043711E" w:rsidRPr="0017771B">
        <w:rPr>
          <w:rFonts w:asciiTheme="minorHAnsi" w:hAnsiTheme="minorHAnsi" w:cstheme="minorHAnsi"/>
          <w:b/>
          <w:sz w:val="22"/>
          <w:szCs w:val="22"/>
        </w:rPr>
        <w:t xml:space="preserve"> level of the</w:t>
      </w:r>
      <w:r w:rsidR="00122F21" w:rsidRPr="0017771B">
        <w:rPr>
          <w:rFonts w:asciiTheme="minorHAnsi" w:hAnsiTheme="minorHAnsi" w:cstheme="minorHAnsi"/>
          <w:b/>
          <w:sz w:val="22"/>
          <w:szCs w:val="22"/>
        </w:rPr>
        <w:t xml:space="preserve"> student’s clinical responsibilities, e.g.,</w:t>
      </w:r>
      <w:r w:rsidR="00F9188F" w:rsidRPr="0017771B">
        <w:rPr>
          <w:rFonts w:asciiTheme="minorHAnsi" w:hAnsiTheme="minorHAnsi" w:cstheme="minorHAnsi"/>
          <w:b/>
          <w:sz w:val="22"/>
          <w:szCs w:val="22"/>
        </w:rPr>
        <w:t xml:space="preserve"> admissions,</w:t>
      </w:r>
      <w:r w:rsidR="00B63B32"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 xml:space="preserve">daily rounds, weekly conferences, </w:t>
      </w:r>
      <w:r w:rsidR="001B189C" w:rsidRPr="0017771B">
        <w:rPr>
          <w:rFonts w:asciiTheme="minorHAnsi" w:hAnsiTheme="minorHAnsi" w:cstheme="minorHAnsi"/>
          <w:b/>
          <w:sz w:val="22"/>
          <w:szCs w:val="22"/>
        </w:rPr>
        <w:t>case presentations, lit</w:t>
      </w:r>
      <w:r w:rsidR="00DD4A97" w:rsidRPr="0017771B">
        <w:rPr>
          <w:rFonts w:asciiTheme="minorHAnsi" w:hAnsiTheme="minorHAnsi" w:cstheme="minorHAnsi"/>
          <w:b/>
          <w:sz w:val="22"/>
          <w:szCs w:val="22"/>
        </w:rPr>
        <w:t>erature</w:t>
      </w:r>
      <w:r w:rsidR="001B189C" w:rsidRPr="0017771B">
        <w:rPr>
          <w:rFonts w:asciiTheme="minorHAnsi" w:hAnsiTheme="minorHAnsi" w:cstheme="minorHAnsi"/>
          <w:b/>
          <w:sz w:val="22"/>
          <w:szCs w:val="22"/>
        </w:rPr>
        <w:t xml:space="preserve"> review, other projects:</w:t>
      </w:r>
      <w:r w:rsidR="002C0A27"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571458146"/>
          <w:placeholder>
            <w:docPart w:val="80C5F5EDBC624EE3879CDCAB06A54389"/>
          </w:placeholder>
          <w:showingPlcHdr/>
        </w:sdtPr>
        <w:sdtEndPr/>
        <w:sdtContent>
          <w:r w:rsidR="003F7605" w:rsidRPr="0017771B">
            <w:rPr>
              <w:rStyle w:val="PlaceholderText"/>
              <w:rFonts w:asciiTheme="minorHAnsi" w:hAnsiTheme="minorHAnsi" w:cstheme="minorHAnsi"/>
              <w:sz w:val="22"/>
              <w:szCs w:val="22"/>
              <w:highlight w:val="yellow"/>
            </w:rPr>
            <w:t xml:space="preserve">Click here to provide information regarding specific learning activities that are unique to this course.  Examples could </w:t>
          </w:r>
          <w:r w:rsidR="003F7605" w:rsidRPr="0017771B">
            <w:rPr>
              <w:rStyle w:val="PlaceholderText"/>
              <w:rFonts w:asciiTheme="minorHAnsi" w:hAnsiTheme="minorHAnsi" w:cstheme="minorHAnsi"/>
              <w:sz w:val="22"/>
              <w:szCs w:val="22"/>
              <w:highlight w:val="yellow"/>
            </w:rPr>
            <w:lastRenderedPageBreak/>
            <w:t xml:space="preserve">include the following:  </w:t>
          </w:r>
          <w:r w:rsidR="00411B88" w:rsidRPr="0017771B">
            <w:rPr>
              <w:rStyle w:val="PlaceholderText"/>
              <w:rFonts w:asciiTheme="minorHAnsi" w:hAnsiTheme="minorHAnsi" w:cstheme="minorHAnsi"/>
              <w:sz w:val="22"/>
              <w:szCs w:val="22"/>
              <w:highlight w:val="yellow"/>
            </w:rPr>
            <w:t xml:space="preserve">Students will participate in daily teaching rounds on wards and the ICU. Students will participate in weekly didactics and grand rounds.  Students will prepare a literature review on a specialty topic and give a brief presentation.  </w:t>
          </w:r>
          <w:r w:rsidR="003F7605" w:rsidRPr="0017771B">
            <w:rPr>
              <w:rStyle w:val="PlaceholderText"/>
              <w:rFonts w:asciiTheme="minorHAnsi" w:hAnsiTheme="minorHAnsi" w:cstheme="minorHAnsi"/>
              <w:sz w:val="22"/>
              <w:szCs w:val="22"/>
              <w:highlight w:val="yellow"/>
            </w:rPr>
            <w:t>When students are scheduled to the operating room, the first case starts at 7:30</w:t>
          </w:r>
          <w:r w:rsidR="007D2DA6" w:rsidRPr="0017771B">
            <w:rPr>
              <w:rStyle w:val="PlaceholderText"/>
              <w:rFonts w:asciiTheme="minorHAnsi" w:hAnsiTheme="minorHAnsi" w:cstheme="minorHAnsi"/>
              <w:sz w:val="22"/>
              <w:szCs w:val="22"/>
              <w:highlight w:val="yellow"/>
            </w:rPr>
            <w:t xml:space="preserve"> </w:t>
          </w:r>
          <w:r w:rsidR="003F7605" w:rsidRPr="0017771B">
            <w:rPr>
              <w:rStyle w:val="PlaceholderText"/>
              <w:rFonts w:asciiTheme="minorHAnsi" w:hAnsiTheme="minorHAnsi" w:cstheme="minorHAnsi"/>
              <w:sz w:val="22"/>
              <w:szCs w:val="22"/>
              <w:highlight w:val="yellow"/>
            </w:rPr>
            <w:t xml:space="preserve">am except on Wednesday, when the first case will </w:t>
          </w:r>
          <w:r w:rsidR="0017771B" w:rsidRPr="0017771B">
            <w:rPr>
              <w:rStyle w:val="PlaceholderText"/>
              <w:rFonts w:asciiTheme="minorHAnsi" w:hAnsiTheme="minorHAnsi" w:cstheme="minorHAnsi"/>
              <w:sz w:val="22"/>
              <w:szCs w:val="22"/>
              <w:highlight w:val="yellow"/>
            </w:rPr>
            <w:t>begin</w:t>
          </w:r>
          <w:r w:rsidR="003F7605" w:rsidRPr="0017771B">
            <w:rPr>
              <w:rStyle w:val="PlaceholderText"/>
              <w:rFonts w:asciiTheme="minorHAnsi" w:hAnsiTheme="minorHAnsi" w:cstheme="minorHAnsi"/>
              <w:sz w:val="22"/>
              <w:szCs w:val="22"/>
              <w:highlight w:val="yellow"/>
            </w:rPr>
            <w:t xml:space="preserve"> at 9:30</w:t>
          </w:r>
          <w:r w:rsidR="007D2DA6" w:rsidRPr="0017771B">
            <w:rPr>
              <w:rStyle w:val="PlaceholderText"/>
              <w:rFonts w:asciiTheme="minorHAnsi" w:hAnsiTheme="minorHAnsi" w:cstheme="minorHAnsi"/>
              <w:sz w:val="22"/>
              <w:szCs w:val="22"/>
              <w:highlight w:val="yellow"/>
            </w:rPr>
            <w:t xml:space="preserve"> </w:t>
          </w:r>
          <w:r w:rsidR="003F7605" w:rsidRPr="0017771B">
            <w:rPr>
              <w:rStyle w:val="PlaceholderText"/>
              <w:rFonts w:asciiTheme="minorHAnsi" w:hAnsiTheme="minorHAnsi" w:cstheme="minorHAnsi"/>
              <w:sz w:val="22"/>
              <w:szCs w:val="22"/>
              <w:highlight w:val="yellow"/>
            </w:rPr>
            <w:t xml:space="preserve">am to accommodate Grand Rounds.  The student should arrive 30 minutes </w:t>
          </w:r>
          <w:r w:rsidR="007D2DA6" w:rsidRPr="0017771B">
            <w:rPr>
              <w:rStyle w:val="PlaceholderText"/>
              <w:rFonts w:asciiTheme="minorHAnsi" w:hAnsiTheme="minorHAnsi" w:cstheme="minorHAnsi"/>
              <w:sz w:val="22"/>
              <w:szCs w:val="22"/>
              <w:highlight w:val="yellow"/>
            </w:rPr>
            <w:t>before</w:t>
          </w:r>
          <w:r w:rsidR="003F7605" w:rsidRPr="0017771B">
            <w:rPr>
              <w:rStyle w:val="PlaceholderText"/>
              <w:rFonts w:asciiTheme="minorHAnsi" w:hAnsiTheme="minorHAnsi" w:cstheme="minorHAnsi"/>
              <w:sz w:val="22"/>
              <w:szCs w:val="22"/>
              <w:highlight w:val="yellow"/>
            </w:rPr>
            <w:t xml:space="preserve"> the first case to discuss the treatment plan with the assigned preceptor and help prepare the operating room for the first case.</w:t>
          </w:r>
        </w:sdtContent>
      </w:sdt>
      <w:r w:rsidR="001B189C" w:rsidRPr="0017771B">
        <w:rPr>
          <w:rFonts w:asciiTheme="minorHAnsi" w:hAnsiTheme="minorHAnsi" w:cstheme="minorHAnsi"/>
          <w:sz w:val="22"/>
          <w:szCs w:val="22"/>
        </w:rPr>
        <w:t xml:space="preserve"> </w:t>
      </w:r>
      <w:r w:rsidR="00B63B32" w:rsidRPr="0017771B">
        <w:rPr>
          <w:rFonts w:asciiTheme="minorHAnsi" w:hAnsiTheme="minorHAnsi" w:cstheme="minorHAnsi"/>
          <w:sz w:val="22"/>
          <w:szCs w:val="22"/>
        </w:rPr>
        <w:t xml:space="preserve"> </w:t>
      </w:r>
    </w:p>
    <w:p w14:paraId="1E8113F5" w14:textId="77777777" w:rsidR="000363A2" w:rsidRPr="0017771B" w:rsidRDefault="000363A2" w:rsidP="00E74DD4">
      <w:pPr>
        <w:rPr>
          <w:rFonts w:asciiTheme="minorHAnsi" w:hAnsiTheme="minorHAnsi" w:cstheme="minorHAnsi"/>
          <w:b/>
          <w:sz w:val="22"/>
          <w:szCs w:val="22"/>
        </w:rPr>
      </w:pPr>
    </w:p>
    <w:p w14:paraId="58E752D4" w14:textId="4CF4D2AB" w:rsidR="002C4D90" w:rsidRPr="0017771B" w:rsidRDefault="00485EA7" w:rsidP="00E74DD4">
      <w:pPr>
        <w:rPr>
          <w:rFonts w:asciiTheme="minorHAnsi" w:hAnsiTheme="minorHAnsi" w:cstheme="minorHAnsi"/>
          <w:sz w:val="22"/>
          <w:szCs w:val="22"/>
        </w:rPr>
      </w:pPr>
      <w:r w:rsidRPr="0017771B">
        <w:rPr>
          <w:rFonts w:asciiTheme="minorHAnsi" w:hAnsiTheme="minorHAnsi" w:cstheme="minorHAnsi"/>
          <w:b/>
          <w:sz w:val="22"/>
          <w:szCs w:val="22"/>
        </w:rPr>
        <w:t xml:space="preserve">Required textbooks and articles: </w:t>
      </w:r>
      <w:sdt>
        <w:sdtPr>
          <w:rPr>
            <w:rFonts w:asciiTheme="minorHAnsi" w:hAnsiTheme="minorHAnsi" w:cstheme="minorHAnsi"/>
            <w:sz w:val="22"/>
            <w:szCs w:val="22"/>
          </w:rPr>
          <w:id w:val="-1480294977"/>
          <w:placeholder>
            <w:docPart w:val="C288DAD0F3D2483C930501A2CC689F6A"/>
          </w:placeholder>
          <w:showingPlcHdr/>
        </w:sdtPr>
        <w:sdtEndPr/>
        <w:sdtContent>
          <w:r w:rsidRPr="0017771B">
            <w:rPr>
              <w:rStyle w:val="PlaceholderText"/>
              <w:rFonts w:asciiTheme="minorHAnsi" w:hAnsiTheme="minorHAnsi" w:cstheme="minorHAnsi"/>
              <w:sz w:val="22"/>
              <w:szCs w:val="22"/>
              <w:highlight w:val="yellow"/>
            </w:rPr>
            <w:t>Click here to enter information regarding required books and articles.</w:t>
          </w:r>
          <w:r w:rsidR="001715DC" w:rsidRPr="0017771B">
            <w:rPr>
              <w:rStyle w:val="PlaceholderText"/>
              <w:rFonts w:asciiTheme="minorHAnsi" w:hAnsiTheme="minorHAnsi" w:cstheme="minorHAnsi"/>
              <w:sz w:val="22"/>
              <w:szCs w:val="22"/>
              <w:highlight w:val="yellow"/>
            </w:rPr>
            <w:t xml:space="preserve">  Provide </w:t>
          </w:r>
          <w:r w:rsidR="0017771B" w:rsidRPr="0017771B">
            <w:rPr>
              <w:rStyle w:val="PlaceholderText"/>
              <w:rFonts w:asciiTheme="minorHAnsi" w:hAnsiTheme="minorHAnsi" w:cstheme="minorHAnsi"/>
              <w:sz w:val="22"/>
              <w:szCs w:val="22"/>
              <w:highlight w:val="yellow"/>
            </w:rPr>
            <w:t xml:space="preserve">the </w:t>
          </w:r>
          <w:r w:rsidR="001715DC" w:rsidRPr="0017771B">
            <w:rPr>
              <w:rStyle w:val="PlaceholderText"/>
              <w:rFonts w:asciiTheme="minorHAnsi" w:hAnsiTheme="minorHAnsi" w:cstheme="minorHAnsi"/>
              <w:sz w:val="22"/>
              <w:szCs w:val="22"/>
              <w:highlight w:val="yellow"/>
            </w:rPr>
            <w:t>full</w:t>
          </w:r>
          <w:r w:rsidR="0017771B" w:rsidRPr="0017771B">
            <w:rPr>
              <w:rStyle w:val="PlaceholderText"/>
              <w:rFonts w:asciiTheme="minorHAnsi" w:hAnsiTheme="minorHAnsi" w:cstheme="minorHAnsi"/>
              <w:sz w:val="22"/>
              <w:szCs w:val="22"/>
              <w:highlight w:val="yellow"/>
            </w:rPr>
            <w:t>-</w:t>
          </w:r>
          <w:r w:rsidR="001715DC" w:rsidRPr="0017771B">
            <w:rPr>
              <w:rStyle w:val="PlaceholderText"/>
              <w:rFonts w:asciiTheme="minorHAnsi" w:hAnsiTheme="minorHAnsi" w:cstheme="minorHAnsi"/>
              <w:sz w:val="22"/>
              <w:szCs w:val="22"/>
              <w:highlight w:val="yellow"/>
            </w:rPr>
            <w:t xml:space="preserve">text title, author’s name, </w:t>
          </w:r>
          <w:r w:rsidR="003F7605" w:rsidRPr="0017771B">
            <w:rPr>
              <w:rStyle w:val="PlaceholderText"/>
              <w:rFonts w:asciiTheme="minorHAnsi" w:hAnsiTheme="minorHAnsi" w:cstheme="minorHAnsi"/>
              <w:sz w:val="22"/>
              <w:szCs w:val="22"/>
              <w:highlight w:val="yellow"/>
            </w:rPr>
            <w:t xml:space="preserve">and </w:t>
          </w:r>
          <w:r w:rsidR="001715DC" w:rsidRPr="0017771B">
            <w:rPr>
              <w:rStyle w:val="PlaceholderText"/>
              <w:rFonts w:asciiTheme="minorHAnsi" w:hAnsiTheme="minorHAnsi" w:cstheme="minorHAnsi"/>
              <w:sz w:val="22"/>
              <w:szCs w:val="22"/>
              <w:highlight w:val="yellow"/>
            </w:rPr>
            <w:t xml:space="preserve">version number. </w:t>
          </w:r>
          <w:r w:rsidR="0017771B" w:rsidRPr="0017771B">
            <w:rPr>
              <w:rStyle w:val="PlaceholderText"/>
              <w:rFonts w:asciiTheme="minorHAnsi" w:hAnsiTheme="minorHAnsi" w:cstheme="minorHAnsi"/>
              <w:sz w:val="22"/>
              <w:szCs w:val="22"/>
              <w:highlight w:val="yellow"/>
            </w:rPr>
            <w:t>In addition, p</w:t>
          </w:r>
          <w:r w:rsidR="001715DC" w:rsidRPr="0017771B">
            <w:rPr>
              <w:rStyle w:val="PlaceholderText"/>
              <w:rFonts w:asciiTheme="minorHAnsi" w:hAnsiTheme="minorHAnsi" w:cstheme="minorHAnsi"/>
              <w:sz w:val="22"/>
              <w:szCs w:val="22"/>
              <w:highlight w:val="yellow"/>
            </w:rPr>
            <w:t>rovide full article title and publication information.</w:t>
          </w:r>
          <w:r w:rsidRPr="0017771B">
            <w:rPr>
              <w:rStyle w:val="PlaceholderText"/>
              <w:rFonts w:asciiTheme="minorHAnsi" w:hAnsiTheme="minorHAnsi" w:cstheme="minorHAnsi"/>
              <w:sz w:val="22"/>
              <w:szCs w:val="22"/>
              <w:highlight w:val="yellow"/>
            </w:rPr>
            <w:t xml:space="preserve">  The College of Medicine Health Sciences </w:t>
          </w:r>
          <w:r w:rsidR="007D2DA6" w:rsidRPr="0017771B">
            <w:rPr>
              <w:rStyle w:val="PlaceholderText"/>
              <w:rFonts w:asciiTheme="minorHAnsi" w:hAnsiTheme="minorHAnsi" w:cstheme="minorHAnsi"/>
              <w:sz w:val="22"/>
              <w:szCs w:val="22"/>
              <w:highlight w:val="yellow"/>
            </w:rPr>
            <w:t>L</w:t>
          </w:r>
          <w:r w:rsidRPr="0017771B">
            <w:rPr>
              <w:rStyle w:val="PlaceholderText"/>
              <w:rFonts w:asciiTheme="minorHAnsi" w:hAnsiTheme="minorHAnsi" w:cstheme="minorHAnsi"/>
              <w:sz w:val="22"/>
              <w:szCs w:val="22"/>
              <w:highlight w:val="yellow"/>
            </w:rPr>
            <w:t xml:space="preserve">ibrary will try to obtain electronic copies of the text and articles for the students to use during the rotation. </w:t>
          </w:r>
          <w:r w:rsidR="0017771B" w:rsidRPr="0017771B">
            <w:rPr>
              <w:rStyle w:val="PlaceholderText"/>
              <w:rFonts w:asciiTheme="minorHAnsi" w:hAnsiTheme="minorHAnsi" w:cstheme="minorHAnsi"/>
              <w:sz w:val="22"/>
              <w:szCs w:val="22"/>
              <w:highlight w:val="yellow"/>
            </w:rPr>
            <w:t>However, i</w:t>
          </w:r>
          <w:r w:rsidRPr="0017771B">
            <w:rPr>
              <w:rStyle w:val="PlaceholderText"/>
              <w:rFonts w:asciiTheme="minorHAnsi" w:hAnsiTheme="minorHAnsi" w:cstheme="minorHAnsi"/>
              <w:sz w:val="22"/>
              <w:szCs w:val="22"/>
              <w:highlight w:val="yellow"/>
            </w:rPr>
            <w:t>f the library cannot obtain the resources</w:t>
          </w:r>
          <w:r w:rsidR="0017771B" w:rsidRPr="0017771B">
            <w:rPr>
              <w:rStyle w:val="PlaceholderText"/>
              <w:rFonts w:asciiTheme="minorHAnsi" w:hAnsiTheme="minorHAnsi" w:cstheme="minorHAnsi"/>
              <w:sz w:val="22"/>
              <w:szCs w:val="22"/>
              <w:highlight w:val="yellow"/>
            </w:rPr>
            <w:t>,</w:t>
          </w:r>
          <w:r w:rsidRPr="0017771B">
            <w:rPr>
              <w:rStyle w:val="PlaceholderText"/>
              <w:rFonts w:asciiTheme="minorHAnsi" w:hAnsiTheme="minorHAnsi" w:cstheme="minorHAnsi"/>
              <w:sz w:val="22"/>
              <w:szCs w:val="22"/>
              <w:highlight w:val="yellow"/>
            </w:rPr>
            <w:t xml:space="preserve"> you will be responsible for loaning </w:t>
          </w:r>
          <w:r w:rsidR="00411B88" w:rsidRPr="0017771B">
            <w:rPr>
              <w:rStyle w:val="PlaceholderText"/>
              <w:rFonts w:asciiTheme="minorHAnsi" w:hAnsiTheme="minorHAnsi" w:cstheme="minorHAnsi"/>
              <w:sz w:val="22"/>
              <w:szCs w:val="22"/>
              <w:highlight w:val="yellow"/>
            </w:rPr>
            <w:t xml:space="preserve">any required </w:t>
          </w:r>
          <w:r w:rsidRPr="0017771B">
            <w:rPr>
              <w:rStyle w:val="PlaceholderText"/>
              <w:rFonts w:asciiTheme="minorHAnsi" w:hAnsiTheme="minorHAnsi" w:cstheme="minorHAnsi"/>
              <w:sz w:val="22"/>
              <w:szCs w:val="22"/>
              <w:highlight w:val="yellow"/>
            </w:rPr>
            <w:t>materials to the student during the rotation.</w:t>
          </w:r>
        </w:sdtContent>
      </w:sdt>
    </w:p>
    <w:p w14:paraId="3D616B07" w14:textId="77777777" w:rsidR="007F08D6" w:rsidRPr="0017771B" w:rsidRDefault="007F08D6" w:rsidP="007E61E0">
      <w:pPr>
        <w:outlineLvl w:val="0"/>
        <w:rPr>
          <w:rFonts w:asciiTheme="minorHAnsi" w:hAnsiTheme="minorHAnsi" w:cstheme="minorHAnsi"/>
          <w:b/>
          <w:sz w:val="22"/>
          <w:szCs w:val="22"/>
        </w:rPr>
      </w:pPr>
    </w:p>
    <w:p w14:paraId="5D53C77B" w14:textId="77777777" w:rsidR="00B63B32" w:rsidRPr="0017771B" w:rsidRDefault="001B189C" w:rsidP="007E61E0">
      <w:pPr>
        <w:outlineLvl w:val="0"/>
        <w:rPr>
          <w:rFonts w:asciiTheme="minorHAnsi" w:hAnsiTheme="minorHAnsi" w:cstheme="minorHAnsi"/>
          <w:sz w:val="22"/>
          <w:szCs w:val="22"/>
        </w:rPr>
      </w:pPr>
      <w:r w:rsidRPr="0017771B">
        <w:rPr>
          <w:rFonts w:asciiTheme="minorHAnsi" w:hAnsiTheme="minorHAnsi" w:cstheme="minorHAnsi"/>
          <w:b/>
          <w:sz w:val="22"/>
          <w:szCs w:val="22"/>
        </w:rPr>
        <w:t>How will the student’s p</w:t>
      </w:r>
      <w:r w:rsidR="00C66269" w:rsidRPr="0017771B">
        <w:rPr>
          <w:rFonts w:asciiTheme="minorHAnsi" w:hAnsiTheme="minorHAnsi" w:cstheme="minorHAnsi"/>
          <w:b/>
          <w:sz w:val="22"/>
          <w:szCs w:val="22"/>
        </w:rPr>
        <w:t>erformance</w:t>
      </w:r>
      <w:r w:rsidRPr="0017771B">
        <w:rPr>
          <w:rFonts w:asciiTheme="minorHAnsi" w:hAnsiTheme="minorHAnsi" w:cstheme="minorHAnsi"/>
          <w:b/>
          <w:sz w:val="22"/>
          <w:szCs w:val="22"/>
        </w:rPr>
        <w:t xml:space="preserve"> be assessed</w:t>
      </w:r>
      <w:r w:rsidR="006B66DB" w:rsidRPr="0017771B">
        <w:rPr>
          <w:rFonts w:asciiTheme="minorHAnsi" w:hAnsiTheme="minorHAnsi" w:cstheme="minorHAnsi"/>
          <w:b/>
          <w:sz w:val="22"/>
          <w:szCs w:val="22"/>
        </w:rPr>
        <w:t>? (All M4 Electives and Acting Internships are P/F Grading):</w:t>
      </w:r>
    </w:p>
    <w:p w14:paraId="72188EA6" w14:textId="77777777" w:rsidR="00E74DD4" w:rsidRPr="0017771B" w:rsidRDefault="00D872C4" w:rsidP="00E74DD4">
      <w:pPr>
        <w:outlineLvl w:val="0"/>
        <w:rPr>
          <w:rFonts w:asciiTheme="minorHAnsi" w:hAnsiTheme="minorHAnsi" w:cstheme="minorHAnsi"/>
          <w:b/>
          <w:sz w:val="22"/>
          <w:szCs w:val="22"/>
        </w:rPr>
      </w:pPr>
      <w:r w:rsidRPr="0017771B">
        <w:rPr>
          <w:rFonts w:asciiTheme="minorHAnsi" w:hAnsiTheme="minorHAnsi" w:cstheme="minorHAnsi"/>
          <w:b/>
          <w:sz w:val="22"/>
          <w:szCs w:val="22"/>
        </w:rPr>
        <w:t xml:space="preserve">   </w:t>
      </w:r>
      <w:r w:rsidR="00B63B32" w:rsidRPr="0017771B">
        <w:rPr>
          <w:rFonts w:asciiTheme="minorHAnsi" w:hAnsiTheme="minorHAnsi" w:cstheme="minorHAnsi"/>
          <w:b/>
          <w:sz w:val="22"/>
          <w:szCs w:val="22"/>
        </w:rPr>
        <w:t xml:space="preserve">How/when will formative feedback be </w:t>
      </w:r>
      <w:proofErr w:type="gramStart"/>
      <w:r w:rsidR="00B63B32" w:rsidRPr="0017771B">
        <w:rPr>
          <w:rFonts w:asciiTheme="minorHAnsi" w:hAnsiTheme="minorHAnsi" w:cstheme="minorHAnsi"/>
          <w:b/>
          <w:sz w:val="22"/>
          <w:szCs w:val="22"/>
        </w:rPr>
        <w:t>given</w:t>
      </w:r>
      <w:r w:rsidR="00056B34" w:rsidRPr="0017771B">
        <w:rPr>
          <w:rFonts w:asciiTheme="minorHAnsi" w:hAnsiTheme="minorHAnsi" w:cstheme="minorHAnsi"/>
          <w:b/>
          <w:sz w:val="22"/>
          <w:szCs w:val="22"/>
        </w:rPr>
        <w:t>?</w:t>
      </w:r>
      <w:r w:rsidR="00B63B32" w:rsidRPr="0017771B">
        <w:rPr>
          <w:rFonts w:asciiTheme="minorHAnsi" w:hAnsiTheme="minorHAnsi" w:cstheme="minorHAnsi"/>
          <w:b/>
          <w:sz w:val="22"/>
          <w:szCs w:val="22"/>
        </w:rPr>
        <w:t>:</w:t>
      </w:r>
      <w:proofErr w:type="gramEnd"/>
      <w:r w:rsidR="00C359AB" w:rsidRPr="0017771B">
        <w:rPr>
          <w:rFonts w:asciiTheme="minorHAnsi" w:hAnsiTheme="minorHAnsi" w:cstheme="minorHAnsi"/>
          <w:b/>
          <w:sz w:val="22"/>
          <w:szCs w:val="22"/>
        </w:rPr>
        <w:t xml:space="preserve"> </w:t>
      </w:r>
      <w:r w:rsidR="00056B34" w:rsidRPr="0017771B">
        <w:rPr>
          <w:rFonts w:asciiTheme="minorHAnsi" w:hAnsiTheme="minorHAnsi" w:cstheme="minorHAnsi"/>
          <w:b/>
          <w:sz w:val="22"/>
          <w:szCs w:val="22"/>
        </w:rPr>
        <w:t>Click</w:t>
      </w:r>
      <w:r w:rsidR="00485EA7" w:rsidRPr="0017771B">
        <w:rPr>
          <w:rFonts w:asciiTheme="minorHAnsi" w:hAnsiTheme="minorHAnsi" w:cstheme="minorHAnsi"/>
          <w:b/>
          <w:sz w:val="22"/>
          <w:szCs w:val="22"/>
        </w:rPr>
        <w:t xml:space="preserve"> </w:t>
      </w:r>
      <w:r w:rsidR="007D2DA6" w:rsidRPr="0017771B">
        <w:rPr>
          <w:rFonts w:asciiTheme="minorHAnsi" w:hAnsiTheme="minorHAnsi" w:cstheme="minorHAnsi"/>
          <w:b/>
          <w:sz w:val="22"/>
          <w:szCs w:val="22"/>
        </w:rPr>
        <w:t xml:space="preserve">the </w:t>
      </w:r>
      <w:r w:rsidR="00485EA7" w:rsidRPr="0017771B">
        <w:rPr>
          <w:rFonts w:asciiTheme="minorHAnsi" w:hAnsiTheme="minorHAnsi" w:cstheme="minorHAnsi"/>
          <w:b/>
          <w:sz w:val="22"/>
          <w:szCs w:val="22"/>
        </w:rPr>
        <w:t>box to agree to the statement below.</w:t>
      </w:r>
    </w:p>
    <w:p w14:paraId="332575C2" w14:textId="1F27E1D5" w:rsidR="00485EA7" w:rsidRPr="0017771B" w:rsidRDefault="00803993"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1010501725"/>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The medical student will be evaluated by </w:t>
      </w:r>
      <w:r w:rsidR="0017771B" w:rsidRPr="0017771B">
        <w:rPr>
          <w:rFonts w:asciiTheme="minorHAnsi" w:hAnsiTheme="minorHAnsi" w:cstheme="minorHAnsi"/>
          <w:sz w:val="22"/>
          <w:szCs w:val="22"/>
        </w:rPr>
        <w:t>thei</w:t>
      </w:r>
      <w:r w:rsidR="00485EA7" w:rsidRPr="0017771B">
        <w:rPr>
          <w:rFonts w:asciiTheme="minorHAnsi" w:hAnsiTheme="minorHAnsi" w:cstheme="minorHAnsi"/>
          <w:sz w:val="22"/>
          <w:szCs w:val="22"/>
        </w:rPr>
        <w:t>r engagement in the entire learning opportunity</w:t>
      </w:r>
      <w:r w:rsidR="0017771B" w:rsidRPr="0017771B">
        <w:rPr>
          <w:rFonts w:asciiTheme="minorHAnsi" w:hAnsiTheme="minorHAnsi" w:cstheme="minorHAnsi"/>
          <w:sz w:val="22"/>
          <w:szCs w:val="22"/>
        </w:rPr>
        <w:t>,</w:t>
      </w:r>
      <w:r w:rsidR="00485EA7" w:rsidRPr="0017771B">
        <w:rPr>
          <w:rFonts w:asciiTheme="minorHAnsi" w:hAnsiTheme="minorHAnsi" w:cstheme="minorHAnsi"/>
          <w:sz w:val="22"/>
          <w:szCs w:val="22"/>
        </w:rPr>
        <w:t xml:space="preserve"> including presentations, preparedness for </w:t>
      </w:r>
      <w:r w:rsidR="007D2DA6" w:rsidRPr="0017771B">
        <w:rPr>
          <w:rFonts w:asciiTheme="minorHAnsi" w:hAnsiTheme="minorHAnsi" w:cstheme="minorHAnsi"/>
          <w:sz w:val="22"/>
          <w:szCs w:val="22"/>
        </w:rPr>
        <w:t xml:space="preserve">the </w:t>
      </w:r>
      <w:r w:rsidR="00485EA7" w:rsidRPr="0017771B">
        <w:rPr>
          <w:rFonts w:asciiTheme="minorHAnsi" w:hAnsiTheme="minorHAnsi" w:cstheme="minorHAnsi"/>
          <w:sz w:val="22"/>
          <w:szCs w:val="22"/>
        </w:rPr>
        <w:t>clinic, and participation in educational conferences.  There will be a formal feedback session at mid-term and at the end of the rotation.  Feedback for continuous improvement will be provided throughout the rotation.</w:t>
      </w:r>
    </w:p>
    <w:p w14:paraId="3F236C44" w14:textId="77777777" w:rsidR="00485EA7" w:rsidRPr="0017771B" w:rsidRDefault="00803993"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1354341172"/>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Other: </w:t>
      </w:r>
      <w:sdt>
        <w:sdtPr>
          <w:rPr>
            <w:rFonts w:asciiTheme="minorHAnsi" w:hAnsiTheme="minorHAnsi" w:cstheme="minorHAnsi"/>
            <w:sz w:val="22"/>
            <w:szCs w:val="22"/>
          </w:rPr>
          <w:id w:val="-202485515"/>
          <w:placeholder>
            <w:docPart w:val="E7C3CC132FEA4E49A2226864896540B0"/>
          </w:placeholder>
          <w:showingPlcHdr/>
        </w:sdtPr>
        <w:sdtEndPr/>
        <w:sdtContent>
          <w:r w:rsidR="00485EA7" w:rsidRPr="0017771B">
            <w:rPr>
              <w:rStyle w:val="PlaceholderText"/>
              <w:rFonts w:asciiTheme="minorHAnsi" w:hAnsiTheme="minorHAnsi" w:cstheme="minorHAnsi"/>
              <w:sz w:val="22"/>
              <w:szCs w:val="22"/>
              <w:highlight w:val="yellow"/>
            </w:rPr>
            <w:t>Click here to enter information regarding how the student will receive formative feedback.</w:t>
          </w:r>
        </w:sdtContent>
      </w:sdt>
    </w:p>
    <w:p w14:paraId="4CFD4FE8" w14:textId="77777777" w:rsidR="00E74DD4" w:rsidRPr="0017771B" w:rsidRDefault="00E74DD4" w:rsidP="00E74DD4">
      <w:pPr>
        <w:outlineLvl w:val="0"/>
        <w:rPr>
          <w:rFonts w:asciiTheme="minorHAnsi" w:hAnsiTheme="minorHAnsi" w:cstheme="minorHAnsi"/>
          <w:sz w:val="22"/>
          <w:szCs w:val="22"/>
        </w:rPr>
      </w:pPr>
    </w:p>
    <w:p w14:paraId="2CEF6401" w14:textId="77777777" w:rsidR="00E74DD4" w:rsidRPr="0017771B" w:rsidRDefault="00D872C4" w:rsidP="00E74DD4">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   </w:t>
      </w:r>
      <w:r w:rsidR="00B63B32" w:rsidRPr="0017771B">
        <w:rPr>
          <w:rFonts w:asciiTheme="minorHAnsi" w:hAnsiTheme="minorHAnsi" w:cstheme="minorHAnsi"/>
          <w:b/>
          <w:sz w:val="22"/>
          <w:szCs w:val="22"/>
        </w:rPr>
        <w:t>Summative evaluation:</w:t>
      </w:r>
      <w:r w:rsidR="00485EA7" w:rsidRPr="0017771B">
        <w:rPr>
          <w:rFonts w:asciiTheme="minorHAnsi" w:hAnsiTheme="minorHAnsi" w:cstheme="minorHAnsi"/>
          <w:b/>
          <w:sz w:val="22"/>
          <w:szCs w:val="22"/>
        </w:rPr>
        <w:t xml:space="preserve"> </w:t>
      </w:r>
      <w:r w:rsidR="00056B34" w:rsidRPr="0017771B">
        <w:rPr>
          <w:rFonts w:asciiTheme="minorHAnsi" w:hAnsiTheme="minorHAnsi" w:cstheme="minorHAnsi"/>
          <w:b/>
          <w:sz w:val="22"/>
          <w:szCs w:val="22"/>
        </w:rPr>
        <w:t>Click</w:t>
      </w:r>
      <w:r w:rsidR="00485EA7" w:rsidRPr="0017771B">
        <w:rPr>
          <w:rFonts w:asciiTheme="minorHAnsi" w:hAnsiTheme="minorHAnsi" w:cstheme="minorHAnsi"/>
          <w:b/>
          <w:sz w:val="22"/>
          <w:szCs w:val="22"/>
        </w:rPr>
        <w:t xml:space="preserve"> the box to agree to the statement below.</w:t>
      </w:r>
    </w:p>
    <w:p w14:paraId="76DC4357" w14:textId="77777777" w:rsidR="00485EA7" w:rsidRPr="0017771B" w:rsidRDefault="00803993"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706611500"/>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A final written evaluation will be provided at the end of the rotation.  All evaluations will be completed electronically via an online evaluation system.</w:t>
      </w:r>
    </w:p>
    <w:p w14:paraId="3B0FE2F1" w14:textId="77777777" w:rsidR="00485EA7" w:rsidRPr="0017771B" w:rsidRDefault="00803993" w:rsidP="00485EA7">
      <w:pPr>
        <w:ind w:left="720"/>
        <w:outlineLvl w:val="0"/>
        <w:rPr>
          <w:rFonts w:asciiTheme="minorHAnsi" w:hAnsiTheme="minorHAnsi" w:cstheme="minorHAnsi"/>
          <w:sz w:val="22"/>
          <w:szCs w:val="22"/>
        </w:rPr>
        <w:sectPr w:rsidR="00485EA7" w:rsidRPr="0017771B" w:rsidSect="0017771B">
          <w:headerReference w:type="default" r:id="rId10"/>
          <w:type w:val="continuous"/>
          <w:pgSz w:w="12240" w:h="15840" w:code="1"/>
          <w:pgMar w:top="1440" w:right="1440" w:bottom="1440" w:left="1440" w:header="432" w:footer="432" w:gutter="0"/>
          <w:cols w:space="720"/>
          <w:docGrid w:linePitch="360"/>
        </w:sectPr>
      </w:pPr>
      <w:sdt>
        <w:sdtPr>
          <w:rPr>
            <w:rFonts w:asciiTheme="minorHAnsi" w:hAnsiTheme="minorHAnsi" w:cstheme="minorHAnsi"/>
            <w:sz w:val="22"/>
            <w:szCs w:val="22"/>
          </w:rPr>
          <w:id w:val="904329851"/>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Other:  </w:t>
      </w:r>
      <w:sdt>
        <w:sdtPr>
          <w:rPr>
            <w:rFonts w:asciiTheme="minorHAnsi" w:hAnsiTheme="minorHAnsi" w:cstheme="minorHAnsi"/>
            <w:sz w:val="22"/>
            <w:szCs w:val="22"/>
          </w:rPr>
          <w:id w:val="162675816"/>
          <w:placeholder>
            <w:docPart w:val="0B201CF889194EB39ADC6DF91516567F"/>
          </w:placeholder>
          <w:showingPlcHdr/>
        </w:sdtPr>
        <w:sdtEndPr/>
        <w:sdtContent>
          <w:r w:rsidR="00485EA7" w:rsidRPr="0017771B">
            <w:rPr>
              <w:rStyle w:val="PlaceholderText"/>
              <w:rFonts w:asciiTheme="minorHAnsi" w:hAnsiTheme="minorHAnsi" w:cstheme="minorHAnsi"/>
              <w:sz w:val="22"/>
              <w:szCs w:val="22"/>
              <w:highlight w:val="yellow"/>
            </w:rPr>
            <w:t>Click here to enter information regarding how the student will receive a summative evaluation.</w:t>
          </w:r>
        </w:sdtContent>
      </w:sdt>
    </w:p>
    <w:p w14:paraId="6B81F8E3" w14:textId="77777777" w:rsidR="00787B59" w:rsidRPr="0017771B" w:rsidRDefault="00787B59" w:rsidP="00787B59">
      <w:pPr>
        <w:rPr>
          <w:rFonts w:asciiTheme="minorHAnsi" w:hAnsiTheme="minorHAnsi" w:cstheme="minorHAnsi"/>
          <w:sz w:val="22"/>
          <w:szCs w:val="22"/>
        </w:rPr>
      </w:pPr>
    </w:p>
    <w:p w14:paraId="74360549" w14:textId="3D4F8123" w:rsidR="00C359AB" w:rsidRPr="0017771B" w:rsidRDefault="00C46D5F" w:rsidP="002C4D90">
      <w:pPr>
        <w:ind w:right="-720"/>
        <w:rPr>
          <w:rFonts w:asciiTheme="minorHAnsi" w:hAnsiTheme="minorHAnsi" w:cstheme="minorHAnsi"/>
          <w:sz w:val="22"/>
          <w:szCs w:val="22"/>
        </w:rPr>
      </w:pPr>
      <w:r w:rsidRPr="0017771B">
        <w:rPr>
          <w:rFonts w:asciiTheme="minorHAnsi" w:hAnsiTheme="minorHAnsi" w:cstheme="minorHAnsi"/>
          <w:b/>
          <w:sz w:val="22"/>
          <w:szCs w:val="22"/>
        </w:rPr>
        <w:t>Type your n</w:t>
      </w:r>
      <w:r w:rsidR="00C359AB" w:rsidRPr="0017771B">
        <w:rPr>
          <w:rFonts w:asciiTheme="minorHAnsi" w:hAnsiTheme="minorHAnsi" w:cstheme="minorHAnsi"/>
          <w:b/>
          <w:sz w:val="22"/>
          <w:szCs w:val="22"/>
        </w:rPr>
        <w:t>ame</w:t>
      </w:r>
      <w:r w:rsidR="002C4D9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to sign this form</w:t>
      </w:r>
      <w:r w:rsidR="00612CA6" w:rsidRPr="0017771B">
        <w:rPr>
          <w:rFonts w:asciiTheme="minorHAnsi" w:hAnsiTheme="minorHAnsi" w:cstheme="minorHAnsi"/>
          <w:b/>
          <w:sz w:val="22"/>
          <w:szCs w:val="22"/>
        </w:rPr>
        <w:t>:</w:t>
      </w:r>
      <w:r w:rsidR="002C4D90" w:rsidRPr="0017771B">
        <w:rPr>
          <w:rFonts w:asciiTheme="minorHAnsi" w:hAnsiTheme="minorHAnsi" w:cstheme="minorHAnsi"/>
          <w:sz w:val="22"/>
          <w:szCs w:val="22"/>
        </w:rPr>
        <w:t xml:space="preserve"> </w:t>
      </w:r>
      <w:sdt>
        <w:sdtPr>
          <w:rPr>
            <w:rFonts w:asciiTheme="minorHAnsi" w:hAnsiTheme="minorHAnsi" w:cstheme="minorHAnsi"/>
            <w:sz w:val="22"/>
            <w:szCs w:val="22"/>
          </w:rPr>
          <w:id w:val="352932785"/>
          <w:placeholder>
            <w:docPart w:val="A77876276FF044EAA937800F82A0BC76"/>
          </w:placeholder>
          <w:showingPlcHdr/>
        </w:sdtPr>
        <w:sdtEndPr/>
        <w:sdtContent>
          <w:r w:rsidR="00C359AB" w:rsidRPr="0017771B">
            <w:rPr>
              <w:rStyle w:val="PlaceholderText"/>
              <w:rFonts w:asciiTheme="minorHAnsi" w:hAnsiTheme="minorHAnsi" w:cstheme="minorHAnsi"/>
              <w:sz w:val="22"/>
              <w:szCs w:val="22"/>
              <w:highlight w:val="yellow"/>
            </w:rPr>
            <w:t>Click here to type your name.</w:t>
          </w:r>
        </w:sdtContent>
      </w:sdt>
    </w:p>
    <w:p w14:paraId="5775C637" w14:textId="77777777" w:rsidR="002C4D90" w:rsidRPr="0017771B" w:rsidRDefault="002C4D90" w:rsidP="002C4D90">
      <w:pPr>
        <w:ind w:right="-720"/>
        <w:rPr>
          <w:rFonts w:asciiTheme="minorHAnsi" w:hAnsiTheme="minorHAnsi" w:cstheme="minorHAnsi"/>
          <w:sz w:val="22"/>
          <w:szCs w:val="22"/>
        </w:rPr>
      </w:pPr>
      <w:r w:rsidRPr="0017771B">
        <w:rPr>
          <w:rFonts w:asciiTheme="minorHAnsi" w:hAnsiTheme="minorHAnsi" w:cstheme="minorHAnsi"/>
          <w:b/>
          <w:sz w:val="22"/>
          <w:szCs w:val="22"/>
        </w:rPr>
        <w:t>Date</w:t>
      </w:r>
      <w:r w:rsidR="00612CA6" w:rsidRPr="0017771B">
        <w:rPr>
          <w:rFonts w:asciiTheme="minorHAnsi" w:hAnsiTheme="minorHAnsi" w:cstheme="minorHAnsi"/>
          <w:b/>
          <w:sz w:val="22"/>
          <w:szCs w:val="22"/>
        </w:rPr>
        <w:t>:</w:t>
      </w:r>
      <w:r w:rsidR="00C359AB" w:rsidRPr="0017771B">
        <w:rPr>
          <w:rFonts w:asciiTheme="minorHAnsi" w:hAnsiTheme="minorHAnsi" w:cstheme="minorHAnsi"/>
          <w:sz w:val="22"/>
          <w:szCs w:val="22"/>
        </w:rPr>
        <w:t xml:space="preserve"> </w:t>
      </w:r>
      <w:sdt>
        <w:sdtPr>
          <w:rPr>
            <w:rFonts w:asciiTheme="minorHAnsi" w:hAnsiTheme="minorHAnsi" w:cstheme="minorHAnsi"/>
            <w:sz w:val="22"/>
            <w:szCs w:val="22"/>
          </w:rPr>
          <w:id w:val="1851222652"/>
          <w:placeholder>
            <w:docPart w:val="D30045CDC28B43CCA1EC86BE9ADB3D2A"/>
          </w:placeholder>
          <w:showingPlcHdr/>
          <w:date>
            <w:dateFormat w:val="M/d/yyyy"/>
            <w:lid w:val="en-US"/>
            <w:storeMappedDataAs w:val="dateTime"/>
            <w:calendar w:val="gregorian"/>
          </w:date>
        </w:sdtPr>
        <w:sdtEndPr/>
        <w:sdtContent>
          <w:r w:rsidR="00C359AB" w:rsidRPr="0017771B">
            <w:rPr>
              <w:rStyle w:val="PlaceholderText"/>
              <w:rFonts w:asciiTheme="minorHAnsi" w:hAnsiTheme="minorHAnsi" w:cstheme="minorHAnsi"/>
              <w:sz w:val="22"/>
              <w:szCs w:val="22"/>
              <w:highlight w:val="yellow"/>
            </w:rPr>
            <w:t xml:space="preserve">Click the dropdown arrow </w:t>
          </w:r>
          <w:r w:rsidR="007D2DA6" w:rsidRPr="0017771B">
            <w:rPr>
              <w:rStyle w:val="PlaceholderText"/>
              <w:rFonts w:asciiTheme="minorHAnsi" w:hAnsiTheme="minorHAnsi" w:cstheme="minorHAnsi"/>
              <w:sz w:val="22"/>
              <w:szCs w:val="22"/>
              <w:highlight w:val="yellow"/>
            </w:rPr>
            <w:t xml:space="preserve">to </w:t>
          </w:r>
          <w:r w:rsidR="00C359AB" w:rsidRPr="0017771B">
            <w:rPr>
              <w:rStyle w:val="PlaceholderText"/>
              <w:rFonts w:asciiTheme="minorHAnsi" w:hAnsiTheme="minorHAnsi" w:cstheme="minorHAnsi"/>
              <w:sz w:val="22"/>
              <w:szCs w:val="22"/>
              <w:highlight w:val="yellow"/>
            </w:rPr>
            <w:t>choose a date.</w:t>
          </w:r>
        </w:sdtContent>
      </w:sdt>
    </w:p>
    <w:p w14:paraId="5C422031" w14:textId="77777777" w:rsidR="00E97287" w:rsidRPr="0017771B" w:rsidRDefault="00E97287" w:rsidP="002C4D90">
      <w:pPr>
        <w:ind w:right="-720"/>
        <w:rPr>
          <w:rFonts w:asciiTheme="minorHAnsi" w:hAnsiTheme="minorHAnsi" w:cstheme="minorHAnsi"/>
          <w:sz w:val="22"/>
          <w:szCs w:val="22"/>
        </w:rPr>
      </w:pPr>
    </w:p>
    <w:p w14:paraId="6FD9ED70" w14:textId="0E0D1153" w:rsidR="00787B59" w:rsidRPr="0017771B" w:rsidRDefault="00C3135F" w:rsidP="002F436C">
      <w:pPr>
        <w:rPr>
          <w:rFonts w:asciiTheme="minorHAnsi" w:hAnsiTheme="minorHAnsi" w:cstheme="minorHAnsi"/>
          <w:sz w:val="22"/>
          <w:szCs w:val="22"/>
        </w:rPr>
      </w:pPr>
      <w:r w:rsidRPr="0017771B">
        <w:rPr>
          <w:rFonts w:asciiTheme="minorHAnsi" w:hAnsiTheme="minorHAnsi" w:cstheme="minorHAnsi"/>
          <w:sz w:val="22"/>
          <w:szCs w:val="22"/>
        </w:rPr>
        <w:t xml:space="preserve">* </w:t>
      </w:r>
      <w:r w:rsidR="005D7974" w:rsidRPr="0017771B">
        <w:rPr>
          <w:rFonts w:asciiTheme="minorHAnsi" w:hAnsiTheme="minorHAnsi" w:cstheme="minorHAnsi"/>
          <w:sz w:val="22"/>
          <w:szCs w:val="22"/>
        </w:rPr>
        <w:t xml:space="preserve">Email the completed form to </w:t>
      </w:r>
      <w:hyperlink r:id="rId11" w:history="1">
        <w:r w:rsidR="003664C0" w:rsidRPr="003664C0">
          <w:rPr>
            <w:rStyle w:val="Hyperlink"/>
            <w:rFonts w:asciiTheme="minorHAnsi" w:hAnsiTheme="minorHAnsi" w:cstheme="minorHAnsi"/>
            <w:sz w:val="22"/>
            <w:szCs w:val="22"/>
          </w:rPr>
          <w:t>mdcourseproposal@ucf.edu</w:t>
        </w:r>
      </w:hyperlink>
      <w:r w:rsidR="005D7974" w:rsidRPr="003664C0">
        <w:rPr>
          <w:rFonts w:asciiTheme="minorHAnsi" w:hAnsiTheme="minorHAnsi" w:cstheme="minorHAnsi"/>
          <w:sz w:val="22"/>
          <w:szCs w:val="22"/>
        </w:rPr>
        <w:t xml:space="preserve"> as</w:t>
      </w:r>
      <w:r w:rsidR="005D7974" w:rsidRPr="0017771B">
        <w:rPr>
          <w:rFonts w:asciiTheme="minorHAnsi" w:hAnsiTheme="minorHAnsi" w:cstheme="minorHAnsi"/>
          <w:sz w:val="22"/>
          <w:szCs w:val="22"/>
        </w:rPr>
        <w:t xml:space="preserve"> a </w:t>
      </w:r>
      <w:r w:rsidR="005D7974" w:rsidRPr="0017771B">
        <w:rPr>
          <w:rFonts w:asciiTheme="minorHAnsi" w:hAnsiTheme="minorHAnsi" w:cstheme="minorHAnsi"/>
          <w:b/>
          <w:color w:val="FF0000"/>
          <w:sz w:val="22"/>
          <w:szCs w:val="22"/>
        </w:rPr>
        <w:t>word document</w:t>
      </w:r>
      <w:r w:rsidR="005D7974" w:rsidRPr="0017771B">
        <w:rPr>
          <w:rFonts w:asciiTheme="minorHAnsi" w:hAnsiTheme="minorHAnsi" w:cstheme="minorHAnsi"/>
          <w:sz w:val="22"/>
          <w:szCs w:val="22"/>
        </w:rPr>
        <w:t xml:space="preserve">.  </w:t>
      </w:r>
      <w:r w:rsidRPr="0017771B">
        <w:rPr>
          <w:rFonts w:asciiTheme="minorHAnsi" w:hAnsiTheme="minorHAnsi" w:cstheme="minorHAnsi"/>
          <w:sz w:val="22"/>
          <w:szCs w:val="22"/>
        </w:rPr>
        <w:t>We will reach out to you if we need additional information and inform you of the status of your course proposal.</w:t>
      </w:r>
      <w:r w:rsidR="00803993">
        <w:rPr>
          <w:rFonts w:asciiTheme="minorHAnsi" w:hAnsiTheme="minorHAnsi" w:cstheme="minorHAnsi"/>
          <w:sz w:val="22"/>
          <w:szCs w:val="22"/>
        </w:rPr>
        <w:pict w14:anchorId="5991C769">
          <v:rect id="_x0000_i1029" style="width:486pt;height:1.5pt" o:hralign="center" o:hrstd="t" o:hrnoshade="t" o:hr="t" fillcolor="#c0504d" stroked="f"/>
        </w:pict>
      </w:r>
    </w:p>
    <w:p w14:paraId="70EEC066" w14:textId="77777777" w:rsidR="00153764" w:rsidRPr="0017771B" w:rsidRDefault="00153764" w:rsidP="002F436C">
      <w:pPr>
        <w:rPr>
          <w:rFonts w:asciiTheme="minorHAnsi" w:hAnsiTheme="minorHAnsi" w:cstheme="minorHAnsi"/>
          <w:sz w:val="22"/>
          <w:szCs w:val="22"/>
        </w:rPr>
      </w:pPr>
    </w:p>
    <w:p w14:paraId="1257F1CF" w14:textId="77777777" w:rsidR="00B63B32" w:rsidRPr="0017771B" w:rsidRDefault="00B63B32" w:rsidP="002F436C">
      <w:pPr>
        <w:rPr>
          <w:rFonts w:asciiTheme="minorHAnsi" w:hAnsiTheme="minorHAnsi" w:cstheme="minorHAnsi"/>
          <w:sz w:val="22"/>
          <w:szCs w:val="22"/>
        </w:rPr>
      </w:pPr>
      <w:r w:rsidRPr="0017771B">
        <w:rPr>
          <w:rFonts w:asciiTheme="minorHAnsi" w:hAnsiTheme="minorHAnsi" w:cstheme="minorHAnsi"/>
          <w:sz w:val="22"/>
          <w:szCs w:val="22"/>
        </w:rPr>
        <w:t>Signature of Assistant Dean of Medical Education__________________________ Date______________________</w:t>
      </w:r>
    </w:p>
    <w:p w14:paraId="52E44347" w14:textId="77777777" w:rsidR="00B63B32" w:rsidRPr="0017771B" w:rsidRDefault="00B63B32" w:rsidP="002F436C">
      <w:pPr>
        <w:rPr>
          <w:rFonts w:asciiTheme="minorHAnsi" w:hAnsiTheme="minorHAnsi" w:cstheme="minorHAnsi"/>
          <w:sz w:val="22"/>
          <w:szCs w:val="22"/>
        </w:rPr>
      </w:pPr>
    </w:p>
    <w:p w14:paraId="19F5D3A9" w14:textId="77777777" w:rsidR="00153764"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Curriculum Committee Chair___________________________________________ Date_____________________</w:t>
      </w:r>
    </w:p>
    <w:p w14:paraId="06C5BE35" w14:textId="77777777" w:rsidR="003228D3" w:rsidRPr="0017771B" w:rsidRDefault="003228D3" w:rsidP="002F436C">
      <w:pPr>
        <w:rPr>
          <w:rFonts w:asciiTheme="minorHAnsi" w:hAnsiTheme="minorHAnsi" w:cstheme="minorHAnsi"/>
          <w:sz w:val="22"/>
          <w:szCs w:val="22"/>
        </w:rPr>
      </w:pPr>
    </w:p>
    <w:p w14:paraId="6B1EB97D" w14:textId="77777777" w:rsidR="003228D3"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COM Dean_________________________________________________________ Date_____________________</w:t>
      </w:r>
    </w:p>
    <w:p w14:paraId="14BEE022" w14:textId="211B52FF" w:rsidR="00153764" w:rsidRPr="0017771B" w:rsidRDefault="00153764" w:rsidP="002F436C">
      <w:pPr>
        <w:rPr>
          <w:rFonts w:asciiTheme="minorHAnsi" w:hAnsiTheme="minorHAnsi" w:cstheme="minorHAnsi"/>
          <w:sz w:val="22"/>
          <w:szCs w:val="22"/>
        </w:rPr>
      </w:pPr>
    </w:p>
    <w:p w14:paraId="585D58D9" w14:textId="3CFB2005" w:rsidR="00C46D5F" w:rsidRPr="0017771B" w:rsidRDefault="00C46D5F" w:rsidP="00C46D5F">
      <w:pPr>
        <w:ind w:right="-720"/>
        <w:rPr>
          <w:rFonts w:asciiTheme="minorHAnsi" w:hAnsiTheme="minorHAnsi" w:cstheme="minorHAnsi"/>
          <w:sz w:val="22"/>
          <w:szCs w:val="22"/>
        </w:rPr>
      </w:pPr>
      <w:r w:rsidRPr="0017771B">
        <w:rPr>
          <w:rFonts w:asciiTheme="minorHAnsi" w:hAnsiTheme="minorHAnsi" w:cstheme="minorHAnsi"/>
          <w:b/>
          <w:sz w:val="22"/>
          <w:szCs w:val="22"/>
        </w:rPr>
        <w:t>Course Justification:</w:t>
      </w:r>
      <w:r w:rsidR="0017771B" w:rsidRPr="0017771B">
        <w:rPr>
          <w:rFonts w:asciiTheme="minorHAnsi" w:hAnsiTheme="minorHAnsi" w:cstheme="minorHAnsi"/>
          <w:sz w:val="22"/>
          <w:szCs w:val="22"/>
        </w:rPr>
        <w:t xml:space="preserve"> Medical students are required to take electives and acting internships.</w:t>
      </w:r>
      <w:r w:rsidR="0017771B" w:rsidRPr="0017771B">
        <w:rPr>
          <w:rFonts w:asciiTheme="minorHAnsi" w:hAnsiTheme="minorHAnsi" w:cstheme="minorHAnsi"/>
          <w:b/>
          <w:sz w:val="22"/>
          <w:szCs w:val="22"/>
        </w:rPr>
        <w:t xml:space="preserve"> </w:t>
      </w:r>
    </w:p>
    <w:p w14:paraId="304BCC04" w14:textId="77777777" w:rsidR="00C46D5F" w:rsidRPr="0017771B" w:rsidRDefault="00C46D5F" w:rsidP="002F436C">
      <w:pPr>
        <w:rPr>
          <w:rFonts w:asciiTheme="minorHAnsi" w:hAnsiTheme="minorHAnsi" w:cstheme="minorHAnsi"/>
          <w:sz w:val="22"/>
          <w:szCs w:val="22"/>
        </w:rPr>
      </w:pPr>
    </w:p>
    <w:p w14:paraId="79A9253B" w14:textId="77777777" w:rsidR="00153764" w:rsidRPr="00B0688F" w:rsidRDefault="00803993" w:rsidP="002F436C">
      <w:pPr>
        <w:rPr>
          <w:sz w:val="22"/>
          <w:szCs w:val="22"/>
        </w:rPr>
      </w:pPr>
      <w:r>
        <w:rPr>
          <w:sz w:val="22"/>
          <w:szCs w:val="22"/>
        </w:rPr>
        <w:pict w14:anchorId="2422D1B1">
          <v:rect id="_x0000_i1030" style="width:486pt;height:1.5pt" o:hralign="center" o:hrstd="t" o:hrnoshade="t" o:hr="t" fillcolor="#c0504d" stroked="f"/>
        </w:pict>
      </w:r>
    </w:p>
    <w:sectPr w:rsidR="00153764" w:rsidRPr="00B0688F" w:rsidSect="00282A5C">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432" w:bottom="144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4300E" w14:textId="77777777" w:rsidR="00803993" w:rsidRDefault="00803993" w:rsidP="003228D3">
      <w:r>
        <w:separator/>
      </w:r>
    </w:p>
  </w:endnote>
  <w:endnote w:type="continuationSeparator" w:id="0">
    <w:p w14:paraId="0E02EC9D" w14:textId="77777777" w:rsidR="00803993" w:rsidRDefault="00803993" w:rsidP="00322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5B55C" w14:textId="5F137A08" w:rsidR="008E3E86" w:rsidRPr="0017771B" w:rsidRDefault="008E3E86">
    <w:pPr>
      <w:pStyle w:val="Footer"/>
      <w:jc w:val="right"/>
      <w:rPr>
        <w:rFonts w:asciiTheme="minorHAnsi" w:hAnsiTheme="minorHAnsi" w:cstheme="minorHAnsi"/>
      </w:rPr>
    </w:pPr>
    <w:r w:rsidRPr="0017771B">
      <w:rPr>
        <w:rFonts w:asciiTheme="minorHAnsi" w:hAnsiTheme="minorHAnsi" w:cstheme="minorHAnsi"/>
      </w:rPr>
      <w:t>(</w:t>
    </w:r>
    <w:r w:rsidR="00265B9D" w:rsidRPr="0017771B">
      <w:rPr>
        <w:rFonts w:asciiTheme="minorHAnsi" w:hAnsiTheme="minorHAnsi" w:cstheme="minorHAnsi"/>
      </w:rPr>
      <w:t xml:space="preserve">Revised </w:t>
    </w:r>
    <w:r w:rsidR="001B3EE1">
      <w:rPr>
        <w:rFonts w:asciiTheme="minorHAnsi" w:hAnsiTheme="minorHAnsi" w:cstheme="minorHAnsi"/>
      </w:rPr>
      <w:t>8-18-</w:t>
    </w:r>
    <w:r w:rsidR="007D2DA6" w:rsidRPr="0017771B">
      <w:rPr>
        <w:rFonts w:asciiTheme="minorHAnsi" w:hAnsiTheme="minorHAnsi" w:cstheme="minorHAnsi"/>
      </w:rPr>
      <w:t>2</w:t>
    </w:r>
    <w:r w:rsidR="00B21EF8" w:rsidRPr="0017771B">
      <w:rPr>
        <w:rFonts w:asciiTheme="minorHAnsi" w:hAnsiTheme="minorHAnsi" w:cstheme="minorHAnsi"/>
      </w:rPr>
      <w:t>1</w:t>
    </w:r>
    <w:r w:rsidRPr="0017771B">
      <w:rPr>
        <w:rFonts w:asciiTheme="minorHAnsi" w:hAnsiTheme="minorHAnsi" w:cstheme="minorHAnsi"/>
      </w:rPr>
      <w:t xml:space="preserve">) </w:t>
    </w:r>
    <w:sdt>
      <w:sdtPr>
        <w:rPr>
          <w:rFonts w:asciiTheme="minorHAnsi" w:hAnsiTheme="minorHAnsi" w:cstheme="minorHAnsi"/>
        </w:rPr>
        <w:id w:val="1111631249"/>
        <w:docPartObj>
          <w:docPartGallery w:val="Page Numbers (Bottom of Page)"/>
          <w:docPartUnique/>
        </w:docPartObj>
      </w:sdtPr>
      <w:sdtEndPr/>
      <w:sdtContent>
        <w:r w:rsidRPr="0017771B">
          <w:rPr>
            <w:rFonts w:asciiTheme="minorHAnsi" w:hAnsiTheme="minorHAnsi" w:cstheme="minorHAnsi"/>
          </w:rPr>
          <w:t xml:space="preserve">Page | </w:t>
        </w:r>
        <w:r w:rsidRPr="0017771B">
          <w:rPr>
            <w:rFonts w:asciiTheme="minorHAnsi" w:hAnsiTheme="minorHAnsi" w:cstheme="minorHAnsi"/>
          </w:rPr>
          <w:fldChar w:fldCharType="begin"/>
        </w:r>
        <w:r w:rsidRPr="0017771B">
          <w:rPr>
            <w:rFonts w:asciiTheme="minorHAnsi" w:hAnsiTheme="minorHAnsi" w:cstheme="minorHAnsi"/>
          </w:rPr>
          <w:instrText xml:space="preserve"> PAGE   \* MERGEFORMAT </w:instrText>
        </w:r>
        <w:r w:rsidRPr="0017771B">
          <w:rPr>
            <w:rFonts w:asciiTheme="minorHAnsi" w:hAnsiTheme="minorHAnsi" w:cstheme="minorHAnsi"/>
          </w:rPr>
          <w:fldChar w:fldCharType="separate"/>
        </w:r>
        <w:r w:rsidR="00265B9D" w:rsidRPr="0017771B">
          <w:rPr>
            <w:rFonts w:asciiTheme="minorHAnsi" w:hAnsiTheme="minorHAnsi" w:cstheme="minorHAnsi"/>
            <w:noProof/>
          </w:rPr>
          <w:t>4</w:t>
        </w:r>
        <w:r w:rsidRPr="0017771B">
          <w:rPr>
            <w:rFonts w:asciiTheme="minorHAnsi" w:hAnsiTheme="minorHAnsi" w:cstheme="minorHAnsi"/>
            <w:noProof/>
          </w:rPr>
          <w:fldChar w:fldCharType="end"/>
        </w:r>
        <w:r w:rsidRPr="0017771B">
          <w:rPr>
            <w:rFonts w:asciiTheme="minorHAnsi" w:hAnsiTheme="minorHAnsi" w:cstheme="minorHAnsi"/>
          </w:rPr>
          <w:t xml:space="preserve"> </w:t>
        </w:r>
      </w:sdtContent>
    </w:sdt>
  </w:p>
  <w:p w14:paraId="7E6B6E73" w14:textId="77777777" w:rsidR="008E3E86" w:rsidRDefault="008E3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4F4F7" w14:textId="77777777" w:rsidR="008E3E86" w:rsidRDefault="008E3E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47198" w14:textId="77777777" w:rsidR="008E3E86" w:rsidRDefault="008E3E86">
    <w:pPr>
      <w:pStyle w:val="Footer"/>
      <w:pBdr>
        <w:top w:val="single" w:sz="4" w:space="1" w:color="D9D9D9"/>
      </w:pBdr>
      <w:jc w:val="right"/>
    </w:pPr>
    <w:r>
      <w:fldChar w:fldCharType="begin"/>
    </w:r>
    <w:r>
      <w:instrText xml:space="preserve"> PAGE   \* MERGEFORMAT </w:instrText>
    </w:r>
    <w:r>
      <w:fldChar w:fldCharType="separate"/>
    </w:r>
    <w:r w:rsidR="001D72CA">
      <w:rPr>
        <w:noProof/>
      </w:rPr>
      <w:t>5</w:t>
    </w:r>
    <w:r>
      <w:fldChar w:fldCharType="end"/>
    </w:r>
    <w:r>
      <w:t xml:space="preserve"> | </w:t>
    </w:r>
    <w:r>
      <w:rPr>
        <w:color w:val="7F7F7F"/>
        <w:spacing w:val="60"/>
      </w:rPr>
      <w:t>Page</w:t>
    </w:r>
  </w:p>
  <w:p w14:paraId="2D96B328" w14:textId="77777777" w:rsidR="008E3E86" w:rsidRDefault="008E3E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9A709" w14:textId="77777777" w:rsidR="008E3E86" w:rsidRDefault="008E3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BBD75" w14:textId="77777777" w:rsidR="00803993" w:rsidRDefault="00803993" w:rsidP="003228D3">
      <w:r>
        <w:separator/>
      </w:r>
    </w:p>
  </w:footnote>
  <w:footnote w:type="continuationSeparator" w:id="0">
    <w:p w14:paraId="1F6CF556" w14:textId="77777777" w:rsidR="00803993" w:rsidRDefault="00803993" w:rsidP="003228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B7A16" w14:textId="77777777" w:rsidR="008E3E86" w:rsidRPr="0017771B" w:rsidRDefault="00803993">
    <w:pPr>
      <w:pStyle w:val="Header"/>
      <w:rPr>
        <w:rFonts w:asciiTheme="minorHAnsi" w:hAnsiTheme="minorHAnsi" w:cstheme="minorHAnsi"/>
        <w:sz w:val="20"/>
        <w:szCs w:val="22"/>
      </w:rPr>
    </w:pPr>
    <w:sdt>
      <w:sdtPr>
        <w:rPr>
          <w:rFonts w:asciiTheme="minorHAnsi" w:hAnsiTheme="minorHAnsi" w:cstheme="minorHAnsi"/>
          <w:sz w:val="20"/>
          <w:szCs w:val="22"/>
        </w:rPr>
        <w:id w:val="935636962"/>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M3/M4        </w:t>
    </w:r>
    <w:sdt>
      <w:sdtPr>
        <w:rPr>
          <w:rFonts w:asciiTheme="minorHAnsi" w:hAnsiTheme="minorHAnsi" w:cstheme="minorHAnsi"/>
          <w:sz w:val="20"/>
          <w:szCs w:val="22"/>
        </w:rPr>
        <w:id w:val="-724376823"/>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COM Curriculum Committee      </w:t>
    </w:r>
    <w:sdt>
      <w:sdtPr>
        <w:rPr>
          <w:rFonts w:asciiTheme="minorHAnsi" w:hAnsiTheme="minorHAnsi" w:cstheme="minorHAnsi"/>
          <w:sz w:val="20"/>
          <w:szCs w:val="22"/>
        </w:rPr>
        <w:id w:val="1330638607"/>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al status/edits relayed to primary preceptor  </w:t>
    </w:r>
  </w:p>
  <w:p w14:paraId="02A78180" w14:textId="77777777" w:rsidR="008E3E86" w:rsidRDefault="008E3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5FC61" w14:textId="77777777" w:rsidR="008E3E86" w:rsidRDefault="008E3E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2D8E8" w14:textId="77777777" w:rsidR="008E3E86" w:rsidRDefault="008E3E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04674" w14:textId="77777777" w:rsidR="008E3E86" w:rsidRDefault="008E3E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96A37" w14:textId="77777777" w:rsidR="008E3E86" w:rsidRDefault="008E3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D27E0"/>
    <w:multiLevelType w:val="hybridMultilevel"/>
    <w:tmpl w:val="FF2E2E78"/>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3174F1"/>
    <w:multiLevelType w:val="hybridMultilevel"/>
    <w:tmpl w:val="1FB6C8E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540394"/>
    <w:multiLevelType w:val="hybridMultilevel"/>
    <w:tmpl w:val="F4CE35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56450A3"/>
    <w:multiLevelType w:val="hybridMultilevel"/>
    <w:tmpl w:val="018468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7D4187"/>
    <w:multiLevelType w:val="hybridMultilevel"/>
    <w:tmpl w:val="11228ED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C86BA5"/>
    <w:multiLevelType w:val="hybridMultilevel"/>
    <w:tmpl w:val="ACA24248"/>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161710"/>
    <w:multiLevelType w:val="hybridMultilevel"/>
    <w:tmpl w:val="E6C6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54483F"/>
    <w:multiLevelType w:val="hybridMultilevel"/>
    <w:tmpl w:val="A8902016"/>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805F35"/>
    <w:multiLevelType w:val="multilevel"/>
    <w:tmpl w:val="FF2E2E78"/>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0136C2"/>
    <w:multiLevelType w:val="hybridMultilevel"/>
    <w:tmpl w:val="B76089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E323398"/>
    <w:multiLevelType w:val="multilevel"/>
    <w:tmpl w:val="11228ED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DB4C5D"/>
    <w:multiLevelType w:val="hybridMultilevel"/>
    <w:tmpl w:val="8974B59E"/>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30"/>
        </w:tabs>
        <w:ind w:left="63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2EB682D"/>
    <w:multiLevelType w:val="hybridMultilevel"/>
    <w:tmpl w:val="B8C85DFA"/>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A722D3"/>
    <w:multiLevelType w:val="multilevel"/>
    <w:tmpl w:val="AAECB0E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220C5A"/>
    <w:multiLevelType w:val="hybridMultilevel"/>
    <w:tmpl w:val="0B947500"/>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00"/>
        </w:tabs>
        <w:ind w:left="60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DB71B7"/>
    <w:multiLevelType w:val="multilevel"/>
    <w:tmpl w:val="A8902016"/>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DDB0CCA"/>
    <w:multiLevelType w:val="hybridMultilevel"/>
    <w:tmpl w:val="B1EC5B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6B26A6"/>
    <w:multiLevelType w:val="multilevel"/>
    <w:tmpl w:val="1FB6C8E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E22B03"/>
    <w:multiLevelType w:val="multilevel"/>
    <w:tmpl w:val="5A82BAAA"/>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0F78BC"/>
    <w:multiLevelType w:val="hybridMultilevel"/>
    <w:tmpl w:val="32506E06"/>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207A2F"/>
    <w:multiLevelType w:val="hybridMultilevel"/>
    <w:tmpl w:val="5A82BAAA"/>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33160E"/>
    <w:multiLevelType w:val="hybridMultilevel"/>
    <w:tmpl w:val="B908F3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2896A33"/>
    <w:multiLevelType w:val="hybridMultilevel"/>
    <w:tmpl w:val="E60E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D1197E"/>
    <w:multiLevelType w:val="hybridMultilevel"/>
    <w:tmpl w:val="3B824B1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095129"/>
    <w:multiLevelType w:val="hybridMultilevel"/>
    <w:tmpl w:val="AAECB0E2"/>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57650F"/>
    <w:multiLevelType w:val="multilevel"/>
    <w:tmpl w:val="3B824B1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0"/>
  </w:num>
  <w:num w:numId="3">
    <w:abstractNumId w:val="5"/>
  </w:num>
  <w:num w:numId="4">
    <w:abstractNumId w:val="1"/>
  </w:num>
  <w:num w:numId="5">
    <w:abstractNumId w:val="17"/>
  </w:num>
  <w:num w:numId="6">
    <w:abstractNumId w:val="21"/>
  </w:num>
  <w:num w:numId="7">
    <w:abstractNumId w:val="7"/>
  </w:num>
  <w:num w:numId="8">
    <w:abstractNumId w:val="15"/>
  </w:num>
  <w:num w:numId="9">
    <w:abstractNumId w:val="16"/>
  </w:num>
  <w:num w:numId="10">
    <w:abstractNumId w:val="24"/>
  </w:num>
  <w:num w:numId="11">
    <w:abstractNumId w:val="13"/>
  </w:num>
  <w:num w:numId="12">
    <w:abstractNumId w:val="11"/>
  </w:num>
  <w:num w:numId="13">
    <w:abstractNumId w:val="0"/>
  </w:num>
  <w:num w:numId="14">
    <w:abstractNumId w:val="8"/>
  </w:num>
  <w:num w:numId="15">
    <w:abstractNumId w:val="12"/>
  </w:num>
  <w:num w:numId="16">
    <w:abstractNumId w:val="23"/>
  </w:num>
  <w:num w:numId="17">
    <w:abstractNumId w:val="25"/>
  </w:num>
  <w:num w:numId="18">
    <w:abstractNumId w:val="14"/>
  </w:num>
  <w:num w:numId="19">
    <w:abstractNumId w:val="20"/>
  </w:num>
  <w:num w:numId="20">
    <w:abstractNumId w:val="18"/>
  </w:num>
  <w:num w:numId="21">
    <w:abstractNumId w:val="19"/>
  </w:num>
  <w:num w:numId="22">
    <w:abstractNumId w:val="9"/>
  </w:num>
  <w:num w:numId="23">
    <w:abstractNumId w:val="2"/>
  </w:num>
  <w:num w:numId="24">
    <w:abstractNumId w:val="3"/>
  </w:num>
  <w:num w:numId="25">
    <w:abstractNumId w:val="6"/>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NTK1sDQzNjUzM7FQ0lEKTi0uzszPAymwqAUAB+76hCwAAAA="/>
  </w:docVars>
  <w:rsids>
    <w:rsidRoot w:val="00463BFC"/>
    <w:rsid w:val="0000133D"/>
    <w:rsid w:val="00001940"/>
    <w:rsid w:val="000022F4"/>
    <w:rsid w:val="000050D4"/>
    <w:rsid w:val="0000545E"/>
    <w:rsid w:val="000068DC"/>
    <w:rsid w:val="00007003"/>
    <w:rsid w:val="00007AE1"/>
    <w:rsid w:val="0001019B"/>
    <w:rsid w:val="000101A2"/>
    <w:rsid w:val="00011A1B"/>
    <w:rsid w:val="00011D93"/>
    <w:rsid w:val="000164B1"/>
    <w:rsid w:val="0001665D"/>
    <w:rsid w:val="00016D0E"/>
    <w:rsid w:val="0001747D"/>
    <w:rsid w:val="00017945"/>
    <w:rsid w:val="000213B6"/>
    <w:rsid w:val="000214AD"/>
    <w:rsid w:val="0002384B"/>
    <w:rsid w:val="00025473"/>
    <w:rsid w:val="000254F1"/>
    <w:rsid w:val="00027710"/>
    <w:rsid w:val="00030BD2"/>
    <w:rsid w:val="00031426"/>
    <w:rsid w:val="000315E8"/>
    <w:rsid w:val="000325BB"/>
    <w:rsid w:val="00032A11"/>
    <w:rsid w:val="000337A0"/>
    <w:rsid w:val="000346EC"/>
    <w:rsid w:val="000363A2"/>
    <w:rsid w:val="0003641A"/>
    <w:rsid w:val="00037447"/>
    <w:rsid w:val="000375C5"/>
    <w:rsid w:val="00042370"/>
    <w:rsid w:val="000431C6"/>
    <w:rsid w:val="00045254"/>
    <w:rsid w:val="00047F8B"/>
    <w:rsid w:val="00050B12"/>
    <w:rsid w:val="00051638"/>
    <w:rsid w:val="000518A9"/>
    <w:rsid w:val="00051B69"/>
    <w:rsid w:val="00052BEB"/>
    <w:rsid w:val="00052E70"/>
    <w:rsid w:val="00054BA0"/>
    <w:rsid w:val="000568E0"/>
    <w:rsid w:val="00056B34"/>
    <w:rsid w:val="00057144"/>
    <w:rsid w:val="000601B7"/>
    <w:rsid w:val="0006148C"/>
    <w:rsid w:val="000620AD"/>
    <w:rsid w:val="00062979"/>
    <w:rsid w:val="00063847"/>
    <w:rsid w:val="00064FAE"/>
    <w:rsid w:val="00065B55"/>
    <w:rsid w:val="000662B6"/>
    <w:rsid w:val="0007238C"/>
    <w:rsid w:val="00072A1F"/>
    <w:rsid w:val="0007331D"/>
    <w:rsid w:val="00074723"/>
    <w:rsid w:val="00077C8D"/>
    <w:rsid w:val="000836B2"/>
    <w:rsid w:val="000903D4"/>
    <w:rsid w:val="000927B0"/>
    <w:rsid w:val="00092892"/>
    <w:rsid w:val="000A281F"/>
    <w:rsid w:val="000A2AA6"/>
    <w:rsid w:val="000A47F1"/>
    <w:rsid w:val="000B0260"/>
    <w:rsid w:val="000B1BB0"/>
    <w:rsid w:val="000C4FBF"/>
    <w:rsid w:val="000C6F2E"/>
    <w:rsid w:val="000C7980"/>
    <w:rsid w:val="000D0B8B"/>
    <w:rsid w:val="000D2E4C"/>
    <w:rsid w:val="000D332B"/>
    <w:rsid w:val="000D68C8"/>
    <w:rsid w:val="000D6A34"/>
    <w:rsid w:val="000E1745"/>
    <w:rsid w:val="000E22FC"/>
    <w:rsid w:val="000E5B32"/>
    <w:rsid w:val="000E5CFA"/>
    <w:rsid w:val="000F19D8"/>
    <w:rsid w:val="000F573B"/>
    <w:rsid w:val="000F6962"/>
    <w:rsid w:val="000F7F17"/>
    <w:rsid w:val="0010121F"/>
    <w:rsid w:val="001012E8"/>
    <w:rsid w:val="00106F64"/>
    <w:rsid w:val="00114C24"/>
    <w:rsid w:val="001160F0"/>
    <w:rsid w:val="00122F21"/>
    <w:rsid w:val="00125259"/>
    <w:rsid w:val="00125591"/>
    <w:rsid w:val="001255FF"/>
    <w:rsid w:val="00126A41"/>
    <w:rsid w:val="00127F36"/>
    <w:rsid w:val="0013194D"/>
    <w:rsid w:val="00132A67"/>
    <w:rsid w:val="00133720"/>
    <w:rsid w:val="00133972"/>
    <w:rsid w:val="001352BA"/>
    <w:rsid w:val="001354EB"/>
    <w:rsid w:val="00137501"/>
    <w:rsid w:val="00142FA2"/>
    <w:rsid w:val="00143298"/>
    <w:rsid w:val="00144B01"/>
    <w:rsid w:val="00145C0B"/>
    <w:rsid w:val="00145EB3"/>
    <w:rsid w:val="00147C19"/>
    <w:rsid w:val="0015372A"/>
    <w:rsid w:val="00153764"/>
    <w:rsid w:val="00154D9D"/>
    <w:rsid w:val="001556CB"/>
    <w:rsid w:val="001569D9"/>
    <w:rsid w:val="00157645"/>
    <w:rsid w:val="00160C4D"/>
    <w:rsid w:val="0016110B"/>
    <w:rsid w:val="001629DE"/>
    <w:rsid w:val="00164D21"/>
    <w:rsid w:val="00164D8C"/>
    <w:rsid w:val="00166BB0"/>
    <w:rsid w:val="00170DDA"/>
    <w:rsid w:val="001715DC"/>
    <w:rsid w:val="001717C0"/>
    <w:rsid w:val="00173B2A"/>
    <w:rsid w:val="0017771B"/>
    <w:rsid w:val="001809C5"/>
    <w:rsid w:val="00180E93"/>
    <w:rsid w:val="001836AB"/>
    <w:rsid w:val="0018422A"/>
    <w:rsid w:val="00184B11"/>
    <w:rsid w:val="0018539A"/>
    <w:rsid w:val="00185862"/>
    <w:rsid w:val="00185BB0"/>
    <w:rsid w:val="00185F75"/>
    <w:rsid w:val="001865A4"/>
    <w:rsid w:val="001876B0"/>
    <w:rsid w:val="00187873"/>
    <w:rsid w:val="001927D9"/>
    <w:rsid w:val="001950D2"/>
    <w:rsid w:val="00196A03"/>
    <w:rsid w:val="00197117"/>
    <w:rsid w:val="001A043E"/>
    <w:rsid w:val="001A2A55"/>
    <w:rsid w:val="001A35BD"/>
    <w:rsid w:val="001A4254"/>
    <w:rsid w:val="001A4CD8"/>
    <w:rsid w:val="001A7CB3"/>
    <w:rsid w:val="001B03B4"/>
    <w:rsid w:val="001B0E05"/>
    <w:rsid w:val="001B189C"/>
    <w:rsid w:val="001B254D"/>
    <w:rsid w:val="001B30D5"/>
    <w:rsid w:val="001B3DB2"/>
    <w:rsid w:val="001B3EE1"/>
    <w:rsid w:val="001B503E"/>
    <w:rsid w:val="001B693D"/>
    <w:rsid w:val="001C01D7"/>
    <w:rsid w:val="001C0297"/>
    <w:rsid w:val="001C138F"/>
    <w:rsid w:val="001C1739"/>
    <w:rsid w:val="001C340D"/>
    <w:rsid w:val="001C3468"/>
    <w:rsid w:val="001C6753"/>
    <w:rsid w:val="001D00C9"/>
    <w:rsid w:val="001D145A"/>
    <w:rsid w:val="001D1D35"/>
    <w:rsid w:val="001D26AF"/>
    <w:rsid w:val="001D2CB3"/>
    <w:rsid w:val="001D345F"/>
    <w:rsid w:val="001D392C"/>
    <w:rsid w:val="001D405C"/>
    <w:rsid w:val="001D5C8F"/>
    <w:rsid w:val="001D6A95"/>
    <w:rsid w:val="001D6D05"/>
    <w:rsid w:val="001D6F0E"/>
    <w:rsid w:val="001D72CA"/>
    <w:rsid w:val="001E0DC4"/>
    <w:rsid w:val="001E0FD0"/>
    <w:rsid w:val="001E299A"/>
    <w:rsid w:val="001E2F94"/>
    <w:rsid w:val="001E360B"/>
    <w:rsid w:val="001E4ED1"/>
    <w:rsid w:val="001E52EA"/>
    <w:rsid w:val="001E7024"/>
    <w:rsid w:val="001F0AF6"/>
    <w:rsid w:val="001F0EB7"/>
    <w:rsid w:val="001F2FEB"/>
    <w:rsid w:val="001F5593"/>
    <w:rsid w:val="001F56AD"/>
    <w:rsid w:val="001F64DF"/>
    <w:rsid w:val="001F75A9"/>
    <w:rsid w:val="001F75AD"/>
    <w:rsid w:val="002017CD"/>
    <w:rsid w:val="00203E47"/>
    <w:rsid w:val="00204DB7"/>
    <w:rsid w:val="00206D89"/>
    <w:rsid w:val="00210D41"/>
    <w:rsid w:val="002126B2"/>
    <w:rsid w:val="002126C3"/>
    <w:rsid w:val="00212913"/>
    <w:rsid w:val="002153E0"/>
    <w:rsid w:val="00215891"/>
    <w:rsid w:val="002159AC"/>
    <w:rsid w:val="00216F94"/>
    <w:rsid w:val="00221FAC"/>
    <w:rsid w:val="00223A07"/>
    <w:rsid w:val="00225A77"/>
    <w:rsid w:val="00235109"/>
    <w:rsid w:val="0023536D"/>
    <w:rsid w:val="00236640"/>
    <w:rsid w:val="00237800"/>
    <w:rsid w:val="00240408"/>
    <w:rsid w:val="00243744"/>
    <w:rsid w:val="00245240"/>
    <w:rsid w:val="0024619A"/>
    <w:rsid w:val="00252D99"/>
    <w:rsid w:val="00253975"/>
    <w:rsid w:val="00253A10"/>
    <w:rsid w:val="00255204"/>
    <w:rsid w:val="0025583E"/>
    <w:rsid w:val="00260593"/>
    <w:rsid w:val="00262583"/>
    <w:rsid w:val="00263C5D"/>
    <w:rsid w:val="00265548"/>
    <w:rsid w:val="0026566A"/>
    <w:rsid w:val="00265B9D"/>
    <w:rsid w:val="00271297"/>
    <w:rsid w:val="0027174C"/>
    <w:rsid w:val="002731AD"/>
    <w:rsid w:val="00274D58"/>
    <w:rsid w:val="00274E7A"/>
    <w:rsid w:val="0027705D"/>
    <w:rsid w:val="002776BB"/>
    <w:rsid w:val="002805B7"/>
    <w:rsid w:val="00282A5C"/>
    <w:rsid w:val="002849D6"/>
    <w:rsid w:val="00285A87"/>
    <w:rsid w:val="00286456"/>
    <w:rsid w:val="00292086"/>
    <w:rsid w:val="00292CB3"/>
    <w:rsid w:val="00295AB1"/>
    <w:rsid w:val="002A19FF"/>
    <w:rsid w:val="002A1B7A"/>
    <w:rsid w:val="002A1B8F"/>
    <w:rsid w:val="002A27CC"/>
    <w:rsid w:val="002A2D48"/>
    <w:rsid w:val="002A33F9"/>
    <w:rsid w:val="002B10B8"/>
    <w:rsid w:val="002B24AC"/>
    <w:rsid w:val="002B3AA5"/>
    <w:rsid w:val="002B74BC"/>
    <w:rsid w:val="002C0881"/>
    <w:rsid w:val="002C0A27"/>
    <w:rsid w:val="002C35F4"/>
    <w:rsid w:val="002C3A57"/>
    <w:rsid w:val="002C4D90"/>
    <w:rsid w:val="002C6EF9"/>
    <w:rsid w:val="002D02E2"/>
    <w:rsid w:val="002D050F"/>
    <w:rsid w:val="002D0626"/>
    <w:rsid w:val="002D182E"/>
    <w:rsid w:val="002D23F0"/>
    <w:rsid w:val="002D65FF"/>
    <w:rsid w:val="002D6607"/>
    <w:rsid w:val="002D6B15"/>
    <w:rsid w:val="002D6C1D"/>
    <w:rsid w:val="002E02D9"/>
    <w:rsid w:val="002E1AFA"/>
    <w:rsid w:val="002E1EFB"/>
    <w:rsid w:val="002E1F8E"/>
    <w:rsid w:val="002E2B10"/>
    <w:rsid w:val="002E2FE8"/>
    <w:rsid w:val="002E305C"/>
    <w:rsid w:val="002E4064"/>
    <w:rsid w:val="002E54A7"/>
    <w:rsid w:val="002E6BB1"/>
    <w:rsid w:val="002E6D89"/>
    <w:rsid w:val="002F1009"/>
    <w:rsid w:val="002F1CE2"/>
    <w:rsid w:val="002F1EDA"/>
    <w:rsid w:val="002F1F72"/>
    <w:rsid w:val="002F3681"/>
    <w:rsid w:val="002F436C"/>
    <w:rsid w:val="002F6020"/>
    <w:rsid w:val="002F6DF0"/>
    <w:rsid w:val="002F7B69"/>
    <w:rsid w:val="002F7C7A"/>
    <w:rsid w:val="00300AE6"/>
    <w:rsid w:val="00303D75"/>
    <w:rsid w:val="003049C2"/>
    <w:rsid w:val="003058DA"/>
    <w:rsid w:val="00310536"/>
    <w:rsid w:val="00311D00"/>
    <w:rsid w:val="00312920"/>
    <w:rsid w:val="0031368F"/>
    <w:rsid w:val="003148C1"/>
    <w:rsid w:val="00317033"/>
    <w:rsid w:val="00320415"/>
    <w:rsid w:val="003207EA"/>
    <w:rsid w:val="003219E0"/>
    <w:rsid w:val="003228D3"/>
    <w:rsid w:val="00322ADD"/>
    <w:rsid w:val="00323820"/>
    <w:rsid w:val="00323907"/>
    <w:rsid w:val="00323AF7"/>
    <w:rsid w:val="003248D5"/>
    <w:rsid w:val="00325BB9"/>
    <w:rsid w:val="00326401"/>
    <w:rsid w:val="00326E56"/>
    <w:rsid w:val="003276BC"/>
    <w:rsid w:val="00330E75"/>
    <w:rsid w:val="003312E2"/>
    <w:rsid w:val="00332932"/>
    <w:rsid w:val="00333E1B"/>
    <w:rsid w:val="00334064"/>
    <w:rsid w:val="00334EB7"/>
    <w:rsid w:val="003358E8"/>
    <w:rsid w:val="00335BD6"/>
    <w:rsid w:val="00336A48"/>
    <w:rsid w:val="00344C79"/>
    <w:rsid w:val="00347328"/>
    <w:rsid w:val="00351C2D"/>
    <w:rsid w:val="003520C9"/>
    <w:rsid w:val="0035373E"/>
    <w:rsid w:val="003552BA"/>
    <w:rsid w:val="00356F03"/>
    <w:rsid w:val="003578D5"/>
    <w:rsid w:val="003630D7"/>
    <w:rsid w:val="00364A1A"/>
    <w:rsid w:val="003664C0"/>
    <w:rsid w:val="00366D70"/>
    <w:rsid w:val="0037100C"/>
    <w:rsid w:val="003734D0"/>
    <w:rsid w:val="00373A79"/>
    <w:rsid w:val="00373D22"/>
    <w:rsid w:val="003775DF"/>
    <w:rsid w:val="003806D4"/>
    <w:rsid w:val="00380A49"/>
    <w:rsid w:val="0038125D"/>
    <w:rsid w:val="00382A59"/>
    <w:rsid w:val="0038566C"/>
    <w:rsid w:val="003900D5"/>
    <w:rsid w:val="00393C19"/>
    <w:rsid w:val="00394F12"/>
    <w:rsid w:val="00395587"/>
    <w:rsid w:val="00396FFB"/>
    <w:rsid w:val="003A490F"/>
    <w:rsid w:val="003B1E1A"/>
    <w:rsid w:val="003B26C0"/>
    <w:rsid w:val="003B2A10"/>
    <w:rsid w:val="003B3D16"/>
    <w:rsid w:val="003B6E8B"/>
    <w:rsid w:val="003B7E72"/>
    <w:rsid w:val="003C0353"/>
    <w:rsid w:val="003C0679"/>
    <w:rsid w:val="003C4015"/>
    <w:rsid w:val="003E3ADF"/>
    <w:rsid w:val="003E7FC0"/>
    <w:rsid w:val="003F0CCB"/>
    <w:rsid w:val="003F21EC"/>
    <w:rsid w:val="003F479D"/>
    <w:rsid w:val="003F5A92"/>
    <w:rsid w:val="003F70C6"/>
    <w:rsid w:val="003F7605"/>
    <w:rsid w:val="003F77BA"/>
    <w:rsid w:val="00401B51"/>
    <w:rsid w:val="00405411"/>
    <w:rsid w:val="0041153D"/>
    <w:rsid w:val="00411B88"/>
    <w:rsid w:val="00412B91"/>
    <w:rsid w:val="0041467D"/>
    <w:rsid w:val="00414877"/>
    <w:rsid w:val="00414E90"/>
    <w:rsid w:val="004168D3"/>
    <w:rsid w:val="004174C7"/>
    <w:rsid w:val="0042033D"/>
    <w:rsid w:val="00421725"/>
    <w:rsid w:val="00421C35"/>
    <w:rsid w:val="00422056"/>
    <w:rsid w:val="004227F9"/>
    <w:rsid w:val="00425108"/>
    <w:rsid w:val="0042522B"/>
    <w:rsid w:val="004255A3"/>
    <w:rsid w:val="004306C8"/>
    <w:rsid w:val="00430F07"/>
    <w:rsid w:val="00432E33"/>
    <w:rsid w:val="00433FA2"/>
    <w:rsid w:val="0043711E"/>
    <w:rsid w:val="004374F7"/>
    <w:rsid w:val="00447F70"/>
    <w:rsid w:val="00452215"/>
    <w:rsid w:val="0045237E"/>
    <w:rsid w:val="0045292B"/>
    <w:rsid w:val="00461EC7"/>
    <w:rsid w:val="00462E47"/>
    <w:rsid w:val="004632EE"/>
    <w:rsid w:val="00463BFC"/>
    <w:rsid w:val="00465C6A"/>
    <w:rsid w:val="00466961"/>
    <w:rsid w:val="00470443"/>
    <w:rsid w:val="00470568"/>
    <w:rsid w:val="00470A1A"/>
    <w:rsid w:val="00471B41"/>
    <w:rsid w:val="00472E13"/>
    <w:rsid w:val="004737DE"/>
    <w:rsid w:val="00474E19"/>
    <w:rsid w:val="004750B7"/>
    <w:rsid w:val="00475141"/>
    <w:rsid w:val="004753E5"/>
    <w:rsid w:val="00475D4F"/>
    <w:rsid w:val="00476526"/>
    <w:rsid w:val="00485B6E"/>
    <w:rsid w:val="00485EA7"/>
    <w:rsid w:val="004910AB"/>
    <w:rsid w:val="00494135"/>
    <w:rsid w:val="004A310C"/>
    <w:rsid w:val="004A3465"/>
    <w:rsid w:val="004A38FC"/>
    <w:rsid w:val="004A52EA"/>
    <w:rsid w:val="004A66FA"/>
    <w:rsid w:val="004B19B6"/>
    <w:rsid w:val="004B1CE4"/>
    <w:rsid w:val="004B2B0A"/>
    <w:rsid w:val="004B2F0F"/>
    <w:rsid w:val="004B44FB"/>
    <w:rsid w:val="004B48CA"/>
    <w:rsid w:val="004B52A2"/>
    <w:rsid w:val="004C15EB"/>
    <w:rsid w:val="004C30D6"/>
    <w:rsid w:val="004C31EB"/>
    <w:rsid w:val="004C4E79"/>
    <w:rsid w:val="004D125D"/>
    <w:rsid w:val="004D1509"/>
    <w:rsid w:val="004D5695"/>
    <w:rsid w:val="004D754C"/>
    <w:rsid w:val="004E0BF8"/>
    <w:rsid w:val="004E1351"/>
    <w:rsid w:val="004E22B6"/>
    <w:rsid w:val="004E46CA"/>
    <w:rsid w:val="004E49A2"/>
    <w:rsid w:val="004E5F09"/>
    <w:rsid w:val="004E5F66"/>
    <w:rsid w:val="004F24A4"/>
    <w:rsid w:val="004F30EE"/>
    <w:rsid w:val="004F32A6"/>
    <w:rsid w:val="004F3BB8"/>
    <w:rsid w:val="004F49EE"/>
    <w:rsid w:val="004F53D3"/>
    <w:rsid w:val="004F5815"/>
    <w:rsid w:val="004F65DA"/>
    <w:rsid w:val="004F7486"/>
    <w:rsid w:val="005045C3"/>
    <w:rsid w:val="005053FE"/>
    <w:rsid w:val="005058DA"/>
    <w:rsid w:val="005110C4"/>
    <w:rsid w:val="00511EBD"/>
    <w:rsid w:val="00512C63"/>
    <w:rsid w:val="005147D1"/>
    <w:rsid w:val="005151EC"/>
    <w:rsid w:val="00517929"/>
    <w:rsid w:val="00520263"/>
    <w:rsid w:val="00520BD6"/>
    <w:rsid w:val="005214B0"/>
    <w:rsid w:val="00523ED4"/>
    <w:rsid w:val="005244D2"/>
    <w:rsid w:val="005247E1"/>
    <w:rsid w:val="00524A1D"/>
    <w:rsid w:val="00530DA2"/>
    <w:rsid w:val="00530F86"/>
    <w:rsid w:val="00531EA2"/>
    <w:rsid w:val="00532E1F"/>
    <w:rsid w:val="00532EF5"/>
    <w:rsid w:val="005375D3"/>
    <w:rsid w:val="00541196"/>
    <w:rsid w:val="0054399C"/>
    <w:rsid w:val="00544BF0"/>
    <w:rsid w:val="00545F9E"/>
    <w:rsid w:val="00546E04"/>
    <w:rsid w:val="00550A3E"/>
    <w:rsid w:val="00554B1B"/>
    <w:rsid w:val="00555BCB"/>
    <w:rsid w:val="00555FD6"/>
    <w:rsid w:val="00557298"/>
    <w:rsid w:val="00557844"/>
    <w:rsid w:val="00560339"/>
    <w:rsid w:val="005676CE"/>
    <w:rsid w:val="00570371"/>
    <w:rsid w:val="00577FF8"/>
    <w:rsid w:val="00581281"/>
    <w:rsid w:val="0058132B"/>
    <w:rsid w:val="005820BE"/>
    <w:rsid w:val="00582B66"/>
    <w:rsid w:val="00585CF0"/>
    <w:rsid w:val="00586AA2"/>
    <w:rsid w:val="005928C7"/>
    <w:rsid w:val="00593B09"/>
    <w:rsid w:val="005944CE"/>
    <w:rsid w:val="005A0439"/>
    <w:rsid w:val="005A1D3F"/>
    <w:rsid w:val="005A4267"/>
    <w:rsid w:val="005A7A2C"/>
    <w:rsid w:val="005B07D6"/>
    <w:rsid w:val="005B0BA5"/>
    <w:rsid w:val="005B11E5"/>
    <w:rsid w:val="005B133E"/>
    <w:rsid w:val="005B1BF6"/>
    <w:rsid w:val="005B1D60"/>
    <w:rsid w:val="005B3F38"/>
    <w:rsid w:val="005B43CB"/>
    <w:rsid w:val="005B79B9"/>
    <w:rsid w:val="005C3406"/>
    <w:rsid w:val="005C39C3"/>
    <w:rsid w:val="005C3F0A"/>
    <w:rsid w:val="005C44FF"/>
    <w:rsid w:val="005C634F"/>
    <w:rsid w:val="005C799E"/>
    <w:rsid w:val="005C7F77"/>
    <w:rsid w:val="005D08E8"/>
    <w:rsid w:val="005D2EA0"/>
    <w:rsid w:val="005D4F54"/>
    <w:rsid w:val="005D56F3"/>
    <w:rsid w:val="005D7974"/>
    <w:rsid w:val="005E04D4"/>
    <w:rsid w:val="005E17EE"/>
    <w:rsid w:val="005E280F"/>
    <w:rsid w:val="005E35DB"/>
    <w:rsid w:val="005F02E6"/>
    <w:rsid w:val="005F4E90"/>
    <w:rsid w:val="005F7B59"/>
    <w:rsid w:val="00601575"/>
    <w:rsid w:val="00602139"/>
    <w:rsid w:val="00603702"/>
    <w:rsid w:val="006045B4"/>
    <w:rsid w:val="00606393"/>
    <w:rsid w:val="00610E68"/>
    <w:rsid w:val="00611361"/>
    <w:rsid w:val="006125C5"/>
    <w:rsid w:val="00612CA6"/>
    <w:rsid w:val="006147E5"/>
    <w:rsid w:val="00617264"/>
    <w:rsid w:val="00620A77"/>
    <w:rsid w:val="00621822"/>
    <w:rsid w:val="0062187E"/>
    <w:rsid w:val="006221D9"/>
    <w:rsid w:val="00622D61"/>
    <w:rsid w:val="00623CB5"/>
    <w:rsid w:val="00624787"/>
    <w:rsid w:val="00626E32"/>
    <w:rsid w:val="006300A0"/>
    <w:rsid w:val="00630624"/>
    <w:rsid w:val="0063230B"/>
    <w:rsid w:val="0063403F"/>
    <w:rsid w:val="00634E14"/>
    <w:rsid w:val="0064132F"/>
    <w:rsid w:val="00641FD5"/>
    <w:rsid w:val="00643402"/>
    <w:rsid w:val="00643705"/>
    <w:rsid w:val="00644436"/>
    <w:rsid w:val="00646EF5"/>
    <w:rsid w:val="006500FA"/>
    <w:rsid w:val="00652AE7"/>
    <w:rsid w:val="00653013"/>
    <w:rsid w:val="00653601"/>
    <w:rsid w:val="0065593E"/>
    <w:rsid w:val="0065793C"/>
    <w:rsid w:val="00657DB6"/>
    <w:rsid w:val="00662CBE"/>
    <w:rsid w:val="006634EE"/>
    <w:rsid w:val="00663892"/>
    <w:rsid w:val="00664A8E"/>
    <w:rsid w:val="00664B0F"/>
    <w:rsid w:val="00666C70"/>
    <w:rsid w:val="00670B22"/>
    <w:rsid w:val="00671085"/>
    <w:rsid w:val="00671DE4"/>
    <w:rsid w:val="006720A4"/>
    <w:rsid w:val="00672270"/>
    <w:rsid w:val="006732C9"/>
    <w:rsid w:val="0067337D"/>
    <w:rsid w:val="00674916"/>
    <w:rsid w:val="00677EF2"/>
    <w:rsid w:val="006815E8"/>
    <w:rsid w:val="00681D3F"/>
    <w:rsid w:val="006840E5"/>
    <w:rsid w:val="00684862"/>
    <w:rsid w:val="006849AF"/>
    <w:rsid w:val="00685AE5"/>
    <w:rsid w:val="00685F94"/>
    <w:rsid w:val="00686803"/>
    <w:rsid w:val="006873B7"/>
    <w:rsid w:val="0068761D"/>
    <w:rsid w:val="00696774"/>
    <w:rsid w:val="006A2863"/>
    <w:rsid w:val="006A2ABA"/>
    <w:rsid w:val="006A4E66"/>
    <w:rsid w:val="006A7FF9"/>
    <w:rsid w:val="006B005B"/>
    <w:rsid w:val="006B1783"/>
    <w:rsid w:val="006B66DB"/>
    <w:rsid w:val="006B789C"/>
    <w:rsid w:val="006B7AB5"/>
    <w:rsid w:val="006C0822"/>
    <w:rsid w:val="006C0B9B"/>
    <w:rsid w:val="006C102E"/>
    <w:rsid w:val="006C2D58"/>
    <w:rsid w:val="006C37BC"/>
    <w:rsid w:val="006C46D8"/>
    <w:rsid w:val="006D4A87"/>
    <w:rsid w:val="006D4D1C"/>
    <w:rsid w:val="006D768C"/>
    <w:rsid w:val="006D76EF"/>
    <w:rsid w:val="006D76F7"/>
    <w:rsid w:val="006D7AB2"/>
    <w:rsid w:val="006D7CD6"/>
    <w:rsid w:val="006E13B4"/>
    <w:rsid w:val="006E2403"/>
    <w:rsid w:val="006E3847"/>
    <w:rsid w:val="006E3AF5"/>
    <w:rsid w:val="006E66F9"/>
    <w:rsid w:val="006E6B31"/>
    <w:rsid w:val="006F007B"/>
    <w:rsid w:val="006F38DE"/>
    <w:rsid w:val="006F3ED0"/>
    <w:rsid w:val="006F49BD"/>
    <w:rsid w:val="007005BB"/>
    <w:rsid w:val="00700609"/>
    <w:rsid w:val="007023DC"/>
    <w:rsid w:val="00702B85"/>
    <w:rsid w:val="00703A56"/>
    <w:rsid w:val="007051F0"/>
    <w:rsid w:val="00705AEB"/>
    <w:rsid w:val="00707B46"/>
    <w:rsid w:val="00707B76"/>
    <w:rsid w:val="00710A49"/>
    <w:rsid w:val="00712D55"/>
    <w:rsid w:val="00714036"/>
    <w:rsid w:val="00715647"/>
    <w:rsid w:val="00715E8D"/>
    <w:rsid w:val="00715EE8"/>
    <w:rsid w:val="00717B3E"/>
    <w:rsid w:val="00717BC9"/>
    <w:rsid w:val="00721415"/>
    <w:rsid w:val="00722544"/>
    <w:rsid w:val="007259F9"/>
    <w:rsid w:val="0072607B"/>
    <w:rsid w:val="00726BD7"/>
    <w:rsid w:val="007308E4"/>
    <w:rsid w:val="00730AD7"/>
    <w:rsid w:val="00731223"/>
    <w:rsid w:val="00731583"/>
    <w:rsid w:val="00732479"/>
    <w:rsid w:val="00734962"/>
    <w:rsid w:val="00736928"/>
    <w:rsid w:val="007410EF"/>
    <w:rsid w:val="00741AE7"/>
    <w:rsid w:val="00741ECC"/>
    <w:rsid w:val="007474D6"/>
    <w:rsid w:val="00750A55"/>
    <w:rsid w:val="0075210E"/>
    <w:rsid w:val="00753D3D"/>
    <w:rsid w:val="00757882"/>
    <w:rsid w:val="00757AA5"/>
    <w:rsid w:val="00761059"/>
    <w:rsid w:val="00764D3A"/>
    <w:rsid w:val="007657F0"/>
    <w:rsid w:val="00770410"/>
    <w:rsid w:val="0077253B"/>
    <w:rsid w:val="00773579"/>
    <w:rsid w:val="00774861"/>
    <w:rsid w:val="00774E32"/>
    <w:rsid w:val="00780765"/>
    <w:rsid w:val="00780CA4"/>
    <w:rsid w:val="00781838"/>
    <w:rsid w:val="00782212"/>
    <w:rsid w:val="007825D0"/>
    <w:rsid w:val="0078280B"/>
    <w:rsid w:val="00782C9F"/>
    <w:rsid w:val="007844C8"/>
    <w:rsid w:val="00784D64"/>
    <w:rsid w:val="00785032"/>
    <w:rsid w:val="00785317"/>
    <w:rsid w:val="007857DF"/>
    <w:rsid w:val="00785AAB"/>
    <w:rsid w:val="00787B59"/>
    <w:rsid w:val="007901AE"/>
    <w:rsid w:val="00793763"/>
    <w:rsid w:val="00794F0C"/>
    <w:rsid w:val="00797C36"/>
    <w:rsid w:val="007A1C32"/>
    <w:rsid w:val="007A240E"/>
    <w:rsid w:val="007A382F"/>
    <w:rsid w:val="007A3CE1"/>
    <w:rsid w:val="007A3CF2"/>
    <w:rsid w:val="007A43CD"/>
    <w:rsid w:val="007A7950"/>
    <w:rsid w:val="007B19A0"/>
    <w:rsid w:val="007B1D46"/>
    <w:rsid w:val="007B3779"/>
    <w:rsid w:val="007B3AC7"/>
    <w:rsid w:val="007B5EF5"/>
    <w:rsid w:val="007B7B7A"/>
    <w:rsid w:val="007B7EF5"/>
    <w:rsid w:val="007C02D3"/>
    <w:rsid w:val="007C2195"/>
    <w:rsid w:val="007C5E76"/>
    <w:rsid w:val="007C6DF6"/>
    <w:rsid w:val="007C70C9"/>
    <w:rsid w:val="007C7D13"/>
    <w:rsid w:val="007D0674"/>
    <w:rsid w:val="007D1E08"/>
    <w:rsid w:val="007D2DA6"/>
    <w:rsid w:val="007D5DF9"/>
    <w:rsid w:val="007D6271"/>
    <w:rsid w:val="007D7CF2"/>
    <w:rsid w:val="007E003C"/>
    <w:rsid w:val="007E3617"/>
    <w:rsid w:val="007E51CE"/>
    <w:rsid w:val="007E61E0"/>
    <w:rsid w:val="007E66E3"/>
    <w:rsid w:val="007E68B8"/>
    <w:rsid w:val="007F08D6"/>
    <w:rsid w:val="007F3896"/>
    <w:rsid w:val="007F618E"/>
    <w:rsid w:val="007F7B44"/>
    <w:rsid w:val="00801D5F"/>
    <w:rsid w:val="00803993"/>
    <w:rsid w:val="00804BAC"/>
    <w:rsid w:val="008072C9"/>
    <w:rsid w:val="00813CD8"/>
    <w:rsid w:val="00814021"/>
    <w:rsid w:val="00814748"/>
    <w:rsid w:val="008173DC"/>
    <w:rsid w:val="00820859"/>
    <w:rsid w:val="00820A0C"/>
    <w:rsid w:val="008222ED"/>
    <w:rsid w:val="00822CE6"/>
    <w:rsid w:val="00826E2B"/>
    <w:rsid w:val="0083005E"/>
    <w:rsid w:val="00831259"/>
    <w:rsid w:val="0083241D"/>
    <w:rsid w:val="00833630"/>
    <w:rsid w:val="008361B4"/>
    <w:rsid w:val="0083711E"/>
    <w:rsid w:val="00841343"/>
    <w:rsid w:val="0084255E"/>
    <w:rsid w:val="008454D4"/>
    <w:rsid w:val="00847D7B"/>
    <w:rsid w:val="00851705"/>
    <w:rsid w:val="00851DEF"/>
    <w:rsid w:val="0085217F"/>
    <w:rsid w:val="0085360B"/>
    <w:rsid w:val="008538BA"/>
    <w:rsid w:val="00853937"/>
    <w:rsid w:val="00855369"/>
    <w:rsid w:val="00857038"/>
    <w:rsid w:val="00857064"/>
    <w:rsid w:val="00857F1C"/>
    <w:rsid w:val="0086113F"/>
    <w:rsid w:val="00861A99"/>
    <w:rsid w:val="00861AA4"/>
    <w:rsid w:val="008655AD"/>
    <w:rsid w:val="0086636E"/>
    <w:rsid w:val="00874D66"/>
    <w:rsid w:val="00875812"/>
    <w:rsid w:val="008801B2"/>
    <w:rsid w:val="00881BB4"/>
    <w:rsid w:val="00884B39"/>
    <w:rsid w:val="00884D18"/>
    <w:rsid w:val="0088777E"/>
    <w:rsid w:val="00890641"/>
    <w:rsid w:val="00890A38"/>
    <w:rsid w:val="00891FFC"/>
    <w:rsid w:val="00896D31"/>
    <w:rsid w:val="00896F23"/>
    <w:rsid w:val="00897C05"/>
    <w:rsid w:val="008A0DE7"/>
    <w:rsid w:val="008A1146"/>
    <w:rsid w:val="008A1D0E"/>
    <w:rsid w:val="008B48BA"/>
    <w:rsid w:val="008C066B"/>
    <w:rsid w:val="008C0C85"/>
    <w:rsid w:val="008C2A4F"/>
    <w:rsid w:val="008C46AB"/>
    <w:rsid w:val="008C6A25"/>
    <w:rsid w:val="008C6C1D"/>
    <w:rsid w:val="008C700D"/>
    <w:rsid w:val="008C787D"/>
    <w:rsid w:val="008D3418"/>
    <w:rsid w:val="008D3DAC"/>
    <w:rsid w:val="008D405A"/>
    <w:rsid w:val="008D6368"/>
    <w:rsid w:val="008D755C"/>
    <w:rsid w:val="008E3E86"/>
    <w:rsid w:val="008E3F19"/>
    <w:rsid w:val="008E43D8"/>
    <w:rsid w:val="008E7475"/>
    <w:rsid w:val="008F003E"/>
    <w:rsid w:val="008F1269"/>
    <w:rsid w:val="008F1286"/>
    <w:rsid w:val="008F18E9"/>
    <w:rsid w:val="008F2546"/>
    <w:rsid w:val="008F3D74"/>
    <w:rsid w:val="008F54A1"/>
    <w:rsid w:val="008F601A"/>
    <w:rsid w:val="008F6B79"/>
    <w:rsid w:val="008F6DF2"/>
    <w:rsid w:val="008F7FCA"/>
    <w:rsid w:val="009043E5"/>
    <w:rsid w:val="009067CC"/>
    <w:rsid w:val="00907E3A"/>
    <w:rsid w:val="0091456A"/>
    <w:rsid w:val="00915A43"/>
    <w:rsid w:val="00916373"/>
    <w:rsid w:val="00917795"/>
    <w:rsid w:val="0092048A"/>
    <w:rsid w:val="00920705"/>
    <w:rsid w:val="00920E9F"/>
    <w:rsid w:val="0092688B"/>
    <w:rsid w:val="009307D3"/>
    <w:rsid w:val="00930F87"/>
    <w:rsid w:val="00931740"/>
    <w:rsid w:val="0093217F"/>
    <w:rsid w:val="0094356B"/>
    <w:rsid w:val="00945FDE"/>
    <w:rsid w:val="00946C62"/>
    <w:rsid w:val="00947394"/>
    <w:rsid w:val="00947EC9"/>
    <w:rsid w:val="009505B9"/>
    <w:rsid w:val="00952005"/>
    <w:rsid w:val="0095217D"/>
    <w:rsid w:val="00952181"/>
    <w:rsid w:val="00952203"/>
    <w:rsid w:val="00952F96"/>
    <w:rsid w:val="00953E8E"/>
    <w:rsid w:val="0095518F"/>
    <w:rsid w:val="00955681"/>
    <w:rsid w:val="00955729"/>
    <w:rsid w:val="00955B73"/>
    <w:rsid w:val="00961576"/>
    <w:rsid w:val="00965C74"/>
    <w:rsid w:val="00966621"/>
    <w:rsid w:val="00966CAF"/>
    <w:rsid w:val="009673DE"/>
    <w:rsid w:val="00973E90"/>
    <w:rsid w:val="009746AB"/>
    <w:rsid w:val="00976B47"/>
    <w:rsid w:val="00977D12"/>
    <w:rsid w:val="009811A2"/>
    <w:rsid w:val="00984D4F"/>
    <w:rsid w:val="00987598"/>
    <w:rsid w:val="009933F0"/>
    <w:rsid w:val="0099503F"/>
    <w:rsid w:val="009A6ADF"/>
    <w:rsid w:val="009B0F9E"/>
    <w:rsid w:val="009B1711"/>
    <w:rsid w:val="009B1F3D"/>
    <w:rsid w:val="009B2D3B"/>
    <w:rsid w:val="009B40A3"/>
    <w:rsid w:val="009B4A23"/>
    <w:rsid w:val="009B6C51"/>
    <w:rsid w:val="009C1558"/>
    <w:rsid w:val="009C2D5A"/>
    <w:rsid w:val="009C35B7"/>
    <w:rsid w:val="009C50F3"/>
    <w:rsid w:val="009C604B"/>
    <w:rsid w:val="009C6B66"/>
    <w:rsid w:val="009C76BF"/>
    <w:rsid w:val="009C7AAE"/>
    <w:rsid w:val="009C7E4E"/>
    <w:rsid w:val="009D3CB4"/>
    <w:rsid w:val="009D4C8B"/>
    <w:rsid w:val="009D558C"/>
    <w:rsid w:val="009E0376"/>
    <w:rsid w:val="009E11FA"/>
    <w:rsid w:val="009E1414"/>
    <w:rsid w:val="009E168B"/>
    <w:rsid w:val="009E43D4"/>
    <w:rsid w:val="009E6B62"/>
    <w:rsid w:val="009F0A9E"/>
    <w:rsid w:val="009F1052"/>
    <w:rsid w:val="009F1E0A"/>
    <w:rsid w:val="009F2AA0"/>
    <w:rsid w:val="009F2B13"/>
    <w:rsid w:val="009F4789"/>
    <w:rsid w:val="009F6B6A"/>
    <w:rsid w:val="009F7B25"/>
    <w:rsid w:val="00A00E54"/>
    <w:rsid w:val="00A02690"/>
    <w:rsid w:val="00A033E9"/>
    <w:rsid w:val="00A0463F"/>
    <w:rsid w:val="00A0766D"/>
    <w:rsid w:val="00A108E6"/>
    <w:rsid w:val="00A10E7F"/>
    <w:rsid w:val="00A110B5"/>
    <w:rsid w:val="00A118E1"/>
    <w:rsid w:val="00A14632"/>
    <w:rsid w:val="00A14C0E"/>
    <w:rsid w:val="00A15B98"/>
    <w:rsid w:val="00A15E34"/>
    <w:rsid w:val="00A160FD"/>
    <w:rsid w:val="00A165D0"/>
    <w:rsid w:val="00A17461"/>
    <w:rsid w:val="00A22D7A"/>
    <w:rsid w:val="00A24C0B"/>
    <w:rsid w:val="00A2562A"/>
    <w:rsid w:val="00A3279E"/>
    <w:rsid w:val="00A32DB6"/>
    <w:rsid w:val="00A35D71"/>
    <w:rsid w:val="00A372A6"/>
    <w:rsid w:val="00A41382"/>
    <w:rsid w:val="00A41B4D"/>
    <w:rsid w:val="00A44D08"/>
    <w:rsid w:val="00A47654"/>
    <w:rsid w:val="00A47B97"/>
    <w:rsid w:val="00A47FE3"/>
    <w:rsid w:val="00A503FE"/>
    <w:rsid w:val="00A51481"/>
    <w:rsid w:val="00A5163C"/>
    <w:rsid w:val="00A52202"/>
    <w:rsid w:val="00A524B1"/>
    <w:rsid w:val="00A55784"/>
    <w:rsid w:val="00A55CF9"/>
    <w:rsid w:val="00A573E5"/>
    <w:rsid w:val="00A575DD"/>
    <w:rsid w:val="00A662F2"/>
    <w:rsid w:val="00A67B9A"/>
    <w:rsid w:val="00A71120"/>
    <w:rsid w:val="00A71B2C"/>
    <w:rsid w:val="00A72940"/>
    <w:rsid w:val="00A7336F"/>
    <w:rsid w:val="00A73955"/>
    <w:rsid w:val="00A750FF"/>
    <w:rsid w:val="00A7613C"/>
    <w:rsid w:val="00A766CC"/>
    <w:rsid w:val="00A773D4"/>
    <w:rsid w:val="00A808C3"/>
    <w:rsid w:val="00A82853"/>
    <w:rsid w:val="00A83B56"/>
    <w:rsid w:val="00A8442A"/>
    <w:rsid w:val="00A85B41"/>
    <w:rsid w:val="00A86CA8"/>
    <w:rsid w:val="00A87331"/>
    <w:rsid w:val="00A875D1"/>
    <w:rsid w:val="00A87834"/>
    <w:rsid w:val="00A911B7"/>
    <w:rsid w:val="00A953FF"/>
    <w:rsid w:val="00A97770"/>
    <w:rsid w:val="00AA0DC7"/>
    <w:rsid w:val="00AA1F36"/>
    <w:rsid w:val="00AA444C"/>
    <w:rsid w:val="00AA5B4C"/>
    <w:rsid w:val="00AA5E1E"/>
    <w:rsid w:val="00AA5E3F"/>
    <w:rsid w:val="00AB03C2"/>
    <w:rsid w:val="00AB3DD7"/>
    <w:rsid w:val="00AB52E2"/>
    <w:rsid w:val="00AB55CA"/>
    <w:rsid w:val="00AB6D26"/>
    <w:rsid w:val="00AB7473"/>
    <w:rsid w:val="00AC04F6"/>
    <w:rsid w:val="00AC1D26"/>
    <w:rsid w:val="00AC21BA"/>
    <w:rsid w:val="00AC3395"/>
    <w:rsid w:val="00AC5110"/>
    <w:rsid w:val="00AC51E0"/>
    <w:rsid w:val="00AD02A0"/>
    <w:rsid w:val="00AD2E5D"/>
    <w:rsid w:val="00AD6011"/>
    <w:rsid w:val="00AE3F1B"/>
    <w:rsid w:val="00AE4AA5"/>
    <w:rsid w:val="00AF0023"/>
    <w:rsid w:val="00AF1C87"/>
    <w:rsid w:val="00AF46A8"/>
    <w:rsid w:val="00AF61FF"/>
    <w:rsid w:val="00AF7D85"/>
    <w:rsid w:val="00B026DC"/>
    <w:rsid w:val="00B029C4"/>
    <w:rsid w:val="00B06100"/>
    <w:rsid w:val="00B0688F"/>
    <w:rsid w:val="00B06AA3"/>
    <w:rsid w:val="00B06DA1"/>
    <w:rsid w:val="00B1202D"/>
    <w:rsid w:val="00B1504B"/>
    <w:rsid w:val="00B20C4E"/>
    <w:rsid w:val="00B21EF8"/>
    <w:rsid w:val="00B250EB"/>
    <w:rsid w:val="00B262EC"/>
    <w:rsid w:val="00B271FD"/>
    <w:rsid w:val="00B27ACE"/>
    <w:rsid w:val="00B30394"/>
    <w:rsid w:val="00B31ED7"/>
    <w:rsid w:val="00B34629"/>
    <w:rsid w:val="00B43D4C"/>
    <w:rsid w:val="00B452B3"/>
    <w:rsid w:val="00B47F43"/>
    <w:rsid w:val="00B50932"/>
    <w:rsid w:val="00B50E68"/>
    <w:rsid w:val="00B50E69"/>
    <w:rsid w:val="00B52218"/>
    <w:rsid w:val="00B523F6"/>
    <w:rsid w:val="00B53D65"/>
    <w:rsid w:val="00B552B9"/>
    <w:rsid w:val="00B5558B"/>
    <w:rsid w:val="00B555D8"/>
    <w:rsid w:val="00B56AD8"/>
    <w:rsid w:val="00B602F0"/>
    <w:rsid w:val="00B60B2B"/>
    <w:rsid w:val="00B63B32"/>
    <w:rsid w:val="00B72E4E"/>
    <w:rsid w:val="00B731EE"/>
    <w:rsid w:val="00B742C5"/>
    <w:rsid w:val="00B74E63"/>
    <w:rsid w:val="00B76376"/>
    <w:rsid w:val="00B8046B"/>
    <w:rsid w:val="00B814F2"/>
    <w:rsid w:val="00B81908"/>
    <w:rsid w:val="00B81C33"/>
    <w:rsid w:val="00B820CD"/>
    <w:rsid w:val="00B82614"/>
    <w:rsid w:val="00B82673"/>
    <w:rsid w:val="00B82D97"/>
    <w:rsid w:val="00B83C34"/>
    <w:rsid w:val="00B84287"/>
    <w:rsid w:val="00B84CC3"/>
    <w:rsid w:val="00B86F4B"/>
    <w:rsid w:val="00B90C5F"/>
    <w:rsid w:val="00B935ED"/>
    <w:rsid w:val="00B945DE"/>
    <w:rsid w:val="00B94D23"/>
    <w:rsid w:val="00B96E57"/>
    <w:rsid w:val="00B97372"/>
    <w:rsid w:val="00BA2049"/>
    <w:rsid w:val="00BA4DA2"/>
    <w:rsid w:val="00BA7D6A"/>
    <w:rsid w:val="00BB0678"/>
    <w:rsid w:val="00BB10F5"/>
    <w:rsid w:val="00BB22A1"/>
    <w:rsid w:val="00BB4D5F"/>
    <w:rsid w:val="00BC0843"/>
    <w:rsid w:val="00BC0E0E"/>
    <w:rsid w:val="00BC0EBB"/>
    <w:rsid w:val="00BC12F5"/>
    <w:rsid w:val="00BC4E25"/>
    <w:rsid w:val="00BC4F2E"/>
    <w:rsid w:val="00BC60A7"/>
    <w:rsid w:val="00BC6CD7"/>
    <w:rsid w:val="00BC7E6B"/>
    <w:rsid w:val="00BC7FD8"/>
    <w:rsid w:val="00BD0E04"/>
    <w:rsid w:val="00BD0ECF"/>
    <w:rsid w:val="00BD6C9E"/>
    <w:rsid w:val="00BE0842"/>
    <w:rsid w:val="00BE1472"/>
    <w:rsid w:val="00BE3FAC"/>
    <w:rsid w:val="00BE5045"/>
    <w:rsid w:val="00BE6A38"/>
    <w:rsid w:val="00BE7245"/>
    <w:rsid w:val="00BF1460"/>
    <w:rsid w:val="00BF4967"/>
    <w:rsid w:val="00C006FB"/>
    <w:rsid w:val="00C01194"/>
    <w:rsid w:val="00C01337"/>
    <w:rsid w:val="00C01781"/>
    <w:rsid w:val="00C02410"/>
    <w:rsid w:val="00C03C92"/>
    <w:rsid w:val="00C04A6C"/>
    <w:rsid w:val="00C0513B"/>
    <w:rsid w:val="00C05A2D"/>
    <w:rsid w:val="00C06A06"/>
    <w:rsid w:val="00C11F8D"/>
    <w:rsid w:val="00C12917"/>
    <w:rsid w:val="00C13164"/>
    <w:rsid w:val="00C14CEC"/>
    <w:rsid w:val="00C15853"/>
    <w:rsid w:val="00C167BD"/>
    <w:rsid w:val="00C172EE"/>
    <w:rsid w:val="00C206CF"/>
    <w:rsid w:val="00C22799"/>
    <w:rsid w:val="00C25E8B"/>
    <w:rsid w:val="00C26001"/>
    <w:rsid w:val="00C302BC"/>
    <w:rsid w:val="00C3135F"/>
    <w:rsid w:val="00C31783"/>
    <w:rsid w:val="00C320F7"/>
    <w:rsid w:val="00C32BA9"/>
    <w:rsid w:val="00C359AB"/>
    <w:rsid w:val="00C35A0B"/>
    <w:rsid w:val="00C36479"/>
    <w:rsid w:val="00C40053"/>
    <w:rsid w:val="00C403CF"/>
    <w:rsid w:val="00C40A6F"/>
    <w:rsid w:val="00C425B3"/>
    <w:rsid w:val="00C42910"/>
    <w:rsid w:val="00C4334A"/>
    <w:rsid w:val="00C4343C"/>
    <w:rsid w:val="00C456A6"/>
    <w:rsid w:val="00C46D5F"/>
    <w:rsid w:val="00C47098"/>
    <w:rsid w:val="00C503E5"/>
    <w:rsid w:val="00C50426"/>
    <w:rsid w:val="00C510AD"/>
    <w:rsid w:val="00C522B9"/>
    <w:rsid w:val="00C61F1D"/>
    <w:rsid w:val="00C624FF"/>
    <w:rsid w:val="00C62BB4"/>
    <w:rsid w:val="00C66269"/>
    <w:rsid w:val="00C7439E"/>
    <w:rsid w:val="00C76E00"/>
    <w:rsid w:val="00C76FE6"/>
    <w:rsid w:val="00C84374"/>
    <w:rsid w:val="00C85882"/>
    <w:rsid w:val="00C87FCD"/>
    <w:rsid w:val="00C90235"/>
    <w:rsid w:val="00C90A86"/>
    <w:rsid w:val="00C90DDF"/>
    <w:rsid w:val="00C918D4"/>
    <w:rsid w:val="00C92BCE"/>
    <w:rsid w:val="00C952C0"/>
    <w:rsid w:val="00CA2607"/>
    <w:rsid w:val="00CA3769"/>
    <w:rsid w:val="00CA4815"/>
    <w:rsid w:val="00CA6B1E"/>
    <w:rsid w:val="00CA7D89"/>
    <w:rsid w:val="00CB1FC4"/>
    <w:rsid w:val="00CB2A1A"/>
    <w:rsid w:val="00CB370D"/>
    <w:rsid w:val="00CC063C"/>
    <w:rsid w:val="00CC1AA1"/>
    <w:rsid w:val="00CC2C20"/>
    <w:rsid w:val="00CC2FE0"/>
    <w:rsid w:val="00CC421E"/>
    <w:rsid w:val="00CC4509"/>
    <w:rsid w:val="00CD05F0"/>
    <w:rsid w:val="00CD0B6B"/>
    <w:rsid w:val="00CD2458"/>
    <w:rsid w:val="00CD4020"/>
    <w:rsid w:val="00CD660C"/>
    <w:rsid w:val="00CD7A9C"/>
    <w:rsid w:val="00CE3903"/>
    <w:rsid w:val="00CE431B"/>
    <w:rsid w:val="00CF0431"/>
    <w:rsid w:val="00CF13B3"/>
    <w:rsid w:val="00CF1A63"/>
    <w:rsid w:val="00CF21D4"/>
    <w:rsid w:val="00CF31D1"/>
    <w:rsid w:val="00CF5FD5"/>
    <w:rsid w:val="00CF676F"/>
    <w:rsid w:val="00D01137"/>
    <w:rsid w:val="00D011F1"/>
    <w:rsid w:val="00D01C63"/>
    <w:rsid w:val="00D02622"/>
    <w:rsid w:val="00D04C8A"/>
    <w:rsid w:val="00D07423"/>
    <w:rsid w:val="00D079FE"/>
    <w:rsid w:val="00D1147C"/>
    <w:rsid w:val="00D11F2D"/>
    <w:rsid w:val="00D131ED"/>
    <w:rsid w:val="00D144E1"/>
    <w:rsid w:val="00D160FE"/>
    <w:rsid w:val="00D17FF6"/>
    <w:rsid w:val="00D21449"/>
    <w:rsid w:val="00D23B3E"/>
    <w:rsid w:val="00D2609C"/>
    <w:rsid w:val="00D30623"/>
    <w:rsid w:val="00D31F66"/>
    <w:rsid w:val="00D32E65"/>
    <w:rsid w:val="00D33586"/>
    <w:rsid w:val="00D3601C"/>
    <w:rsid w:val="00D36B53"/>
    <w:rsid w:val="00D37437"/>
    <w:rsid w:val="00D4019B"/>
    <w:rsid w:val="00D404B4"/>
    <w:rsid w:val="00D4453A"/>
    <w:rsid w:val="00D457AD"/>
    <w:rsid w:val="00D5034F"/>
    <w:rsid w:val="00D503A0"/>
    <w:rsid w:val="00D52A9A"/>
    <w:rsid w:val="00D536D5"/>
    <w:rsid w:val="00D56DDB"/>
    <w:rsid w:val="00D576DA"/>
    <w:rsid w:val="00D608CA"/>
    <w:rsid w:val="00D616DB"/>
    <w:rsid w:val="00D623BB"/>
    <w:rsid w:val="00D6308E"/>
    <w:rsid w:val="00D63CFF"/>
    <w:rsid w:val="00D63D58"/>
    <w:rsid w:val="00D63ECD"/>
    <w:rsid w:val="00D64517"/>
    <w:rsid w:val="00D64C6C"/>
    <w:rsid w:val="00D64F0C"/>
    <w:rsid w:val="00D6594B"/>
    <w:rsid w:val="00D67DAF"/>
    <w:rsid w:val="00D7064C"/>
    <w:rsid w:val="00D71B5B"/>
    <w:rsid w:val="00D724DB"/>
    <w:rsid w:val="00D725D9"/>
    <w:rsid w:val="00D7525F"/>
    <w:rsid w:val="00D75586"/>
    <w:rsid w:val="00D76859"/>
    <w:rsid w:val="00D76F50"/>
    <w:rsid w:val="00D774A5"/>
    <w:rsid w:val="00D77896"/>
    <w:rsid w:val="00D778D5"/>
    <w:rsid w:val="00D8031B"/>
    <w:rsid w:val="00D8396B"/>
    <w:rsid w:val="00D83EEA"/>
    <w:rsid w:val="00D865D1"/>
    <w:rsid w:val="00D872C4"/>
    <w:rsid w:val="00D87599"/>
    <w:rsid w:val="00D968FC"/>
    <w:rsid w:val="00DA2566"/>
    <w:rsid w:val="00DA2773"/>
    <w:rsid w:val="00DA2BDE"/>
    <w:rsid w:val="00DA31F0"/>
    <w:rsid w:val="00DA3B90"/>
    <w:rsid w:val="00DA3C32"/>
    <w:rsid w:val="00DA3F30"/>
    <w:rsid w:val="00DA4901"/>
    <w:rsid w:val="00DB02A1"/>
    <w:rsid w:val="00DB044B"/>
    <w:rsid w:val="00DB06FE"/>
    <w:rsid w:val="00DB0B82"/>
    <w:rsid w:val="00DB0D55"/>
    <w:rsid w:val="00DB244D"/>
    <w:rsid w:val="00DB292F"/>
    <w:rsid w:val="00DB7509"/>
    <w:rsid w:val="00DB7687"/>
    <w:rsid w:val="00DC346D"/>
    <w:rsid w:val="00DC4C47"/>
    <w:rsid w:val="00DC5A9A"/>
    <w:rsid w:val="00DD0390"/>
    <w:rsid w:val="00DD06D7"/>
    <w:rsid w:val="00DD13FD"/>
    <w:rsid w:val="00DD1796"/>
    <w:rsid w:val="00DD18E8"/>
    <w:rsid w:val="00DD4A97"/>
    <w:rsid w:val="00DD56D5"/>
    <w:rsid w:val="00DD703A"/>
    <w:rsid w:val="00DD7C41"/>
    <w:rsid w:val="00DE2165"/>
    <w:rsid w:val="00DE3C6B"/>
    <w:rsid w:val="00DE44F1"/>
    <w:rsid w:val="00DE514A"/>
    <w:rsid w:val="00DF2202"/>
    <w:rsid w:val="00DF5031"/>
    <w:rsid w:val="00DF733A"/>
    <w:rsid w:val="00DF7BC2"/>
    <w:rsid w:val="00E00D39"/>
    <w:rsid w:val="00E03154"/>
    <w:rsid w:val="00E03A80"/>
    <w:rsid w:val="00E049CE"/>
    <w:rsid w:val="00E10A69"/>
    <w:rsid w:val="00E10E09"/>
    <w:rsid w:val="00E110D9"/>
    <w:rsid w:val="00E14556"/>
    <w:rsid w:val="00E207BE"/>
    <w:rsid w:val="00E27550"/>
    <w:rsid w:val="00E277E6"/>
    <w:rsid w:val="00E37CE6"/>
    <w:rsid w:val="00E40602"/>
    <w:rsid w:val="00E4223C"/>
    <w:rsid w:val="00E42964"/>
    <w:rsid w:val="00E43044"/>
    <w:rsid w:val="00E443B3"/>
    <w:rsid w:val="00E445FB"/>
    <w:rsid w:val="00E45002"/>
    <w:rsid w:val="00E503EE"/>
    <w:rsid w:val="00E52460"/>
    <w:rsid w:val="00E5275F"/>
    <w:rsid w:val="00E52784"/>
    <w:rsid w:val="00E52F7F"/>
    <w:rsid w:val="00E61B12"/>
    <w:rsid w:val="00E622CF"/>
    <w:rsid w:val="00E64A7A"/>
    <w:rsid w:val="00E652EA"/>
    <w:rsid w:val="00E654BF"/>
    <w:rsid w:val="00E65A15"/>
    <w:rsid w:val="00E67628"/>
    <w:rsid w:val="00E67756"/>
    <w:rsid w:val="00E67B75"/>
    <w:rsid w:val="00E70C05"/>
    <w:rsid w:val="00E7437E"/>
    <w:rsid w:val="00E74DD4"/>
    <w:rsid w:val="00E7749D"/>
    <w:rsid w:val="00E7777C"/>
    <w:rsid w:val="00E84AA6"/>
    <w:rsid w:val="00E8711F"/>
    <w:rsid w:val="00E9067D"/>
    <w:rsid w:val="00E932A2"/>
    <w:rsid w:val="00E94CEC"/>
    <w:rsid w:val="00E97287"/>
    <w:rsid w:val="00E979E5"/>
    <w:rsid w:val="00EA0C22"/>
    <w:rsid w:val="00EA29FA"/>
    <w:rsid w:val="00EA4F82"/>
    <w:rsid w:val="00EA5486"/>
    <w:rsid w:val="00EA636D"/>
    <w:rsid w:val="00EA7D35"/>
    <w:rsid w:val="00EB0627"/>
    <w:rsid w:val="00EB2557"/>
    <w:rsid w:val="00EB27AA"/>
    <w:rsid w:val="00EB2F02"/>
    <w:rsid w:val="00EB3787"/>
    <w:rsid w:val="00EB423E"/>
    <w:rsid w:val="00EB5E5E"/>
    <w:rsid w:val="00EB6AD7"/>
    <w:rsid w:val="00EC044D"/>
    <w:rsid w:val="00EC37D7"/>
    <w:rsid w:val="00EC3B1A"/>
    <w:rsid w:val="00EC508F"/>
    <w:rsid w:val="00EC539E"/>
    <w:rsid w:val="00EC6413"/>
    <w:rsid w:val="00ED0AC3"/>
    <w:rsid w:val="00ED10F3"/>
    <w:rsid w:val="00ED517D"/>
    <w:rsid w:val="00ED70F6"/>
    <w:rsid w:val="00ED7998"/>
    <w:rsid w:val="00EE1775"/>
    <w:rsid w:val="00EE543D"/>
    <w:rsid w:val="00EF2801"/>
    <w:rsid w:val="00EF4BCC"/>
    <w:rsid w:val="00EF613A"/>
    <w:rsid w:val="00EF6C88"/>
    <w:rsid w:val="00EF6F71"/>
    <w:rsid w:val="00EF7E49"/>
    <w:rsid w:val="00F02CF6"/>
    <w:rsid w:val="00F030B8"/>
    <w:rsid w:val="00F05EAF"/>
    <w:rsid w:val="00F10CA6"/>
    <w:rsid w:val="00F1344E"/>
    <w:rsid w:val="00F13D74"/>
    <w:rsid w:val="00F148E0"/>
    <w:rsid w:val="00F14C37"/>
    <w:rsid w:val="00F165CB"/>
    <w:rsid w:val="00F2369E"/>
    <w:rsid w:val="00F238B2"/>
    <w:rsid w:val="00F23D14"/>
    <w:rsid w:val="00F24574"/>
    <w:rsid w:val="00F2516A"/>
    <w:rsid w:val="00F265B7"/>
    <w:rsid w:val="00F26951"/>
    <w:rsid w:val="00F32127"/>
    <w:rsid w:val="00F333F2"/>
    <w:rsid w:val="00F34EA6"/>
    <w:rsid w:val="00F4008B"/>
    <w:rsid w:val="00F4020F"/>
    <w:rsid w:val="00F442A7"/>
    <w:rsid w:val="00F46A61"/>
    <w:rsid w:val="00F46F69"/>
    <w:rsid w:val="00F47A1B"/>
    <w:rsid w:val="00F47C96"/>
    <w:rsid w:val="00F50FB5"/>
    <w:rsid w:val="00F5113A"/>
    <w:rsid w:val="00F5662D"/>
    <w:rsid w:val="00F56ECC"/>
    <w:rsid w:val="00F6038A"/>
    <w:rsid w:val="00F64DB3"/>
    <w:rsid w:val="00F661FE"/>
    <w:rsid w:val="00F7050A"/>
    <w:rsid w:val="00F722BA"/>
    <w:rsid w:val="00F73A4F"/>
    <w:rsid w:val="00F75233"/>
    <w:rsid w:val="00F775AB"/>
    <w:rsid w:val="00F81869"/>
    <w:rsid w:val="00F8201F"/>
    <w:rsid w:val="00F83B96"/>
    <w:rsid w:val="00F84314"/>
    <w:rsid w:val="00F857B7"/>
    <w:rsid w:val="00F86780"/>
    <w:rsid w:val="00F86AE3"/>
    <w:rsid w:val="00F8780F"/>
    <w:rsid w:val="00F90294"/>
    <w:rsid w:val="00F917EB"/>
    <w:rsid w:val="00F9188F"/>
    <w:rsid w:val="00F93AB2"/>
    <w:rsid w:val="00F95004"/>
    <w:rsid w:val="00F95AB7"/>
    <w:rsid w:val="00FA1905"/>
    <w:rsid w:val="00FA6985"/>
    <w:rsid w:val="00FB0CC8"/>
    <w:rsid w:val="00FB25C8"/>
    <w:rsid w:val="00FB41CA"/>
    <w:rsid w:val="00FB5054"/>
    <w:rsid w:val="00FB53B6"/>
    <w:rsid w:val="00FB5D18"/>
    <w:rsid w:val="00FC1D89"/>
    <w:rsid w:val="00FC23FA"/>
    <w:rsid w:val="00FC3F4B"/>
    <w:rsid w:val="00FC48CC"/>
    <w:rsid w:val="00FC6399"/>
    <w:rsid w:val="00FC6F12"/>
    <w:rsid w:val="00FD09F7"/>
    <w:rsid w:val="00FD2DD8"/>
    <w:rsid w:val="00FD3974"/>
    <w:rsid w:val="00FE0154"/>
    <w:rsid w:val="00FE25ED"/>
    <w:rsid w:val="00FE30C1"/>
    <w:rsid w:val="00FE43B6"/>
    <w:rsid w:val="00FE581C"/>
    <w:rsid w:val="00FE599D"/>
    <w:rsid w:val="00FE7EBE"/>
    <w:rsid w:val="00FE7F29"/>
    <w:rsid w:val="00FF09E7"/>
    <w:rsid w:val="00FF3676"/>
    <w:rsid w:val="00FF4B3C"/>
    <w:rsid w:val="00FF5D6B"/>
    <w:rsid w:val="00FF7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B6DDAB"/>
  <w15:docId w15:val="{B3B80D6E-BD07-4863-BDC1-3216338B1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B37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71085"/>
    <w:rPr>
      <w:color w:val="0000FF"/>
      <w:u w:val="single"/>
    </w:rPr>
  </w:style>
  <w:style w:type="paragraph" w:styleId="DocumentMap">
    <w:name w:val="Document Map"/>
    <w:basedOn w:val="Normal"/>
    <w:semiHidden/>
    <w:rsid w:val="00CF31D1"/>
    <w:pPr>
      <w:shd w:val="clear" w:color="auto" w:fill="000080"/>
    </w:pPr>
    <w:rPr>
      <w:rFonts w:ascii="Tahoma" w:hAnsi="Tahoma" w:cs="Tahoma"/>
      <w:sz w:val="20"/>
      <w:szCs w:val="20"/>
    </w:rPr>
  </w:style>
  <w:style w:type="paragraph" w:customStyle="1" w:styleId="Default">
    <w:name w:val="Default"/>
    <w:rsid w:val="00891FFC"/>
    <w:pPr>
      <w:widowControl w:val="0"/>
      <w:autoSpaceDE w:val="0"/>
      <w:autoSpaceDN w:val="0"/>
      <w:adjustRightInd w:val="0"/>
    </w:pPr>
    <w:rPr>
      <w:color w:val="000000"/>
      <w:sz w:val="24"/>
      <w:szCs w:val="24"/>
    </w:rPr>
  </w:style>
  <w:style w:type="paragraph" w:styleId="Header">
    <w:name w:val="header"/>
    <w:basedOn w:val="Normal"/>
    <w:link w:val="HeaderChar"/>
    <w:uiPriority w:val="99"/>
    <w:rsid w:val="003228D3"/>
    <w:pPr>
      <w:tabs>
        <w:tab w:val="center" w:pos="4680"/>
        <w:tab w:val="right" w:pos="9360"/>
      </w:tabs>
    </w:pPr>
  </w:style>
  <w:style w:type="character" w:customStyle="1" w:styleId="HeaderChar">
    <w:name w:val="Header Char"/>
    <w:link w:val="Header"/>
    <w:uiPriority w:val="99"/>
    <w:rsid w:val="003228D3"/>
    <w:rPr>
      <w:sz w:val="24"/>
      <w:szCs w:val="24"/>
    </w:rPr>
  </w:style>
  <w:style w:type="paragraph" w:styleId="Footer">
    <w:name w:val="footer"/>
    <w:basedOn w:val="Normal"/>
    <w:link w:val="FooterChar"/>
    <w:uiPriority w:val="99"/>
    <w:rsid w:val="003228D3"/>
    <w:pPr>
      <w:tabs>
        <w:tab w:val="center" w:pos="4680"/>
        <w:tab w:val="right" w:pos="9360"/>
      </w:tabs>
    </w:pPr>
  </w:style>
  <w:style w:type="character" w:customStyle="1" w:styleId="FooterChar">
    <w:name w:val="Footer Char"/>
    <w:link w:val="Footer"/>
    <w:uiPriority w:val="99"/>
    <w:rsid w:val="003228D3"/>
    <w:rPr>
      <w:sz w:val="24"/>
      <w:szCs w:val="24"/>
    </w:rPr>
  </w:style>
  <w:style w:type="paragraph" w:styleId="NoSpacing">
    <w:name w:val="No Spacing"/>
    <w:uiPriority w:val="1"/>
    <w:qFormat/>
    <w:rsid w:val="00EA0C22"/>
    <w:rPr>
      <w:sz w:val="24"/>
      <w:szCs w:val="24"/>
    </w:rPr>
  </w:style>
  <w:style w:type="paragraph" w:styleId="BalloonText">
    <w:name w:val="Balloon Text"/>
    <w:basedOn w:val="Normal"/>
    <w:link w:val="BalloonTextChar"/>
    <w:rsid w:val="002B3AA5"/>
    <w:rPr>
      <w:rFonts w:ascii="Tahoma" w:hAnsi="Tahoma" w:cs="Tahoma"/>
      <w:sz w:val="16"/>
      <w:szCs w:val="16"/>
    </w:rPr>
  </w:style>
  <w:style w:type="character" w:customStyle="1" w:styleId="BalloonTextChar">
    <w:name w:val="Balloon Text Char"/>
    <w:link w:val="BalloonText"/>
    <w:rsid w:val="002B3AA5"/>
    <w:rPr>
      <w:rFonts w:ascii="Tahoma" w:hAnsi="Tahoma" w:cs="Tahoma"/>
      <w:sz w:val="16"/>
      <w:szCs w:val="16"/>
    </w:rPr>
  </w:style>
  <w:style w:type="paragraph" w:styleId="ListParagraph">
    <w:name w:val="List Paragraph"/>
    <w:basedOn w:val="Normal"/>
    <w:uiPriority w:val="34"/>
    <w:qFormat/>
    <w:rsid w:val="00D872C4"/>
    <w:pPr>
      <w:ind w:left="720"/>
      <w:contextualSpacing/>
    </w:pPr>
  </w:style>
  <w:style w:type="character" w:styleId="PlaceholderText">
    <w:name w:val="Placeholder Text"/>
    <w:basedOn w:val="DefaultParagraphFont"/>
    <w:uiPriority w:val="99"/>
    <w:semiHidden/>
    <w:rsid w:val="001D6D05"/>
    <w:rPr>
      <w:color w:val="808080"/>
    </w:rPr>
  </w:style>
  <w:style w:type="character" w:styleId="CommentReference">
    <w:name w:val="annotation reference"/>
    <w:basedOn w:val="DefaultParagraphFont"/>
    <w:semiHidden/>
    <w:unhideWhenUsed/>
    <w:rsid w:val="003A490F"/>
    <w:rPr>
      <w:sz w:val="16"/>
      <w:szCs w:val="16"/>
    </w:rPr>
  </w:style>
  <w:style w:type="paragraph" w:styleId="CommentText">
    <w:name w:val="annotation text"/>
    <w:basedOn w:val="Normal"/>
    <w:link w:val="CommentTextChar"/>
    <w:semiHidden/>
    <w:unhideWhenUsed/>
    <w:rsid w:val="003A490F"/>
    <w:rPr>
      <w:sz w:val="20"/>
      <w:szCs w:val="20"/>
    </w:rPr>
  </w:style>
  <w:style w:type="character" w:customStyle="1" w:styleId="CommentTextChar">
    <w:name w:val="Comment Text Char"/>
    <w:basedOn w:val="DefaultParagraphFont"/>
    <w:link w:val="CommentText"/>
    <w:semiHidden/>
    <w:rsid w:val="003A490F"/>
  </w:style>
  <w:style w:type="paragraph" w:styleId="CommentSubject">
    <w:name w:val="annotation subject"/>
    <w:basedOn w:val="CommentText"/>
    <w:next w:val="CommentText"/>
    <w:link w:val="CommentSubjectChar"/>
    <w:semiHidden/>
    <w:unhideWhenUsed/>
    <w:rsid w:val="003A490F"/>
    <w:rPr>
      <w:b/>
      <w:bCs/>
    </w:rPr>
  </w:style>
  <w:style w:type="character" w:customStyle="1" w:styleId="CommentSubjectChar">
    <w:name w:val="Comment Subject Char"/>
    <w:basedOn w:val="CommentTextChar"/>
    <w:link w:val="CommentSubject"/>
    <w:semiHidden/>
    <w:rsid w:val="003A49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81460">
      <w:bodyDiv w:val="1"/>
      <w:marLeft w:val="0"/>
      <w:marRight w:val="0"/>
      <w:marTop w:val="0"/>
      <w:marBottom w:val="0"/>
      <w:divBdr>
        <w:top w:val="none" w:sz="0" w:space="0" w:color="auto"/>
        <w:left w:val="none" w:sz="0" w:space="0" w:color="auto"/>
        <w:bottom w:val="none" w:sz="0" w:space="0" w:color="auto"/>
        <w:right w:val="none" w:sz="0" w:space="0" w:color="auto"/>
      </w:divBdr>
    </w:div>
    <w:div w:id="602808162">
      <w:bodyDiv w:val="1"/>
      <w:marLeft w:val="0"/>
      <w:marRight w:val="0"/>
      <w:marTop w:val="0"/>
      <w:marBottom w:val="0"/>
      <w:divBdr>
        <w:top w:val="none" w:sz="0" w:space="0" w:color="auto"/>
        <w:left w:val="none" w:sz="0" w:space="0" w:color="auto"/>
        <w:bottom w:val="none" w:sz="0" w:space="0" w:color="auto"/>
        <w:right w:val="none" w:sz="0" w:space="0" w:color="auto"/>
      </w:divBdr>
    </w:div>
    <w:div w:id="858936220">
      <w:bodyDiv w:val="1"/>
      <w:marLeft w:val="0"/>
      <w:marRight w:val="0"/>
      <w:marTop w:val="0"/>
      <w:marBottom w:val="0"/>
      <w:divBdr>
        <w:top w:val="none" w:sz="0" w:space="0" w:color="auto"/>
        <w:left w:val="none" w:sz="0" w:space="0" w:color="auto"/>
        <w:bottom w:val="none" w:sz="0" w:space="0" w:color="auto"/>
        <w:right w:val="none" w:sz="0" w:space="0" w:color="auto"/>
      </w:divBdr>
    </w:div>
    <w:div w:id="193694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dcourseproposal@ucf.edu"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791FEBCF5AF47FCB878192F402F052D"/>
        <w:category>
          <w:name w:val="General"/>
          <w:gallery w:val="placeholder"/>
        </w:category>
        <w:types>
          <w:type w:val="bbPlcHdr"/>
        </w:types>
        <w:behaviors>
          <w:behavior w:val="content"/>
        </w:behaviors>
        <w:guid w:val="{E5C602FA-6016-4085-A77A-F02D82F48662}"/>
      </w:docPartPr>
      <w:docPartBody>
        <w:p w:rsidR="00D24EAC" w:rsidRDefault="00940CD7" w:rsidP="00940CD7">
          <w:pPr>
            <w:pStyle w:val="7791FEBCF5AF47FCB878192F402F052D28"/>
          </w:pPr>
          <w:r w:rsidRPr="00B21EF8">
            <w:rPr>
              <w:rStyle w:val="PlaceholderText"/>
              <w:highlight w:val="yellow"/>
            </w:rPr>
            <w:t>Click the dropdown arrow to choose a date.</w:t>
          </w:r>
        </w:p>
      </w:docPartBody>
    </w:docPart>
    <w:docPart>
      <w:docPartPr>
        <w:name w:val="AAA1640A19D54A8D8E89F1D657AEA666"/>
        <w:category>
          <w:name w:val="General"/>
          <w:gallery w:val="placeholder"/>
        </w:category>
        <w:types>
          <w:type w:val="bbPlcHdr"/>
        </w:types>
        <w:behaviors>
          <w:behavior w:val="content"/>
        </w:behaviors>
        <w:guid w:val="{65E072C4-B53B-4FD2-83A8-48E304D48712}"/>
      </w:docPartPr>
      <w:docPartBody>
        <w:p w:rsidR="00D24EAC" w:rsidRDefault="00940CD7" w:rsidP="00940CD7">
          <w:pPr>
            <w:pStyle w:val="AAA1640A19D54A8D8E89F1D657AEA66628"/>
          </w:pPr>
          <w:r w:rsidRPr="00B21EF8">
            <w:rPr>
              <w:rStyle w:val="PlaceholderText"/>
              <w:highlight w:val="yellow"/>
            </w:rPr>
            <w:t>Click here to enter the course title.  This title will appear in the course catalog.</w:t>
          </w:r>
        </w:p>
      </w:docPartBody>
    </w:docPart>
    <w:docPart>
      <w:docPartPr>
        <w:name w:val="72E2FBF8BB5D41C1A60DA33DE31AF52D"/>
        <w:category>
          <w:name w:val="General"/>
          <w:gallery w:val="placeholder"/>
        </w:category>
        <w:types>
          <w:type w:val="bbPlcHdr"/>
        </w:types>
        <w:behaviors>
          <w:behavior w:val="content"/>
        </w:behaviors>
        <w:guid w:val="{01FFA243-B6AF-4C3A-A11B-58CAFA18037A}"/>
      </w:docPartPr>
      <w:docPartBody>
        <w:p w:rsidR="00D24EAC" w:rsidRDefault="00940CD7" w:rsidP="00940CD7">
          <w:pPr>
            <w:pStyle w:val="72E2FBF8BB5D41C1A60DA33DE31AF52D28"/>
          </w:pPr>
          <w:r w:rsidRPr="00B21EF8">
            <w:rPr>
              <w:rStyle w:val="PlaceholderText"/>
              <w:highlight w:val="yellow"/>
            </w:rPr>
            <w:t>Click here to enter the department that your course aligns with: fo</w:t>
          </w:r>
          <w:r>
            <w:rPr>
              <w:rStyle w:val="PlaceholderText"/>
              <w:highlight w:val="yellow"/>
            </w:rPr>
            <w:t>r</w:t>
          </w:r>
          <w:r w:rsidRPr="00B21EF8">
            <w:rPr>
              <w:rStyle w:val="PlaceholderText"/>
              <w:highlight w:val="yellow"/>
            </w:rPr>
            <w:t xml:space="preserve"> example</w:t>
          </w:r>
          <w:r>
            <w:rPr>
              <w:rStyle w:val="PlaceholderText"/>
              <w:highlight w:val="yellow"/>
            </w:rPr>
            <w:t>,</w:t>
          </w:r>
          <w:r w:rsidRPr="00B21EF8">
            <w:rPr>
              <w:rStyle w:val="PlaceholderText"/>
              <w:highlight w:val="yellow"/>
            </w:rPr>
            <w:t xml:space="preserve"> dermatology, surgery, etc.</w:t>
          </w:r>
        </w:p>
      </w:docPartBody>
    </w:docPart>
    <w:docPart>
      <w:docPartPr>
        <w:name w:val="9E9A4E22EE984399ADD0DE30746CD7E0"/>
        <w:category>
          <w:name w:val="General"/>
          <w:gallery w:val="placeholder"/>
        </w:category>
        <w:types>
          <w:type w:val="bbPlcHdr"/>
        </w:types>
        <w:behaviors>
          <w:behavior w:val="content"/>
        </w:behaviors>
        <w:guid w:val="{AF9AAA38-614B-4EB4-A287-23641D6DDDC0}"/>
      </w:docPartPr>
      <w:docPartBody>
        <w:p w:rsidR="00D24EAC" w:rsidRDefault="00940CD7" w:rsidP="00940CD7">
          <w:pPr>
            <w:pStyle w:val="9E9A4E22EE984399ADD0DE30746CD7E028"/>
          </w:pPr>
          <w:r w:rsidRPr="00B21EF8">
            <w:rPr>
              <w:rStyle w:val="PlaceholderText"/>
              <w:highlight w:val="yellow"/>
            </w:rPr>
            <w:t xml:space="preserve">Click here to enter a </w:t>
          </w:r>
          <w:r>
            <w:rPr>
              <w:rStyle w:val="PlaceholderText"/>
              <w:highlight w:val="yellow"/>
            </w:rPr>
            <w:t>short</w:t>
          </w:r>
          <w:r w:rsidRPr="00B21EF8">
            <w:rPr>
              <w:rStyle w:val="PlaceholderText"/>
              <w:highlight w:val="yellow"/>
            </w:rPr>
            <w:t xml:space="preserve"> description of your course.  For example</w:t>
          </w:r>
          <w:r>
            <w:rPr>
              <w:rStyle w:val="PlaceholderText"/>
              <w:highlight w:val="yellow"/>
            </w:rPr>
            <w:t>,</w:t>
          </w:r>
          <w:r w:rsidRPr="00B21EF8">
            <w:rPr>
              <w:rStyle w:val="PlaceholderText"/>
              <w:highlight w:val="yellow"/>
            </w:rPr>
            <w:t xml:space="preserve"> students will participate in the care of adult patients in outpatient primary care settings, </w:t>
          </w:r>
          <w:r>
            <w:rPr>
              <w:rStyle w:val="PlaceholderText"/>
              <w:highlight w:val="yellow"/>
            </w:rPr>
            <w:t>emphasizing</w:t>
          </w:r>
          <w:r w:rsidRPr="00B21EF8">
            <w:rPr>
              <w:rStyle w:val="PlaceholderText"/>
              <w:highlight w:val="yellow"/>
            </w:rPr>
            <w:t xml:space="preserve"> prevention, diagnosis</w:t>
          </w:r>
          <w:r>
            <w:rPr>
              <w:rStyle w:val="PlaceholderText"/>
              <w:highlight w:val="yellow"/>
            </w:rPr>
            <w:t>,</w:t>
          </w:r>
          <w:r w:rsidRPr="00B21EF8">
            <w:rPr>
              <w:rStyle w:val="PlaceholderText"/>
              <w:highlight w:val="yellow"/>
            </w:rPr>
            <w:t xml:space="preserve"> and treatment of common primary care presentation and conditions.</w:t>
          </w:r>
        </w:p>
      </w:docPartBody>
    </w:docPart>
    <w:docPart>
      <w:docPartPr>
        <w:name w:val="519C0C3E4F264E7A8FDDDC4A1F0A7BC5"/>
        <w:category>
          <w:name w:val="General"/>
          <w:gallery w:val="placeholder"/>
        </w:category>
        <w:types>
          <w:type w:val="bbPlcHdr"/>
        </w:types>
        <w:behaviors>
          <w:behavior w:val="content"/>
        </w:behaviors>
        <w:guid w:val="{758F6551-A0B3-4182-BA53-2C143A2A13D4}"/>
      </w:docPartPr>
      <w:docPartBody>
        <w:p w:rsidR="00D24EAC" w:rsidRDefault="00940CD7" w:rsidP="00940CD7">
          <w:pPr>
            <w:pStyle w:val="519C0C3E4F264E7A8FDDDC4A1F0A7BC527"/>
          </w:pPr>
          <w:r w:rsidRPr="00B21EF8">
            <w:rPr>
              <w:rStyle w:val="PlaceholderText"/>
              <w:highlight w:val="yellow"/>
            </w:rPr>
            <w:t xml:space="preserve">Click here to enter the </w:t>
          </w:r>
          <w:r>
            <w:rPr>
              <w:rStyle w:val="PlaceholderText"/>
              <w:highlight w:val="yellow"/>
            </w:rPr>
            <w:t>doctor's name</w:t>
          </w:r>
          <w:r w:rsidRPr="00B21EF8">
            <w:rPr>
              <w:rStyle w:val="PlaceholderText"/>
              <w:highlight w:val="yellow"/>
            </w:rPr>
            <w:t xml:space="preserve"> that the students will be working with on their rotation.</w:t>
          </w:r>
        </w:p>
      </w:docPartBody>
    </w:docPart>
    <w:docPart>
      <w:docPartPr>
        <w:name w:val="C4E3DBE4B8A34BEC98D10ECD96656D2B"/>
        <w:category>
          <w:name w:val="General"/>
          <w:gallery w:val="placeholder"/>
        </w:category>
        <w:types>
          <w:type w:val="bbPlcHdr"/>
        </w:types>
        <w:behaviors>
          <w:behavior w:val="content"/>
        </w:behaviors>
        <w:guid w:val="{C577D0B9-FDFE-4645-90D6-60F33E187B7B}"/>
      </w:docPartPr>
      <w:docPartBody>
        <w:p w:rsidR="00D24EAC" w:rsidRDefault="00940CD7" w:rsidP="00940CD7">
          <w:pPr>
            <w:pStyle w:val="C4E3DBE4B8A34BEC98D10ECD96656D2B27"/>
          </w:pPr>
          <w:r w:rsidRPr="00B21EF8">
            <w:rPr>
              <w:rStyle w:val="PlaceholderText"/>
              <w:highlight w:val="yellow"/>
            </w:rPr>
            <w:t>Click here to enter the email address</w:t>
          </w:r>
          <w:r>
            <w:rPr>
              <w:rStyle w:val="PlaceholderText"/>
              <w:highlight w:val="yellow"/>
            </w:rPr>
            <w:t xml:space="preserve"> you want the college of medicine to contact</w:t>
          </w:r>
          <w:r w:rsidRPr="00B21EF8">
            <w:rPr>
              <w:rStyle w:val="PlaceholderText"/>
              <w:highlight w:val="yellow"/>
            </w:rPr>
            <w:t xml:space="preserve"> your office regarding scheduling.  This is also the email address where the student</w:t>
          </w:r>
          <w:r>
            <w:rPr>
              <w:rStyle w:val="PlaceholderText"/>
              <w:highlight w:val="yellow"/>
            </w:rPr>
            <w:t>'s</w:t>
          </w:r>
          <w:r w:rsidRPr="00B21EF8">
            <w:rPr>
              <w:rStyle w:val="PlaceholderText"/>
              <w:highlight w:val="yellow"/>
            </w:rPr>
            <w:t xml:space="preserve"> evaluation will be sent for you to complete.</w:t>
          </w:r>
        </w:p>
      </w:docPartBody>
    </w:docPart>
    <w:docPart>
      <w:docPartPr>
        <w:name w:val="7175FCB1D28E4346BBB9E0F86058E3EC"/>
        <w:category>
          <w:name w:val="General"/>
          <w:gallery w:val="placeholder"/>
        </w:category>
        <w:types>
          <w:type w:val="bbPlcHdr"/>
        </w:types>
        <w:behaviors>
          <w:behavior w:val="content"/>
        </w:behaviors>
        <w:guid w:val="{D967EF37-C034-4CE9-A8BD-0F40D28DC900}"/>
      </w:docPartPr>
      <w:docPartBody>
        <w:p w:rsidR="005E19C8" w:rsidRDefault="00940CD7" w:rsidP="00940CD7">
          <w:pPr>
            <w:pStyle w:val="7175FCB1D28E4346BBB9E0F86058E3EC25"/>
          </w:pPr>
          <w:r w:rsidRPr="00B21EF8">
            <w:rPr>
              <w:rStyle w:val="PlaceholderText"/>
              <w:highlight w:val="yellow"/>
            </w:rPr>
            <w:t>Click here to enter text.</w:t>
          </w:r>
        </w:p>
      </w:docPartBody>
    </w:docPart>
    <w:docPart>
      <w:docPartPr>
        <w:name w:val="29583E21ADB54EBF9B1068546A455125"/>
        <w:category>
          <w:name w:val="General"/>
          <w:gallery w:val="placeholder"/>
        </w:category>
        <w:types>
          <w:type w:val="bbPlcHdr"/>
        </w:types>
        <w:behaviors>
          <w:behavior w:val="content"/>
        </w:behaviors>
        <w:guid w:val="{49E0C9A6-A419-4279-B61C-95246C2C9A8C}"/>
      </w:docPartPr>
      <w:docPartBody>
        <w:p w:rsidR="005E19C8" w:rsidRDefault="00940CD7" w:rsidP="00940CD7">
          <w:pPr>
            <w:pStyle w:val="29583E21ADB54EBF9B1068546A45512525"/>
          </w:pPr>
          <w:r w:rsidRPr="00B21EF8">
            <w:rPr>
              <w:rStyle w:val="PlaceholderText"/>
              <w:highlight w:val="yellow"/>
            </w:rPr>
            <w:t>Click here to enter text.</w:t>
          </w:r>
        </w:p>
      </w:docPartBody>
    </w:docPart>
    <w:docPart>
      <w:docPartPr>
        <w:name w:val="02620ABED71A447C9A79DFBA0F6BA63A"/>
        <w:category>
          <w:name w:val="General"/>
          <w:gallery w:val="placeholder"/>
        </w:category>
        <w:types>
          <w:type w:val="bbPlcHdr"/>
        </w:types>
        <w:behaviors>
          <w:behavior w:val="content"/>
        </w:behaviors>
        <w:guid w:val="{95FC170B-5E01-4239-9A74-F8E68CA23B64}"/>
      </w:docPartPr>
      <w:docPartBody>
        <w:p w:rsidR="005E19C8" w:rsidRDefault="00940CD7" w:rsidP="00940CD7">
          <w:pPr>
            <w:pStyle w:val="02620ABED71A447C9A79DFBA0F6BA63A25"/>
          </w:pPr>
          <w:r w:rsidRPr="00B21EF8">
            <w:rPr>
              <w:rStyle w:val="PlaceholderText"/>
              <w:highlight w:val="yellow"/>
            </w:rPr>
            <w:t>Click here to enter text.  Inpatient and Outpatient time cannot equal more than 100%.</w:t>
          </w:r>
        </w:p>
      </w:docPartBody>
    </w:docPart>
    <w:docPart>
      <w:docPartPr>
        <w:name w:val="0EC4DB252A454C6890F0EBB39FF39AD8"/>
        <w:category>
          <w:name w:val="General"/>
          <w:gallery w:val="placeholder"/>
        </w:category>
        <w:types>
          <w:type w:val="bbPlcHdr"/>
        </w:types>
        <w:behaviors>
          <w:behavior w:val="content"/>
        </w:behaviors>
        <w:guid w:val="{1905572A-BF3D-409F-88CD-490E2D810171}"/>
      </w:docPartPr>
      <w:docPartBody>
        <w:p w:rsidR="005E19C8" w:rsidRDefault="00940CD7" w:rsidP="00940CD7">
          <w:pPr>
            <w:pStyle w:val="0EC4DB252A454C6890F0EBB39FF39AD825"/>
          </w:pPr>
          <w:r w:rsidRPr="00B21EF8">
            <w:rPr>
              <w:rStyle w:val="PlaceholderText"/>
              <w:highlight w:val="yellow"/>
            </w:rPr>
            <w:t>Click here to enter text.  Inpatient and Outpatient time cannot equal more than 100%.</w:t>
          </w:r>
        </w:p>
      </w:docPartBody>
    </w:docPart>
    <w:docPart>
      <w:docPartPr>
        <w:name w:val="08BA0F66A053429A85D763345776B52E"/>
        <w:category>
          <w:name w:val="General"/>
          <w:gallery w:val="placeholder"/>
        </w:category>
        <w:types>
          <w:type w:val="bbPlcHdr"/>
        </w:types>
        <w:behaviors>
          <w:behavior w:val="content"/>
        </w:behaviors>
        <w:guid w:val="{04F8B9C3-6A2C-4511-9FE9-C1927A5D9875}"/>
      </w:docPartPr>
      <w:docPartBody>
        <w:p w:rsidR="005E19C8" w:rsidRDefault="00940CD7" w:rsidP="00940CD7">
          <w:pPr>
            <w:pStyle w:val="08BA0F66A053429A85D763345776B52E25"/>
          </w:pPr>
          <w:r w:rsidRPr="00B21EF8">
            <w:rPr>
              <w:rStyle w:val="PlaceholderText"/>
              <w:highlight w:val="yellow"/>
            </w:rPr>
            <w:t>Click here to enter text.</w:t>
          </w:r>
        </w:p>
      </w:docPartBody>
    </w:docPart>
    <w:docPart>
      <w:docPartPr>
        <w:name w:val="5B125287A20D4179ACF2E023BD0F0FDD"/>
        <w:category>
          <w:name w:val="General"/>
          <w:gallery w:val="placeholder"/>
        </w:category>
        <w:types>
          <w:type w:val="bbPlcHdr"/>
        </w:types>
        <w:behaviors>
          <w:behavior w:val="content"/>
        </w:behaviors>
        <w:guid w:val="{4CF039AC-AECE-48A6-B6BB-4B170B442D0B}"/>
      </w:docPartPr>
      <w:docPartBody>
        <w:p w:rsidR="005E19C8" w:rsidRDefault="00940CD7" w:rsidP="00940CD7">
          <w:pPr>
            <w:pStyle w:val="5B125287A20D4179ACF2E023BD0F0FDD25"/>
          </w:pPr>
          <w:r>
            <w:rPr>
              <w:b/>
            </w:rPr>
            <w:t xml:space="preserve"> </w:t>
          </w:r>
          <w:r w:rsidRPr="00B21EF8">
            <w:rPr>
              <w:rStyle w:val="PlaceholderText"/>
              <w:highlight w:val="yellow"/>
            </w:rPr>
            <w:t>Click here to enter text.</w:t>
          </w:r>
        </w:p>
      </w:docPartBody>
    </w:docPart>
    <w:docPart>
      <w:docPartPr>
        <w:name w:val="0FE646515940409F95DA7A9059FFE3B1"/>
        <w:category>
          <w:name w:val="General"/>
          <w:gallery w:val="placeholder"/>
        </w:category>
        <w:types>
          <w:type w:val="bbPlcHdr"/>
        </w:types>
        <w:behaviors>
          <w:behavior w:val="content"/>
        </w:behaviors>
        <w:guid w:val="{0AD289A3-7119-4DE5-B125-64396FCCDA56}"/>
      </w:docPartPr>
      <w:docPartBody>
        <w:p w:rsidR="005E19C8" w:rsidRDefault="00940CD7" w:rsidP="00940CD7">
          <w:pPr>
            <w:pStyle w:val="0FE646515940409F95DA7A9059FFE3B125"/>
          </w:pPr>
          <w:r w:rsidRPr="00B21EF8">
            <w:rPr>
              <w:rStyle w:val="PlaceholderText"/>
              <w:highlight w:val="yellow"/>
            </w:rPr>
            <w:t>Click here to enter text.</w:t>
          </w:r>
        </w:p>
      </w:docPartBody>
    </w:docPart>
    <w:docPart>
      <w:docPartPr>
        <w:name w:val="41728172296149A7ACB925BAED486396"/>
        <w:category>
          <w:name w:val="General"/>
          <w:gallery w:val="placeholder"/>
        </w:category>
        <w:types>
          <w:type w:val="bbPlcHdr"/>
        </w:types>
        <w:behaviors>
          <w:behavior w:val="content"/>
        </w:behaviors>
        <w:guid w:val="{EA76A4E2-BC0D-47AB-A413-1E984F4D97C8}"/>
      </w:docPartPr>
      <w:docPartBody>
        <w:p w:rsidR="005E19C8" w:rsidRDefault="00940CD7" w:rsidP="00940CD7">
          <w:pPr>
            <w:pStyle w:val="41728172296149A7ACB925BAED48639625"/>
          </w:pPr>
          <w:r w:rsidRPr="00B21EF8">
            <w:rPr>
              <w:rStyle w:val="PlaceholderText"/>
              <w:highlight w:val="yellow"/>
            </w:rPr>
            <w:t>Click here to enter text.</w:t>
          </w:r>
        </w:p>
      </w:docPartBody>
    </w:docPart>
    <w:docPart>
      <w:docPartPr>
        <w:name w:val="A020110CD59D49EC8D02C810EDF2C0C0"/>
        <w:category>
          <w:name w:val="General"/>
          <w:gallery w:val="placeholder"/>
        </w:category>
        <w:types>
          <w:type w:val="bbPlcHdr"/>
        </w:types>
        <w:behaviors>
          <w:behavior w:val="content"/>
        </w:behaviors>
        <w:guid w:val="{AAE196F2-B2C8-434C-A582-B4C27EC99308}"/>
      </w:docPartPr>
      <w:docPartBody>
        <w:p w:rsidR="005E19C8" w:rsidRDefault="00940CD7" w:rsidP="00940CD7">
          <w:pPr>
            <w:pStyle w:val="A020110CD59D49EC8D02C810EDF2C0C025"/>
          </w:pPr>
          <w:r w:rsidRPr="00B21EF8">
            <w:rPr>
              <w:rStyle w:val="PlaceholderText"/>
              <w:highlight w:val="yellow"/>
            </w:rPr>
            <w:t>Click here to enter text.</w:t>
          </w:r>
        </w:p>
      </w:docPartBody>
    </w:docPart>
    <w:docPart>
      <w:docPartPr>
        <w:name w:val="89E9AEF5C41C4D7B8D430CC369964739"/>
        <w:category>
          <w:name w:val="General"/>
          <w:gallery w:val="placeholder"/>
        </w:category>
        <w:types>
          <w:type w:val="bbPlcHdr"/>
        </w:types>
        <w:behaviors>
          <w:behavior w:val="content"/>
        </w:behaviors>
        <w:guid w:val="{6BF9F7B9-5A94-4D31-91CA-762D04A74474}"/>
      </w:docPartPr>
      <w:docPartBody>
        <w:p w:rsidR="005E19C8" w:rsidRDefault="00940CD7" w:rsidP="00940CD7">
          <w:pPr>
            <w:pStyle w:val="89E9AEF5C41C4D7B8D430CC36996473925"/>
          </w:pPr>
          <w:r>
            <w:rPr>
              <w:b/>
            </w:rPr>
            <w:t xml:space="preserve"> </w:t>
          </w:r>
          <w:r w:rsidRPr="00B21EF8">
            <w:rPr>
              <w:rStyle w:val="PlaceholderText"/>
              <w:highlight w:val="yellow"/>
            </w:rPr>
            <w:t>Click here to enter text.</w:t>
          </w:r>
        </w:p>
      </w:docPartBody>
    </w:docPart>
    <w:docPart>
      <w:docPartPr>
        <w:name w:val="3113349E8D9B405BBA93E84F169283F7"/>
        <w:category>
          <w:name w:val="General"/>
          <w:gallery w:val="placeholder"/>
        </w:category>
        <w:types>
          <w:type w:val="bbPlcHdr"/>
        </w:types>
        <w:behaviors>
          <w:behavior w:val="content"/>
        </w:behaviors>
        <w:guid w:val="{ED3B54DF-ABFB-4B2A-9AAB-8AC3A231CE47}"/>
      </w:docPartPr>
      <w:docPartBody>
        <w:p w:rsidR="005E19C8" w:rsidRDefault="00940CD7" w:rsidP="00940CD7">
          <w:pPr>
            <w:pStyle w:val="3113349E8D9B405BBA93E84F169283F725"/>
          </w:pPr>
          <w:r w:rsidRPr="00B21EF8">
            <w:rPr>
              <w:rStyle w:val="PlaceholderText"/>
              <w:highlight w:val="yellow"/>
            </w:rPr>
            <w:t>Click here to enter text.</w:t>
          </w:r>
        </w:p>
      </w:docPartBody>
    </w:docPart>
    <w:docPart>
      <w:docPartPr>
        <w:name w:val="A77876276FF044EAA937800F82A0BC76"/>
        <w:category>
          <w:name w:val="General"/>
          <w:gallery w:val="placeholder"/>
        </w:category>
        <w:types>
          <w:type w:val="bbPlcHdr"/>
        </w:types>
        <w:behaviors>
          <w:behavior w:val="content"/>
        </w:behaviors>
        <w:guid w:val="{63A1D97A-C2B7-4374-A5C9-BE99016A73B6}"/>
      </w:docPartPr>
      <w:docPartBody>
        <w:p w:rsidR="00172607" w:rsidRDefault="00940CD7" w:rsidP="00940CD7">
          <w:pPr>
            <w:pStyle w:val="A77876276FF044EAA937800F82A0BC7617"/>
          </w:pPr>
          <w:r w:rsidRPr="00B21EF8">
            <w:rPr>
              <w:rStyle w:val="PlaceholderText"/>
              <w:highlight w:val="yellow"/>
            </w:rPr>
            <w:t>Click here to type your name.</w:t>
          </w:r>
        </w:p>
      </w:docPartBody>
    </w:docPart>
    <w:docPart>
      <w:docPartPr>
        <w:name w:val="D30045CDC28B43CCA1EC86BE9ADB3D2A"/>
        <w:category>
          <w:name w:val="General"/>
          <w:gallery w:val="placeholder"/>
        </w:category>
        <w:types>
          <w:type w:val="bbPlcHdr"/>
        </w:types>
        <w:behaviors>
          <w:behavior w:val="content"/>
        </w:behaviors>
        <w:guid w:val="{4ED14701-96B9-4ED7-960A-0017EC5E3B90}"/>
      </w:docPartPr>
      <w:docPartBody>
        <w:p w:rsidR="00172607" w:rsidRDefault="00940CD7" w:rsidP="00940CD7">
          <w:pPr>
            <w:pStyle w:val="D30045CDC28B43CCA1EC86BE9ADB3D2A17"/>
          </w:pPr>
          <w:r w:rsidRPr="00B21EF8">
            <w:rPr>
              <w:rStyle w:val="PlaceholderText"/>
              <w:highlight w:val="yellow"/>
            </w:rPr>
            <w:t>Click the dropdown arrow to choose a date.</w:t>
          </w:r>
        </w:p>
      </w:docPartBody>
    </w:docPart>
    <w:docPart>
      <w:docPartPr>
        <w:name w:val="E7C3CC132FEA4E49A2226864896540B0"/>
        <w:category>
          <w:name w:val="General"/>
          <w:gallery w:val="placeholder"/>
        </w:category>
        <w:types>
          <w:type w:val="bbPlcHdr"/>
        </w:types>
        <w:behaviors>
          <w:behavior w:val="content"/>
        </w:behaviors>
        <w:guid w:val="{7AAFEA12-97FD-4EA6-B8B1-B500FEEDED8B}"/>
      </w:docPartPr>
      <w:docPartBody>
        <w:p w:rsidR="00172607" w:rsidRDefault="00940CD7" w:rsidP="00940CD7">
          <w:pPr>
            <w:pStyle w:val="E7C3CC132FEA4E49A2226864896540B016"/>
          </w:pPr>
          <w:r w:rsidRPr="00B21EF8">
            <w:rPr>
              <w:rStyle w:val="PlaceholderText"/>
              <w:highlight w:val="yellow"/>
            </w:rPr>
            <w:t>Click here to enter information regarding how the student will receive formative feedback.</w:t>
          </w:r>
        </w:p>
      </w:docPartBody>
    </w:docPart>
    <w:docPart>
      <w:docPartPr>
        <w:name w:val="0B201CF889194EB39ADC6DF91516567F"/>
        <w:category>
          <w:name w:val="General"/>
          <w:gallery w:val="placeholder"/>
        </w:category>
        <w:types>
          <w:type w:val="bbPlcHdr"/>
        </w:types>
        <w:behaviors>
          <w:behavior w:val="content"/>
        </w:behaviors>
        <w:guid w:val="{26E9B24C-ADD2-4F1B-B943-B44D3662FB90}"/>
      </w:docPartPr>
      <w:docPartBody>
        <w:p w:rsidR="00172607" w:rsidRDefault="00940CD7" w:rsidP="00940CD7">
          <w:pPr>
            <w:pStyle w:val="0B201CF889194EB39ADC6DF91516567F16"/>
          </w:pPr>
          <w:r w:rsidRPr="00B21EF8">
            <w:rPr>
              <w:rStyle w:val="PlaceholderText"/>
              <w:highlight w:val="yellow"/>
            </w:rPr>
            <w:t>Click here to enter information regarding how the student will receive a summative evaluation.</w:t>
          </w:r>
        </w:p>
      </w:docPartBody>
    </w:docPart>
    <w:docPart>
      <w:docPartPr>
        <w:name w:val="A92A6590F67548B897DBCE3245EFCD98"/>
        <w:category>
          <w:name w:val="General"/>
          <w:gallery w:val="placeholder"/>
        </w:category>
        <w:types>
          <w:type w:val="bbPlcHdr"/>
        </w:types>
        <w:behaviors>
          <w:behavior w:val="content"/>
        </w:behaviors>
        <w:guid w:val="{F53C0152-A0D7-4513-8C4E-E8E7A0D15145}"/>
      </w:docPartPr>
      <w:docPartBody>
        <w:p w:rsidR="00172607" w:rsidRDefault="00940CD7" w:rsidP="00940CD7">
          <w:pPr>
            <w:pStyle w:val="A92A6590F67548B897DBCE3245EFCD9815"/>
          </w:pPr>
          <w:r w:rsidRPr="00B21EF8">
            <w:rPr>
              <w:rStyle w:val="PlaceholderText"/>
              <w:highlight w:val="yellow"/>
            </w:rPr>
            <w:t>Click here to enter the specialty</w:t>
          </w:r>
        </w:p>
      </w:docPartBody>
    </w:docPart>
    <w:docPart>
      <w:docPartPr>
        <w:name w:val="726A23AD2BE74A629C15C942C1BE393D"/>
        <w:category>
          <w:name w:val="General"/>
          <w:gallery w:val="placeholder"/>
        </w:category>
        <w:types>
          <w:type w:val="bbPlcHdr"/>
        </w:types>
        <w:behaviors>
          <w:behavior w:val="content"/>
        </w:behaviors>
        <w:guid w:val="{BB914C85-DF3C-4E40-90C2-290F156DC734}"/>
      </w:docPartPr>
      <w:docPartBody>
        <w:p w:rsidR="00172607" w:rsidRDefault="00940CD7" w:rsidP="00940CD7">
          <w:pPr>
            <w:pStyle w:val="726A23AD2BE74A629C15C942C1BE393D15"/>
          </w:pPr>
          <w:r w:rsidRPr="00B21EF8">
            <w:rPr>
              <w:rStyle w:val="PlaceholderText"/>
              <w:highlight w:val="yellow"/>
            </w:rPr>
            <w:t>Click here to enter text.</w:t>
          </w:r>
        </w:p>
      </w:docPartBody>
    </w:docPart>
    <w:docPart>
      <w:docPartPr>
        <w:name w:val="8BB3B3DCC6FE48D8A0E6451277622D5D"/>
        <w:category>
          <w:name w:val="General"/>
          <w:gallery w:val="placeholder"/>
        </w:category>
        <w:types>
          <w:type w:val="bbPlcHdr"/>
        </w:types>
        <w:behaviors>
          <w:behavior w:val="content"/>
        </w:behaviors>
        <w:guid w:val="{913DCB95-7ED3-4E2A-83DB-E895177F1991}"/>
      </w:docPartPr>
      <w:docPartBody>
        <w:p w:rsidR="00172607" w:rsidRDefault="00940CD7" w:rsidP="00940CD7">
          <w:pPr>
            <w:pStyle w:val="8BB3B3DCC6FE48D8A0E6451277622D5D15"/>
          </w:pPr>
          <w:r w:rsidRPr="00E52F7F">
            <w:rPr>
              <w:color w:val="808080" w:themeColor="background1" w:themeShade="80"/>
              <w:highlight w:val="yellow"/>
            </w:rPr>
            <w:t xml:space="preserve">The student will obtain and develop medical knowledge in the following areas: </w:t>
          </w:r>
          <w:r w:rsidRPr="00E52F7F">
            <w:rPr>
              <w:rStyle w:val="PlaceholderText"/>
              <w:color w:val="808080" w:themeColor="background1" w:themeShade="80"/>
              <w:highlight w:val="yellow"/>
            </w:rPr>
            <w:t xml:space="preserve">Click </w:t>
          </w:r>
          <w:r w:rsidRPr="00B21EF8">
            <w:rPr>
              <w:rStyle w:val="PlaceholderText"/>
              <w:highlight w:val="yellow"/>
            </w:rPr>
            <w:t>here to list the medical knowledge that the student will obtain.  Examples could include the following: Insert catheter, s</w:t>
          </w:r>
          <w:r>
            <w:rPr>
              <w:rStyle w:val="PlaceholderText"/>
              <w:highlight w:val="yellow"/>
            </w:rPr>
            <w:t>t</w:t>
          </w:r>
          <w:r w:rsidRPr="00B21EF8">
            <w:rPr>
              <w:rStyle w:val="PlaceholderText"/>
              <w:highlight w:val="yellow"/>
            </w:rPr>
            <w:t>ate indications and complication</w:t>
          </w:r>
          <w:r>
            <w:rPr>
              <w:rStyle w:val="PlaceholderText"/>
              <w:highlight w:val="yellow"/>
            </w:rPr>
            <w:t>s</w:t>
          </w:r>
          <w:r w:rsidRPr="00B21EF8">
            <w:rPr>
              <w:rStyle w:val="PlaceholderText"/>
              <w:highlight w:val="yellow"/>
            </w:rPr>
            <w:t xml:space="preserve"> of various blood products, describe the therapeutic effect, side effect</w:t>
          </w:r>
          <w:r>
            <w:rPr>
              <w:rStyle w:val="PlaceholderText"/>
              <w:highlight w:val="yellow"/>
            </w:rPr>
            <w:t>s</w:t>
          </w:r>
          <w:r w:rsidRPr="00B21EF8">
            <w:rPr>
              <w:rStyle w:val="PlaceholderText"/>
              <w:highlight w:val="yellow"/>
            </w:rPr>
            <w:t xml:space="preserve"> of medications, recognize signs and symptoms of disease and treatment, develop and present a treatment plan</w:t>
          </w:r>
        </w:p>
      </w:docPartBody>
    </w:docPart>
    <w:docPart>
      <w:docPartPr>
        <w:name w:val="51795EF7DD184CBDBBA9E1A568A8C900"/>
        <w:category>
          <w:name w:val="General"/>
          <w:gallery w:val="placeholder"/>
        </w:category>
        <w:types>
          <w:type w:val="bbPlcHdr"/>
        </w:types>
        <w:behaviors>
          <w:behavior w:val="content"/>
        </w:behaviors>
        <w:guid w:val="{644DE464-F657-441A-B8AD-0618D2ED1BCA}"/>
      </w:docPartPr>
      <w:docPartBody>
        <w:p w:rsidR="00172607" w:rsidRDefault="00940CD7" w:rsidP="00940CD7">
          <w:pPr>
            <w:pStyle w:val="51795EF7DD184CBDBBA9E1A568A8C90015"/>
          </w:pPr>
          <w:r w:rsidRPr="00B21EF8">
            <w:rPr>
              <w:rStyle w:val="PlaceholderText"/>
              <w:highlight w:val="yellow"/>
            </w:rPr>
            <w:t xml:space="preserve">Click here to list how students will be expected to demonstrate the ability to investigate and evaluate the care of patients and assimilate knowledge from scientific evidence.  Examples could include the following: Identify areas for improvement and implement strategies to enhance </w:t>
          </w:r>
          <w:r>
            <w:rPr>
              <w:rStyle w:val="PlaceholderText"/>
              <w:highlight w:val="yellow"/>
            </w:rPr>
            <w:t>learning</w:t>
          </w:r>
          <w:r w:rsidRPr="00B21EF8">
            <w:rPr>
              <w:rStyle w:val="PlaceholderText"/>
              <w:highlight w:val="yellow"/>
            </w:rPr>
            <w:t>, skills, and process of care, develop and maintain a willingness to learn from errors, demonstrate an ability to use technology or other available methodologies to access and manage information, to support patient care decisions.</w:t>
          </w:r>
        </w:p>
      </w:docPartBody>
    </w:docPart>
    <w:docPart>
      <w:docPartPr>
        <w:name w:val="0CE85B196074493695B83CE1E91D898E"/>
        <w:category>
          <w:name w:val="General"/>
          <w:gallery w:val="placeholder"/>
        </w:category>
        <w:types>
          <w:type w:val="bbPlcHdr"/>
        </w:types>
        <w:behaviors>
          <w:behavior w:val="content"/>
        </w:behaviors>
        <w:guid w:val="{82BB4F23-9EA4-4EF2-BBD9-1613A71951BA}"/>
      </w:docPartPr>
      <w:docPartBody>
        <w:p w:rsidR="00172607" w:rsidRDefault="00940CD7" w:rsidP="00940CD7">
          <w:pPr>
            <w:pStyle w:val="0CE85B196074493695B83CE1E91D898E15"/>
          </w:pPr>
          <w:r w:rsidRPr="00B21EF8">
            <w:rPr>
              <w:rStyle w:val="PlaceholderText"/>
              <w:highlight w:val="yellow"/>
            </w:rPr>
            <w:t xml:space="preserve">Click here to list how students will demonstrate interpersonal and communication skills.  Examples could include the following: Provide effective and professional consultation to other physicians and the healthcare team, effectively document the patient history and plan of care, </w:t>
          </w:r>
          <w:r>
            <w:rPr>
              <w:rStyle w:val="PlaceholderText"/>
              <w:highlight w:val="yellow"/>
            </w:rPr>
            <w:t>and effectively communicate information with the patient's family members</w:t>
          </w:r>
          <w:r w:rsidRPr="00B21EF8">
            <w:rPr>
              <w:rStyle w:val="PlaceholderText"/>
              <w:highlight w:val="yellow"/>
            </w:rPr>
            <w:t>.</w:t>
          </w:r>
          <w:r>
            <w:rPr>
              <w:rStyle w:val="PlaceholderText"/>
            </w:rPr>
            <w:t xml:space="preserve">  </w:t>
          </w:r>
        </w:p>
      </w:docPartBody>
    </w:docPart>
    <w:docPart>
      <w:docPartPr>
        <w:name w:val="95B37193082F4DFBA5364A9BE5AE90C1"/>
        <w:category>
          <w:name w:val="General"/>
          <w:gallery w:val="placeholder"/>
        </w:category>
        <w:types>
          <w:type w:val="bbPlcHdr"/>
        </w:types>
        <w:behaviors>
          <w:behavior w:val="content"/>
        </w:behaviors>
        <w:guid w:val="{B3D1FBD8-2C76-43A4-839F-2170BEAA74B9}"/>
      </w:docPartPr>
      <w:docPartBody>
        <w:p w:rsidR="00172607" w:rsidRDefault="00940CD7" w:rsidP="00940CD7">
          <w:pPr>
            <w:pStyle w:val="95B37193082F4DFBA5364A9BE5AE90C115"/>
          </w:pPr>
          <w:r w:rsidRPr="00B21EF8">
            <w:rPr>
              <w:rStyle w:val="PlaceholderText"/>
              <w:highlight w:val="yellow"/>
            </w:rPr>
            <w:t>Click here to list how students will display continuous professional development.  Examples could include the following:  demonstrate respect, compassion, integrity, and altruism in relationship with patients, families, and colleagues, demonstrate respect for religious beliefs, adhere to principles of confidentiality, recognize and identify areas of improvement in personal and in peer performance.</w:t>
          </w:r>
        </w:p>
      </w:docPartBody>
    </w:docPart>
    <w:docPart>
      <w:docPartPr>
        <w:name w:val="BB2CB020E2EE4971A631495083928EE6"/>
        <w:category>
          <w:name w:val="General"/>
          <w:gallery w:val="placeholder"/>
        </w:category>
        <w:types>
          <w:type w:val="bbPlcHdr"/>
        </w:types>
        <w:behaviors>
          <w:behavior w:val="content"/>
        </w:behaviors>
        <w:guid w:val="{2EA675DA-DA08-4F32-9348-DBABEE7810D8}"/>
      </w:docPartPr>
      <w:docPartBody>
        <w:p w:rsidR="00172607" w:rsidRDefault="00940CD7" w:rsidP="00940CD7">
          <w:pPr>
            <w:pStyle w:val="BB2CB020E2EE4971A631495083928EE615"/>
          </w:pPr>
          <w:r w:rsidRPr="00B21EF8">
            <w:rPr>
              <w:rStyle w:val="PlaceholderText"/>
              <w:highlight w:val="yellow"/>
            </w:rPr>
            <w:t>Click here to list how the student will demonstrate an awareness of responsiveness to the larger context of health care and demonstrate that they know how to use available resources.  Examples could include the following:  Utilize resources to provide optimal healthcare, recognize limitations and opportunities regarding the individual patient care, apply evidence</w:t>
          </w:r>
          <w:r>
            <w:rPr>
              <w:rStyle w:val="PlaceholderText"/>
              <w:highlight w:val="yellow"/>
            </w:rPr>
            <w:t>-</w:t>
          </w:r>
          <w:r w:rsidRPr="00B21EF8">
            <w:rPr>
              <w:rStyle w:val="PlaceholderText"/>
              <w:highlight w:val="yellow"/>
            </w:rPr>
            <w:t>based, cost-conscious strategies to prevention, diagnosis, and disease management.</w:t>
          </w:r>
        </w:p>
      </w:docPartBody>
    </w:docPart>
    <w:docPart>
      <w:docPartPr>
        <w:name w:val="80C5F5EDBC624EE3879CDCAB06A54389"/>
        <w:category>
          <w:name w:val="General"/>
          <w:gallery w:val="placeholder"/>
        </w:category>
        <w:types>
          <w:type w:val="bbPlcHdr"/>
        </w:types>
        <w:behaviors>
          <w:behavior w:val="content"/>
        </w:behaviors>
        <w:guid w:val="{C57BE015-A310-4607-8A57-80D387E30225}"/>
      </w:docPartPr>
      <w:docPartBody>
        <w:p w:rsidR="00172607" w:rsidRDefault="00940CD7" w:rsidP="00940CD7">
          <w:pPr>
            <w:pStyle w:val="80C5F5EDBC624EE3879CDCAB06A5438915"/>
          </w:pPr>
          <w:r w:rsidRPr="00B21EF8">
            <w:rPr>
              <w:rStyle w:val="PlaceholderText"/>
              <w:highlight w:val="yellow"/>
            </w:rPr>
            <w:t xml:space="preserve">Click here to provide information regarding specific learning activities that are unique to this course.  Examples could include the following:  Students will participate in daily teaching rounds on wards and the ICU. Students will participate in weekly didactics and grand rounds.  Students will prepare a literature review on a specialty topic and give a brief presentation.  When students are scheduled to the operating room, the first case starts at 7:30 am except on Wednesday, when the first case will </w:t>
          </w:r>
          <w:r>
            <w:rPr>
              <w:rStyle w:val="PlaceholderText"/>
              <w:highlight w:val="yellow"/>
            </w:rPr>
            <w:t>begin</w:t>
          </w:r>
          <w:r w:rsidRPr="00B21EF8">
            <w:rPr>
              <w:rStyle w:val="PlaceholderText"/>
              <w:highlight w:val="yellow"/>
            </w:rPr>
            <w:t xml:space="preserve"> at 9:30 am to accommodate Grand Rounds.  The student should arrive 30 minutes before the first case to discuss the treatment plan with the assigned preceptor and help prepare the operating room for the first case.</w:t>
          </w:r>
        </w:p>
      </w:docPartBody>
    </w:docPart>
    <w:docPart>
      <w:docPartPr>
        <w:name w:val="C288DAD0F3D2483C930501A2CC689F6A"/>
        <w:category>
          <w:name w:val="General"/>
          <w:gallery w:val="placeholder"/>
        </w:category>
        <w:types>
          <w:type w:val="bbPlcHdr"/>
        </w:types>
        <w:behaviors>
          <w:behavior w:val="content"/>
        </w:behaviors>
        <w:guid w:val="{A547E2A2-50B0-49C6-ACAF-65517CC92344}"/>
      </w:docPartPr>
      <w:docPartBody>
        <w:p w:rsidR="00172607" w:rsidRDefault="00940CD7" w:rsidP="00940CD7">
          <w:pPr>
            <w:pStyle w:val="C288DAD0F3D2483C930501A2CC689F6A15"/>
          </w:pPr>
          <w:r w:rsidRPr="00B21EF8">
            <w:rPr>
              <w:rStyle w:val="PlaceholderText"/>
              <w:highlight w:val="yellow"/>
            </w:rPr>
            <w:t xml:space="preserve">Click here to enter information regarding required books and articles.  Provide </w:t>
          </w:r>
          <w:r>
            <w:rPr>
              <w:rStyle w:val="PlaceholderText"/>
              <w:highlight w:val="yellow"/>
            </w:rPr>
            <w:t xml:space="preserve">the </w:t>
          </w:r>
          <w:r w:rsidRPr="00B21EF8">
            <w:rPr>
              <w:rStyle w:val="PlaceholderText"/>
              <w:highlight w:val="yellow"/>
            </w:rPr>
            <w:t>full</w:t>
          </w:r>
          <w:r>
            <w:rPr>
              <w:rStyle w:val="PlaceholderText"/>
              <w:highlight w:val="yellow"/>
            </w:rPr>
            <w:t>-</w:t>
          </w:r>
          <w:r w:rsidRPr="00B21EF8">
            <w:rPr>
              <w:rStyle w:val="PlaceholderText"/>
              <w:highlight w:val="yellow"/>
            </w:rPr>
            <w:t xml:space="preserve">text title, author’s name, and version number. </w:t>
          </w:r>
          <w:r>
            <w:rPr>
              <w:rStyle w:val="PlaceholderText"/>
              <w:highlight w:val="yellow"/>
            </w:rPr>
            <w:t>In addition, p</w:t>
          </w:r>
          <w:r w:rsidRPr="00B21EF8">
            <w:rPr>
              <w:rStyle w:val="PlaceholderText"/>
              <w:highlight w:val="yellow"/>
            </w:rPr>
            <w:t xml:space="preserve">rovide full article title and publication information.  The College of Medicine Health Sciences Library will try to obtain electronic copies of the text and articles for the students to use during the rotation. </w:t>
          </w:r>
          <w:r>
            <w:rPr>
              <w:rStyle w:val="PlaceholderText"/>
              <w:highlight w:val="yellow"/>
            </w:rPr>
            <w:t>However, i</w:t>
          </w:r>
          <w:r w:rsidRPr="00B21EF8">
            <w:rPr>
              <w:rStyle w:val="PlaceholderText"/>
              <w:highlight w:val="yellow"/>
            </w:rPr>
            <w:t>f the library cannot obtain the resources</w:t>
          </w:r>
          <w:r>
            <w:rPr>
              <w:rStyle w:val="PlaceholderText"/>
              <w:highlight w:val="yellow"/>
            </w:rPr>
            <w:t>,</w:t>
          </w:r>
          <w:r w:rsidRPr="00B21EF8">
            <w:rPr>
              <w:rStyle w:val="PlaceholderText"/>
              <w:highlight w:val="yellow"/>
            </w:rPr>
            <w:t xml:space="preserve"> you will be responsible for loaning any required materials to the student during the rotation.</w:t>
          </w:r>
        </w:p>
      </w:docPartBody>
    </w:docPart>
    <w:docPart>
      <w:docPartPr>
        <w:name w:val="04510228322D4AFBA1DDCAA4A874A866"/>
        <w:category>
          <w:name w:val="General"/>
          <w:gallery w:val="placeholder"/>
        </w:category>
        <w:types>
          <w:type w:val="bbPlcHdr"/>
        </w:types>
        <w:behaviors>
          <w:behavior w:val="content"/>
        </w:behaviors>
        <w:guid w:val="{243C2DD8-33BC-4E78-9FF5-ECB993D51F8A}"/>
      </w:docPartPr>
      <w:docPartBody>
        <w:p w:rsidR="00172607" w:rsidRDefault="00940CD7" w:rsidP="00940CD7">
          <w:pPr>
            <w:pStyle w:val="04510228322D4AFBA1DDCAA4A874A86614"/>
          </w:pPr>
          <w:r w:rsidRPr="00B21EF8">
            <w:rPr>
              <w:rStyle w:val="PlaceholderText"/>
              <w:highlight w:val="yellow"/>
            </w:rPr>
            <w:t xml:space="preserve">Click here to describe the goals of the rotation, specify the clinical conditions the student will encounter, and the knowledge and examination skills the student will be expected to learn.  Examples could include the following items:  The rotation is hands-on and illustrates the role of the provider of “specialty” in the clinical setting. </w:t>
          </w:r>
          <w:r>
            <w:rPr>
              <w:rStyle w:val="PlaceholderText"/>
              <w:highlight w:val="yellow"/>
            </w:rPr>
            <w:t>Students will be assigned to an individual faculty mentor to guide them and be responsible for their daily clinical activities during the rotation</w:t>
          </w:r>
          <w:r w:rsidRPr="00B21EF8">
            <w:rPr>
              <w:rStyle w:val="PlaceholderText"/>
              <w:highlight w:val="yellow"/>
            </w:rPr>
            <w:t>. By the end of the rotation, it is expected that medical students will have developed a knowledge base and clinical skills allowing them to identify and manage common concerns.  Students are expected to attend grand rounds, morning report</w:t>
          </w:r>
          <w:r>
            <w:rPr>
              <w:rStyle w:val="PlaceholderText"/>
              <w:highlight w:val="yellow"/>
            </w:rPr>
            <w:t>s</w:t>
          </w:r>
          <w:r w:rsidRPr="00B21EF8">
            <w:rPr>
              <w:rStyle w:val="PlaceholderText"/>
              <w:highlight w:val="yellow"/>
            </w:rPr>
            <w:t xml:space="preserve">, and resident learning sessions. </w:t>
          </w:r>
          <w:r>
            <w:rPr>
              <w:rStyle w:val="PlaceholderText"/>
              <w:highlight w:val="yellow"/>
            </w:rPr>
            <w:t>In addition, t</w:t>
          </w:r>
          <w:r w:rsidRPr="00B21EF8">
            <w:rPr>
              <w:rStyle w:val="PlaceholderText"/>
              <w:highlight w:val="yellow"/>
            </w:rPr>
            <w:t>he student is expected to complete an EBM project during the rotation to present to the team.</w:t>
          </w:r>
        </w:p>
      </w:docPartBody>
    </w:docPart>
    <w:docPart>
      <w:docPartPr>
        <w:name w:val="0B87230C9E324683BF0B2B6DC71D1570"/>
        <w:category>
          <w:name w:val="General"/>
          <w:gallery w:val="placeholder"/>
        </w:category>
        <w:types>
          <w:type w:val="bbPlcHdr"/>
        </w:types>
        <w:behaviors>
          <w:behavior w:val="content"/>
        </w:behaviors>
        <w:guid w:val="{AB5E893D-9DE2-420F-BBD7-935D9435402A}"/>
      </w:docPartPr>
      <w:docPartBody>
        <w:p w:rsidR="00823C91" w:rsidRDefault="00940CD7" w:rsidP="00940CD7">
          <w:pPr>
            <w:pStyle w:val="0B87230C9E324683BF0B2B6DC71D15707"/>
          </w:pPr>
          <w:r w:rsidRPr="00B21EF8">
            <w:rPr>
              <w:rStyle w:val="PlaceholderText"/>
              <w:highlight w:val="yellow"/>
            </w:rPr>
            <w:t>Click here to insert specialty</w:t>
          </w:r>
        </w:p>
      </w:docPartBody>
    </w:docPart>
    <w:docPart>
      <w:docPartPr>
        <w:name w:val="BDEC82670DDD4ED6BC4BC60951BA0310"/>
        <w:category>
          <w:name w:val="General"/>
          <w:gallery w:val="placeholder"/>
        </w:category>
        <w:types>
          <w:type w:val="bbPlcHdr"/>
        </w:types>
        <w:behaviors>
          <w:behavior w:val="content"/>
        </w:behaviors>
        <w:guid w:val="{C007DE65-C1AA-4726-B5F8-5EFD4843ABD5}"/>
      </w:docPartPr>
      <w:docPartBody>
        <w:p w:rsidR="00A20FAB" w:rsidRDefault="00940CD7" w:rsidP="00940CD7">
          <w:pPr>
            <w:pStyle w:val="BDEC82670DDD4ED6BC4BC60951BA03105"/>
          </w:pPr>
          <w:r w:rsidRPr="00B21EF8">
            <w:rPr>
              <w:rStyle w:val="PlaceholderText"/>
              <w:highlight w:val="yellow"/>
            </w:rPr>
            <w:t>Click here to enter w</w:t>
          </w:r>
          <w:r>
            <w:rPr>
              <w:rStyle w:val="PlaceholderText"/>
              <w:highlight w:val="yellow"/>
            </w:rPr>
            <w:t>h</w:t>
          </w:r>
          <w:r w:rsidRPr="00B21EF8">
            <w:rPr>
              <w:rStyle w:val="PlaceholderText"/>
              <w:highlight w:val="yellow"/>
            </w:rPr>
            <w:t>ere you completed your graduate education.</w:t>
          </w:r>
        </w:p>
      </w:docPartBody>
    </w:docPart>
    <w:docPart>
      <w:docPartPr>
        <w:name w:val="5B3517B64EAC4A0DBF93C48493FA1906"/>
        <w:category>
          <w:name w:val="General"/>
          <w:gallery w:val="placeholder"/>
        </w:category>
        <w:types>
          <w:type w:val="bbPlcHdr"/>
        </w:types>
        <w:behaviors>
          <w:behavior w:val="content"/>
        </w:behaviors>
        <w:guid w:val="{DE46B5FC-309B-44B0-885B-B080B6DAFA15}"/>
      </w:docPartPr>
      <w:docPartBody>
        <w:p w:rsidR="00A20FAB" w:rsidRDefault="00940CD7" w:rsidP="00940CD7">
          <w:pPr>
            <w:pStyle w:val="5B3517B64EAC4A0DBF93C48493FA19065"/>
          </w:pPr>
          <w:r w:rsidRPr="00B21EF8">
            <w:rPr>
              <w:rStyle w:val="PlaceholderText"/>
              <w:highlight w:val="yellow"/>
            </w:rPr>
            <w:t>Click here to enter any previous and current academic appointments.</w:t>
          </w:r>
        </w:p>
      </w:docPartBody>
    </w:docPart>
    <w:docPart>
      <w:docPartPr>
        <w:name w:val="8E17F343212E4639990F6B3F9F9108F9"/>
        <w:category>
          <w:name w:val="General"/>
          <w:gallery w:val="placeholder"/>
        </w:category>
        <w:types>
          <w:type w:val="bbPlcHdr"/>
        </w:types>
        <w:behaviors>
          <w:behavior w:val="content"/>
        </w:behaviors>
        <w:guid w:val="{EBA306F5-884C-4D96-9D9A-BDA7A8A6E271}"/>
      </w:docPartPr>
      <w:docPartBody>
        <w:p w:rsidR="00712F0A" w:rsidRDefault="00076DB3" w:rsidP="00076DB3">
          <w:pPr>
            <w:pStyle w:val="8E17F343212E4639990F6B3F9F9108F9"/>
          </w:pPr>
          <w:r w:rsidRPr="00B21EF8">
            <w:rPr>
              <w:rStyle w:val="PlaceholderText"/>
              <w:highlight w:val="yellow"/>
            </w:rPr>
            <w:t>Click here to enter text.</w:t>
          </w:r>
        </w:p>
      </w:docPartBody>
    </w:docPart>
    <w:docPart>
      <w:docPartPr>
        <w:name w:val="2DE1CE69AE314D80AD9FC78009F65C9C"/>
        <w:category>
          <w:name w:val="General"/>
          <w:gallery w:val="placeholder"/>
        </w:category>
        <w:types>
          <w:type w:val="bbPlcHdr"/>
        </w:types>
        <w:behaviors>
          <w:behavior w:val="content"/>
        </w:behaviors>
        <w:guid w:val="{82FC6BDB-7D2E-4B3D-9E12-D04DE2DE51B4}"/>
      </w:docPartPr>
      <w:docPartBody>
        <w:p w:rsidR="00712F0A" w:rsidRDefault="00076DB3" w:rsidP="00076DB3">
          <w:pPr>
            <w:pStyle w:val="2DE1CE69AE314D80AD9FC78009F65C9C"/>
          </w:pPr>
          <w:r w:rsidRPr="00C46D5F">
            <w:rPr>
              <w:rStyle w:val="PlaceholderText"/>
              <w:highlight w:val="yellow"/>
            </w:rPr>
            <w:t>Click here to enter the address of your office. We will periodically send out information via USPS.</w:t>
          </w:r>
        </w:p>
      </w:docPartBody>
    </w:docPart>
    <w:docPart>
      <w:docPartPr>
        <w:name w:val="DC364582AD014D74885C629E8EF97FEE"/>
        <w:category>
          <w:name w:val="General"/>
          <w:gallery w:val="placeholder"/>
        </w:category>
        <w:types>
          <w:type w:val="bbPlcHdr"/>
        </w:types>
        <w:behaviors>
          <w:behavior w:val="content"/>
        </w:behaviors>
        <w:guid w:val="{9986A6EE-9063-4A07-9647-0E913DF83C38}"/>
      </w:docPartPr>
      <w:docPartBody>
        <w:p w:rsidR="00712F0A" w:rsidRDefault="00076DB3" w:rsidP="00076DB3">
          <w:pPr>
            <w:pStyle w:val="DC364582AD014D74885C629E8EF97FEE"/>
          </w:pPr>
          <w:r w:rsidRPr="00B21EF8">
            <w:rPr>
              <w:rStyle w:val="PlaceholderText"/>
              <w:highlight w:val="yellow"/>
            </w:rPr>
            <w:t>Click here to enter the address of your office</w:t>
          </w:r>
          <w:r>
            <w:rPr>
              <w:rStyle w:val="PlaceholderText"/>
              <w:highlight w:val="yellow"/>
            </w:rPr>
            <w:t xml:space="preserve"> where the student should report of the first day</w:t>
          </w:r>
          <w:r w:rsidRPr="00B21EF8">
            <w:rPr>
              <w:rStyle w:val="PlaceholderText"/>
              <w:highlight w:val="yellow"/>
            </w:rPr>
            <w:t>.</w:t>
          </w:r>
        </w:p>
      </w:docPartBody>
    </w:docPart>
    <w:docPart>
      <w:docPartPr>
        <w:name w:val="D5738F5DE3744BD28E0FB6DF4F60C318"/>
        <w:category>
          <w:name w:val="General"/>
          <w:gallery w:val="placeholder"/>
        </w:category>
        <w:types>
          <w:type w:val="bbPlcHdr"/>
        </w:types>
        <w:behaviors>
          <w:behavior w:val="content"/>
        </w:behaviors>
        <w:guid w:val="{07A280EE-6E44-4BBB-870B-88CEA930BCC5}"/>
      </w:docPartPr>
      <w:docPartBody>
        <w:p w:rsidR="00712F0A" w:rsidRDefault="00076DB3" w:rsidP="00076DB3">
          <w:pPr>
            <w:pStyle w:val="D5738F5DE3744BD28E0FB6DF4F60C318"/>
          </w:pPr>
          <w:r w:rsidRPr="00B21EF8">
            <w:rPr>
              <w:rStyle w:val="PlaceholderText"/>
              <w:highlight w:val="yellow"/>
            </w:rPr>
            <w:t>Click here to enter the time students should report to your office on the first day of the rotation.</w:t>
          </w:r>
        </w:p>
      </w:docPartBody>
    </w:docPart>
    <w:docPart>
      <w:docPartPr>
        <w:name w:val="0591E15F32B740D0A34FC8C12350ABBD"/>
        <w:category>
          <w:name w:val="General"/>
          <w:gallery w:val="placeholder"/>
        </w:category>
        <w:types>
          <w:type w:val="bbPlcHdr"/>
        </w:types>
        <w:behaviors>
          <w:behavior w:val="content"/>
        </w:behaviors>
        <w:guid w:val="{ED0246A6-35CC-4780-B5FA-7762A7B02E6A}"/>
      </w:docPartPr>
      <w:docPartBody>
        <w:p w:rsidR="00712F0A" w:rsidRDefault="00076DB3" w:rsidP="00076DB3">
          <w:pPr>
            <w:pStyle w:val="0591E15F32B740D0A34FC8C12350ABBD"/>
          </w:pPr>
          <w:r w:rsidRPr="00B21EF8">
            <w:rPr>
              <w:rStyle w:val="PlaceholderText"/>
              <w:highlight w:val="yellow"/>
            </w:rPr>
            <w:t xml:space="preserve">Click here to enter the name of </w:t>
          </w:r>
          <w:r>
            <w:rPr>
              <w:rStyle w:val="PlaceholderText"/>
              <w:highlight w:val="yellow"/>
            </w:rPr>
            <w:t>the person students should contact</w:t>
          </w:r>
          <w:r w:rsidRPr="00B21EF8">
            <w:rPr>
              <w:rStyle w:val="PlaceholderText"/>
              <w:highlight w:val="yellow"/>
            </w:rPr>
            <w:t xml:space="preserve"> regarding information and scheduling while on the rotation and before the rotation starts.</w:t>
          </w:r>
        </w:p>
      </w:docPartBody>
    </w:docPart>
    <w:docPart>
      <w:docPartPr>
        <w:name w:val="0EB4402CD8D74F8C8E3FCB2C414199DA"/>
        <w:category>
          <w:name w:val="General"/>
          <w:gallery w:val="placeholder"/>
        </w:category>
        <w:types>
          <w:type w:val="bbPlcHdr"/>
        </w:types>
        <w:behaviors>
          <w:behavior w:val="content"/>
        </w:behaviors>
        <w:guid w:val="{1BA2811A-AEB5-45F3-A094-FEB56CBCDAF3}"/>
      </w:docPartPr>
      <w:docPartBody>
        <w:p w:rsidR="00712F0A" w:rsidRDefault="00076DB3" w:rsidP="00076DB3">
          <w:pPr>
            <w:pStyle w:val="0EB4402CD8D74F8C8E3FCB2C414199DA"/>
          </w:pPr>
          <w:r w:rsidRPr="00B21EF8">
            <w:rPr>
              <w:rStyle w:val="PlaceholderText"/>
              <w:highlight w:val="yellow"/>
            </w:rPr>
            <w:t>Click here to enter the phone number and email address</w:t>
          </w:r>
          <w:r>
            <w:rPr>
              <w:rStyle w:val="PlaceholderText"/>
              <w:highlight w:val="yellow"/>
            </w:rPr>
            <w:t xml:space="preserve"> you want the student to contact</w:t>
          </w:r>
          <w:r w:rsidRPr="00B21EF8">
            <w:rPr>
              <w:rStyle w:val="PlaceholderText"/>
              <w:highlight w:val="yellow"/>
            </w:rPr>
            <w:t xml:space="preserve"> your office on the rotation and before the rotation star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0A36"/>
    <w:rsid w:val="00076DB3"/>
    <w:rsid w:val="000A0CA2"/>
    <w:rsid w:val="000E653F"/>
    <w:rsid w:val="00172607"/>
    <w:rsid w:val="00176711"/>
    <w:rsid w:val="00181C64"/>
    <w:rsid w:val="002164D5"/>
    <w:rsid w:val="00277ECF"/>
    <w:rsid w:val="00296CCB"/>
    <w:rsid w:val="003B1419"/>
    <w:rsid w:val="00463016"/>
    <w:rsid w:val="004B422D"/>
    <w:rsid w:val="00574D01"/>
    <w:rsid w:val="005E19C8"/>
    <w:rsid w:val="00627B49"/>
    <w:rsid w:val="00712F0A"/>
    <w:rsid w:val="007E1EB3"/>
    <w:rsid w:val="00823C91"/>
    <w:rsid w:val="00940CD7"/>
    <w:rsid w:val="009D7018"/>
    <w:rsid w:val="00A20FAB"/>
    <w:rsid w:val="00AE0A36"/>
    <w:rsid w:val="00B66593"/>
    <w:rsid w:val="00B9543E"/>
    <w:rsid w:val="00BC31BC"/>
    <w:rsid w:val="00D24EAC"/>
    <w:rsid w:val="00D54FCD"/>
    <w:rsid w:val="00D831C7"/>
    <w:rsid w:val="00DE4C52"/>
    <w:rsid w:val="00DF7CF1"/>
    <w:rsid w:val="00E53EE9"/>
    <w:rsid w:val="00EC01AC"/>
    <w:rsid w:val="00F73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6DB3"/>
    <w:rPr>
      <w:color w:val="808080"/>
    </w:rPr>
  </w:style>
  <w:style w:type="paragraph" w:customStyle="1" w:styleId="7791FEBCF5AF47FCB878192F402F052D">
    <w:name w:val="7791FEBCF5AF47FCB878192F402F052D"/>
    <w:rsid w:val="00574D01"/>
    <w:pPr>
      <w:spacing w:after="0" w:line="240" w:lineRule="auto"/>
    </w:pPr>
    <w:rPr>
      <w:rFonts w:ascii="Times New Roman" w:eastAsia="Times New Roman" w:hAnsi="Times New Roman" w:cs="Times New Roman"/>
      <w:sz w:val="24"/>
      <w:szCs w:val="24"/>
    </w:rPr>
  </w:style>
  <w:style w:type="paragraph" w:customStyle="1" w:styleId="AAA1640A19D54A8D8E89F1D657AEA666">
    <w:name w:val="AAA1640A19D54A8D8E89F1D657AEA666"/>
    <w:rsid w:val="00574D01"/>
    <w:pPr>
      <w:spacing w:after="0" w:line="240" w:lineRule="auto"/>
    </w:pPr>
    <w:rPr>
      <w:rFonts w:ascii="Times New Roman" w:eastAsia="Times New Roman" w:hAnsi="Times New Roman" w:cs="Times New Roman"/>
      <w:sz w:val="24"/>
      <w:szCs w:val="24"/>
    </w:rPr>
  </w:style>
  <w:style w:type="paragraph" w:customStyle="1" w:styleId="72E2FBF8BB5D41C1A60DA33DE31AF52D">
    <w:name w:val="72E2FBF8BB5D41C1A60DA33DE31AF52D"/>
    <w:rsid w:val="00574D01"/>
    <w:pPr>
      <w:spacing w:after="0" w:line="240" w:lineRule="auto"/>
    </w:pPr>
    <w:rPr>
      <w:rFonts w:ascii="Times New Roman" w:eastAsia="Times New Roman" w:hAnsi="Times New Roman" w:cs="Times New Roman"/>
      <w:sz w:val="24"/>
      <w:szCs w:val="24"/>
    </w:rPr>
  </w:style>
  <w:style w:type="paragraph" w:customStyle="1" w:styleId="9E9A4E22EE984399ADD0DE30746CD7E0">
    <w:name w:val="9E9A4E22EE984399ADD0DE30746CD7E0"/>
    <w:rsid w:val="00574D01"/>
    <w:pPr>
      <w:spacing w:after="0" w:line="240" w:lineRule="auto"/>
    </w:pPr>
    <w:rPr>
      <w:rFonts w:ascii="Times New Roman" w:eastAsia="Times New Roman" w:hAnsi="Times New Roman" w:cs="Times New Roman"/>
      <w:sz w:val="24"/>
      <w:szCs w:val="24"/>
    </w:rPr>
  </w:style>
  <w:style w:type="paragraph" w:customStyle="1" w:styleId="7791FEBCF5AF47FCB878192F402F052D1">
    <w:name w:val="7791FEBCF5AF47FCB878192F402F052D1"/>
    <w:rsid w:val="00574D01"/>
    <w:pPr>
      <w:spacing w:after="0" w:line="240" w:lineRule="auto"/>
    </w:pPr>
    <w:rPr>
      <w:rFonts w:ascii="Times New Roman" w:eastAsia="Times New Roman" w:hAnsi="Times New Roman" w:cs="Times New Roman"/>
      <w:sz w:val="24"/>
      <w:szCs w:val="24"/>
    </w:rPr>
  </w:style>
  <w:style w:type="paragraph" w:customStyle="1" w:styleId="AAA1640A19D54A8D8E89F1D657AEA6661">
    <w:name w:val="AAA1640A19D54A8D8E89F1D657AEA6661"/>
    <w:rsid w:val="00574D01"/>
    <w:pPr>
      <w:spacing w:after="0" w:line="240" w:lineRule="auto"/>
    </w:pPr>
    <w:rPr>
      <w:rFonts w:ascii="Times New Roman" w:eastAsia="Times New Roman" w:hAnsi="Times New Roman" w:cs="Times New Roman"/>
      <w:sz w:val="24"/>
      <w:szCs w:val="24"/>
    </w:rPr>
  </w:style>
  <w:style w:type="paragraph" w:customStyle="1" w:styleId="72E2FBF8BB5D41C1A60DA33DE31AF52D1">
    <w:name w:val="72E2FBF8BB5D41C1A60DA33DE31AF52D1"/>
    <w:rsid w:val="00574D01"/>
    <w:pPr>
      <w:spacing w:after="0" w:line="240" w:lineRule="auto"/>
    </w:pPr>
    <w:rPr>
      <w:rFonts w:ascii="Times New Roman" w:eastAsia="Times New Roman" w:hAnsi="Times New Roman" w:cs="Times New Roman"/>
      <w:sz w:val="24"/>
      <w:szCs w:val="24"/>
    </w:rPr>
  </w:style>
  <w:style w:type="paragraph" w:customStyle="1" w:styleId="9E9A4E22EE984399ADD0DE30746CD7E01">
    <w:name w:val="9E9A4E22EE984399ADD0DE30746CD7E01"/>
    <w:rsid w:val="00574D01"/>
    <w:pPr>
      <w:spacing w:after="0" w:line="240" w:lineRule="auto"/>
    </w:pPr>
    <w:rPr>
      <w:rFonts w:ascii="Times New Roman" w:eastAsia="Times New Roman" w:hAnsi="Times New Roman" w:cs="Times New Roman"/>
      <w:sz w:val="24"/>
      <w:szCs w:val="24"/>
    </w:rPr>
  </w:style>
  <w:style w:type="paragraph" w:customStyle="1" w:styleId="519C0C3E4F264E7A8FDDDC4A1F0A7BC5">
    <w:name w:val="519C0C3E4F264E7A8FDDDC4A1F0A7BC5"/>
    <w:rsid w:val="00574D01"/>
    <w:pPr>
      <w:spacing w:after="0" w:line="240" w:lineRule="auto"/>
    </w:pPr>
    <w:rPr>
      <w:rFonts w:ascii="Times New Roman" w:eastAsia="Times New Roman" w:hAnsi="Times New Roman" w:cs="Times New Roman"/>
      <w:sz w:val="24"/>
      <w:szCs w:val="24"/>
    </w:rPr>
  </w:style>
  <w:style w:type="paragraph" w:customStyle="1" w:styleId="79CC880D25D846D4942A35321808F7C0">
    <w:name w:val="79CC880D25D846D4942A35321808F7C0"/>
    <w:rsid w:val="00574D01"/>
    <w:pPr>
      <w:spacing w:after="0" w:line="240" w:lineRule="auto"/>
    </w:pPr>
    <w:rPr>
      <w:rFonts w:ascii="Times New Roman" w:eastAsia="Times New Roman" w:hAnsi="Times New Roman" w:cs="Times New Roman"/>
      <w:sz w:val="24"/>
      <w:szCs w:val="24"/>
    </w:rPr>
  </w:style>
  <w:style w:type="paragraph" w:customStyle="1" w:styleId="C4E3DBE4B8A34BEC98D10ECD96656D2B">
    <w:name w:val="C4E3DBE4B8A34BEC98D10ECD96656D2B"/>
    <w:rsid w:val="00574D01"/>
    <w:pPr>
      <w:spacing w:after="0" w:line="240" w:lineRule="auto"/>
    </w:pPr>
    <w:rPr>
      <w:rFonts w:ascii="Times New Roman" w:eastAsia="Times New Roman" w:hAnsi="Times New Roman" w:cs="Times New Roman"/>
      <w:sz w:val="24"/>
      <w:szCs w:val="24"/>
    </w:rPr>
  </w:style>
  <w:style w:type="paragraph" w:customStyle="1" w:styleId="0DD9D7F011A64A949F9A3942B433FD93">
    <w:name w:val="0DD9D7F011A64A949F9A3942B433FD93"/>
    <w:rsid w:val="00574D01"/>
    <w:pPr>
      <w:spacing w:after="0" w:line="240" w:lineRule="auto"/>
    </w:pPr>
    <w:rPr>
      <w:rFonts w:ascii="Times New Roman" w:eastAsia="Times New Roman" w:hAnsi="Times New Roman" w:cs="Times New Roman"/>
      <w:sz w:val="24"/>
      <w:szCs w:val="24"/>
    </w:rPr>
  </w:style>
  <w:style w:type="paragraph" w:customStyle="1" w:styleId="310BAF7CB9A64DC296C3267CAEAC8994">
    <w:name w:val="310BAF7CB9A64DC296C3267CAEAC8994"/>
    <w:rsid w:val="00574D01"/>
    <w:pPr>
      <w:spacing w:after="0" w:line="240" w:lineRule="auto"/>
    </w:pPr>
    <w:rPr>
      <w:rFonts w:ascii="Times New Roman" w:eastAsia="Times New Roman" w:hAnsi="Times New Roman" w:cs="Times New Roman"/>
      <w:sz w:val="24"/>
      <w:szCs w:val="24"/>
    </w:rPr>
  </w:style>
  <w:style w:type="paragraph" w:customStyle="1" w:styleId="7791FEBCF5AF47FCB878192F402F052D2">
    <w:name w:val="7791FEBCF5AF47FCB878192F402F052D2"/>
    <w:rsid w:val="00D24EAC"/>
    <w:pPr>
      <w:spacing w:after="0" w:line="240" w:lineRule="auto"/>
    </w:pPr>
    <w:rPr>
      <w:rFonts w:ascii="Times New Roman" w:eastAsia="Times New Roman" w:hAnsi="Times New Roman" w:cs="Times New Roman"/>
      <w:sz w:val="24"/>
      <w:szCs w:val="24"/>
    </w:rPr>
  </w:style>
  <w:style w:type="paragraph" w:customStyle="1" w:styleId="AAA1640A19D54A8D8E89F1D657AEA6662">
    <w:name w:val="AAA1640A19D54A8D8E89F1D657AEA6662"/>
    <w:rsid w:val="00D24EAC"/>
    <w:pPr>
      <w:spacing w:after="0" w:line="240" w:lineRule="auto"/>
    </w:pPr>
    <w:rPr>
      <w:rFonts w:ascii="Times New Roman" w:eastAsia="Times New Roman" w:hAnsi="Times New Roman" w:cs="Times New Roman"/>
      <w:sz w:val="24"/>
      <w:szCs w:val="24"/>
    </w:rPr>
  </w:style>
  <w:style w:type="paragraph" w:customStyle="1" w:styleId="72E2FBF8BB5D41C1A60DA33DE31AF52D2">
    <w:name w:val="72E2FBF8BB5D41C1A60DA33DE31AF52D2"/>
    <w:rsid w:val="00D24EAC"/>
    <w:pPr>
      <w:spacing w:after="0" w:line="240" w:lineRule="auto"/>
    </w:pPr>
    <w:rPr>
      <w:rFonts w:ascii="Times New Roman" w:eastAsia="Times New Roman" w:hAnsi="Times New Roman" w:cs="Times New Roman"/>
      <w:sz w:val="24"/>
      <w:szCs w:val="24"/>
    </w:rPr>
  </w:style>
  <w:style w:type="paragraph" w:customStyle="1" w:styleId="9E9A4E22EE984399ADD0DE30746CD7E02">
    <w:name w:val="9E9A4E22EE984399ADD0DE30746CD7E02"/>
    <w:rsid w:val="00D24EAC"/>
    <w:pPr>
      <w:spacing w:after="0" w:line="240" w:lineRule="auto"/>
    </w:pPr>
    <w:rPr>
      <w:rFonts w:ascii="Times New Roman" w:eastAsia="Times New Roman" w:hAnsi="Times New Roman" w:cs="Times New Roman"/>
      <w:sz w:val="24"/>
      <w:szCs w:val="24"/>
    </w:rPr>
  </w:style>
  <w:style w:type="paragraph" w:customStyle="1" w:styleId="519C0C3E4F264E7A8FDDDC4A1F0A7BC51">
    <w:name w:val="519C0C3E4F264E7A8FDDDC4A1F0A7BC51"/>
    <w:rsid w:val="00D24EAC"/>
    <w:pPr>
      <w:spacing w:after="0" w:line="240" w:lineRule="auto"/>
    </w:pPr>
    <w:rPr>
      <w:rFonts w:ascii="Times New Roman" w:eastAsia="Times New Roman" w:hAnsi="Times New Roman" w:cs="Times New Roman"/>
      <w:sz w:val="24"/>
      <w:szCs w:val="24"/>
    </w:rPr>
  </w:style>
  <w:style w:type="paragraph" w:customStyle="1" w:styleId="79CC880D25D846D4942A35321808F7C01">
    <w:name w:val="79CC880D25D846D4942A35321808F7C01"/>
    <w:rsid w:val="00D24EAC"/>
    <w:pPr>
      <w:spacing w:after="0" w:line="240" w:lineRule="auto"/>
    </w:pPr>
    <w:rPr>
      <w:rFonts w:ascii="Times New Roman" w:eastAsia="Times New Roman" w:hAnsi="Times New Roman" w:cs="Times New Roman"/>
      <w:sz w:val="24"/>
      <w:szCs w:val="24"/>
    </w:rPr>
  </w:style>
  <w:style w:type="paragraph" w:customStyle="1" w:styleId="C4E3DBE4B8A34BEC98D10ECD96656D2B1">
    <w:name w:val="C4E3DBE4B8A34BEC98D10ECD96656D2B1"/>
    <w:rsid w:val="00D24EAC"/>
    <w:pPr>
      <w:spacing w:after="0" w:line="240" w:lineRule="auto"/>
    </w:pPr>
    <w:rPr>
      <w:rFonts w:ascii="Times New Roman" w:eastAsia="Times New Roman" w:hAnsi="Times New Roman" w:cs="Times New Roman"/>
      <w:sz w:val="24"/>
      <w:szCs w:val="24"/>
    </w:rPr>
  </w:style>
  <w:style w:type="paragraph" w:customStyle="1" w:styleId="0DD9D7F011A64A949F9A3942B433FD931">
    <w:name w:val="0DD9D7F011A64A949F9A3942B433FD931"/>
    <w:rsid w:val="00D24EAC"/>
    <w:pPr>
      <w:spacing w:after="0" w:line="240" w:lineRule="auto"/>
    </w:pPr>
    <w:rPr>
      <w:rFonts w:ascii="Times New Roman" w:eastAsia="Times New Roman" w:hAnsi="Times New Roman" w:cs="Times New Roman"/>
      <w:sz w:val="24"/>
      <w:szCs w:val="24"/>
    </w:rPr>
  </w:style>
  <w:style w:type="paragraph" w:customStyle="1" w:styleId="310BAF7CB9A64DC296C3267CAEAC89941">
    <w:name w:val="310BAF7CB9A64DC296C3267CAEAC89941"/>
    <w:rsid w:val="00D24EAC"/>
    <w:pPr>
      <w:spacing w:after="0" w:line="240" w:lineRule="auto"/>
    </w:pPr>
    <w:rPr>
      <w:rFonts w:ascii="Times New Roman" w:eastAsia="Times New Roman" w:hAnsi="Times New Roman" w:cs="Times New Roman"/>
      <w:sz w:val="24"/>
      <w:szCs w:val="24"/>
    </w:rPr>
  </w:style>
  <w:style w:type="paragraph" w:customStyle="1" w:styleId="774404AE0D7B4529B037ED0DD7962A46">
    <w:name w:val="774404AE0D7B4529B037ED0DD7962A46"/>
    <w:rsid w:val="00D24EAC"/>
    <w:pPr>
      <w:spacing w:after="0" w:line="240" w:lineRule="auto"/>
    </w:pPr>
    <w:rPr>
      <w:rFonts w:ascii="Times New Roman" w:eastAsia="Times New Roman" w:hAnsi="Times New Roman" w:cs="Times New Roman"/>
      <w:sz w:val="24"/>
      <w:szCs w:val="24"/>
    </w:rPr>
  </w:style>
  <w:style w:type="paragraph" w:customStyle="1" w:styleId="5C289CF278CF4494A740D8158FF9B954">
    <w:name w:val="5C289CF278CF4494A740D8158FF9B954"/>
    <w:rsid w:val="00D24EAC"/>
    <w:pPr>
      <w:spacing w:after="0" w:line="240" w:lineRule="auto"/>
    </w:pPr>
    <w:rPr>
      <w:rFonts w:ascii="Times New Roman" w:eastAsia="Times New Roman" w:hAnsi="Times New Roman" w:cs="Times New Roman"/>
      <w:sz w:val="24"/>
      <w:szCs w:val="24"/>
    </w:rPr>
  </w:style>
  <w:style w:type="paragraph" w:customStyle="1" w:styleId="76E9DEAB950F43188ED7FF9CF713D03D">
    <w:name w:val="76E9DEAB950F43188ED7FF9CF713D03D"/>
    <w:rsid w:val="00D24EAC"/>
    <w:pPr>
      <w:spacing w:after="0" w:line="240" w:lineRule="auto"/>
    </w:pPr>
    <w:rPr>
      <w:rFonts w:ascii="Times New Roman" w:eastAsia="Times New Roman" w:hAnsi="Times New Roman" w:cs="Times New Roman"/>
      <w:sz w:val="24"/>
      <w:szCs w:val="24"/>
    </w:rPr>
  </w:style>
  <w:style w:type="paragraph" w:customStyle="1" w:styleId="87A1BC7986494541B57904FCDBAD3A8F">
    <w:name w:val="87A1BC7986494541B57904FCDBAD3A8F"/>
    <w:rsid w:val="00D24EAC"/>
    <w:pPr>
      <w:spacing w:after="0" w:line="240" w:lineRule="auto"/>
    </w:pPr>
    <w:rPr>
      <w:rFonts w:ascii="Times New Roman" w:eastAsia="Times New Roman" w:hAnsi="Times New Roman" w:cs="Times New Roman"/>
      <w:sz w:val="24"/>
      <w:szCs w:val="24"/>
    </w:rPr>
  </w:style>
  <w:style w:type="paragraph" w:customStyle="1" w:styleId="1C1F69FAB9EE42FD994C05F4A7C72CD7">
    <w:name w:val="1C1F69FAB9EE42FD994C05F4A7C72CD7"/>
    <w:rsid w:val="00D24EAC"/>
    <w:pPr>
      <w:spacing w:after="0" w:line="240" w:lineRule="auto"/>
    </w:pPr>
    <w:rPr>
      <w:rFonts w:ascii="Times New Roman" w:eastAsia="Times New Roman" w:hAnsi="Times New Roman" w:cs="Times New Roman"/>
      <w:sz w:val="24"/>
      <w:szCs w:val="24"/>
    </w:rPr>
  </w:style>
  <w:style w:type="paragraph" w:customStyle="1" w:styleId="7791FEBCF5AF47FCB878192F402F052D3">
    <w:name w:val="7791FEBCF5AF47FCB878192F402F052D3"/>
    <w:rsid w:val="00D24EAC"/>
    <w:pPr>
      <w:spacing w:after="0" w:line="240" w:lineRule="auto"/>
    </w:pPr>
    <w:rPr>
      <w:rFonts w:ascii="Times New Roman" w:eastAsia="Times New Roman" w:hAnsi="Times New Roman" w:cs="Times New Roman"/>
      <w:sz w:val="24"/>
      <w:szCs w:val="24"/>
    </w:rPr>
  </w:style>
  <w:style w:type="paragraph" w:customStyle="1" w:styleId="AAA1640A19D54A8D8E89F1D657AEA6663">
    <w:name w:val="AAA1640A19D54A8D8E89F1D657AEA6663"/>
    <w:rsid w:val="00D24EAC"/>
    <w:pPr>
      <w:spacing w:after="0" w:line="240" w:lineRule="auto"/>
    </w:pPr>
    <w:rPr>
      <w:rFonts w:ascii="Times New Roman" w:eastAsia="Times New Roman" w:hAnsi="Times New Roman" w:cs="Times New Roman"/>
      <w:sz w:val="24"/>
      <w:szCs w:val="24"/>
    </w:rPr>
  </w:style>
  <w:style w:type="paragraph" w:customStyle="1" w:styleId="72E2FBF8BB5D41C1A60DA33DE31AF52D3">
    <w:name w:val="72E2FBF8BB5D41C1A60DA33DE31AF52D3"/>
    <w:rsid w:val="00D24EAC"/>
    <w:pPr>
      <w:spacing w:after="0" w:line="240" w:lineRule="auto"/>
    </w:pPr>
    <w:rPr>
      <w:rFonts w:ascii="Times New Roman" w:eastAsia="Times New Roman" w:hAnsi="Times New Roman" w:cs="Times New Roman"/>
      <w:sz w:val="24"/>
      <w:szCs w:val="24"/>
    </w:rPr>
  </w:style>
  <w:style w:type="paragraph" w:customStyle="1" w:styleId="9E9A4E22EE984399ADD0DE30746CD7E03">
    <w:name w:val="9E9A4E22EE984399ADD0DE30746CD7E03"/>
    <w:rsid w:val="00D24EAC"/>
    <w:pPr>
      <w:spacing w:after="0" w:line="240" w:lineRule="auto"/>
    </w:pPr>
    <w:rPr>
      <w:rFonts w:ascii="Times New Roman" w:eastAsia="Times New Roman" w:hAnsi="Times New Roman" w:cs="Times New Roman"/>
      <w:sz w:val="24"/>
      <w:szCs w:val="24"/>
    </w:rPr>
  </w:style>
  <w:style w:type="paragraph" w:customStyle="1" w:styleId="519C0C3E4F264E7A8FDDDC4A1F0A7BC52">
    <w:name w:val="519C0C3E4F264E7A8FDDDC4A1F0A7BC52"/>
    <w:rsid w:val="00D24EAC"/>
    <w:pPr>
      <w:spacing w:after="0" w:line="240" w:lineRule="auto"/>
    </w:pPr>
    <w:rPr>
      <w:rFonts w:ascii="Times New Roman" w:eastAsia="Times New Roman" w:hAnsi="Times New Roman" w:cs="Times New Roman"/>
      <w:sz w:val="24"/>
      <w:szCs w:val="24"/>
    </w:rPr>
  </w:style>
  <w:style w:type="paragraph" w:customStyle="1" w:styleId="79CC880D25D846D4942A35321808F7C02">
    <w:name w:val="79CC880D25D846D4942A35321808F7C02"/>
    <w:rsid w:val="00D24EAC"/>
    <w:pPr>
      <w:spacing w:after="0" w:line="240" w:lineRule="auto"/>
    </w:pPr>
    <w:rPr>
      <w:rFonts w:ascii="Times New Roman" w:eastAsia="Times New Roman" w:hAnsi="Times New Roman" w:cs="Times New Roman"/>
      <w:sz w:val="24"/>
      <w:szCs w:val="24"/>
    </w:rPr>
  </w:style>
  <w:style w:type="paragraph" w:customStyle="1" w:styleId="C4E3DBE4B8A34BEC98D10ECD96656D2B2">
    <w:name w:val="C4E3DBE4B8A34BEC98D10ECD96656D2B2"/>
    <w:rsid w:val="00D24EAC"/>
    <w:pPr>
      <w:spacing w:after="0" w:line="240" w:lineRule="auto"/>
    </w:pPr>
    <w:rPr>
      <w:rFonts w:ascii="Times New Roman" w:eastAsia="Times New Roman" w:hAnsi="Times New Roman" w:cs="Times New Roman"/>
      <w:sz w:val="24"/>
      <w:szCs w:val="24"/>
    </w:rPr>
  </w:style>
  <w:style w:type="paragraph" w:customStyle="1" w:styleId="0DD9D7F011A64A949F9A3942B433FD932">
    <w:name w:val="0DD9D7F011A64A949F9A3942B433FD932"/>
    <w:rsid w:val="00D24EAC"/>
    <w:pPr>
      <w:spacing w:after="0" w:line="240" w:lineRule="auto"/>
    </w:pPr>
    <w:rPr>
      <w:rFonts w:ascii="Times New Roman" w:eastAsia="Times New Roman" w:hAnsi="Times New Roman" w:cs="Times New Roman"/>
      <w:sz w:val="24"/>
      <w:szCs w:val="24"/>
    </w:rPr>
  </w:style>
  <w:style w:type="paragraph" w:customStyle="1" w:styleId="310BAF7CB9A64DC296C3267CAEAC89942">
    <w:name w:val="310BAF7CB9A64DC296C3267CAEAC89942"/>
    <w:rsid w:val="00D24EAC"/>
    <w:pPr>
      <w:spacing w:after="0" w:line="240" w:lineRule="auto"/>
    </w:pPr>
    <w:rPr>
      <w:rFonts w:ascii="Times New Roman" w:eastAsia="Times New Roman" w:hAnsi="Times New Roman" w:cs="Times New Roman"/>
      <w:sz w:val="24"/>
      <w:szCs w:val="24"/>
    </w:rPr>
  </w:style>
  <w:style w:type="paragraph" w:customStyle="1" w:styleId="774404AE0D7B4529B037ED0DD7962A461">
    <w:name w:val="774404AE0D7B4529B037ED0DD7962A461"/>
    <w:rsid w:val="00D24EAC"/>
    <w:pPr>
      <w:spacing w:after="0" w:line="240" w:lineRule="auto"/>
    </w:pPr>
    <w:rPr>
      <w:rFonts w:ascii="Times New Roman" w:eastAsia="Times New Roman" w:hAnsi="Times New Roman" w:cs="Times New Roman"/>
      <w:sz w:val="24"/>
      <w:szCs w:val="24"/>
    </w:rPr>
  </w:style>
  <w:style w:type="paragraph" w:customStyle="1" w:styleId="5C289CF278CF4494A740D8158FF9B9541">
    <w:name w:val="5C289CF278CF4494A740D8158FF9B9541"/>
    <w:rsid w:val="00D24EAC"/>
    <w:pPr>
      <w:spacing w:after="0" w:line="240" w:lineRule="auto"/>
    </w:pPr>
    <w:rPr>
      <w:rFonts w:ascii="Times New Roman" w:eastAsia="Times New Roman" w:hAnsi="Times New Roman" w:cs="Times New Roman"/>
      <w:sz w:val="24"/>
      <w:szCs w:val="24"/>
    </w:rPr>
  </w:style>
  <w:style w:type="paragraph" w:customStyle="1" w:styleId="76E9DEAB950F43188ED7FF9CF713D03D1">
    <w:name w:val="76E9DEAB950F43188ED7FF9CF713D03D1"/>
    <w:rsid w:val="00D24EAC"/>
    <w:pPr>
      <w:spacing w:after="0" w:line="240" w:lineRule="auto"/>
    </w:pPr>
    <w:rPr>
      <w:rFonts w:ascii="Times New Roman" w:eastAsia="Times New Roman" w:hAnsi="Times New Roman" w:cs="Times New Roman"/>
      <w:sz w:val="24"/>
      <w:szCs w:val="24"/>
    </w:rPr>
  </w:style>
  <w:style w:type="paragraph" w:customStyle="1" w:styleId="87A1BC7986494541B57904FCDBAD3A8F1">
    <w:name w:val="87A1BC7986494541B57904FCDBAD3A8F1"/>
    <w:rsid w:val="00D24EAC"/>
    <w:pPr>
      <w:spacing w:after="0" w:line="240" w:lineRule="auto"/>
    </w:pPr>
    <w:rPr>
      <w:rFonts w:ascii="Times New Roman" w:eastAsia="Times New Roman" w:hAnsi="Times New Roman" w:cs="Times New Roman"/>
      <w:sz w:val="24"/>
      <w:szCs w:val="24"/>
    </w:rPr>
  </w:style>
  <w:style w:type="paragraph" w:customStyle="1" w:styleId="1C1F69FAB9EE42FD994C05F4A7C72CD71">
    <w:name w:val="1C1F69FAB9EE42FD994C05F4A7C72CD71"/>
    <w:rsid w:val="00D24EAC"/>
    <w:pPr>
      <w:spacing w:after="0" w:line="240" w:lineRule="auto"/>
    </w:pPr>
    <w:rPr>
      <w:rFonts w:ascii="Times New Roman" w:eastAsia="Times New Roman" w:hAnsi="Times New Roman" w:cs="Times New Roman"/>
      <w:sz w:val="24"/>
      <w:szCs w:val="24"/>
    </w:rPr>
  </w:style>
  <w:style w:type="paragraph" w:customStyle="1" w:styleId="7175FCB1D28E4346BBB9E0F86058E3EC">
    <w:name w:val="7175FCB1D28E4346BBB9E0F86058E3EC"/>
    <w:rsid w:val="00D24EAC"/>
    <w:pPr>
      <w:spacing w:after="0" w:line="240" w:lineRule="auto"/>
    </w:pPr>
    <w:rPr>
      <w:rFonts w:ascii="Times New Roman" w:eastAsia="Times New Roman" w:hAnsi="Times New Roman" w:cs="Times New Roman"/>
      <w:sz w:val="24"/>
      <w:szCs w:val="24"/>
    </w:rPr>
  </w:style>
  <w:style w:type="paragraph" w:customStyle="1" w:styleId="29583E21ADB54EBF9B1068546A455125">
    <w:name w:val="29583E21ADB54EBF9B1068546A455125"/>
    <w:rsid w:val="00D24EAC"/>
    <w:pPr>
      <w:spacing w:after="0" w:line="240" w:lineRule="auto"/>
    </w:pPr>
    <w:rPr>
      <w:rFonts w:ascii="Times New Roman" w:eastAsia="Times New Roman" w:hAnsi="Times New Roman" w:cs="Times New Roman"/>
      <w:sz w:val="24"/>
      <w:szCs w:val="24"/>
    </w:rPr>
  </w:style>
  <w:style w:type="paragraph" w:customStyle="1" w:styleId="A1FA9C7FE7D741BB9516FB178D1EE56E">
    <w:name w:val="A1FA9C7FE7D741BB9516FB178D1EE56E"/>
    <w:rsid w:val="00D24EAC"/>
    <w:pPr>
      <w:spacing w:after="0" w:line="240" w:lineRule="auto"/>
    </w:pPr>
    <w:rPr>
      <w:rFonts w:ascii="Times New Roman" w:eastAsia="Times New Roman" w:hAnsi="Times New Roman" w:cs="Times New Roman"/>
      <w:sz w:val="24"/>
      <w:szCs w:val="24"/>
    </w:rPr>
  </w:style>
  <w:style w:type="paragraph" w:customStyle="1" w:styleId="55485E45429E4AF4A962172C1C2A2D06">
    <w:name w:val="55485E45429E4AF4A962172C1C2A2D06"/>
    <w:rsid w:val="00D24EAC"/>
    <w:pPr>
      <w:spacing w:after="0" w:line="240" w:lineRule="auto"/>
    </w:pPr>
    <w:rPr>
      <w:rFonts w:ascii="Times New Roman" w:eastAsia="Times New Roman" w:hAnsi="Times New Roman" w:cs="Times New Roman"/>
      <w:sz w:val="24"/>
      <w:szCs w:val="24"/>
    </w:rPr>
  </w:style>
  <w:style w:type="paragraph" w:customStyle="1" w:styleId="02620ABED71A447C9A79DFBA0F6BA63A">
    <w:name w:val="02620ABED71A447C9A79DFBA0F6BA63A"/>
    <w:rsid w:val="00D24EAC"/>
    <w:pPr>
      <w:spacing w:after="0" w:line="240" w:lineRule="auto"/>
    </w:pPr>
    <w:rPr>
      <w:rFonts w:ascii="Times New Roman" w:eastAsia="Times New Roman" w:hAnsi="Times New Roman" w:cs="Times New Roman"/>
      <w:sz w:val="24"/>
      <w:szCs w:val="24"/>
    </w:rPr>
  </w:style>
  <w:style w:type="paragraph" w:customStyle="1" w:styleId="0EC4DB252A454C6890F0EBB39FF39AD8">
    <w:name w:val="0EC4DB252A454C6890F0EBB39FF39AD8"/>
    <w:rsid w:val="00D24EAC"/>
    <w:pPr>
      <w:spacing w:after="0" w:line="240" w:lineRule="auto"/>
    </w:pPr>
    <w:rPr>
      <w:rFonts w:ascii="Times New Roman" w:eastAsia="Times New Roman" w:hAnsi="Times New Roman" w:cs="Times New Roman"/>
      <w:sz w:val="24"/>
      <w:szCs w:val="24"/>
    </w:rPr>
  </w:style>
  <w:style w:type="paragraph" w:customStyle="1" w:styleId="08BA0F66A053429A85D763345776B52E">
    <w:name w:val="08BA0F66A053429A85D763345776B52E"/>
    <w:rsid w:val="00D24EAC"/>
    <w:pPr>
      <w:spacing w:after="0" w:line="240" w:lineRule="auto"/>
    </w:pPr>
    <w:rPr>
      <w:rFonts w:ascii="Times New Roman" w:eastAsia="Times New Roman" w:hAnsi="Times New Roman" w:cs="Times New Roman"/>
      <w:sz w:val="24"/>
      <w:szCs w:val="24"/>
    </w:rPr>
  </w:style>
  <w:style w:type="paragraph" w:customStyle="1" w:styleId="5B125287A20D4179ACF2E023BD0F0FDD">
    <w:name w:val="5B125287A20D4179ACF2E023BD0F0FDD"/>
    <w:rsid w:val="00D24EAC"/>
    <w:pPr>
      <w:spacing w:after="0" w:line="240" w:lineRule="auto"/>
    </w:pPr>
    <w:rPr>
      <w:rFonts w:ascii="Times New Roman" w:eastAsia="Times New Roman" w:hAnsi="Times New Roman" w:cs="Times New Roman"/>
      <w:sz w:val="24"/>
      <w:szCs w:val="24"/>
    </w:rPr>
  </w:style>
  <w:style w:type="paragraph" w:customStyle="1" w:styleId="0FE646515940409F95DA7A9059FFE3B1">
    <w:name w:val="0FE646515940409F95DA7A9059FFE3B1"/>
    <w:rsid w:val="00D24EAC"/>
    <w:pPr>
      <w:spacing w:after="0" w:line="240" w:lineRule="auto"/>
    </w:pPr>
    <w:rPr>
      <w:rFonts w:ascii="Times New Roman" w:eastAsia="Times New Roman" w:hAnsi="Times New Roman" w:cs="Times New Roman"/>
      <w:sz w:val="24"/>
      <w:szCs w:val="24"/>
    </w:rPr>
  </w:style>
  <w:style w:type="paragraph" w:customStyle="1" w:styleId="41728172296149A7ACB925BAED486396">
    <w:name w:val="41728172296149A7ACB925BAED486396"/>
    <w:rsid w:val="00D24EAC"/>
    <w:pPr>
      <w:spacing w:after="0" w:line="240" w:lineRule="auto"/>
    </w:pPr>
    <w:rPr>
      <w:rFonts w:ascii="Times New Roman" w:eastAsia="Times New Roman" w:hAnsi="Times New Roman" w:cs="Times New Roman"/>
      <w:sz w:val="24"/>
      <w:szCs w:val="24"/>
    </w:rPr>
  </w:style>
  <w:style w:type="paragraph" w:customStyle="1" w:styleId="A020110CD59D49EC8D02C810EDF2C0C0">
    <w:name w:val="A020110CD59D49EC8D02C810EDF2C0C0"/>
    <w:rsid w:val="00D24EAC"/>
    <w:pPr>
      <w:spacing w:after="0" w:line="240" w:lineRule="auto"/>
    </w:pPr>
    <w:rPr>
      <w:rFonts w:ascii="Times New Roman" w:eastAsia="Times New Roman" w:hAnsi="Times New Roman" w:cs="Times New Roman"/>
      <w:sz w:val="24"/>
      <w:szCs w:val="24"/>
    </w:rPr>
  </w:style>
  <w:style w:type="paragraph" w:customStyle="1" w:styleId="89E9AEF5C41C4D7B8D430CC369964739">
    <w:name w:val="89E9AEF5C41C4D7B8D430CC369964739"/>
    <w:rsid w:val="00D24EAC"/>
    <w:pPr>
      <w:spacing w:after="0" w:line="240" w:lineRule="auto"/>
    </w:pPr>
    <w:rPr>
      <w:rFonts w:ascii="Times New Roman" w:eastAsia="Times New Roman" w:hAnsi="Times New Roman" w:cs="Times New Roman"/>
      <w:sz w:val="24"/>
      <w:szCs w:val="24"/>
    </w:rPr>
  </w:style>
  <w:style w:type="paragraph" w:customStyle="1" w:styleId="3113349E8D9B405BBA93E84F169283F7">
    <w:name w:val="3113349E8D9B405BBA93E84F169283F7"/>
    <w:rsid w:val="00D24EAC"/>
    <w:pPr>
      <w:spacing w:after="0" w:line="240" w:lineRule="auto"/>
    </w:pPr>
    <w:rPr>
      <w:rFonts w:ascii="Times New Roman" w:eastAsia="Times New Roman" w:hAnsi="Times New Roman" w:cs="Times New Roman"/>
      <w:sz w:val="24"/>
      <w:szCs w:val="24"/>
    </w:rPr>
  </w:style>
  <w:style w:type="paragraph" w:customStyle="1" w:styleId="7791FEBCF5AF47FCB878192F402F052D4">
    <w:name w:val="7791FEBCF5AF47FCB878192F402F052D4"/>
    <w:rsid w:val="00D24EAC"/>
    <w:pPr>
      <w:spacing w:after="0" w:line="240" w:lineRule="auto"/>
    </w:pPr>
    <w:rPr>
      <w:rFonts w:ascii="Times New Roman" w:eastAsia="Times New Roman" w:hAnsi="Times New Roman" w:cs="Times New Roman"/>
      <w:sz w:val="24"/>
      <w:szCs w:val="24"/>
    </w:rPr>
  </w:style>
  <w:style w:type="paragraph" w:customStyle="1" w:styleId="AAA1640A19D54A8D8E89F1D657AEA6664">
    <w:name w:val="AAA1640A19D54A8D8E89F1D657AEA6664"/>
    <w:rsid w:val="00D24EAC"/>
    <w:pPr>
      <w:spacing w:after="0" w:line="240" w:lineRule="auto"/>
    </w:pPr>
    <w:rPr>
      <w:rFonts w:ascii="Times New Roman" w:eastAsia="Times New Roman" w:hAnsi="Times New Roman" w:cs="Times New Roman"/>
      <w:sz w:val="24"/>
      <w:szCs w:val="24"/>
    </w:rPr>
  </w:style>
  <w:style w:type="paragraph" w:customStyle="1" w:styleId="72E2FBF8BB5D41C1A60DA33DE31AF52D4">
    <w:name w:val="72E2FBF8BB5D41C1A60DA33DE31AF52D4"/>
    <w:rsid w:val="00D24EAC"/>
    <w:pPr>
      <w:spacing w:after="0" w:line="240" w:lineRule="auto"/>
    </w:pPr>
    <w:rPr>
      <w:rFonts w:ascii="Times New Roman" w:eastAsia="Times New Roman" w:hAnsi="Times New Roman" w:cs="Times New Roman"/>
      <w:sz w:val="24"/>
      <w:szCs w:val="24"/>
    </w:rPr>
  </w:style>
  <w:style w:type="paragraph" w:customStyle="1" w:styleId="9E9A4E22EE984399ADD0DE30746CD7E04">
    <w:name w:val="9E9A4E22EE984399ADD0DE30746CD7E04"/>
    <w:rsid w:val="00D24EAC"/>
    <w:pPr>
      <w:spacing w:after="0" w:line="240" w:lineRule="auto"/>
    </w:pPr>
    <w:rPr>
      <w:rFonts w:ascii="Times New Roman" w:eastAsia="Times New Roman" w:hAnsi="Times New Roman" w:cs="Times New Roman"/>
      <w:sz w:val="24"/>
      <w:szCs w:val="24"/>
    </w:rPr>
  </w:style>
  <w:style w:type="paragraph" w:customStyle="1" w:styleId="519C0C3E4F264E7A8FDDDC4A1F0A7BC53">
    <w:name w:val="519C0C3E4F264E7A8FDDDC4A1F0A7BC53"/>
    <w:rsid w:val="00D24EAC"/>
    <w:pPr>
      <w:spacing w:after="0" w:line="240" w:lineRule="auto"/>
    </w:pPr>
    <w:rPr>
      <w:rFonts w:ascii="Times New Roman" w:eastAsia="Times New Roman" w:hAnsi="Times New Roman" w:cs="Times New Roman"/>
      <w:sz w:val="24"/>
      <w:szCs w:val="24"/>
    </w:rPr>
  </w:style>
  <w:style w:type="paragraph" w:customStyle="1" w:styleId="79CC880D25D846D4942A35321808F7C03">
    <w:name w:val="79CC880D25D846D4942A35321808F7C03"/>
    <w:rsid w:val="00D24EAC"/>
    <w:pPr>
      <w:spacing w:after="0" w:line="240" w:lineRule="auto"/>
    </w:pPr>
    <w:rPr>
      <w:rFonts w:ascii="Times New Roman" w:eastAsia="Times New Roman" w:hAnsi="Times New Roman" w:cs="Times New Roman"/>
      <w:sz w:val="24"/>
      <w:szCs w:val="24"/>
    </w:rPr>
  </w:style>
  <w:style w:type="paragraph" w:customStyle="1" w:styleId="C4E3DBE4B8A34BEC98D10ECD96656D2B3">
    <w:name w:val="C4E3DBE4B8A34BEC98D10ECD96656D2B3"/>
    <w:rsid w:val="00D24EAC"/>
    <w:pPr>
      <w:spacing w:after="0" w:line="240" w:lineRule="auto"/>
    </w:pPr>
    <w:rPr>
      <w:rFonts w:ascii="Times New Roman" w:eastAsia="Times New Roman" w:hAnsi="Times New Roman" w:cs="Times New Roman"/>
      <w:sz w:val="24"/>
      <w:szCs w:val="24"/>
    </w:rPr>
  </w:style>
  <w:style w:type="paragraph" w:customStyle="1" w:styleId="0DD9D7F011A64A949F9A3942B433FD933">
    <w:name w:val="0DD9D7F011A64A949F9A3942B433FD933"/>
    <w:rsid w:val="00D24EAC"/>
    <w:pPr>
      <w:spacing w:after="0" w:line="240" w:lineRule="auto"/>
    </w:pPr>
    <w:rPr>
      <w:rFonts w:ascii="Times New Roman" w:eastAsia="Times New Roman" w:hAnsi="Times New Roman" w:cs="Times New Roman"/>
      <w:sz w:val="24"/>
      <w:szCs w:val="24"/>
    </w:rPr>
  </w:style>
  <w:style w:type="paragraph" w:customStyle="1" w:styleId="310BAF7CB9A64DC296C3267CAEAC89943">
    <w:name w:val="310BAF7CB9A64DC296C3267CAEAC89943"/>
    <w:rsid w:val="00D24EAC"/>
    <w:pPr>
      <w:spacing w:after="0" w:line="240" w:lineRule="auto"/>
    </w:pPr>
    <w:rPr>
      <w:rFonts w:ascii="Times New Roman" w:eastAsia="Times New Roman" w:hAnsi="Times New Roman" w:cs="Times New Roman"/>
      <w:sz w:val="24"/>
      <w:szCs w:val="24"/>
    </w:rPr>
  </w:style>
  <w:style w:type="paragraph" w:customStyle="1" w:styleId="774404AE0D7B4529B037ED0DD7962A462">
    <w:name w:val="774404AE0D7B4529B037ED0DD7962A462"/>
    <w:rsid w:val="00D24EAC"/>
    <w:pPr>
      <w:spacing w:after="0" w:line="240" w:lineRule="auto"/>
    </w:pPr>
    <w:rPr>
      <w:rFonts w:ascii="Times New Roman" w:eastAsia="Times New Roman" w:hAnsi="Times New Roman" w:cs="Times New Roman"/>
      <w:sz w:val="24"/>
      <w:szCs w:val="24"/>
    </w:rPr>
  </w:style>
  <w:style w:type="paragraph" w:customStyle="1" w:styleId="5C289CF278CF4494A740D8158FF9B9542">
    <w:name w:val="5C289CF278CF4494A740D8158FF9B9542"/>
    <w:rsid w:val="00D24EAC"/>
    <w:pPr>
      <w:spacing w:after="0" w:line="240" w:lineRule="auto"/>
    </w:pPr>
    <w:rPr>
      <w:rFonts w:ascii="Times New Roman" w:eastAsia="Times New Roman" w:hAnsi="Times New Roman" w:cs="Times New Roman"/>
      <w:sz w:val="24"/>
      <w:szCs w:val="24"/>
    </w:rPr>
  </w:style>
  <w:style w:type="paragraph" w:customStyle="1" w:styleId="76E9DEAB950F43188ED7FF9CF713D03D2">
    <w:name w:val="76E9DEAB950F43188ED7FF9CF713D03D2"/>
    <w:rsid w:val="00D24EAC"/>
    <w:pPr>
      <w:spacing w:after="0" w:line="240" w:lineRule="auto"/>
    </w:pPr>
    <w:rPr>
      <w:rFonts w:ascii="Times New Roman" w:eastAsia="Times New Roman" w:hAnsi="Times New Roman" w:cs="Times New Roman"/>
      <w:sz w:val="24"/>
      <w:szCs w:val="24"/>
    </w:rPr>
  </w:style>
  <w:style w:type="paragraph" w:customStyle="1" w:styleId="87A1BC7986494541B57904FCDBAD3A8F2">
    <w:name w:val="87A1BC7986494541B57904FCDBAD3A8F2"/>
    <w:rsid w:val="00D24EAC"/>
    <w:pPr>
      <w:spacing w:after="0" w:line="240" w:lineRule="auto"/>
    </w:pPr>
    <w:rPr>
      <w:rFonts w:ascii="Times New Roman" w:eastAsia="Times New Roman" w:hAnsi="Times New Roman" w:cs="Times New Roman"/>
      <w:sz w:val="24"/>
      <w:szCs w:val="24"/>
    </w:rPr>
  </w:style>
  <w:style w:type="paragraph" w:customStyle="1" w:styleId="1C1F69FAB9EE42FD994C05F4A7C72CD72">
    <w:name w:val="1C1F69FAB9EE42FD994C05F4A7C72CD72"/>
    <w:rsid w:val="00D24EAC"/>
    <w:pPr>
      <w:spacing w:after="0" w:line="240" w:lineRule="auto"/>
    </w:pPr>
    <w:rPr>
      <w:rFonts w:ascii="Times New Roman" w:eastAsia="Times New Roman" w:hAnsi="Times New Roman" w:cs="Times New Roman"/>
      <w:sz w:val="24"/>
      <w:szCs w:val="24"/>
    </w:rPr>
  </w:style>
  <w:style w:type="paragraph" w:customStyle="1" w:styleId="7175FCB1D28E4346BBB9E0F86058E3EC1">
    <w:name w:val="7175FCB1D28E4346BBB9E0F86058E3EC1"/>
    <w:rsid w:val="00D24EAC"/>
    <w:pPr>
      <w:spacing w:after="0" w:line="240" w:lineRule="auto"/>
    </w:pPr>
    <w:rPr>
      <w:rFonts w:ascii="Times New Roman" w:eastAsia="Times New Roman" w:hAnsi="Times New Roman" w:cs="Times New Roman"/>
      <w:sz w:val="24"/>
      <w:szCs w:val="24"/>
    </w:rPr>
  </w:style>
  <w:style w:type="paragraph" w:customStyle="1" w:styleId="29583E21ADB54EBF9B1068546A4551251">
    <w:name w:val="29583E21ADB54EBF9B1068546A4551251"/>
    <w:rsid w:val="00D24EAC"/>
    <w:pPr>
      <w:spacing w:after="0" w:line="240" w:lineRule="auto"/>
    </w:pPr>
    <w:rPr>
      <w:rFonts w:ascii="Times New Roman" w:eastAsia="Times New Roman" w:hAnsi="Times New Roman" w:cs="Times New Roman"/>
      <w:sz w:val="24"/>
      <w:szCs w:val="24"/>
    </w:rPr>
  </w:style>
  <w:style w:type="paragraph" w:customStyle="1" w:styleId="BC00BD0B2CE6436089775C6AA380511F">
    <w:name w:val="BC00BD0B2CE6436089775C6AA380511F"/>
    <w:rsid w:val="00D24EAC"/>
    <w:pPr>
      <w:spacing w:after="0" w:line="240" w:lineRule="auto"/>
    </w:pPr>
    <w:rPr>
      <w:rFonts w:ascii="Times New Roman" w:eastAsia="Times New Roman" w:hAnsi="Times New Roman" w:cs="Times New Roman"/>
      <w:sz w:val="24"/>
      <w:szCs w:val="24"/>
    </w:rPr>
  </w:style>
  <w:style w:type="paragraph" w:customStyle="1" w:styleId="55485E45429E4AF4A962172C1C2A2D061">
    <w:name w:val="55485E45429E4AF4A962172C1C2A2D061"/>
    <w:rsid w:val="00D24EAC"/>
    <w:pPr>
      <w:spacing w:after="0" w:line="240" w:lineRule="auto"/>
    </w:pPr>
    <w:rPr>
      <w:rFonts w:ascii="Times New Roman" w:eastAsia="Times New Roman" w:hAnsi="Times New Roman" w:cs="Times New Roman"/>
      <w:sz w:val="24"/>
      <w:szCs w:val="24"/>
    </w:rPr>
  </w:style>
  <w:style w:type="paragraph" w:customStyle="1" w:styleId="02620ABED71A447C9A79DFBA0F6BA63A1">
    <w:name w:val="02620ABED71A447C9A79DFBA0F6BA63A1"/>
    <w:rsid w:val="00D24EAC"/>
    <w:pPr>
      <w:spacing w:after="0" w:line="240" w:lineRule="auto"/>
    </w:pPr>
    <w:rPr>
      <w:rFonts w:ascii="Times New Roman" w:eastAsia="Times New Roman" w:hAnsi="Times New Roman" w:cs="Times New Roman"/>
      <w:sz w:val="24"/>
      <w:szCs w:val="24"/>
    </w:rPr>
  </w:style>
  <w:style w:type="paragraph" w:customStyle="1" w:styleId="0EC4DB252A454C6890F0EBB39FF39AD81">
    <w:name w:val="0EC4DB252A454C6890F0EBB39FF39AD81"/>
    <w:rsid w:val="00D24EAC"/>
    <w:pPr>
      <w:spacing w:after="0" w:line="240" w:lineRule="auto"/>
    </w:pPr>
    <w:rPr>
      <w:rFonts w:ascii="Times New Roman" w:eastAsia="Times New Roman" w:hAnsi="Times New Roman" w:cs="Times New Roman"/>
      <w:sz w:val="24"/>
      <w:szCs w:val="24"/>
    </w:rPr>
  </w:style>
  <w:style w:type="paragraph" w:customStyle="1" w:styleId="08BA0F66A053429A85D763345776B52E1">
    <w:name w:val="08BA0F66A053429A85D763345776B52E1"/>
    <w:rsid w:val="00D24EAC"/>
    <w:pPr>
      <w:spacing w:after="0" w:line="240" w:lineRule="auto"/>
    </w:pPr>
    <w:rPr>
      <w:rFonts w:ascii="Times New Roman" w:eastAsia="Times New Roman" w:hAnsi="Times New Roman" w:cs="Times New Roman"/>
      <w:sz w:val="24"/>
      <w:szCs w:val="24"/>
    </w:rPr>
  </w:style>
  <w:style w:type="paragraph" w:customStyle="1" w:styleId="5B125287A20D4179ACF2E023BD0F0FDD1">
    <w:name w:val="5B125287A20D4179ACF2E023BD0F0FDD1"/>
    <w:rsid w:val="00D24EAC"/>
    <w:pPr>
      <w:spacing w:after="0" w:line="240" w:lineRule="auto"/>
    </w:pPr>
    <w:rPr>
      <w:rFonts w:ascii="Times New Roman" w:eastAsia="Times New Roman" w:hAnsi="Times New Roman" w:cs="Times New Roman"/>
      <w:sz w:val="24"/>
      <w:szCs w:val="24"/>
    </w:rPr>
  </w:style>
  <w:style w:type="paragraph" w:customStyle="1" w:styleId="0FE646515940409F95DA7A9059FFE3B11">
    <w:name w:val="0FE646515940409F95DA7A9059FFE3B11"/>
    <w:rsid w:val="00D24EAC"/>
    <w:pPr>
      <w:spacing w:after="0" w:line="240" w:lineRule="auto"/>
    </w:pPr>
    <w:rPr>
      <w:rFonts w:ascii="Times New Roman" w:eastAsia="Times New Roman" w:hAnsi="Times New Roman" w:cs="Times New Roman"/>
      <w:sz w:val="24"/>
      <w:szCs w:val="24"/>
    </w:rPr>
  </w:style>
  <w:style w:type="paragraph" w:customStyle="1" w:styleId="41728172296149A7ACB925BAED4863961">
    <w:name w:val="41728172296149A7ACB925BAED4863961"/>
    <w:rsid w:val="00D24EAC"/>
    <w:pPr>
      <w:spacing w:after="0" w:line="240" w:lineRule="auto"/>
    </w:pPr>
    <w:rPr>
      <w:rFonts w:ascii="Times New Roman" w:eastAsia="Times New Roman" w:hAnsi="Times New Roman" w:cs="Times New Roman"/>
      <w:sz w:val="24"/>
      <w:szCs w:val="24"/>
    </w:rPr>
  </w:style>
  <w:style w:type="paragraph" w:customStyle="1" w:styleId="A020110CD59D49EC8D02C810EDF2C0C01">
    <w:name w:val="A020110CD59D49EC8D02C810EDF2C0C01"/>
    <w:rsid w:val="00D24EAC"/>
    <w:pPr>
      <w:spacing w:after="0" w:line="240" w:lineRule="auto"/>
    </w:pPr>
    <w:rPr>
      <w:rFonts w:ascii="Times New Roman" w:eastAsia="Times New Roman" w:hAnsi="Times New Roman" w:cs="Times New Roman"/>
      <w:sz w:val="24"/>
      <w:szCs w:val="24"/>
    </w:rPr>
  </w:style>
  <w:style w:type="paragraph" w:customStyle="1" w:styleId="89E9AEF5C41C4D7B8D430CC3699647391">
    <w:name w:val="89E9AEF5C41C4D7B8D430CC3699647391"/>
    <w:rsid w:val="00D24EAC"/>
    <w:pPr>
      <w:spacing w:after="0" w:line="240" w:lineRule="auto"/>
    </w:pPr>
    <w:rPr>
      <w:rFonts w:ascii="Times New Roman" w:eastAsia="Times New Roman" w:hAnsi="Times New Roman" w:cs="Times New Roman"/>
      <w:sz w:val="24"/>
      <w:szCs w:val="24"/>
    </w:rPr>
  </w:style>
  <w:style w:type="paragraph" w:customStyle="1" w:styleId="3113349E8D9B405BBA93E84F169283F71">
    <w:name w:val="3113349E8D9B405BBA93E84F169283F71"/>
    <w:rsid w:val="00D24EAC"/>
    <w:pPr>
      <w:spacing w:after="0" w:line="240" w:lineRule="auto"/>
    </w:pPr>
    <w:rPr>
      <w:rFonts w:ascii="Times New Roman" w:eastAsia="Times New Roman" w:hAnsi="Times New Roman" w:cs="Times New Roman"/>
      <w:sz w:val="24"/>
      <w:szCs w:val="24"/>
    </w:rPr>
  </w:style>
  <w:style w:type="paragraph" w:customStyle="1" w:styleId="7791FEBCF5AF47FCB878192F402F052D5">
    <w:name w:val="7791FEBCF5AF47FCB878192F402F052D5"/>
    <w:rsid w:val="005E19C8"/>
    <w:pPr>
      <w:spacing w:after="0" w:line="240" w:lineRule="auto"/>
    </w:pPr>
    <w:rPr>
      <w:rFonts w:ascii="Times New Roman" w:eastAsia="Times New Roman" w:hAnsi="Times New Roman" w:cs="Times New Roman"/>
      <w:sz w:val="24"/>
      <w:szCs w:val="24"/>
    </w:rPr>
  </w:style>
  <w:style w:type="paragraph" w:customStyle="1" w:styleId="AAA1640A19D54A8D8E89F1D657AEA6665">
    <w:name w:val="AAA1640A19D54A8D8E89F1D657AEA6665"/>
    <w:rsid w:val="005E19C8"/>
    <w:pPr>
      <w:spacing w:after="0" w:line="240" w:lineRule="auto"/>
    </w:pPr>
    <w:rPr>
      <w:rFonts w:ascii="Times New Roman" w:eastAsia="Times New Roman" w:hAnsi="Times New Roman" w:cs="Times New Roman"/>
      <w:sz w:val="24"/>
      <w:szCs w:val="24"/>
    </w:rPr>
  </w:style>
  <w:style w:type="paragraph" w:customStyle="1" w:styleId="72E2FBF8BB5D41C1A60DA33DE31AF52D5">
    <w:name w:val="72E2FBF8BB5D41C1A60DA33DE31AF52D5"/>
    <w:rsid w:val="005E19C8"/>
    <w:pPr>
      <w:spacing w:after="0" w:line="240" w:lineRule="auto"/>
    </w:pPr>
    <w:rPr>
      <w:rFonts w:ascii="Times New Roman" w:eastAsia="Times New Roman" w:hAnsi="Times New Roman" w:cs="Times New Roman"/>
      <w:sz w:val="24"/>
      <w:szCs w:val="24"/>
    </w:rPr>
  </w:style>
  <w:style w:type="paragraph" w:customStyle="1" w:styleId="9E9A4E22EE984399ADD0DE30746CD7E05">
    <w:name w:val="9E9A4E22EE984399ADD0DE30746CD7E05"/>
    <w:rsid w:val="005E19C8"/>
    <w:pPr>
      <w:spacing w:after="0" w:line="240" w:lineRule="auto"/>
    </w:pPr>
    <w:rPr>
      <w:rFonts w:ascii="Times New Roman" w:eastAsia="Times New Roman" w:hAnsi="Times New Roman" w:cs="Times New Roman"/>
      <w:sz w:val="24"/>
      <w:szCs w:val="24"/>
    </w:rPr>
  </w:style>
  <w:style w:type="paragraph" w:customStyle="1" w:styleId="519C0C3E4F264E7A8FDDDC4A1F0A7BC54">
    <w:name w:val="519C0C3E4F264E7A8FDDDC4A1F0A7BC54"/>
    <w:rsid w:val="005E19C8"/>
    <w:pPr>
      <w:spacing w:after="0" w:line="240" w:lineRule="auto"/>
    </w:pPr>
    <w:rPr>
      <w:rFonts w:ascii="Times New Roman" w:eastAsia="Times New Roman" w:hAnsi="Times New Roman" w:cs="Times New Roman"/>
      <w:sz w:val="24"/>
      <w:szCs w:val="24"/>
    </w:rPr>
  </w:style>
  <w:style w:type="paragraph" w:customStyle="1" w:styleId="79CC880D25D846D4942A35321808F7C04">
    <w:name w:val="79CC880D25D846D4942A35321808F7C04"/>
    <w:rsid w:val="005E19C8"/>
    <w:pPr>
      <w:spacing w:after="0" w:line="240" w:lineRule="auto"/>
    </w:pPr>
    <w:rPr>
      <w:rFonts w:ascii="Times New Roman" w:eastAsia="Times New Roman" w:hAnsi="Times New Roman" w:cs="Times New Roman"/>
      <w:sz w:val="24"/>
      <w:szCs w:val="24"/>
    </w:rPr>
  </w:style>
  <w:style w:type="paragraph" w:customStyle="1" w:styleId="C4E3DBE4B8A34BEC98D10ECD96656D2B4">
    <w:name w:val="C4E3DBE4B8A34BEC98D10ECD96656D2B4"/>
    <w:rsid w:val="005E19C8"/>
    <w:pPr>
      <w:spacing w:after="0" w:line="240" w:lineRule="auto"/>
    </w:pPr>
    <w:rPr>
      <w:rFonts w:ascii="Times New Roman" w:eastAsia="Times New Roman" w:hAnsi="Times New Roman" w:cs="Times New Roman"/>
      <w:sz w:val="24"/>
      <w:szCs w:val="24"/>
    </w:rPr>
  </w:style>
  <w:style w:type="paragraph" w:customStyle="1" w:styleId="0DD9D7F011A64A949F9A3942B433FD934">
    <w:name w:val="0DD9D7F011A64A949F9A3942B433FD934"/>
    <w:rsid w:val="005E19C8"/>
    <w:pPr>
      <w:spacing w:after="0" w:line="240" w:lineRule="auto"/>
    </w:pPr>
    <w:rPr>
      <w:rFonts w:ascii="Times New Roman" w:eastAsia="Times New Roman" w:hAnsi="Times New Roman" w:cs="Times New Roman"/>
      <w:sz w:val="24"/>
      <w:szCs w:val="24"/>
    </w:rPr>
  </w:style>
  <w:style w:type="paragraph" w:customStyle="1" w:styleId="310BAF7CB9A64DC296C3267CAEAC89944">
    <w:name w:val="310BAF7CB9A64DC296C3267CAEAC89944"/>
    <w:rsid w:val="005E19C8"/>
    <w:pPr>
      <w:spacing w:after="0" w:line="240" w:lineRule="auto"/>
    </w:pPr>
    <w:rPr>
      <w:rFonts w:ascii="Times New Roman" w:eastAsia="Times New Roman" w:hAnsi="Times New Roman" w:cs="Times New Roman"/>
      <w:sz w:val="24"/>
      <w:szCs w:val="24"/>
    </w:rPr>
  </w:style>
  <w:style w:type="paragraph" w:customStyle="1" w:styleId="774404AE0D7B4529B037ED0DD7962A463">
    <w:name w:val="774404AE0D7B4529B037ED0DD7962A463"/>
    <w:rsid w:val="005E19C8"/>
    <w:pPr>
      <w:spacing w:after="0" w:line="240" w:lineRule="auto"/>
    </w:pPr>
    <w:rPr>
      <w:rFonts w:ascii="Times New Roman" w:eastAsia="Times New Roman" w:hAnsi="Times New Roman" w:cs="Times New Roman"/>
      <w:sz w:val="24"/>
      <w:szCs w:val="24"/>
    </w:rPr>
  </w:style>
  <w:style w:type="paragraph" w:customStyle="1" w:styleId="5C289CF278CF4494A740D8158FF9B9543">
    <w:name w:val="5C289CF278CF4494A740D8158FF9B9543"/>
    <w:rsid w:val="005E19C8"/>
    <w:pPr>
      <w:spacing w:after="0" w:line="240" w:lineRule="auto"/>
    </w:pPr>
    <w:rPr>
      <w:rFonts w:ascii="Times New Roman" w:eastAsia="Times New Roman" w:hAnsi="Times New Roman" w:cs="Times New Roman"/>
      <w:sz w:val="24"/>
      <w:szCs w:val="24"/>
    </w:rPr>
  </w:style>
  <w:style w:type="paragraph" w:customStyle="1" w:styleId="76E9DEAB950F43188ED7FF9CF713D03D3">
    <w:name w:val="76E9DEAB950F43188ED7FF9CF713D03D3"/>
    <w:rsid w:val="005E19C8"/>
    <w:pPr>
      <w:spacing w:after="0" w:line="240" w:lineRule="auto"/>
    </w:pPr>
    <w:rPr>
      <w:rFonts w:ascii="Times New Roman" w:eastAsia="Times New Roman" w:hAnsi="Times New Roman" w:cs="Times New Roman"/>
      <w:sz w:val="24"/>
      <w:szCs w:val="24"/>
    </w:rPr>
  </w:style>
  <w:style w:type="paragraph" w:customStyle="1" w:styleId="87A1BC7986494541B57904FCDBAD3A8F3">
    <w:name w:val="87A1BC7986494541B57904FCDBAD3A8F3"/>
    <w:rsid w:val="005E19C8"/>
    <w:pPr>
      <w:spacing w:after="0" w:line="240" w:lineRule="auto"/>
    </w:pPr>
    <w:rPr>
      <w:rFonts w:ascii="Times New Roman" w:eastAsia="Times New Roman" w:hAnsi="Times New Roman" w:cs="Times New Roman"/>
      <w:sz w:val="24"/>
      <w:szCs w:val="24"/>
    </w:rPr>
  </w:style>
  <w:style w:type="paragraph" w:customStyle="1" w:styleId="1C1F69FAB9EE42FD994C05F4A7C72CD73">
    <w:name w:val="1C1F69FAB9EE42FD994C05F4A7C72CD73"/>
    <w:rsid w:val="005E19C8"/>
    <w:pPr>
      <w:spacing w:after="0" w:line="240" w:lineRule="auto"/>
    </w:pPr>
    <w:rPr>
      <w:rFonts w:ascii="Times New Roman" w:eastAsia="Times New Roman" w:hAnsi="Times New Roman" w:cs="Times New Roman"/>
      <w:sz w:val="24"/>
      <w:szCs w:val="24"/>
    </w:rPr>
  </w:style>
  <w:style w:type="paragraph" w:customStyle="1" w:styleId="7175FCB1D28E4346BBB9E0F86058E3EC2">
    <w:name w:val="7175FCB1D28E4346BBB9E0F86058E3EC2"/>
    <w:rsid w:val="005E19C8"/>
    <w:pPr>
      <w:spacing w:after="0" w:line="240" w:lineRule="auto"/>
    </w:pPr>
    <w:rPr>
      <w:rFonts w:ascii="Times New Roman" w:eastAsia="Times New Roman" w:hAnsi="Times New Roman" w:cs="Times New Roman"/>
      <w:sz w:val="24"/>
      <w:szCs w:val="24"/>
    </w:rPr>
  </w:style>
  <w:style w:type="paragraph" w:customStyle="1" w:styleId="29583E21ADB54EBF9B1068546A4551252">
    <w:name w:val="29583E21ADB54EBF9B1068546A4551252"/>
    <w:rsid w:val="005E19C8"/>
    <w:pPr>
      <w:spacing w:after="0" w:line="240" w:lineRule="auto"/>
    </w:pPr>
    <w:rPr>
      <w:rFonts w:ascii="Times New Roman" w:eastAsia="Times New Roman" w:hAnsi="Times New Roman" w:cs="Times New Roman"/>
      <w:sz w:val="24"/>
      <w:szCs w:val="24"/>
    </w:rPr>
  </w:style>
  <w:style w:type="paragraph" w:customStyle="1" w:styleId="55485E45429E4AF4A962172C1C2A2D062">
    <w:name w:val="55485E45429E4AF4A962172C1C2A2D062"/>
    <w:rsid w:val="005E19C8"/>
    <w:pPr>
      <w:spacing w:after="0" w:line="240" w:lineRule="auto"/>
    </w:pPr>
    <w:rPr>
      <w:rFonts w:ascii="Times New Roman" w:eastAsia="Times New Roman" w:hAnsi="Times New Roman" w:cs="Times New Roman"/>
      <w:sz w:val="24"/>
      <w:szCs w:val="24"/>
    </w:rPr>
  </w:style>
  <w:style w:type="paragraph" w:customStyle="1" w:styleId="02620ABED71A447C9A79DFBA0F6BA63A2">
    <w:name w:val="02620ABED71A447C9A79DFBA0F6BA63A2"/>
    <w:rsid w:val="005E19C8"/>
    <w:pPr>
      <w:spacing w:after="0" w:line="240" w:lineRule="auto"/>
    </w:pPr>
    <w:rPr>
      <w:rFonts w:ascii="Times New Roman" w:eastAsia="Times New Roman" w:hAnsi="Times New Roman" w:cs="Times New Roman"/>
      <w:sz w:val="24"/>
      <w:szCs w:val="24"/>
    </w:rPr>
  </w:style>
  <w:style w:type="paragraph" w:customStyle="1" w:styleId="0EC4DB252A454C6890F0EBB39FF39AD82">
    <w:name w:val="0EC4DB252A454C6890F0EBB39FF39AD82"/>
    <w:rsid w:val="005E19C8"/>
    <w:pPr>
      <w:spacing w:after="0" w:line="240" w:lineRule="auto"/>
    </w:pPr>
    <w:rPr>
      <w:rFonts w:ascii="Times New Roman" w:eastAsia="Times New Roman" w:hAnsi="Times New Roman" w:cs="Times New Roman"/>
      <w:sz w:val="24"/>
      <w:szCs w:val="24"/>
    </w:rPr>
  </w:style>
  <w:style w:type="paragraph" w:customStyle="1" w:styleId="08BA0F66A053429A85D763345776B52E2">
    <w:name w:val="08BA0F66A053429A85D763345776B52E2"/>
    <w:rsid w:val="005E19C8"/>
    <w:pPr>
      <w:spacing w:after="0" w:line="240" w:lineRule="auto"/>
    </w:pPr>
    <w:rPr>
      <w:rFonts w:ascii="Times New Roman" w:eastAsia="Times New Roman" w:hAnsi="Times New Roman" w:cs="Times New Roman"/>
      <w:sz w:val="24"/>
      <w:szCs w:val="24"/>
    </w:rPr>
  </w:style>
  <w:style w:type="paragraph" w:customStyle="1" w:styleId="5B125287A20D4179ACF2E023BD0F0FDD2">
    <w:name w:val="5B125287A20D4179ACF2E023BD0F0FDD2"/>
    <w:rsid w:val="005E19C8"/>
    <w:pPr>
      <w:spacing w:after="0" w:line="240" w:lineRule="auto"/>
    </w:pPr>
    <w:rPr>
      <w:rFonts w:ascii="Times New Roman" w:eastAsia="Times New Roman" w:hAnsi="Times New Roman" w:cs="Times New Roman"/>
      <w:sz w:val="24"/>
      <w:szCs w:val="24"/>
    </w:rPr>
  </w:style>
  <w:style w:type="paragraph" w:customStyle="1" w:styleId="0FE646515940409F95DA7A9059FFE3B12">
    <w:name w:val="0FE646515940409F95DA7A9059FFE3B12"/>
    <w:rsid w:val="005E19C8"/>
    <w:pPr>
      <w:spacing w:after="0" w:line="240" w:lineRule="auto"/>
    </w:pPr>
    <w:rPr>
      <w:rFonts w:ascii="Times New Roman" w:eastAsia="Times New Roman" w:hAnsi="Times New Roman" w:cs="Times New Roman"/>
      <w:sz w:val="24"/>
      <w:szCs w:val="24"/>
    </w:rPr>
  </w:style>
  <w:style w:type="paragraph" w:customStyle="1" w:styleId="41728172296149A7ACB925BAED4863962">
    <w:name w:val="41728172296149A7ACB925BAED4863962"/>
    <w:rsid w:val="005E19C8"/>
    <w:pPr>
      <w:spacing w:after="0" w:line="240" w:lineRule="auto"/>
    </w:pPr>
    <w:rPr>
      <w:rFonts w:ascii="Times New Roman" w:eastAsia="Times New Roman" w:hAnsi="Times New Roman" w:cs="Times New Roman"/>
      <w:sz w:val="24"/>
      <w:szCs w:val="24"/>
    </w:rPr>
  </w:style>
  <w:style w:type="paragraph" w:customStyle="1" w:styleId="A020110CD59D49EC8D02C810EDF2C0C02">
    <w:name w:val="A020110CD59D49EC8D02C810EDF2C0C02"/>
    <w:rsid w:val="005E19C8"/>
    <w:pPr>
      <w:spacing w:after="0" w:line="240" w:lineRule="auto"/>
    </w:pPr>
    <w:rPr>
      <w:rFonts w:ascii="Times New Roman" w:eastAsia="Times New Roman" w:hAnsi="Times New Roman" w:cs="Times New Roman"/>
      <w:sz w:val="24"/>
      <w:szCs w:val="24"/>
    </w:rPr>
  </w:style>
  <w:style w:type="paragraph" w:customStyle="1" w:styleId="89E9AEF5C41C4D7B8D430CC3699647392">
    <w:name w:val="89E9AEF5C41C4D7B8D430CC3699647392"/>
    <w:rsid w:val="005E19C8"/>
    <w:pPr>
      <w:spacing w:after="0" w:line="240" w:lineRule="auto"/>
    </w:pPr>
    <w:rPr>
      <w:rFonts w:ascii="Times New Roman" w:eastAsia="Times New Roman" w:hAnsi="Times New Roman" w:cs="Times New Roman"/>
      <w:sz w:val="24"/>
      <w:szCs w:val="24"/>
    </w:rPr>
  </w:style>
  <w:style w:type="paragraph" w:customStyle="1" w:styleId="3113349E8D9B405BBA93E84F169283F72">
    <w:name w:val="3113349E8D9B405BBA93E84F169283F72"/>
    <w:rsid w:val="005E19C8"/>
    <w:pPr>
      <w:spacing w:after="0" w:line="240" w:lineRule="auto"/>
    </w:pPr>
    <w:rPr>
      <w:rFonts w:ascii="Times New Roman" w:eastAsia="Times New Roman" w:hAnsi="Times New Roman" w:cs="Times New Roman"/>
      <w:sz w:val="24"/>
      <w:szCs w:val="24"/>
    </w:rPr>
  </w:style>
  <w:style w:type="paragraph" w:customStyle="1" w:styleId="7791FEBCF5AF47FCB878192F402F052D6">
    <w:name w:val="7791FEBCF5AF47FCB878192F402F052D6"/>
    <w:rsid w:val="005E19C8"/>
    <w:pPr>
      <w:spacing w:after="0" w:line="240" w:lineRule="auto"/>
    </w:pPr>
    <w:rPr>
      <w:rFonts w:ascii="Times New Roman" w:eastAsia="Times New Roman" w:hAnsi="Times New Roman" w:cs="Times New Roman"/>
      <w:sz w:val="24"/>
      <w:szCs w:val="24"/>
    </w:rPr>
  </w:style>
  <w:style w:type="paragraph" w:customStyle="1" w:styleId="AAA1640A19D54A8D8E89F1D657AEA6666">
    <w:name w:val="AAA1640A19D54A8D8E89F1D657AEA6666"/>
    <w:rsid w:val="005E19C8"/>
    <w:pPr>
      <w:spacing w:after="0" w:line="240" w:lineRule="auto"/>
    </w:pPr>
    <w:rPr>
      <w:rFonts w:ascii="Times New Roman" w:eastAsia="Times New Roman" w:hAnsi="Times New Roman" w:cs="Times New Roman"/>
      <w:sz w:val="24"/>
      <w:szCs w:val="24"/>
    </w:rPr>
  </w:style>
  <w:style w:type="paragraph" w:customStyle="1" w:styleId="72E2FBF8BB5D41C1A60DA33DE31AF52D6">
    <w:name w:val="72E2FBF8BB5D41C1A60DA33DE31AF52D6"/>
    <w:rsid w:val="005E19C8"/>
    <w:pPr>
      <w:spacing w:after="0" w:line="240" w:lineRule="auto"/>
    </w:pPr>
    <w:rPr>
      <w:rFonts w:ascii="Times New Roman" w:eastAsia="Times New Roman" w:hAnsi="Times New Roman" w:cs="Times New Roman"/>
      <w:sz w:val="24"/>
      <w:szCs w:val="24"/>
    </w:rPr>
  </w:style>
  <w:style w:type="paragraph" w:customStyle="1" w:styleId="9E9A4E22EE984399ADD0DE30746CD7E06">
    <w:name w:val="9E9A4E22EE984399ADD0DE30746CD7E06"/>
    <w:rsid w:val="005E19C8"/>
    <w:pPr>
      <w:spacing w:after="0" w:line="240" w:lineRule="auto"/>
    </w:pPr>
    <w:rPr>
      <w:rFonts w:ascii="Times New Roman" w:eastAsia="Times New Roman" w:hAnsi="Times New Roman" w:cs="Times New Roman"/>
      <w:sz w:val="24"/>
      <w:szCs w:val="24"/>
    </w:rPr>
  </w:style>
  <w:style w:type="paragraph" w:customStyle="1" w:styleId="519C0C3E4F264E7A8FDDDC4A1F0A7BC55">
    <w:name w:val="519C0C3E4F264E7A8FDDDC4A1F0A7BC55"/>
    <w:rsid w:val="005E19C8"/>
    <w:pPr>
      <w:spacing w:after="0" w:line="240" w:lineRule="auto"/>
    </w:pPr>
    <w:rPr>
      <w:rFonts w:ascii="Times New Roman" w:eastAsia="Times New Roman" w:hAnsi="Times New Roman" w:cs="Times New Roman"/>
      <w:sz w:val="24"/>
      <w:szCs w:val="24"/>
    </w:rPr>
  </w:style>
  <w:style w:type="paragraph" w:customStyle="1" w:styleId="79CC880D25D846D4942A35321808F7C05">
    <w:name w:val="79CC880D25D846D4942A35321808F7C05"/>
    <w:rsid w:val="005E19C8"/>
    <w:pPr>
      <w:spacing w:after="0" w:line="240" w:lineRule="auto"/>
    </w:pPr>
    <w:rPr>
      <w:rFonts w:ascii="Times New Roman" w:eastAsia="Times New Roman" w:hAnsi="Times New Roman" w:cs="Times New Roman"/>
      <w:sz w:val="24"/>
      <w:szCs w:val="24"/>
    </w:rPr>
  </w:style>
  <w:style w:type="paragraph" w:customStyle="1" w:styleId="C4E3DBE4B8A34BEC98D10ECD96656D2B5">
    <w:name w:val="C4E3DBE4B8A34BEC98D10ECD96656D2B5"/>
    <w:rsid w:val="005E19C8"/>
    <w:pPr>
      <w:spacing w:after="0" w:line="240" w:lineRule="auto"/>
    </w:pPr>
    <w:rPr>
      <w:rFonts w:ascii="Times New Roman" w:eastAsia="Times New Roman" w:hAnsi="Times New Roman" w:cs="Times New Roman"/>
      <w:sz w:val="24"/>
      <w:szCs w:val="24"/>
    </w:rPr>
  </w:style>
  <w:style w:type="paragraph" w:customStyle="1" w:styleId="0DD9D7F011A64A949F9A3942B433FD935">
    <w:name w:val="0DD9D7F011A64A949F9A3942B433FD935"/>
    <w:rsid w:val="005E19C8"/>
    <w:pPr>
      <w:spacing w:after="0" w:line="240" w:lineRule="auto"/>
    </w:pPr>
    <w:rPr>
      <w:rFonts w:ascii="Times New Roman" w:eastAsia="Times New Roman" w:hAnsi="Times New Roman" w:cs="Times New Roman"/>
      <w:sz w:val="24"/>
      <w:szCs w:val="24"/>
    </w:rPr>
  </w:style>
  <w:style w:type="paragraph" w:customStyle="1" w:styleId="310BAF7CB9A64DC296C3267CAEAC89945">
    <w:name w:val="310BAF7CB9A64DC296C3267CAEAC89945"/>
    <w:rsid w:val="005E19C8"/>
    <w:pPr>
      <w:spacing w:after="0" w:line="240" w:lineRule="auto"/>
    </w:pPr>
    <w:rPr>
      <w:rFonts w:ascii="Times New Roman" w:eastAsia="Times New Roman" w:hAnsi="Times New Roman" w:cs="Times New Roman"/>
      <w:sz w:val="24"/>
      <w:szCs w:val="24"/>
    </w:rPr>
  </w:style>
  <w:style w:type="paragraph" w:customStyle="1" w:styleId="774404AE0D7B4529B037ED0DD7962A464">
    <w:name w:val="774404AE0D7B4529B037ED0DD7962A464"/>
    <w:rsid w:val="005E19C8"/>
    <w:pPr>
      <w:spacing w:after="0" w:line="240" w:lineRule="auto"/>
    </w:pPr>
    <w:rPr>
      <w:rFonts w:ascii="Times New Roman" w:eastAsia="Times New Roman" w:hAnsi="Times New Roman" w:cs="Times New Roman"/>
      <w:sz w:val="24"/>
      <w:szCs w:val="24"/>
    </w:rPr>
  </w:style>
  <w:style w:type="paragraph" w:customStyle="1" w:styleId="5C289CF278CF4494A740D8158FF9B9544">
    <w:name w:val="5C289CF278CF4494A740D8158FF9B9544"/>
    <w:rsid w:val="005E19C8"/>
    <w:pPr>
      <w:spacing w:after="0" w:line="240" w:lineRule="auto"/>
    </w:pPr>
    <w:rPr>
      <w:rFonts w:ascii="Times New Roman" w:eastAsia="Times New Roman" w:hAnsi="Times New Roman" w:cs="Times New Roman"/>
      <w:sz w:val="24"/>
      <w:szCs w:val="24"/>
    </w:rPr>
  </w:style>
  <w:style w:type="paragraph" w:customStyle="1" w:styleId="76E9DEAB950F43188ED7FF9CF713D03D4">
    <w:name w:val="76E9DEAB950F43188ED7FF9CF713D03D4"/>
    <w:rsid w:val="005E19C8"/>
    <w:pPr>
      <w:spacing w:after="0" w:line="240" w:lineRule="auto"/>
    </w:pPr>
    <w:rPr>
      <w:rFonts w:ascii="Times New Roman" w:eastAsia="Times New Roman" w:hAnsi="Times New Roman" w:cs="Times New Roman"/>
      <w:sz w:val="24"/>
      <w:szCs w:val="24"/>
    </w:rPr>
  </w:style>
  <w:style w:type="paragraph" w:customStyle="1" w:styleId="87A1BC7986494541B57904FCDBAD3A8F4">
    <w:name w:val="87A1BC7986494541B57904FCDBAD3A8F4"/>
    <w:rsid w:val="005E19C8"/>
    <w:pPr>
      <w:spacing w:after="0" w:line="240" w:lineRule="auto"/>
    </w:pPr>
    <w:rPr>
      <w:rFonts w:ascii="Times New Roman" w:eastAsia="Times New Roman" w:hAnsi="Times New Roman" w:cs="Times New Roman"/>
      <w:sz w:val="24"/>
      <w:szCs w:val="24"/>
    </w:rPr>
  </w:style>
  <w:style w:type="paragraph" w:customStyle="1" w:styleId="1C1F69FAB9EE42FD994C05F4A7C72CD74">
    <w:name w:val="1C1F69FAB9EE42FD994C05F4A7C72CD74"/>
    <w:rsid w:val="005E19C8"/>
    <w:pPr>
      <w:spacing w:after="0" w:line="240" w:lineRule="auto"/>
    </w:pPr>
    <w:rPr>
      <w:rFonts w:ascii="Times New Roman" w:eastAsia="Times New Roman" w:hAnsi="Times New Roman" w:cs="Times New Roman"/>
      <w:sz w:val="24"/>
      <w:szCs w:val="24"/>
    </w:rPr>
  </w:style>
  <w:style w:type="paragraph" w:customStyle="1" w:styleId="7175FCB1D28E4346BBB9E0F86058E3EC3">
    <w:name w:val="7175FCB1D28E4346BBB9E0F86058E3EC3"/>
    <w:rsid w:val="005E19C8"/>
    <w:pPr>
      <w:spacing w:after="0" w:line="240" w:lineRule="auto"/>
    </w:pPr>
    <w:rPr>
      <w:rFonts w:ascii="Times New Roman" w:eastAsia="Times New Roman" w:hAnsi="Times New Roman" w:cs="Times New Roman"/>
      <w:sz w:val="24"/>
      <w:szCs w:val="24"/>
    </w:rPr>
  </w:style>
  <w:style w:type="paragraph" w:customStyle="1" w:styleId="29583E21ADB54EBF9B1068546A4551253">
    <w:name w:val="29583E21ADB54EBF9B1068546A4551253"/>
    <w:rsid w:val="005E19C8"/>
    <w:pPr>
      <w:spacing w:after="0" w:line="240" w:lineRule="auto"/>
    </w:pPr>
    <w:rPr>
      <w:rFonts w:ascii="Times New Roman" w:eastAsia="Times New Roman" w:hAnsi="Times New Roman" w:cs="Times New Roman"/>
      <w:sz w:val="24"/>
      <w:szCs w:val="24"/>
    </w:rPr>
  </w:style>
  <w:style w:type="paragraph" w:customStyle="1" w:styleId="55485E45429E4AF4A962172C1C2A2D063">
    <w:name w:val="55485E45429E4AF4A962172C1C2A2D063"/>
    <w:rsid w:val="005E19C8"/>
    <w:pPr>
      <w:spacing w:after="0" w:line="240" w:lineRule="auto"/>
    </w:pPr>
    <w:rPr>
      <w:rFonts w:ascii="Times New Roman" w:eastAsia="Times New Roman" w:hAnsi="Times New Roman" w:cs="Times New Roman"/>
      <w:sz w:val="24"/>
      <w:szCs w:val="24"/>
    </w:rPr>
  </w:style>
  <w:style w:type="paragraph" w:customStyle="1" w:styleId="02620ABED71A447C9A79DFBA0F6BA63A3">
    <w:name w:val="02620ABED71A447C9A79DFBA0F6BA63A3"/>
    <w:rsid w:val="005E19C8"/>
    <w:pPr>
      <w:spacing w:after="0" w:line="240" w:lineRule="auto"/>
    </w:pPr>
    <w:rPr>
      <w:rFonts w:ascii="Times New Roman" w:eastAsia="Times New Roman" w:hAnsi="Times New Roman" w:cs="Times New Roman"/>
      <w:sz w:val="24"/>
      <w:szCs w:val="24"/>
    </w:rPr>
  </w:style>
  <w:style w:type="paragraph" w:customStyle="1" w:styleId="0EC4DB252A454C6890F0EBB39FF39AD83">
    <w:name w:val="0EC4DB252A454C6890F0EBB39FF39AD83"/>
    <w:rsid w:val="005E19C8"/>
    <w:pPr>
      <w:spacing w:after="0" w:line="240" w:lineRule="auto"/>
    </w:pPr>
    <w:rPr>
      <w:rFonts w:ascii="Times New Roman" w:eastAsia="Times New Roman" w:hAnsi="Times New Roman" w:cs="Times New Roman"/>
      <w:sz w:val="24"/>
      <w:szCs w:val="24"/>
    </w:rPr>
  </w:style>
  <w:style w:type="paragraph" w:customStyle="1" w:styleId="08BA0F66A053429A85D763345776B52E3">
    <w:name w:val="08BA0F66A053429A85D763345776B52E3"/>
    <w:rsid w:val="005E19C8"/>
    <w:pPr>
      <w:spacing w:after="0" w:line="240" w:lineRule="auto"/>
    </w:pPr>
    <w:rPr>
      <w:rFonts w:ascii="Times New Roman" w:eastAsia="Times New Roman" w:hAnsi="Times New Roman" w:cs="Times New Roman"/>
      <w:sz w:val="24"/>
      <w:szCs w:val="24"/>
    </w:rPr>
  </w:style>
  <w:style w:type="paragraph" w:customStyle="1" w:styleId="5B125287A20D4179ACF2E023BD0F0FDD3">
    <w:name w:val="5B125287A20D4179ACF2E023BD0F0FDD3"/>
    <w:rsid w:val="005E19C8"/>
    <w:pPr>
      <w:spacing w:after="0" w:line="240" w:lineRule="auto"/>
    </w:pPr>
    <w:rPr>
      <w:rFonts w:ascii="Times New Roman" w:eastAsia="Times New Roman" w:hAnsi="Times New Roman" w:cs="Times New Roman"/>
      <w:sz w:val="24"/>
      <w:szCs w:val="24"/>
    </w:rPr>
  </w:style>
  <w:style w:type="paragraph" w:customStyle="1" w:styleId="0FE646515940409F95DA7A9059FFE3B13">
    <w:name w:val="0FE646515940409F95DA7A9059FFE3B13"/>
    <w:rsid w:val="005E19C8"/>
    <w:pPr>
      <w:spacing w:after="0" w:line="240" w:lineRule="auto"/>
    </w:pPr>
    <w:rPr>
      <w:rFonts w:ascii="Times New Roman" w:eastAsia="Times New Roman" w:hAnsi="Times New Roman" w:cs="Times New Roman"/>
      <w:sz w:val="24"/>
      <w:szCs w:val="24"/>
    </w:rPr>
  </w:style>
  <w:style w:type="paragraph" w:customStyle="1" w:styleId="41728172296149A7ACB925BAED4863963">
    <w:name w:val="41728172296149A7ACB925BAED4863963"/>
    <w:rsid w:val="005E19C8"/>
    <w:pPr>
      <w:spacing w:after="0" w:line="240" w:lineRule="auto"/>
    </w:pPr>
    <w:rPr>
      <w:rFonts w:ascii="Times New Roman" w:eastAsia="Times New Roman" w:hAnsi="Times New Roman" w:cs="Times New Roman"/>
      <w:sz w:val="24"/>
      <w:szCs w:val="24"/>
    </w:rPr>
  </w:style>
  <w:style w:type="paragraph" w:customStyle="1" w:styleId="A020110CD59D49EC8D02C810EDF2C0C03">
    <w:name w:val="A020110CD59D49EC8D02C810EDF2C0C03"/>
    <w:rsid w:val="005E19C8"/>
    <w:pPr>
      <w:spacing w:after="0" w:line="240" w:lineRule="auto"/>
    </w:pPr>
    <w:rPr>
      <w:rFonts w:ascii="Times New Roman" w:eastAsia="Times New Roman" w:hAnsi="Times New Roman" w:cs="Times New Roman"/>
      <w:sz w:val="24"/>
      <w:szCs w:val="24"/>
    </w:rPr>
  </w:style>
  <w:style w:type="paragraph" w:customStyle="1" w:styleId="89E9AEF5C41C4D7B8D430CC3699647393">
    <w:name w:val="89E9AEF5C41C4D7B8D430CC3699647393"/>
    <w:rsid w:val="005E19C8"/>
    <w:pPr>
      <w:spacing w:after="0" w:line="240" w:lineRule="auto"/>
    </w:pPr>
    <w:rPr>
      <w:rFonts w:ascii="Times New Roman" w:eastAsia="Times New Roman" w:hAnsi="Times New Roman" w:cs="Times New Roman"/>
      <w:sz w:val="24"/>
      <w:szCs w:val="24"/>
    </w:rPr>
  </w:style>
  <w:style w:type="paragraph" w:customStyle="1" w:styleId="3113349E8D9B405BBA93E84F169283F73">
    <w:name w:val="3113349E8D9B405BBA93E84F169283F73"/>
    <w:rsid w:val="005E19C8"/>
    <w:pPr>
      <w:spacing w:after="0" w:line="240" w:lineRule="auto"/>
    </w:pPr>
    <w:rPr>
      <w:rFonts w:ascii="Times New Roman" w:eastAsia="Times New Roman" w:hAnsi="Times New Roman" w:cs="Times New Roman"/>
      <w:sz w:val="24"/>
      <w:szCs w:val="24"/>
    </w:rPr>
  </w:style>
  <w:style w:type="paragraph" w:customStyle="1" w:styleId="7791FEBCF5AF47FCB878192F402F052D7">
    <w:name w:val="7791FEBCF5AF47FCB878192F402F052D7"/>
    <w:rsid w:val="005E19C8"/>
    <w:pPr>
      <w:spacing w:after="0" w:line="240" w:lineRule="auto"/>
    </w:pPr>
    <w:rPr>
      <w:rFonts w:ascii="Times New Roman" w:eastAsia="Times New Roman" w:hAnsi="Times New Roman" w:cs="Times New Roman"/>
      <w:sz w:val="24"/>
      <w:szCs w:val="24"/>
    </w:rPr>
  </w:style>
  <w:style w:type="paragraph" w:customStyle="1" w:styleId="AAA1640A19D54A8D8E89F1D657AEA6667">
    <w:name w:val="AAA1640A19D54A8D8E89F1D657AEA6667"/>
    <w:rsid w:val="005E19C8"/>
    <w:pPr>
      <w:spacing w:after="0" w:line="240" w:lineRule="auto"/>
    </w:pPr>
    <w:rPr>
      <w:rFonts w:ascii="Times New Roman" w:eastAsia="Times New Roman" w:hAnsi="Times New Roman" w:cs="Times New Roman"/>
      <w:sz w:val="24"/>
      <w:szCs w:val="24"/>
    </w:rPr>
  </w:style>
  <w:style w:type="paragraph" w:customStyle="1" w:styleId="72E2FBF8BB5D41C1A60DA33DE31AF52D7">
    <w:name w:val="72E2FBF8BB5D41C1A60DA33DE31AF52D7"/>
    <w:rsid w:val="005E19C8"/>
    <w:pPr>
      <w:spacing w:after="0" w:line="240" w:lineRule="auto"/>
    </w:pPr>
    <w:rPr>
      <w:rFonts w:ascii="Times New Roman" w:eastAsia="Times New Roman" w:hAnsi="Times New Roman" w:cs="Times New Roman"/>
      <w:sz w:val="24"/>
      <w:szCs w:val="24"/>
    </w:rPr>
  </w:style>
  <w:style w:type="paragraph" w:customStyle="1" w:styleId="9E9A4E22EE984399ADD0DE30746CD7E07">
    <w:name w:val="9E9A4E22EE984399ADD0DE30746CD7E07"/>
    <w:rsid w:val="005E19C8"/>
    <w:pPr>
      <w:spacing w:after="0" w:line="240" w:lineRule="auto"/>
    </w:pPr>
    <w:rPr>
      <w:rFonts w:ascii="Times New Roman" w:eastAsia="Times New Roman" w:hAnsi="Times New Roman" w:cs="Times New Roman"/>
      <w:sz w:val="24"/>
      <w:szCs w:val="24"/>
    </w:rPr>
  </w:style>
  <w:style w:type="paragraph" w:customStyle="1" w:styleId="519C0C3E4F264E7A8FDDDC4A1F0A7BC56">
    <w:name w:val="519C0C3E4F264E7A8FDDDC4A1F0A7BC56"/>
    <w:rsid w:val="005E19C8"/>
    <w:pPr>
      <w:spacing w:after="0" w:line="240" w:lineRule="auto"/>
    </w:pPr>
    <w:rPr>
      <w:rFonts w:ascii="Times New Roman" w:eastAsia="Times New Roman" w:hAnsi="Times New Roman" w:cs="Times New Roman"/>
      <w:sz w:val="24"/>
      <w:szCs w:val="24"/>
    </w:rPr>
  </w:style>
  <w:style w:type="paragraph" w:customStyle="1" w:styleId="79CC880D25D846D4942A35321808F7C06">
    <w:name w:val="79CC880D25D846D4942A35321808F7C06"/>
    <w:rsid w:val="005E19C8"/>
    <w:pPr>
      <w:spacing w:after="0" w:line="240" w:lineRule="auto"/>
    </w:pPr>
    <w:rPr>
      <w:rFonts w:ascii="Times New Roman" w:eastAsia="Times New Roman" w:hAnsi="Times New Roman" w:cs="Times New Roman"/>
      <w:sz w:val="24"/>
      <w:szCs w:val="24"/>
    </w:rPr>
  </w:style>
  <w:style w:type="paragraph" w:customStyle="1" w:styleId="C4E3DBE4B8A34BEC98D10ECD96656D2B6">
    <w:name w:val="C4E3DBE4B8A34BEC98D10ECD96656D2B6"/>
    <w:rsid w:val="005E19C8"/>
    <w:pPr>
      <w:spacing w:after="0" w:line="240" w:lineRule="auto"/>
    </w:pPr>
    <w:rPr>
      <w:rFonts w:ascii="Times New Roman" w:eastAsia="Times New Roman" w:hAnsi="Times New Roman" w:cs="Times New Roman"/>
      <w:sz w:val="24"/>
      <w:szCs w:val="24"/>
    </w:rPr>
  </w:style>
  <w:style w:type="paragraph" w:customStyle="1" w:styleId="0DD9D7F011A64A949F9A3942B433FD936">
    <w:name w:val="0DD9D7F011A64A949F9A3942B433FD936"/>
    <w:rsid w:val="005E19C8"/>
    <w:pPr>
      <w:spacing w:after="0" w:line="240" w:lineRule="auto"/>
    </w:pPr>
    <w:rPr>
      <w:rFonts w:ascii="Times New Roman" w:eastAsia="Times New Roman" w:hAnsi="Times New Roman" w:cs="Times New Roman"/>
      <w:sz w:val="24"/>
      <w:szCs w:val="24"/>
    </w:rPr>
  </w:style>
  <w:style w:type="paragraph" w:customStyle="1" w:styleId="310BAF7CB9A64DC296C3267CAEAC89946">
    <w:name w:val="310BAF7CB9A64DC296C3267CAEAC89946"/>
    <w:rsid w:val="005E19C8"/>
    <w:pPr>
      <w:spacing w:after="0" w:line="240" w:lineRule="auto"/>
    </w:pPr>
    <w:rPr>
      <w:rFonts w:ascii="Times New Roman" w:eastAsia="Times New Roman" w:hAnsi="Times New Roman" w:cs="Times New Roman"/>
      <w:sz w:val="24"/>
      <w:szCs w:val="24"/>
    </w:rPr>
  </w:style>
  <w:style w:type="paragraph" w:customStyle="1" w:styleId="774404AE0D7B4529B037ED0DD7962A465">
    <w:name w:val="774404AE0D7B4529B037ED0DD7962A465"/>
    <w:rsid w:val="005E19C8"/>
    <w:pPr>
      <w:spacing w:after="0" w:line="240" w:lineRule="auto"/>
    </w:pPr>
    <w:rPr>
      <w:rFonts w:ascii="Times New Roman" w:eastAsia="Times New Roman" w:hAnsi="Times New Roman" w:cs="Times New Roman"/>
      <w:sz w:val="24"/>
      <w:szCs w:val="24"/>
    </w:rPr>
  </w:style>
  <w:style w:type="paragraph" w:customStyle="1" w:styleId="5C289CF278CF4494A740D8158FF9B9545">
    <w:name w:val="5C289CF278CF4494A740D8158FF9B9545"/>
    <w:rsid w:val="005E19C8"/>
    <w:pPr>
      <w:spacing w:after="0" w:line="240" w:lineRule="auto"/>
    </w:pPr>
    <w:rPr>
      <w:rFonts w:ascii="Times New Roman" w:eastAsia="Times New Roman" w:hAnsi="Times New Roman" w:cs="Times New Roman"/>
      <w:sz w:val="24"/>
      <w:szCs w:val="24"/>
    </w:rPr>
  </w:style>
  <w:style w:type="paragraph" w:customStyle="1" w:styleId="76E9DEAB950F43188ED7FF9CF713D03D5">
    <w:name w:val="76E9DEAB950F43188ED7FF9CF713D03D5"/>
    <w:rsid w:val="005E19C8"/>
    <w:pPr>
      <w:spacing w:after="0" w:line="240" w:lineRule="auto"/>
    </w:pPr>
    <w:rPr>
      <w:rFonts w:ascii="Times New Roman" w:eastAsia="Times New Roman" w:hAnsi="Times New Roman" w:cs="Times New Roman"/>
      <w:sz w:val="24"/>
      <w:szCs w:val="24"/>
    </w:rPr>
  </w:style>
  <w:style w:type="paragraph" w:customStyle="1" w:styleId="87A1BC7986494541B57904FCDBAD3A8F5">
    <w:name w:val="87A1BC7986494541B57904FCDBAD3A8F5"/>
    <w:rsid w:val="005E19C8"/>
    <w:pPr>
      <w:spacing w:after="0" w:line="240" w:lineRule="auto"/>
    </w:pPr>
    <w:rPr>
      <w:rFonts w:ascii="Times New Roman" w:eastAsia="Times New Roman" w:hAnsi="Times New Roman" w:cs="Times New Roman"/>
      <w:sz w:val="24"/>
      <w:szCs w:val="24"/>
    </w:rPr>
  </w:style>
  <w:style w:type="paragraph" w:customStyle="1" w:styleId="1C1F69FAB9EE42FD994C05F4A7C72CD75">
    <w:name w:val="1C1F69FAB9EE42FD994C05F4A7C72CD75"/>
    <w:rsid w:val="005E19C8"/>
    <w:pPr>
      <w:spacing w:after="0" w:line="240" w:lineRule="auto"/>
    </w:pPr>
    <w:rPr>
      <w:rFonts w:ascii="Times New Roman" w:eastAsia="Times New Roman" w:hAnsi="Times New Roman" w:cs="Times New Roman"/>
      <w:sz w:val="24"/>
      <w:szCs w:val="24"/>
    </w:rPr>
  </w:style>
  <w:style w:type="paragraph" w:customStyle="1" w:styleId="7175FCB1D28E4346BBB9E0F86058E3EC4">
    <w:name w:val="7175FCB1D28E4346BBB9E0F86058E3EC4"/>
    <w:rsid w:val="005E19C8"/>
    <w:pPr>
      <w:spacing w:after="0" w:line="240" w:lineRule="auto"/>
    </w:pPr>
    <w:rPr>
      <w:rFonts w:ascii="Times New Roman" w:eastAsia="Times New Roman" w:hAnsi="Times New Roman" w:cs="Times New Roman"/>
      <w:sz w:val="24"/>
      <w:szCs w:val="24"/>
    </w:rPr>
  </w:style>
  <w:style w:type="paragraph" w:customStyle="1" w:styleId="29583E21ADB54EBF9B1068546A4551254">
    <w:name w:val="29583E21ADB54EBF9B1068546A4551254"/>
    <w:rsid w:val="005E19C8"/>
    <w:pPr>
      <w:spacing w:after="0" w:line="240" w:lineRule="auto"/>
    </w:pPr>
    <w:rPr>
      <w:rFonts w:ascii="Times New Roman" w:eastAsia="Times New Roman" w:hAnsi="Times New Roman" w:cs="Times New Roman"/>
      <w:sz w:val="24"/>
      <w:szCs w:val="24"/>
    </w:rPr>
  </w:style>
  <w:style w:type="paragraph" w:customStyle="1" w:styleId="BC00BD0B2CE6436089775C6AA380511F1">
    <w:name w:val="BC00BD0B2CE6436089775C6AA380511F1"/>
    <w:rsid w:val="005E19C8"/>
    <w:pPr>
      <w:spacing w:after="0" w:line="240" w:lineRule="auto"/>
    </w:pPr>
    <w:rPr>
      <w:rFonts w:ascii="Times New Roman" w:eastAsia="Times New Roman" w:hAnsi="Times New Roman" w:cs="Times New Roman"/>
      <w:sz w:val="24"/>
      <w:szCs w:val="24"/>
    </w:rPr>
  </w:style>
  <w:style w:type="paragraph" w:customStyle="1" w:styleId="55485E45429E4AF4A962172C1C2A2D064">
    <w:name w:val="55485E45429E4AF4A962172C1C2A2D064"/>
    <w:rsid w:val="005E19C8"/>
    <w:pPr>
      <w:spacing w:after="0" w:line="240" w:lineRule="auto"/>
    </w:pPr>
    <w:rPr>
      <w:rFonts w:ascii="Times New Roman" w:eastAsia="Times New Roman" w:hAnsi="Times New Roman" w:cs="Times New Roman"/>
      <w:sz w:val="24"/>
      <w:szCs w:val="24"/>
    </w:rPr>
  </w:style>
  <w:style w:type="paragraph" w:customStyle="1" w:styleId="02620ABED71A447C9A79DFBA0F6BA63A4">
    <w:name w:val="02620ABED71A447C9A79DFBA0F6BA63A4"/>
    <w:rsid w:val="005E19C8"/>
    <w:pPr>
      <w:spacing w:after="0" w:line="240" w:lineRule="auto"/>
    </w:pPr>
    <w:rPr>
      <w:rFonts w:ascii="Times New Roman" w:eastAsia="Times New Roman" w:hAnsi="Times New Roman" w:cs="Times New Roman"/>
      <w:sz w:val="24"/>
      <w:szCs w:val="24"/>
    </w:rPr>
  </w:style>
  <w:style w:type="paragraph" w:customStyle="1" w:styleId="0EC4DB252A454C6890F0EBB39FF39AD84">
    <w:name w:val="0EC4DB252A454C6890F0EBB39FF39AD84"/>
    <w:rsid w:val="005E19C8"/>
    <w:pPr>
      <w:spacing w:after="0" w:line="240" w:lineRule="auto"/>
    </w:pPr>
    <w:rPr>
      <w:rFonts w:ascii="Times New Roman" w:eastAsia="Times New Roman" w:hAnsi="Times New Roman" w:cs="Times New Roman"/>
      <w:sz w:val="24"/>
      <w:szCs w:val="24"/>
    </w:rPr>
  </w:style>
  <w:style w:type="paragraph" w:customStyle="1" w:styleId="08BA0F66A053429A85D763345776B52E4">
    <w:name w:val="08BA0F66A053429A85D763345776B52E4"/>
    <w:rsid w:val="005E19C8"/>
    <w:pPr>
      <w:spacing w:after="0" w:line="240" w:lineRule="auto"/>
    </w:pPr>
    <w:rPr>
      <w:rFonts w:ascii="Times New Roman" w:eastAsia="Times New Roman" w:hAnsi="Times New Roman" w:cs="Times New Roman"/>
      <w:sz w:val="24"/>
      <w:szCs w:val="24"/>
    </w:rPr>
  </w:style>
  <w:style w:type="paragraph" w:customStyle="1" w:styleId="5B125287A20D4179ACF2E023BD0F0FDD4">
    <w:name w:val="5B125287A20D4179ACF2E023BD0F0FDD4"/>
    <w:rsid w:val="005E19C8"/>
    <w:pPr>
      <w:spacing w:after="0" w:line="240" w:lineRule="auto"/>
    </w:pPr>
    <w:rPr>
      <w:rFonts w:ascii="Times New Roman" w:eastAsia="Times New Roman" w:hAnsi="Times New Roman" w:cs="Times New Roman"/>
      <w:sz w:val="24"/>
      <w:szCs w:val="24"/>
    </w:rPr>
  </w:style>
  <w:style w:type="paragraph" w:customStyle="1" w:styleId="0FE646515940409F95DA7A9059FFE3B14">
    <w:name w:val="0FE646515940409F95DA7A9059FFE3B14"/>
    <w:rsid w:val="005E19C8"/>
    <w:pPr>
      <w:spacing w:after="0" w:line="240" w:lineRule="auto"/>
    </w:pPr>
    <w:rPr>
      <w:rFonts w:ascii="Times New Roman" w:eastAsia="Times New Roman" w:hAnsi="Times New Roman" w:cs="Times New Roman"/>
      <w:sz w:val="24"/>
      <w:szCs w:val="24"/>
    </w:rPr>
  </w:style>
  <w:style w:type="paragraph" w:customStyle="1" w:styleId="41728172296149A7ACB925BAED4863964">
    <w:name w:val="41728172296149A7ACB925BAED4863964"/>
    <w:rsid w:val="005E19C8"/>
    <w:pPr>
      <w:spacing w:after="0" w:line="240" w:lineRule="auto"/>
    </w:pPr>
    <w:rPr>
      <w:rFonts w:ascii="Times New Roman" w:eastAsia="Times New Roman" w:hAnsi="Times New Roman" w:cs="Times New Roman"/>
      <w:sz w:val="24"/>
      <w:szCs w:val="24"/>
    </w:rPr>
  </w:style>
  <w:style w:type="paragraph" w:customStyle="1" w:styleId="A020110CD59D49EC8D02C810EDF2C0C04">
    <w:name w:val="A020110CD59D49EC8D02C810EDF2C0C04"/>
    <w:rsid w:val="005E19C8"/>
    <w:pPr>
      <w:spacing w:after="0" w:line="240" w:lineRule="auto"/>
    </w:pPr>
    <w:rPr>
      <w:rFonts w:ascii="Times New Roman" w:eastAsia="Times New Roman" w:hAnsi="Times New Roman" w:cs="Times New Roman"/>
      <w:sz w:val="24"/>
      <w:szCs w:val="24"/>
    </w:rPr>
  </w:style>
  <w:style w:type="paragraph" w:customStyle="1" w:styleId="89E9AEF5C41C4D7B8D430CC3699647394">
    <w:name w:val="89E9AEF5C41C4D7B8D430CC3699647394"/>
    <w:rsid w:val="005E19C8"/>
    <w:pPr>
      <w:spacing w:after="0" w:line="240" w:lineRule="auto"/>
    </w:pPr>
    <w:rPr>
      <w:rFonts w:ascii="Times New Roman" w:eastAsia="Times New Roman" w:hAnsi="Times New Roman" w:cs="Times New Roman"/>
      <w:sz w:val="24"/>
      <w:szCs w:val="24"/>
    </w:rPr>
  </w:style>
  <w:style w:type="paragraph" w:customStyle="1" w:styleId="3113349E8D9B405BBA93E84F169283F74">
    <w:name w:val="3113349E8D9B405BBA93E84F169283F74"/>
    <w:rsid w:val="005E19C8"/>
    <w:pPr>
      <w:spacing w:after="0" w:line="240" w:lineRule="auto"/>
    </w:pPr>
    <w:rPr>
      <w:rFonts w:ascii="Times New Roman" w:eastAsia="Times New Roman" w:hAnsi="Times New Roman" w:cs="Times New Roman"/>
      <w:sz w:val="24"/>
      <w:szCs w:val="24"/>
    </w:rPr>
  </w:style>
  <w:style w:type="paragraph" w:customStyle="1" w:styleId="7791FEBCF5AF47FCB878192F402F052D8">
    <w:name w:val="7791FEBCF5AF47FCB878192F402F052D8"/>
    <w:rsid w:val="005E19C8"/>
    <w:pPr>
      <w:spacing w:after="0" w:line="240" w:lineRule="auto"/>
    </w:pPr>
    <w:rPr>
      <w:rFonts w:ascii="Times New Roman" w:eastAsia="Times New Roman" w:hAnsi="Times New Roman" w:cs="Times New Roman"/>
      <w:sz w:val="24"/>
      <w:szCs w:val="24"/>
    </w:rPr>
  </w:style>
  <w:style w:type="paragraph" w:customStyle="1" w:styleId="AAA1640A19D54A8D8E89F1D657AEA6668">
    <w:name w:val="AAA1640A19D54A8D8E89F1D657AEA6668"/>
    <w:rsid w:val="005E19C8"/>
    <w:pPr>
      <w:spacing w:after="0" w:line="240" w:lineRule="auto"/>
    </w:pPr>
    <w:rPr>
      <w:rFonts w:ascii="Times New Roman" w:eastAsia="Times New Roman" w:hAnsi="Times New Roman" w:cs="Times New Roman"/>
      <w:sz w:val="24"/>
      <w:szCs w:val="24"/>
    </w:rPr>
  </w:style>
  <w:style w:type="paragraph" w:customStyle="1" w:styleId="72E2FBF8BB5D41C1A60DA33DE31AF52D8">
    <w:name w:val="72E2FBF8BB5D41C1A60DA33DE31AF52D8"/>
    <w:rsid w:val="005E19C8"/>
    <w:pPr>
      <w:spacing w:after="0" w:line="240" w:lineRule="auto"/>
    </w:pPr>
    <w:rPr>
      <w:rFonts w:ascii="Times New Roman" w:eastAsia="Times New Roman" w:hAnsi="Times New Roman" w:cs="Times New Roman"/>
      <w:sz w:val="24"/>
      <w:szCs w:val="24"/>
    </w:rPr>
  </w:style>
  <w:style w:type="paragraph" w:customStyle="1" w:styleId="9E9A4E22EE984399ADD0DE30746CD7E08">
    <w:name w:val="9E9A4E22EE984399ADD0DE30746CD7E08"/>
    <w:rsid w:val="005E19C8"/>
    <w:pPr>
      <w:spacing w:after="0" w:line="240" w:lineRule="auto"/>
    </w:pPr>
    <w:rPr>
      <w:rFonts w:ascii="Times New Roman" w:eastAsia="Times New Roman" w:hAnsi="Times New Roman" w:cs="Times New Roman"/>
      <w:sz w:val="24"/>
      <w:szCs w:val="24"/>
    </w:rPr>
  </w:style>
  <w:style w:type="paragraph" w:customStyle="1" w:styleId="519C0C3E4F264E7A8FDDDC4A1F0A7BC57">
    <w:name w:val="519C0C3E4F264E7A8FDDDC4A1F0A7BC57"/>
    <w:rsid w:val="005E19C8"/>
    <w:pPr>
      <w:spacing w:after="0" w:line="240" w:lineRule="auto"/>
    </w:pPr>
    <w:rPr>
      <w:rFonts w:ascii="Times New Roman" w:eastAsia="Times New Roman" w:hAnsi="Times New Roman" w:cs="Times New Roman"/>
      <w:sz w:val="24"/>
      <w:szCs w:val="24"/>
    </w:rPr>
  </w:style>
  <w:style w:type="paragraph" w:customStyle="1" w:styleId="79CC880D25D846D4942A35321808F7C07">
    <w:name w:val="79CC880D25D846D4942A35321808F7C07"/>
    <w:rsid w:val="005E19C8"/>
    <w:pPr>
      <w:spacing w:after="0" w:line="240" w:lineRule="auto"/>
    </w:pPr>
    <w:rPr>
      <w:rFonts w:ascii="Times New Roman" w:eastAsia="Times New Roman" w:hAnsi="Times New Roman" w:cs="Times New Roman"/>
      <w:sz w:val="24"/>
      <w:szCs w:val="24"/>
    </w:rPr>
  </w:style>
  <w:style w:type="paragraph" w:customStyle="1" w:styleId="C4E3DBE4B8A34BEC98D10ECD96656D2B7">
    <w:name w:val="C4E3DBE4B8A34BEC98D10ECD96656D2B7"/>
    <w:rsid w:val="005E19C8"/>
    <w:pPr>
      <w:spacing w:after="0" w:line="240" w:lineRule="auto"/>
    </w:pPr>
    <w:rPr>
      <w:rFonts w:ascii="Times New Roman" w:eastAsia="Times New Roman" w:hAnsi="Times New Roman" w:cs="Times New Roman"/>
      <w:sz w:val="24"/>
      <w:szCs w:val="24"/>
    </w:rPr>
  </w:style>
  <w:style w:type="paragraph" w:customStyle="1" w:styleId="0DD9D7F011A64A949F9A3942B433FD937">
    <w:name w:val="0DD9D7F011A64A949F9A3942B433FD937"/>
    <w:rsid w:val="005E19C8"/>
    <w:pPr>
      <w:spacing w:after="0" w:line="240" w:lineRule="auto"/>
    </w:pPr>
    <w:rPr>
      <w:rFonts w:ascii="Times New Roman" w:eastAsia="Times New Roman" w:hAnsi="Times New Roman" w:cs="Times New Roman"/>
      <w:sz w:val="24"/>
      <w:szCs w:val="24"/>
    </w:rPr>
  </w:style>
  <w:style w:type="paragraph" w:customStyle="1" w:styleId="310BAF7CB9A64DC296C3267CAEAC89947">
    <w:name w:val="310BAF7CB9A64DC296C3267CAEAC89947"/>
    <w:rsid w:val="005E19C8"/>
    <w:pPr>
      <w:spacing w:after="0" w:line="240" w:lineRule="auto"/>
    </w:pPr>
    <w:rPr>
      <w:rFonts w:ascii="Times New Roman" w:eastAsia="Times New Roman" w:hAnsi="Times New Roman" w:cs="Times New Roman"/>
      <w:sz w:val="24"/>
      <w:szCs w:val="24"/>
    </w:rPr>
  </w:style>
  <w:style w:type="paragraph" w:customStyle="1" w:styleId="774404AE0D7B4529B037ED0DD7962A466">
    <w:name w:val="774404AE0D7B4529B037ED0DD7962A466"/>
    <w:rsid w:val="005E19C8"/>
    <w:pPr>
      <w:spacing w:after="0" w:line="240" w:lineRule="auto"/>
    </w:pPr>
    <w:rPr>
      <w:rFonts w:ascii="Times New Roman" w:eastAsia="Times New Roman" w:hAnsi="Times New Roman" w:cs="Times New Roman"/>
      <w:sz w:val="24"/>
      <w:szCs w:val="24"/>
    </w:rPr>
  </w:style>
  <w:style w:type="paragraph" w:customStyle="1" w:styleId="5C289CF278CF4494A740D8158FF9B9546">
    <w:name w:val="5C289CF278CF4494A740D8158FF9B9546"/>
    <w:rsid w:val="005E19C8"/>
    <w:pPr>
      <w:spacing w:after="0" w:line="240" w:lineRule="auto"/>
    </w:pPr>
    <w:rPr>
      <w:rFonts w:ascii="Times New Roman" w:eastAsia="Times New Roman" w:hAnsi="Times New Roman" w:cs="Times New Roman"/>
      <w:sz w:val="24"/>
      <w:szCs w:val="24"/>
    </w:rPr>
  </w:style>
  <w:style w:type="paragraph" w:customStyle="1" w:styleId="76E9DEAB950F43188ED7FF9CF713D03D6">
    <w:name w:val="76E9DEAB950F43188ED7FF9CF713D03D6"/>
    <w:rsid w:val="005E19C8"/>
    <w:pPr>
      <w:spacing w:after="0" w:line="240" w:lineRule="auto"/>
    </w:pPr>
    <w:rPr>
      <w:rFonts w:ascii="Times New Roman" w:eastAsia="Times New Roman" w:hAnsi="Times New Roman" w:cs="Times New Roman"/>
      <w:sz w:val="24"/>
      <w:szCs w:val="24"/>
    </w:rPr>
  </w:style>
  <w:style w:type="paragraph" w:customStyle="1" w:styleId="87A1BC7986494541B57904FCDBAD3A8F6">
    <w:name w:val="87A1BC7986494541B57904FCDBAD3A8F6"/>
    <w:rsid w:val="005E19C8"/>
    <w:pPr>
      <w:spacing w:after="0" w:line="240" w:lineRule="auto"/>
    </w:pPr>
    <w:rPr>
      <w:rFonts w:ascii="Times New Roman" w:eastAsia="Times New Roman" w:hAnsi="Times New Roman" w:cs="Times New Roman"/>
      <w:sz w:val="24"/>
      <w:szCs w:val="24"/>
    </w:rPr>
  </w:style>
  <w:style w:type="paragraph" w:customStyle="1" w:styleId="1C1F69FAB9EE42FD994C05F4A7C72CD76">
    <w:name w:val="1C1F69FAB9EE42FD994C05F4A7C72CD76"/>
    <w:rsid w:val="005E19C8"/>
    <w:pPr>
      <w:spacing w:after="0" w:line="240" w:lineRule="auto"/>
    </w:pPr>
    <w:rPr>
      <w:rFonts w:ascii="Times New Roman" w:eastAsia="Times New Roman" w:hAnsi="Times New Roman" w:cs="Times New Roman"/>
      <w:sz w:val="24"/>
      <w:szCs w:val="24"/>
    </w:rPr>
  </w:style>
  <w:style w:type="paragraph" w:customStyle="1" w:styleId="7175FCB1D28E4346BBB9E0F86058E3EC5">
    <w:name w:val="7175FCB1D28E4346BBB9E0F86058E3EC5"/>
    <w:rsid w:val="005E19C8"/>
    <w:pPr>
      <w:spacing w:after="0" w:line="240" w:lineRule="auto"/>
    </w:pPr>
    <w:rPr>
      <w:rFonts w:ascii="Times New Roman" w:eastAsia="Times New Roman" w:hAnsi="Times New Roman" w:cs="Times New Roman"/>
      <w:sz w:val="24"/>
      <w:szCs w:val="24"/>
    </w:rPr>
  </w:style>
  <w:style w:type="paragraph" w:customStyle="1" w:styleId="29583E21ADB54EBF9B1068546A4551255">
    <w:name w:val="29583E21ADB54EBF9B1068546A4551255"/>
    <w:rsid w:val="005E19C8"/>
    <w:pPr>
      <w:spacing w:after="0" w:line="240" w:lineRule="auto"/>
    </w:pPr>
    <w:rPr>
      <w:rFonts w:ascii="Times New Roman" w:eastAsia="Times New Roman" w:hAnsi="Times New Roman" w:cs="Times New Roman"/>
      <w:sz w:val="24"/>
      <w:szCs w:val="24"/>
    </w:rPr>
  </w:style>
  <w:style w:type="paragraph" w:customStyle="1" w:styleId="55485E45429E4AF4A962172C1C2A2D065">
    <w:name w:val="55485E45429E4AF4A962172C1C2A2D065"/>
    <w:rsid w:val="005E19C8"/>
    <w:pPr>
      <w:spacing w:after="0" w:line="240" w:lineRule="auto"/>
    </w:pPr>
    <w:rPr>
      <w:rFonts w:ascii="Times New Roman" w:eastAsia="Times New Roman" w:hAnsi="Times New Roman" w:cs="Times New Roman"/>
      <w:sz w:val="24"/>
      <w:szCs w:val="24"/>
    </w:rPr>
  </w:style>
  <w:style w:type="paragraph" w:customStyle="1" w:styleId="02620ABED71A447C9A79DFBA0F6BA63A5">
    <w:name w:val="02620ABED71A447C9A79DFBA0F6BA63A5"/>
    <w:rsid w:val="005E19C8"/>
    <w:pPr>
      <w:spacing w:after="0" w:line="240" w:lineRule="auto"/>
    </w:pPr>
    <w:rPr>
      <w:rFonts w:ascii="Times New Roman" w:eastAsia="Times New Roman" w:hAnsi="Times New Roman" w:cs="Times New Roman"/>
      <w:sz w:val="24"/>
      <w:szCs w:val="24"/>
    </w:rPr>
  </w:style>
  <w:style w:type="paragraph" w:customStyle="1" w:styleId="0EC4DB252A454C6890F0EBB39FF39AD85">
    <w:name w:val="0EC4DB252A454C6890F0EBB39FF39AD85"/>
    <w:rsid w:val="005E19C8"/>
    <w:pPr>
      <w:spacing w:after="0" w:line="240" w:lineRule="auto"/>
    </w:pPr>
    <w:rPr>
      <w:rFonts w:ascii="Times New Roman" w:eastAsia="Times New Roman" w:hAnsi="Times New Roman" w:cs="Times New Roman"/>
      <w:sz w:val="24"/>
      <w:szCs w:val="24"/>
    </w:rPr>
  </w:style>
  <w:style w:type="paragraph" w:customStyle="1" w:styleId="08BA0F66A053429A85D763345776B52E5">
    <w:name w:val="08BA0F66A053429A85D763345776B52E5"/>
    <w:rsid w:val="005E19C8"/>
    <w:pPr>
      <w:spacing w:after="0" w:line="240" w:lineRule="auto"/>
    </w:pPr>
    <w:rPr>
      <w:rFonts w:ascii="Times New Roman" w:eastAsia="Times New Roman" w:hAnsi="Times New Roman" w:cs="Times New Roman"/>
      <w:sz w:val="24"/>
      <w:szCs w:val="24"/>
    </w:rPr>
  </w:style>
  <w:style w:type="paragraph" w:customStyle="1" w:styleId="5B125287A20D4179ACF2E023BD0F0FDD5">
    <w:name w:val="5B125287A20D4179ACF2E023BD0F0FDD5"/>
    <w:rsid w:val="005E19C8"/>
    <w:pPr>
      <w:spacing w:after="0" w:line="240" w:lineRule="auto"/>
    </w:pPr>
    <w:rPr>
      <w:rFonts w:ascii="Times New Roman" w:eastAsia="Times New Roman" w:hAnsi="Times New Roman" w:cs="Times New Roman"/>
      <w:sz w:val="24"/>
      <w:szCs w:val="24"/>
    </w:rPr>
  </w:style>
  <w:style w:type="paragraph" w:customStyle="1" w:styleId="0FE646515940409F95DA7A9059FFE3B15">
    <w:name w:val="0FE646515940409F95DA7A9059FFE3B15"/>
    <w:rsid w:val="005E19C8"/>
    <w:pPr>
      <w:spacing w:after="0" w:line="240" w:lineRule="auto"/>
    </w:pPr>
    <w:rPr>
      <w:rFonts w:ascii="Times New Roman" w:eastAsia="Times New Roman" w:hAnsi="Times New Roman" w:cs="Times New Roman"/>
      <w:sz w:val="24"/>
      <w:szCs w:val="24"/>
    </w:rPr>
  </w:style>
  <w:style w:type="paragraph" w:customStyle="1" w:styleId="41728172296149A7ACB925BAED4863965">
    <w:name w:val="41728172296149A7ACB925BAED4863965"/>
    <w:rsid w:val="005E19C8"/>
    <w:pPr>
      <w:spacing w:after="0" w:line="240" w:lineRule="auto"/>
    </w:pPr>
    <w:rPr>
      <w:rFonts w:ascii="Times New Roman" w:eastAsia="Times New Roman" w:hAnsi="Times New Roman" w:cs="Times New Roman"/>
      <w:sz w:val="24"/>
      <w:szCs w:val="24"/>
    </w:rPr>
  </w:style>
  <w:style w:type="paragraph" w:customStyle="1" w:styleId="A020110CD59D49EC8D02C810EDF2C0C05">
    <w:name w:val="A020110CD59D49EC8D02C810EDF2C0C05"/>
    <w:rsid w:val="005E19C8"/>
    <w:pPr>
      <w:spacing w:after="0" w:line="240" w:lineRule="auto"/>
    </w:pPr>
    <w:rPr>
      <w:rFonts w:ascii="Times New Roman" w:eastAsia="Times New Roman" w:hAnsi="Times New Roman" w:cs="Times New Roman"/>
      <w:sz w:val="24"/>
      <w:szCs w:val="24"/>
    </w:rPr>
  </w:style>
  <w:style w:type="paragraph" w:customStyle="1" w:styleId="89E9AEF5C41C4D7B8D430CC3699647395">
    <w:name w:val="89E9AEF5C41C4D7B8D430CC3699647395"/>
    <w:rsid w:val="005E19C8"/>
    <w:pPr>
      <w:spacing w:after="0" w:line="240" w:lineRule="auto"/>
    </w:pPr>
    <w:rPr>
      <w:rFonts w:ascii="Times New Roman" w:eastAsia="Times New Roman" w:hAnsi="Times New Roman" w:cs="Times New Roman"/>
      <w:sz w:val="24"/>
      <w:szCs w:val="24"/>
    </w:rPr>
  </w:style>
  <w:style w:type="paragraph" w:customStyle="1" w:styleId="3113349E8D9B405BBA93E84F169283F75">
    <w:name w:val="3113349E8D9B405BBA93E84F169283F75"/>
    <w:rsid w:val="005E19C8"/>
    <w:pPr>
      <w:spacing w:after="0" w:line="240" w:lineRule="auto"/>
    </w:pPr>
    <w:rPr>
      <w:rFonts w:ascii="Times New Roman" w:eastAsia="Times New Roman" w:hAnsi="Times New Roman" w:cs="Times New Roman"/>
      <w:sz w:val="24"/>
      <w:szCs w:val="24"/>
    </w:rPr>
  </w:style>
  <w:style w:type="paragraph" w:customStyle="1" w:styleId="7791FEBCF5AF47FCB878192F402F052D9">
    <w:name w:val="7791FEBCF5AF47FCB878192F402F052D9"/>
    <w:rsid w:val="005E19C8"/>
    <w:pPr>
      <w:spacing w:after="0" w:line="240" w:lineRule="auto"/>
    </w:pPr>
    <w:rPr>
      <w:rFonts w:ascii="Times New Roman" w:eastAsia="Times New Roman" w:hAnsi="Times New Roman" w:cs="Times New Roman"/>
      <w:sz w:val="24"/>
      <w:szCs w:val="24"/>
    </w:rPr>
  </w:style>
  <w:style w:type="paragraph" w:customStyle="1" w:styleId="AAA1640A19D54A8D8E89F1D657AEA6669">
    <w:name w:val="AAA1640A19D54A8D8E89F1D657AEA6669"/>
    <w:rsid w:val="005E19C8"/>
    <w:pPr>
      <w:spacing w:after="0" w:line="240" w:lineRule="auto"/>
    </w:pPr>
    <w:rPr>
      <w:rFonts w:ascii="Times New Roman" w:eastAsia="Times New Roman" w:hAnsi="Times New Roman" w:cs="Times New Roman"/>
      <w:sz w:val="24"/>
      <w:szCs w:val="24"/>
    </w:rPr>
  </w:style>
  <w:style w:type="paragraph" w:customStyle="1" w:styleId="72E2FBF8BB5D41C1A60DA33DE31AF52D9">
    <w:name w:val="72E2FBF8BB5D41C1A60DA33DE31AF52D9"/>
    <w:rsid w:val="005E19C8"/>
    <w:pPr>
      <w:spacing w:after="0" w:line="240" w:lineRule="auto"/>
    </w:pPr>
    <w:rPr>
      <w:rFonts w:ascii="Times New Roman" w:eastAsia="Times New Roman" w:hAnsi="Times New Roman" w:cs="Times New Roman"/>
      <w:sz w:val="24"/>
      <w:szCs w:val="24"/>
    </w:rPr>
  </w:style>
  <w:style w:type="paragraph" w:customStyle="1" w:styleId="9E9A4E22EE984399ADD0DE30746CD7E09">
    <w:name w:val="9E9A4E22EE984399ADD0DE30746CD7E09"/>
    <w:rsid w:val="005E19C8"/>
    <w:pPr>
      <w:spacing w:after="0" w:line="240" w:lineRule="auto"/>
    </w:pPr>
    <w:rPr>
      <w:rFonts w:ascii="Times New Roman" w:eastAsia="Times New Roman" w:hAnsi="Times New Roman" w:cs="Times New Roman"/>
      <w:sz w:val="24"/>
      <w:szCs w:val="24"/>
    </w:rPr>
  </w:style>
  <w:style w:type="paragraph" w:customStyle="1" w:styleId="519C0C3E4F264E7A8FDDDC4A1F0A7BC58">
    <w:name w:val="519C0C3E4F264E7A8FDDDC4A1F0A7BC58"/>
    <w:rsid w:val="005E19C8"/>
    <w:pPr>
      <w:spacing w:after="0" w:line="240" w:lineRule="auto"/>
    </w:pPr>
    <w:rPr>
      <w:rFonts w:ascii="Times New Roman" w:eastAsia="Times New Roman" w:hAnsi="Times New Roman" w:cs="Times New Roman"/>
      <w:sz w:val="24"/>
      <w:szCs w:val="24"/>
    </w:rPr>
  </w:style>
  <w:style w:type="paragraph" w:customStyle="1" w:styleId="79CC880D25D846D4942A35321808F7C08">
    <w:name w:val="79CC880D25D846D4942A35321808F7C08"/>
    <w:rsid w:val="005E19C8"/>
    <w:pPr>
      <w:spacing w:after="0" w:line="240" w:lineRule="auto"/>
    </w:pPr>
    <w:rPr>
      <w:rFonts w:ascii="Times New Roman" w:eastAsia="Times New Roman" w:hAnsi="Times New Roman" w:cs="Times New Roman"/>
      <w:sz w:val="24"/>
      <w:szCs w:val="24"/>
    </w:rPr>
  </w:style>
  <w:style w:type="paragraph" w:customStyle="1" w:styleId="C4E3DBE4B8A34BEC98D10ECD96656D2B8">
    <w:name w:val="C4E3DBE4B8A34BEC98D10ECD96656D2B8"/>
    <w:rsid w:val="005E19C8"/>
    <w:pPr>
      <w:spacing w:after="0" w:line="240" w:lineRule="auto"/>
    </w:pPr>
    <w:rPr>
      <w:rFonts w:ascii="Times New Roman" w:eastAsia="Times New Roman" w:hAnsi="Times New Roman" w:cs="Times New Roman"/>
      <w:sz w:val="24"/>
      <w:szCs w:val="24"/>
    </w:rPr>
  </w:style>
  <w:style w:type="paragraph" w:customStyle="1" w:styleId="0DD9D7F011A64A949F9A3942B433FD938">
    <w:name w:val="0DD9D7F011A64A949F9A3942B433FD938"/>
    <w:rsid w:val="005E19C8"/>
    <w:pPr>
      <w:spacing w:after="0" w:line="240" w:lineRule="auto"/>
    </w:pPr>
    <w:rPr>
      <w:rFonts w:ascii="Times New Roman" w:eastAsia="Times New Roman" w:hAnsi="Times New Roman" w:cs="Times New Roman"/>
      <w:sz w:val="24"/>
      <w:szCs w:val="24"/>
    </w:rPr>
  </w:style>
  <w:style w:type="paragraph" w:customStyle="1" w:styleId="310BAF7CB9A64DC296C3267CAEAC89948">
    <w:name w:val="310BAF7CB9A64DC296C3267CAEAC89948"/>
    <w:rsid w:val="005E19C8"/>
    <w:pPr>
      <w:spacing w:after="0" w:line="240" w:lineRule="auto"/>
    </w:pPr>
    <w:rPr>
      <w:rFonts w:ascii="Times New Roman" w:eastAsia="Times New Roman" w:hAnsi="Times New Roman" w:cs="Times New Roman"/>
      <w:sz w:val="24"/>
      <w:szCs w:val="24"/>
    </w:rPr>
  </w:style>
  <w:style w:type="paragraph" w:customStyle="1" w:styleId="774404AE0D7B4529B037ED0DD7962A467">
    <w:name w:val="774404AE0D7B4529B037ED0DD7962A467"/>
    <w:rsid w:val="005E19C8"/>
    <w:pPr>
      <w:spacing w:after="0" w:line="240" w:lineRule="auto"/>
    </w:pPr>
    <w:rPr>
      <w:rFonts w:ascii="Times New Roman" w:eastAsia="Times New Roman" w:hAnsi="Times New Roman" w:cs="Times New Roman"/>
      <w:sz w:val="24"/>
      <w:szCs w:val="24"/>
    </w:rPr>
  </w:style>
  <w:style w:type="paragraph" w:customStyle="1" w:styleId="5C289CF278CF4494A740D8158FF9B9547">
    <w:name w:val="5C289CF278CF4494A740D8158FF9B9547"/>
    <w:rsid w:val="005E19C8"/>
    <w:pPr>
      <w:spacing w:after="0" w:line="240" w:lineRule="auto"/>
    </w:pPr>
    <w:rPr>
      <w:rFonts w:ascii="Times New Roman" w:eastAsia="Times New Roman" w:hAnsi="Times New Roman" w:cs="Times New Roman"/>
      <w:sz w:val="24"/>
      <w:szCs w:val="24"/>
    </w:rPr>
  </w:style>
  <w:style w:type="paragraph" w:customStyle="1" w:styleId="76E9DEAB950F43188ED7FF9CF713D03D7">
    <w:name w:val="76E9DEAB950F43188ED7FF9CF713D03D7"/>
    <w:rsid w:val="005E19C8"/>
    <w:pPr>
      <w:spacing w:after="0" w:line="240" w:lineRule="auto"/>
    </w:pPr>
    <w:rPr>
      <w:rFonts w:ascii="Times New Roman" w:eastAsia="Times New Roman" w:hAnsi="Times New Roman" w:cs="Times New Roman"/>
      <w:sz w:val="24"/>
      <w:szCs w:val="24"/>
    </w:rPr>
  </w:style>
  <w:style w:type="paragraph" w:customStyle="1" w:styleId="87A1BC7986494541B57904FCDBAD3A8F7">
    <w:name w:val="87A1BC7986494541B57904FCDBAD3A8F7"/>
    <w:rsid w:val="005E19C8"/>
    <w:pPr>
      <w:spacing w:after="0" w:line="240" w:lineRule="auto"/>
    </w:pPr>
    <w:rPr>
      <w:rFonts w:ascii="Times New Roman" w:eastAsia="Times New Roman" w:hAnsi="Times New Roman" w:cs="Times New Roman"/>
      <w:sz w:val="24"/>
      <w:szCs w:val="24"/>
    </w:rPr>
  </w:style>
  <w:style w:type="paragraph" w:customStyle="1" w:styleId="1C1F69FAB9EE42FD994C05F4A7C72CD77">
    <w:name w:val="1C1F69FAB9EE42FD994C05F4A7C72CD77"/>
    <w:rsid w:val="005E19C8"/>
    <w:pPr>
      <w:spacing w:after="0" w:line="240" w:lineRule="auto"/>
    </w:pPr>
    <w:rPr>
      <w:rFonts w:ascii="Times New Roman" w:eastAsia="Times New Roman" w:hAnsi="Times New Roman" w:cs="Times New Roman"/>
      <w:sz w:val="24"/>
      <w:szCs w:val="24"/>
    </w:rPr>
  </w:style>
  <w:style w:type="paragraph" w:customStyle="1" w:styleId="7175FCB1D28E4346BBB9E0F86058E3EC6">
    <w:name w:val="7175FCB1D28E4346BBB9E0F86058E3EC6"/>
    <w:rsid w:val="005E19C8"/>
    <w:pPr>
      <w:spacing w:after="0" w:line="240" w:lineRule="auto"/>
    </w:pPr>
    <w:rPr>
      <w:rFonts w:ascii="Times New Roman" w:eastAsia="Times New Roman" w:hAnsi="Times New Roman" w:cs="Times New Roman"/>
      <w:sz w:val="24"/>
      <w:szCs w:val="24"/>
    </w:rPr>
  </w:style>
  <w:style w:type="paragraph" w:customStyle="1" w:styleId="29583E21ADB54EBF9B1068546A4551256">
    <w:name w:val="29583E21ADB54EBF9B1068546A4551256"/>
    <w:rsid w:val="005E19C8"/>
    <w:pPr>
      <w:spacing w:after="0" w:line="240" w:lineRule="auto"/>
    </w:pPr>
    <w:rPr>
      <w:rFonts w:ascii="Times New Roman" w:eastAsia="Times New Roman" w:hAnsi="Times New Roman" w:cs="Times New Roman"/>
      <w:sz w:val="24"/>
      <w:szCs w:val="24"/>
    </w:rPr>
  </w:style>
  <w:style w:type="paragraph" w:customStyle="1" w:styleId="55485E45429E4AF4A962172C1C2A2D066">
    <w:name w:val="55485E45429E4AF4A962172C1C2A2D066"/>
    <w:rsid w:val="005E19C8"/>
    <w:pPr>
      <w:spacing w:after="0" w:line="240" w:lineRule="auto"/>
    </w:pPr>
    <w:rPr>
      <w:rFonts w:ascii="Times New Roman" w:eastAsia="Times New Roman" w:hAnsi="Times New Roman" w:cs="Times New Roman"/>
      <w:sz w:val="24"/>
      <w:szCs w:val="24"/>
    </w:rPr>
  </w:style>
  <w:style w:type="paragraph" w:customStyle="1" w:styleId="02620ABED71A447C9A79DFBA0F6BA63A6">
    <w:name w:val="02620ABED71A447C9A79DFBA0F6BA63A6"/>
    <w:rsid w:val="005E19C8"/>
    <w:pPr>
      <w:spacing w:after="0" w:line="240" w:lineRule="auto"/>
    </w:pPr>
    <w:rPr>
      <w:rFonts w:ascii="Times New Roman" w:eastAsia="Times New Roman" w:hAnsi="Times New Roman" w:cs="Times New Roman"/>
      <w:sz w:val="24"/>
      <w:szCs w:val="24"/>
    </w:rPr>
  </w:style>
  <w:style w:type="paragraph" w:customStyle="1" w:styleId="0EC4DB252A454C6890F0EBB39FF39AD86">
    <w:name w:val="0EC4DB252A454C6890F0EBB39FF39AD86"/>
    <w:rsid w:val="005E19C8"/>
    <w:pPr>
      <w:spacing w:after="0" w:line="240" w:lineRule="auto"/>
    </w:pPr>
    <w:rPr>
      <w:rFonts w:ascii="Times New Roman" w:eastAsia="Times New Roman" w:hAnsi="Times New Roman" w:cs="Times New Roman"/>
      <w:sz w:val="24"/>
      <w:szCs w:val="24"/>
    </w:rPr>
  </w:style>
  <w:style w:type="paragraph" w:customStyle="1" w:styleId="08BA0F66A053429A85D763345776B52E6">
    <w:name w:val="08BA0F66A053429A85D763345776B52E6"/>
    <w:rsid w:val="005E19C8"/>
    <w:pPr>
      <w:spacing w:after="0" w:line="240" w:lineRule="auto"/>
    </w:pPr>
    <w:rPr>
      <w:rFonts w:ascii="Times New Roman" w:eastAsia="Times New Roman" w:hAnsi="Times New Roman" w:cs="Times New Roman"/>
      <w:sz w:val="24"/>
      <w:szCs w:val="24"/>
    </w:rPr>
  </w:style>
  <w:style w:type="paragraph" w:customStyle="1" w:styleId="5B125287A20D4179ACF2E023BD0F0FDD6">
    <w:name w:val="5B125287A20D4179ACF2E023BD0F0FDD6"/>
    <w:rsid w:val="005E19C8"/>
    <w:pPr>
      <w:spacing w:after="0" w:line="240" w:lineRule="auto"/>
    </w:pPr>
    <w:rPr>
      <w:rFonts w:ascii="Times New Roman" w:eastAsia="Times New Roman" w:hAnsi="Times New Roman" w:cs="Times New Roman"/>
      <w:sz w:val="24"/>
      <w:szCs w:val="24"/>
    </w:rPr>
  </w:style>
  <w:style w:type="paragraph" w:customStyle="1" w:styleId="0FE646515940409F95DA7A9059FFE3B16">
    <w:name w:val="0FE646515940409F95DA7A9059FFE3B16"/>
    <w:rsid w:val="005E19C8"/>
    <w:pPr>
      <w:spacing w:after="0" w:line="240" w:lineRule="auto"/>
    </w:pPr>
    <w:rPr>
      <w:rFonts w:ascii="Times New Roman" w:eastAsia="Times New Roman" w:hAnsi="Times New Roman" w:cs="Times New Roman"/>
      <w:sz w:val="24"/>
      <w:szCs w:val="24"/>
    </w:rPr>
  </w:style>
  <w:style w:type="paragraph" w:customStyle="1" w:styleId="41728172296149A7ACB925BAED4863966">
    <w:name w:val="41728172296149A7ACB925BAED4863966"/>
    <w:rsid w:val="005E19C8"/>
    <w:pPr>
      <w:spacing w:after="0" w:line="240" w:lineRule="auto"/>
    </w:pPr>
    <w:rPr>
      <w:rFonts w:ascii="Times New Roman" w:eastAsia="Times New Roman" w:hAnsi="Times New Roman" w:cs="Times New Roman"/>
      <w:sz w:val="24"/>
      <w:szCs w:val="24"/>
    </w:rPr>
  </w:style>
  <w:style w:type="paragraph" w:customStyle="1" w:styleId="A020110CD59D49EC8D02C810EDF2C0C06">
    <w:name w:val="A020110CD59D49EC8D02C810EDF2C0C06"/>
    <w:rsid w:val="005E19C8"/>
    <w:pPr>
      <w:spacing w:after="0" w:line="240" w:lineRule="auto"/>
    </w:pPr>
    <w:rPr>
      <w:rFonts w:ascii="Times New Roman" w:eastAsia="Times New Roman" w:hAnsi="Times New Roman" w:cs="Times New Roman"/>
      <w:sz w:val="24"/>
      <w:szCs w:val="24"/>
    </w:rPr>
  </w:style>
  <w:style w:type="paragraph" w:customStyle="1" w:styleId="89E9AEF5C41C4D7B8D430CC3699647396">
    <w:name w:val="89E9AEF5C41C4D7B8D430CC3699647396"/>
    <w:rsid w:val="005E19C8"/>
    <w:pPr>
      <w:spacing w:after="0" w:line="240" w:lineRule="auto"/>
    </w:pPr>
    <w:rPr>
      <w:rFonts w:ascii="Times New Roman" w:eastAsia="Times New Roman" w:hAnsi="Times New Roman" w:cs="Times New Roman"/>
      <w:sz w:val="24"/>
      <w:szCs w:val="24"/>
    </w:rPr>
  </w:style>
  <w:style w:type="paragraph" w:customStyle="1" w:styleId="3113349E8D9B405BBA93E84F169283F76">
    <w:name w:val="3113349E8D9B405BBA93E84F169283F76"/>
    <w:rsid w:val="005E19C8"/>
    <w:pPr>
      <w:spacing w:after="0" w:line="240" w:lineRule="auto"/>
    </w:pPr>
    <w:rPr>
      <w:rFonts w:ascii="Times New Roman" w:eastAsia="Times New Roman" w:hAnsi="Times New Roman" w:cs="Times New Roman"/>
      <w:sz w:val="24"/>
      <w:szCs w:val="24"/>
    </w:rPr>
  </w:style>
  <w:style w:type="paragraph" w:customStyle="1" w:styleId="7791FEBCF5AF47FCB878192F402F052D10">
    <w:name w:val="7791FEBCF5AF47FCB878192F402F052D10"/>
    <w:rsid w:val="005E19C8"/>
    <w:pPr>
      <w:spacing w:after="0" w:line="240" w:lineRule="auto"/>
    </w:pPr>
    <w:rPr>
      <w:rFonts w:ascii="Times New Roman" w:eastAsia="Times New Roman" w:hAnsi="Times New Roman" w:cs="Times New Roman"/>
      <w:sz w:val="24"/>
      <w:szCs w:val="24"/>
    </w:rPr>
  </w:style>
  <w:style w:type="paragraph" w:customStyle="1" w:styleId="AAA1640A19D54A8D8E89F1D657AEA66610">
    <w:name w:val="AAA1640A19D54A8D8E89F1D657AEA66610"/>
    <w:rsid w:val="005E19C8"/>
    <w:pPr>
      <w:spacing w:after="0" w:line="240" w:lineRule="auto"/>
    </w:pPr>
    <w:rPr>
      <w:rFonts w:ascii="Times New Roman" w:eastAsia="Times New Roman" w:hAnsi="Times New Roman" w:cs="Times New Roman"/>
      <w:sz w:val="24"/>
      <w:szCs w:val="24"/>
    </w:rPr>
  </w:style>
  <w:style w:type="paragraph" w:customStyle="1" w:styleId="72E2FBF8BB5D41C1A60DA33DE31AF52D10">
    <w:name w:val="72E2FBF8BB5D41C1A60DA33DE31AF52D10"/>
    <w:rsid w:val="005E19C8"/>
    <w:pPr>
      <w:spacing w:after="0" w:line="240" w:lineRule="auto"/>
    </w:pPr>
    <w:rPr>
      <w:rFonts w:ascii="Times New Roman" w:eastAsia="Times New Roman" w:hAnsi="Times New Roman" w:cs="Times New Roman"/>
      <w:sz w:val="24"/>
      <w:szCs w:val="24"/>
    </w:rPr>
  </w:style>
  <w:style w:type="paragraph" w:customStyle="1" w:styleId="9E9A4E22EE984399ADD0DE30746CD7E010">
    <w:name w:val="9E9A4E22EE984399ADD0DE30746CD7E010"/>
    <w:rsid w:val="005E19C8"/>
    <w:pPr>
      <w:spacing w:after="0" w:line="240" w:lineRule="auto"/>
    </w:pPr>
    <w:rPr>
      <w:rFonts w:ascii="Times New Roman" w:eastAsia="Times New Roman" w:hAnsi="Times New Roman" w:cs="Times New Roman"/>
      <w:sz w:val="24"/>
      <w:szCs w:val="24"/>
    </w:rPr>
  </w:style>
  <w:style w:type="paragraph" w:customStyle="1" w:styleId="519C0C3E4F264E7A8FDDDC4A1F0A7BC59">
    <w:name w:val="519C0C3E4F264E7A8FDDDC4A1F0A7BC59"/>
    <w:rsid w:val="005E19C8"/>
    <w:pPr>
      <w:spacing w:after="0" w:line="240" w:lineRule="auto"/>
    </w:pPr>
    <w:rPr>
      <w:rFonts w:ascii="Times New Roman" w:eastAsia="Times New Roman" w:hAnsi="Times New Roman" w:cs="Times New Roman"/>
      <w:sz w:val="24"/>
      <w:szCs w:val="24"/>
    </w:rPr>
  </w:style>
  <w:style w:type="paragraph" w:customStyle="1" w:styleId="79CC880D25D846D4942A35321808F7C09">
    <w:name w:val="79CC880D25D846D4942A35321808F7C09"/>
    <w:rsid w:val="005E19C8"/>
    <w:pPr>
      <w:spacing w:after="0" w:line="240" w:lineRule="auto"/>
    </w:pPr>
    <w:rPr>
      <w:rFonts w:ascii="Times New Roman" w:eastAsia="Times New Roman" w:hAnsi="Times New Roman" w:cs="Times New Roman"/>
      <w:sz w:val="24"/>
      <w:szCs w:val="24"/>
    </w:rPr>
  </w:style>
  <w:style w:type="paragraph" w:customStyle="1" w:styleId="C4E3DBE4B8A34BEC98D10ECD96656D2B9">
    <w:name w:val="C4E3DBE4B8A34BEC98D10ECD96656D2B9"/>
    <w:rsid w:val="005E19C8"/>
    <w:pPr>
      <w:spacing w:after="0" w:line="240" w:lineRule="auto"/>
    </w:pPr>
    <w:rPr>
      <w:rFonts w:ascii="Times New Roman" w:eastAsia="Times New Roman" w:hAnsi="Times New Roman" w:cs="Times New Roman"/>
      <w:sz w:val="24"/>
      <w:szCs w:val="24"/>
    </w:rPr>
  </w:style>
  <w:style w:type="paragraph" w:customStyle="1" w:styleId="0DD9D7F011A64A949F9A3942B433FD939">
    <w:name w:val="0DD9D7F011A64A949F9A3942B433FD939"/>
    <w:rsid w:val="005E19C8"/>
    <w:pPr>
      <w:spacing w:after="0" w:line="240" w:lineRule="auto"/>
    </w:pPr>
    <w:rPr>
      <w:rFonts w:ascii="Times New Roman" w:eastAsia="Times New Roman" w:hAnsi="Times New Roman" w:cs="Times New Roman"/>
      <w:sz w:val="24"/>
      <w:szCs w:val="24"/>
    </w:rPr>
  </w:style>
  <w:style w:type="paragraph" w:customStyle="1" w:styleId="310BAF7CB9A64DC296C3267CAEAC89949">
    <w:name w:val="310BAF7CB9A64DC296C3267CAEAC89949"/>
    <w:rsid w:val="005E19C8"/>
    <w:pPr>
      <w:spacing w:after="0" w:line="240" w:lineRule="auto"/>
    </w:pPr>
    <w:rPr>
      <w:rFonts w:ascii="Times New Roman" w:eastAsia="Times New Roman" w:hAnsi="Times New Roman" w:cs="Times New Roman"/>
      <w:sz w:val="24"/>
      <w:szCs w:val="24"/>
    </w:rPr>
  </w:style>
  <w:style w:type="paragraph" w:customStyle="1" w:styleId="774404AE0D7B4529B037ED0DD7962A468">
    <w:name w:val="774404AE0D7B4529B037ED0DD7962A468"/>
    <w:rsid w:val="005E19C8"/>
    <w:pPr>
      <w:spacing w:after="0" w:line="240" w:lineRule="auto"/>
    </w:pPr>
    <w:rPr>
      <w:rFonts w:ascii="Times New Roman" w:eastAsia="Times New Roman" w:hAnsi="Times New Roman" w:cs="Times New Roman"/>
      <w:sz w:val="24"/>
      <w:szCs w:val="24"/>
    </w:rPr>
  </w:style>
  <w:style w:type="paragraph" w:customStyle="1" w:styleId="5C289CF278CF4494A740D8158FF9B9548">
    <w:name w:val="5C289CF278CF4494A740D8158FF9B9548"/>
    <w:rsid w:val="005E19C8"/>
    <w:pPr>
      <w:spacing w:after="0" w:line="240" w:lineRule="auto"/>
    </w:pPr>
    <w:rPr>
      <w:rFonts w:ascii="Times New Roman" w:eastAsia="Times New Roman" w:hAnsi="Times New Roman" w:cs="Times New Roman"/>
      <w:sz w:val="24"/>
      <w:szCs w:val="24"/>
    </w:rPr>
  </w:style>
  <w:style w:type="paragraph" w:customStyle="1" w:styleId="76E9DEAB950F43188ED7FF9CF713D03D8">
    <w:name w:val="76E9DEAB950F43188ED7FF9CF713D03D8"/>
    <w:rsid w:val="005E19C8"/>
    <w:pPr>
      <w:spacing w:after="0" w:line="240" w:lineRule="auto"/>
    </w:pPr>
    <w:rPr>
      <w:rFonts w:ascii="Times New Roman" w:eastAsia="Times New Roman" w:hAnsi="Times New Roman" w:cs="Times New Roman"/>
      <w:sz w:val="24"/>
      <w:szCs w:val="24"/>
    </w:rPr>
  </w:style>
  <w:style w:type="paragraph" w:customStyle="1" w:styleId="87A1BC7986494541B57904FCDBAD3A8F8">
    <w:name w:val="87A1BC7986494541B57904FCDBAD3A8F8"/>
    <w:rsid w:val="005E19C8"/>
    <w:pPr>
      <w:spacing w:after="0" w:line="240" w:lineRule="auto"/>
    </w:pPr>
    <w:rPr>
      <w:rFonts w:ascii="Times New Roman" w:eastAsia="Times New Roman" w:hAnsi="Times New Roman" w:cs="Times New Roman"/>
      <w:sz w:val="24"/>
      <w:szCs w:val="24"/>
    </w:rPr>
  </w:style>
  <w:style w:type="paragraph" w:customStyle="1" w:styleId="1C1F69FAB9EE42FD994C05F4A7C72CD78">
    <w:name w:val="1C1F69FAB9EE42FD994C05F4A7C72CD78"/>
    <w:rsid w:val="005E19C8"/>
    <w:pPr>
      <w:spacing w:after="0" w:line="240" w:lineRule="auto"/>
    </w:pPr>
    <w:rPr>
      <w:rFonts w:ascii="Times New Roman" w:eastAsia="Times New Roman" w:hAnsi="Times New Roman" w:cs="Times New Roman"/>
      <w:sz w:val="24"/>
      <w:szCs w:val="24"/>
    </w:rPr>
  </w:style>
  <w:style w:type="paragraph" w:customStyle="1" w:styleId="7175FCB1D28E4346BBB9E0F86058E3EC7">
    <w:name w:val="7175FCB1D28E4346BBB9E0F86058E3EC7"/>
    <w:rsid w:val="005E19C8"/>
    <w:pPr>
      <w:spacing w:after="0" w:line="240" w:lineRule="auto"/>
    </w:pPr>
    <w:rPr>
      <w:rFonts w:ascii="Times New Roman" w:eastAsia="Times New Roman" w:hAnsi="Times New Roman" w:cs="Times New Roman"/>
      <w:sz w:val="24"/>
      <w:szCs w:val="24"/>
    </w:rPr>
  </w:style>
  <w:style w:type="paragraph" w:customStyle="1" w:styleId="29583E21ADB54EBF9B1068546A4551257">
    <w:name w:val="29583E21ADB54EBF9B1068546A4551257"/>
    <w:rsid w:val="005E19C8"/>
    <w:pPr>
      <w:spacing w:after="0" w:line="240" w:lineRule="auto"/>
    </w:pPr>
    <w:rPr>
      <w:rFonts w:ascii="Times New Roman" w:eastAsia="Times New Roman" w:hAnsi="Times New Roman" w:cs="Times New Roman"/>
      <w:sz w:val="24"/>
      <w:szCs w:val="24"/>
    </w:rPr>
  </w:style>
  <w:style w:type="paragraph" w:customStyle="1" w:styleId="BC00BD0B2CE6436089775C6AA380511F2">
    <w:name w:val="BC00BD0B2CE6436089775C6AA380511F2"/>
    <w:rsid w:val="005E19C8"/>
    <w:pPr>
      <w:spacing w:after="0" w:line="240" w:lineRule="auto"/>
    </w:pPr>
    <w:rPr>
      <w:rFonts w:ascii="Times New Roman" w:eastAsia="Times New Roman" w:hAnsi="Times New Roman" w:cs="Times New Roman"/>
      <w:sz w:val="24"/>
      <w:szCs w:val="24"/>
    </w:rPr>
  </w:style>
  <w:style w:type="paragraph" w:customStyle="1" w:styleId="55485E45429E4AF4A962172C1C2A2D067">
    <w:name w:val="55485E45429E4AF4A962172C1C2A2D067"/>
    <w:rsid w:val="005E19C8"/>
    <w:pPr>
      <w:spacing w:after="0" w:line="240" w:lineRule="auto"/>
    </w:pPr>
    <w:rPr>
      <w:rFonts w:ascii="Times New Roman" w:eastAsia="Times New Roman" w:hAnsi="Times New Roman" w:cs="Times New Roman"/>
      <w:sz w:val="24"/>
      <w:szCs w:val="24"/>
    </w:rPr>
  </w:style>
  <w:style w:type="paragraph" w:customStyle="1" w:styleId="02620ABED71A447C9A79DFBA0F6BA63A7">
    <w:name w:val="02620ABED71A447C9A79DFBA0F6BA63A7"/>
    <w:rsid w:val="005E19C8"/>
    <w:pPr>
      <w:spacing w:after="0" w:line="240" w:lineRule="auto"/>
    </w:pPr>
    <w:rPr>
      <w:rFonts w:ascii="Times New Roman" w:eastAsia="Times New Roman" w:hAnsi="Times New Roman" w:cs="Times New Roman"/>
      <w:sz w:val="24"/>
      <w:szCs w:val="24"/>
    </w:rPr>
  </w:style>
  <w:style w:type="paragraph" w:customStyle="1" w:styleId="0EC4DB252A454C6890F0EBB39FF39AD87">
    <w:name w:val="0EC4DB252A454C6890F0EBB39FF39AD87"/>
    <w:rsid w:val="005E19C8"/>
    <w:pPr>
      <w:spacing w:after="0" w:line="240" w:lineRule="auto"/>
    </w:pPr>
    <w:rPr>
      <w:rFonts w:ascii="Times New Roman" w:eastAsia="Times New Roman" w:hAnsi="Times New Roman" w:cs="Times New Roman"/>
      <w:sz w:val="24"/>
      <w:szCs w:val="24"/>
    </w:rPr>
  </w:style>
  <w:style w:type="paragraph" w:customStyle="1" w:styleId="08BA0F66A053429A85D763345776B52E7">
    <w:name w:val="08BA0F66A053429A85D763345776B52E7"/>
    <w:rsid w:val="005E19C8"/>
    <w:pPr>
      <w:spacing w:after="0" w:line="240" w:lineRule="auto"/>
    </w:pPr>
    <w:rPr>
      <w:rFonts w:ascii="Times New Roman" w:eastAsia="Times New Roman" w:hAnsi="Times New Roman" w:cs="Times New Roman"/>
      <w:sz w:val="24"/>
      <w:szCs w:val="24"/>
    </w:rPr>
  </w:style>
  <w:style w:type="paragraph" w:customStyle="1" w:styleId="5B125287A20D4179ACF2E023BD0F0FDD7">
    <w:name w:val="5B125287A20D4179ACF2E023BD0F0FDD7"/>
    <w:rsid w:val="005E19C8"/>
    <w:pPr>
      <w:spacing w:after="0" w:line="240" w:lineRule="auto"/>
    </w:pPr>
    <w:rPr>
      <w:rFonts w:ascii="Times New Roman" w:eastAsia="Times New Roman" w:hAnsi="Times New Roman" w:cs="Times New Roman"/>
      <w:sz w:val="24"/>
      <w:szCs w:val="24"/>
    </w:rPr>
  </w:style>
  <w:style w:type="paragraph" w:customStyle="1" w:styleId="0FE646515940409F95DA7A9059FFE3B17">
    <w:name w:val="0FE646515940409F95DA7A9059FFE3B17"/>
    <w:rsid w:val="005E19C8"/>
    <w:pPr>
      <w:spacing w:after="0" w:line="240" w:lineRule="auto"/>
    </w:pPr>
    <w:rPr>
      <w:rFonts w:ascii="Times New Roman" w:eastAsia="Times New Roman" w:hAnsi="Times New Roman" w:cs="Times New Roman"/>
      <w:sz w:val="24"/>
      <w:szCs w:val="24"/>
    </w:rPr>
  </w:style>
  <w:style w:type="paragraph" w:customStyle="1" w:styleId="41728172296149A7ACB925BAED4863967">
    <w:name w:val="41728172296149A7ACB925BAED4863967"/>
    <w:rsid w:val="005E19C8"/>
    <w:pPr>
      <w:spacing w:after="0" w:line="240" w:lineRule="auto"/>
    </w:pPr>
    <w:rPr>
      <w:rFonts w:ascii="Times New Roman" w:eastAsia="Times New Roman" w:hAnsi="Times New Roman" w:cs="Times New Roman"/>
      <w:sz w:val="24"/>
      <w:szCs w:val="24"/>
    </w:rPr>
  </w:style>
  <w:style w:type="paragraph" w:customStyle="1" w:styleId="A020110CD59D49EC8D02C810EDF2C0C07">
    <w:name w:val="A020110CD59D49EC8D02C810EDF2C0C07"/>
    <w:rsid w:val="005E19C8"/>
    <w:pPr>
      <w:spacing w:after="0" w:line="240" w:lineRule="auto"/>
    </w:pPr>
    <w:rPr>
      <w:rFonts w:ascii="Times New Roman" w:eastAsia="Times New Roman" w:hAnsi="Times New Roman" w:cs="Times New Roman"/>
      <w:sz w:val="24"/>
      <w:szCs w:val="24"/>
    </w:rPr>
  </w:style>
  <w:style w:type="paragraph" w:customStyle="1" w:styleId="89E9AEF5C41C4D7B8D430CC3699647397">
    <w:name w:val="89E9AEF5C41C4D7B8D430CC3699647397"/>
    <w:rsid w:val="005E19C8"/>
    <w:pPr>
      <w:spacing w:after="0" w:line="240" w:lineRule="auto"/>
    </w:pPr>
    <w:rPr>
      <w:rFonts w:ascii="Times New Roman" w:eastAsia="Times New Roman" w:hAnsi="Times New Roman" w:cs="Times New Roman"/>
      <w:sz w:val="24"/>
      <w:szCs w:val="24"/>
    </w:rPr>
  </w:style>
  <w:style w:type="paragraph" w:customStyle="1" w:styleId="3113349E8D9B405BBA93E84F169283F77">
    <w:name w:val="3113349E8D9B405BBA93E84F169283F77"/>
    <w:rsid w:val="005E19C8"/>
    <w:pPr>
      <w:spacing w:after="0" w:line="240" w:lineRule="auto"/>
    </w:pPr>
    <w:rPr>
      <w:rFonts w:ascii="Times New Roman" w:eastAsia="Times New Roman" w:hAnsi="Times New Roman" w:cs="Times New Roman"/>
      <w:sz w:val="24"/>
      <w:szCs w:val="24"/>
    </w:rPr>
  </w:style>
  <w:style w:type="paragraph" w:customStyle="1" w:styleId="7791FEBCF5AF47FCB878192F402F052D11">
    <w:name w:val="7791FEBCF5AF47FCB878192F402F052D11"/>
    <w:rsid w:val="005E19C8"/>
    <w:pPr>
      <w:spacing w:after="0" w:line="240" w:lineRule="auto"/>
    </w:pPr>
    <w:rPr>
      <w:rFonts w:ascii="Times New Roman" w:eastAsia="Times New Roman" w:hAnsi="Times New Roman" w:cs="Times New Roman"/>
      <w:sz w:val="24"/>
      <w:szCs w:val="24"/>
    </w:rPr>
  </w:style>
  <w:style w:type="paragraph" w:customStyle="1" w:styleId="AAA1640A19D54A8D8E89F1D657AEA66611">
    <w:name w:val="AAA1640A19D54A8D8E89F1D657AEA66611"/>
    <w:rsid w:val="005E19C8"/>
    <w:pPr>
      <w:spacing w:after="0" w:line="240" w:lineRule="auto"/>
    </w:pPr>
    <w:rPr>
      <w:rFonts w:ascii="Times New Roman" w:eastAsia="Times New Roman" w:hAnsi="Times New Roman" w:cs="Times New Roman"/>
      <w:sz w:val="24"/>
      <w:szCs w:val="24"/>
    </w:rPr>
  </w:style>
  <w:style w:type="paragraph" w:customStyle="1" w:styleId="72E2FBF8BB5D41C1A60DA33DE31AF52D11">
    <w:name w:val="72E2FBF8BB5D41C1A60DA33DE31AF52D11"/>
    <w:rsid w:val="005E19C8"/>
    <w:pPr>
      <w:spacing w:after="0" w:line="240" w:lineRule="auto"/>
    </w:pPr>
    <w:rPr>
      <w:rFonts w:ascii="Times New Roman" w:eastAsia="Times New Roman" w:hAnsi="Times New Roman" w:cs="Times New Roman"/>
      <w:sz w:val="24"/>
      <w:szCs w:val="24"/>
    </w:rPr>
  </w:style>
  <w:style w:type="paragraph" w:customStyle="1" w:styleId="9E9A4E22EE984399ADD0DE30746CD7E011">
    <w:name w:val="9E9A4E22EE984399ADD0DE30746CD7E011"/>
    <w:rsid w:val="005E19C8"/>
    <w:pPr>
      <w:spacing w:after="0" w:line="240" w:lineRule="auto"/>
    </w:pPr>
    <w:rPr>
      <w:rFonts w:ascii="Times New Roman" w:eastAsia="Times New Roman" w:hAnsi="Times New Roman" w:cs="Times New Roman"/>
      <w:sz w:val="24"/>
      <w:szCs w:val="24"/>
    </w:rPr>
  </w:style>
  <w:style w:type="paragraph" w:customStyle="1" w:styleId="519C0C3E4F264E7A8FDDDC4A1F0A7BC510">
    <w:name w:val="519C0C3E4F264E7A8FDDDC4A1F0A7BC510"/>
    <w:rsid w:val="005E19C8"/>
    <w:pPr>
      <w:spacing w:after="0" w:line="240" w:lineRule="auto"/>
    </w:pPr>
    <w:rPr>
      <w:rFonts w:ascii="Times New Roman" w:eastAsia="Times New Roman" w:hAnsi="Times New Roman" w:cs="Times New Roman"/>
      <w:sz w:val="24"/>
      <w:szCs w:val="24"/>
    </w:rPr>
  </w:style>
  <w:style w:type="paragraph" w:customStyle="1" w:styleId="79CC880D25D846D4942A35321808F7C010">
    <w:name w:val="79CC880D25D846D4942A35321808F7C010"/>
    <w:rsid w:val="005E19C8"/>
    <w:pPr>
      <w:spacing w:after="0" w:line="240" w:lineRule="auto"/>
    </w:pPr>
    <w:rPr>
      <w:rFonts w:ascii="Times New Roman" w:eastAsia="Times New Roman" w:hAnsi="Times New Roman" w:cs="Times New Roman"/>
      <w:sz w:val="24"/>
      <w:szCs w:val="24"/>
    </w:rPr>
  </w:style>
  <w:style w:type="paragraph" w:customStyle="1" w:styleId="C4E3DBE4B8A34BEC98D10ECD96656D2B10">
    <w:name w:val="C4E3DBE4B8A34BEC98D10ECD96656D2B10"/>
    <w:rsid w:val="005E19C8"/>
    <w:pPr>
      <w:spacing w:after="0" w:line="240" w:lineRule="auto"/>
    </w:pPr>
    <w:rPr>
      <w:rFonts w:ascii="Times New Roman" w:eastAsia="Times New Roman" w:hAnsi="Times New Roman" w:cs="Times New Roman"/>
      <w:sz w:val="24"/>
      <w:szCs w:val="24"/>
    </w:rPr>
  </w:style>
  <w:style w:type="paragraph" w:customStyle="1" w:styleId="0DD9D7F011A64A949F9A3942B433FD9310">
    <w:name w:val="0DD9D7F011A64A949F9A3942B433FD9310"/>
    <w:rsid w:val="005E19C8"/>
    <w:pPr>
      <w:spacing w:after="0" w:line="240" w:lineRule="auto"/>
    </w:pPr>
    <w:rPr>
      <w:rFonts w:ascii="Times New Roman" w:eastAsia="Times New Roman" w:hAnsi="Times New Roman" w:cs="Times New Roman"/>
      <w:sz w:val="24"/>
      <w:szCs w:val="24"/>
    </w:rPr>
  </w:style>
  <w:style w:type="paragraph" w:customStyle="1" w:styleId="310BAF7CB9A64DC296C3267CAEAC899410">
    <w:name w:val="310BAF7CB9A64DC296C3267CAEAC899410"/>
    <w:rsid w:val="005E19C8"/>
    <w:pPr>
      <w:spacing w:after="0" w:line="240" w:lineRule="auto"/>
    </w:pPr>
    <w:rPr>
      <w:rFonts w:ascii="Times New Roman" w:eastAsia="Times New Roman" w:hAnsi="Times New Roman" w:cs="Times New Roman"/>
      <w:sz w:val="24"/>
      <w:szCs w:val="24"/>
    </w:rPr>
  </w:style>
  <w:style w:type="paragraph" w:customStyle="1" w:styleId="774404AE0D7B4529B037ED0DD7962A469">
    <w:name w:val="774404AE0D7B4529B037ED0DD7962A469"/>
    <w:rsid w:val="005E19C8"/>
    <w:pPr>
      <w:spacing w:after="0" w:line="240" w:lineRule="auto"/>
    </w:pPr>
    <w:rPr>
      <w:rFonts w:ascii="Times New Roman" w:eastAsia="Times New Roman" w:hAnsi="Times New Roman" w:cs="Times New Roman"/>
      <w:sz w:val="24"/>
      <w:szCs w:val="24"/>
    </w:rPr>
  </w:style>
  <w:style w:type="paragraph" w:customStyle="1" w:styleId="5C289CF278CF4494A740D8158FF9B9549">
    <w:name w:val="5C289CF278CF4494A740D8158FF9B9549"/>
    <w:rsid w:val="005E19C8"/>
    <w:pPr>
      <w:spacing w:after="0" w:line="240" w:lineRule="auto"/>
    </w:pPr>
    <w:rPr>
      <w:rFonts w:ascii="Times New Roman" w:eastAsia="Times New Roman" w:hAnsi="Times New Roman" w:cs="Times New Roman"/>
      <w:sz w:val="24"/>
      <w:szCs w:val="24"/>
    </w:rPr>
  </w:style>
  <w:style w:type="paragraph" w:customStyle="1" w:styleId="76E9DEAB950F43188ED7FF9CF713D03D9">
    <w:name w:val="76E9DEAB950F43188ED7FF9CF713D03D9"/>
    <w:rsid w:val="005E19C8"/>
    <w:pPr>
      <w:spacing w:after="0" w:line="240" w:lineRule="auto"/>
    </w:pPr>
    <w:rPr>
      <w:rFonts w:ascii="Times New Roman" w:eastAsia="Times New Roman" w:hAnsi="Times New Roman" w:cs="Times New Roman"/>
      <w:sz w:val="24"/>
      <w:szCs w:val="24"/>
    </w:rPr>
  </w:style>
  <w:style w:type="paragraph" w:customStyle="1" w:styleId="87A1BC7986494541B57904FCDBAD3A8F9">
    <w:name w:val="87A1BC7986494541B57904FCDBAD3A8F9"/>
    <w:rsid w:val="005E19C8"/>
    <w:pPr>
      <w:spacing w:after="0" w:line="240" w:lineRule="auto"/>
    </w:pPr>
    <w:rPr>
      <w:rFonts w:ascii="Times New Roman" w:eastAsia="Times New Roman" w:hAnsi="Times New Roman" w:cs="Times New Roman"/>
      <w:sz w:val="24"/>
      <w:szCs w:val="24"/>
    </w:rPr>
  </w:style>
  <w:style w:type="paragraph" w:customStyle="1" w:styleId="1C1F69FAB9EE42FD994C05F4A7C72CD79">
    <w:name w:val="1C1F69FAB9EE42FD994C05F4A7C72CD79"/>
    <w:rsid w:val="005E19C8"/>
    <w:pPr>
      <w:spacing w:after="0" w:line="240" w:lineRule="auto"/>
    </w:pPr>
    <w:rPr>
      <w:rFonts w:ascii="Times New Roman" w:eastAsia="Times New Roman" w:hAnsi="Times New Roman" w:cs="Times New Roman"/>
      <w:sz w:val="24"/>
      <w:szCs w:val="24"/>
    </w:rPr>
  </w:style>
  <w:style w:type="paragraph" w:customStyle="1" w:styleId="E7EB9747E26E481A8079B944A329881C">
    <w:name w:val="E7EB9747E26E481A8079B944A329881C"/>
    <w:rsid w:val="005E19C8"/>
    <w:pPr>
      <w:spacing w:after="0" w:line="240" w:lineRule="auto"/>
    </w:pPr>
    <w:rPr>
      <w:rFonts w:ascii="Times New Roman" w:eastAsia="Times New Roman" w:hAnsi="Times New Roman" w:cs="Times New Roman"/>
      <w:sz w:val="24"/>
      <w:szCs w:val="24"/>
    </w:rPr>
  </w:style>
  <w:style w:type="paragraph" w:customStyle="1" w:styleId="7175FCB1D28E4346BBB9E0F86058E3EC8">
    <w:name w:val="7175FCB1D28E4346BBB9E0F86058E3EC8"/>
    <w:rsid w:val="005E19C8"/>
    <w:pPr>
      <w:spacing w:after="0" w:line="240" w:lineRule="auto"/>
    </w:pPr>
    <w:rPr>
      <w:rFonts w:ascii="Times New Roman" w:eastAsia="Times New Roman" w:hAnsi="Times New Roman" w:cs="Times New Roman"/>
      <w:sz w:val="24"/>
      <w:szCs w:val="24"/>
    </w:rPr>
  </w:style>
  <w:style w:type="paragraph" w:customStyle="1" w:styleId="29583E21ADB54EBF9B1068546A4551258">
    <w:name w:val="29583E21ADB54EBF9B1068546A4551258"/>
    <w:rsid w:val="005E19C8"/>
    <w:pPr>
      <w:spacing w:after="0" w:line="240" w:lineRule="auto"/>
    </w:pPr>
    <w:rPr>
      <w:rFonts w:ascii="Times New Roman" w:eastAsia="Times New Roman" w:hAnsi="Times New Roman" w:cs="Times New Roman"/>
      <w:sz w:val="24"/>
      <w:szCs w:val="24"/>
    </w:rPr>
  </w:style>
  <w:style w:type="paragraph" w:customStyle="1" w:styleId="BC00BD0B2CE6436089775C6AA380511F3">
    <w:name w:val="BC00BD0B2CE6436089775C6AA380511F3"/>
    <w:rsid w:val="005E19C8"/>
    <w:pPr>
      <w:spacing w:after="0" w:line="240" w:lineRule="auto"/>
    </w:pPr>
    <w:rPr>
      <w:rFonts w:ascii="Times New Roman" w:eastAsia="Times New Roman" w:hAnsi="Times New Roman" w:cs="Times New Roman"/>
      <w:sz w:val="24"/>
      <w:szCs w:val="24"/>
    </w:rPr>
  </w:style>
  <w:style w:type="paragraph" w:customStyle="1" w:styleId="55485E45429E4AF4A962172C1C2A2D068">
    <w:name w:val="55485E45429E4AF4A962172C1C2A2D068"/>
    <w:rsid w:val="005E19C8"/>
    <w:pPr>
      <w:spacing w:after="0" w:line="240" w:lineRule="auto"/>
    </w:pPr>
    <w:rPr>
      <w:rFonts w:ascii="Times New Roman" w:eastAsia="Times New Roman" w:hAnsi="Times New Roman" w:cs="Times New Roman"/>
      <w:sz w:val="24"/>
      <w:szCs w:val="24"/>
    </w:rPr>
  </w:style>
  <w:style w:type="paragraph" w:customStyle="1" w:styleId="02620ABED71A447C9A79DFBA0F6BA63A8">
    <w:name w:val="02620ABED71A447C9A79DFBA0F6BA63A8"/>
    <w:rsid w:val="005E19C8"/>
    <w:pPr>
      <w:spacing w:after="0" w:line="240" w:lineRule="auto"/>
    </w:pPr>
    <w:rPr>
      <w:rFonts w:ascii="Times New Roman" w:eastAsia="Times New Roman" w:hAnsi="Times New Roman" w:cs="Times New Roman"/>
      <w:sz w:val="24"/>
      <w:szCs w:val="24"/>
    </w:rPr>
  </w:style>
  <w:style w:type="paragraph" w:customStyle="1" w:styleId="0EC4DB252A454C6890F0EBB39FF39AD88">
    <w:name w:val="0EC4DB252A454C6890F0EBB39FF39AD88"/>
    <w:rsid w:val="005E19C8"/>
    <w:pPr>
      <w:spacing w:after="0" w:line="240" w:lineRule="auto"/>
    </w:pPr>
    <w:rPr>
      <w:rFonts w:ascii="Times New Roman" w:eastAsia="Times New Roman" w:hAnsi="Times New Roman" w:cs="Times New Roman"/>
      <w:sz w:val="24"/>
      <w:szCs w:val="24"/>
    </w:rPr>
  </w:style>
  <w:style w:type="paragraph" w:customStyle="1" w:styleId="08BA0F66A053429A85D763345776B52E8">
    <w:name w:val="08BA0F66A053429A85D763345776B52E8"/>
    <w:rsid w:val="005E19C8"/>
    <w:pPr>
      <w:spacing w:after="0" w:line="240" w:lineRule="auto"/>
    </w:pPr>
    <w:rPr>
      <w:rFonts w:ascii="Times New Roman" w:eastAsia="Times New Roman" w:hAnsi="Times New Roman" w:cs="Times New Roman"/>
      <w:sz w:val="24"/>
      <w:szCs w:val="24"/>
    </w:rPr>
  </w:style>
  <w:style w:type="paragraph" w:customStyle="1" w:styleId="5B125287A20D4179ACF2E023BD0F0FDD8">
    <w:name w:val="5B125287A20D4179ACF2E023BD0F0FDD8"/>
    <w:rsid w:val="005E19C8"/>
    <w:pPr>
      <w:spacing w:after="0" w:line="240" w:lineRule="auto"/>
    </w:pPr>
    <w:rPr>
      <w:rFonts w:ascii="Times New Roman" w:eastAsia="Times New Roman" w:hAnsi="Times New Roman" w:cs="Times New Roman"/>
      <w:sz w:val="24"/>
      <w:szCs w:val="24"/>
    </w:rPr>
  </w:style>
  <w:style w:type="paragraph" w:customStyle="1" w:styleId="0FE646515940409F95DA7A9059FFE3B18">
    <w:name w:val="0FE646515940409F95DA7A9059FFE3B18"/>
    <w:rsid w:val="005E19C8"/>
    <w:pPr>
      <w:spacing w:after="0" w:line="240" w:lineRule="auto"/>
    </w:pPr>
    <w:rPr>
      <w:rFonts w:ascii="Times New Roman" w:eastAsia="Times New Roman" w:hAnsi="Times New Roman" w:cs="Times New Roman"/>
      <w:sz w:val="24"/>
      <w:szCs w:val="24"/>
    </w:rPr>
  </w:style>
  <w:style w:type="paragraph" w:customStyle="1" w:styleId="41728172296149A7ACB925BAED4863968">
    <w:name w:val="41728172296149A7ACB925BAED4863968"/>
    <w:rsid w:val="005E19C8"/>
    <w:pPr>
      <w:spacing w:after="0" w:line="240" w:lineRule="auto"/>
    </w:pPr>
    <w:rPr>
      <w:rFonts w:ascii="Times New Roman" w:eastAsia="Times New Roman" w:hAnsi="Times New Roman" w:cs="Times New Roman"/>
      <w:sz w:val="24"/>
      <w:szCs w:val="24"/>
    </w:rPr>
  </w:style>
  <w:style w:type="paragraph" w:customStyle="1" w:styleId="A020110CD59D49EC8D02C810EDF2C0C08">
    <w:name w:val="A020110CD59D49EC8D02C810EDF2C0C08"/>
    <w:rsid w:val="005E19C8"/>
    <w:pPr>
      <w:spacing w:after="0" w:line="240" w:lineRule="auto"/>
    </w:pPr>
    <w:rPr>
      <w:rFonts w:ascii="Times New Roman" w:eastAsia="Times New Roman" w:hAnsi="Times New Roman" w:cs="Times New Roman"/>
      <w:sz w:val="24"/>
      <w:szCs w:val="24"/>
    </w:rPr>
  </w:style>
  <w:style w:type="paragraph" w:customStyle="1" w:styleId="89E9AEF5C41C4D7B8D430CC3699647398">
    <w:name w:val="89E9AEF5C41C4D7B8D430CC3699647398"/>
    <w:rsid w:val="005E19C8"/>
    <w:pPr>
      <w:spacing w:after="0" w:line="240" w:lineRule="auto"/>
    </w:pPr>
    <w:rPr>
      <w:rFonts w:ascii="Times New Roman" w:eastAsia="Times New Roman" w:hAnsi="Times New Roman" w:cs="Times New Roman"/>
      <w:sz w:val="24"/>
      <w:szCs w:val="24"/>
    </w:rPr>
  </w:style>
  <w:style w:type="paragraph" w:customStyle="1" w:styleId="3113349E8D9B405BBA93E84F169283F78">
    <w:name w:val="3113349E8D9B405BBA93E84F169283F78"/>
    <w:rsid w:val="005E19C8"/>
    <w:pPr>
      <w:spacing w:after="0" w:line="240" w:lineRule="auto"/>
    </w:pPr>
    <w:rPr>
      <w:rFonts w:ascii="Times New Roman" w:eastAsia="Times New Roman" w:hAnsi="Times New Roman" w:cs="Times New Roman"/>
      <w:sz w:val="24"/>
      <w:szCs w:val="24"/>
    </w:rPr>
  </w:style>
  <w:style w:type="paragraph" w:customStyle="1" w:styleId="A77876276FF044EAA937800F82A0BC76">
    <w:name w:val="A77876276FF044EAA937800F82A0BC76"/>
    <w:rsid w:val="005E19C8"/>
    <w:pPr>
      <w:spacing w:after="0" w:line="240" w:lineRule="auto"/>
    </w:pPr>
    <w:rPr>
      <w:rFonts w:ascii="Times New Roman" w:eastAsia="Times New Roman" w:hAnsi="Times New Roman" w:cs="Times New Roman"/>
      <w:sz w:val="24"/>
      <w:szCs w:val="24"/>
    </w:rPr>
  </w:style>
  <w:style w:type="paragraph" w:customStyle="1" w:styleId="D30045CDC28B43CCA1EC86BE9ADB3D2A">
    <w:name w:val="D30045CDC28B43CCA1EC86BE9ADB3D2A"/>
    <w:rsid w:val="005E19C8"/>
    <w:pPr>
      <w:spacing w:after="0" w:line="240" w:lineRule="auto"/>
    </w:pPr>
    <w:rPr>
      <w:rFonts w:ascii="Times New Roman" w:eastAsia="Times New Roman" w:hAnsi="Times New Roman" w:cs="Times New Roman"/>
      <w:sz w:val="24"/>
      <w:szCs w:val="24"/>
    </w:rPr>
  </w:style>
  <w:style w:type="paragraph" w:customStyle="1" w:styleId="7791FEBCF5AF47FCB878192F402F052D12">
    <w:name w:val="7791FEBCF5AF47FCB878192F402F052D12"/>
    <w:rsid w:val="005E19C8"/>
    <w:pPr>
      <w:spacing w:after="0" w:line="240" w:lineRule="auto"/>
    </w:pPr>
    <w:rPr>
      <w:rFonts w:ascii="Times New Roman" w:eastAsia="Times New Roman" w:hAnsi="Times New Roman" w:cs="Times New Roman"/>
      <w:sz w:val="24"/>
      <w:szCs w:val="24"/>
    </w:rPr>
  </w:style>
  <w:style w:type="paragraph" w:customStyle="1" w:styleId="AAA1640A19D54A8D8E89F1D657AEA66612">
    <w:name w:val="AAA1640A19D54A8D8E89F1D657AEA66612"/>
    <w:rsid w:val="005E19C8"/>
    <w:pPr>
      <w:spacing w:after="0" w:line="240" w:lineRule="auto"/>
    </w:pPr>
    <w:rPr>
      <w:rFonts w:ascii="Times New Roman" w:eastAsia="Times New Roman" w:hAnsi="Times New Roman" w:cs="Times New Roman"/>
      <w:sz w:val="24"/>
      <w:szCs w:val="24"/>
    </w:rPr>
  </w:style>
  <w:style w:type="paragraph" w:customStyle="1" w:styleId="72E2FBF8BB5D41C1A60DA33DE31AF52D12">
    <w:name w:val="72E2FBF8BB5D41C1A60DA33DE31AF52D12"/>
    <w:rsid w:val="005E19C8"/>
    <w:pPr>
      <w:spacing w:after="0" w:line="240" w:lineRule="auto"/>
    </w:pPr>
    <w:rPr>
      <w:rFonts w:ascii="Times New Roman" w:eastAsia="Times New Roman" w:hAnsi="Times New Roman" w:cs="Times New Roman"/>
      <w:sz w:val="24"/>
      <w:szCs w:val="24"/>
    </w:rPr>
  </w:style>
  <w:style w:type="paragraph" w:customStyle="1" w:styleId="9E9A4E22EE984399ADD0DE30746CD7E012">
    <w:name w:val="9E9A4E22EE984399ADD0DE30746CD7E012"/>
    <w:rsid w:val="005E19C8"/>
    <w:pPr>
      <w:spacing w:after="0" w:line="240" w:lineRule="auto"/>
    </w:pPr>
    <w:rPr>
      <w:rFonts w:ascii="Times New Roman" w:eastAsia="Times New Roman" w:hAnsi="Times New Roman" w:cs="Times New Roman"/>
      <w:sz w:val="24"/>
      <w:szCs w:val="24"/>
    </w:rPr>
  </w:style>
  <w:style w:type="paragraph" w:customStyle="1" w:styleId="519C0C3E4F264E7A8FDDDC4A1F0A7BC511">
    <w:name w:val="519C0C3E4F264E7A8FDDDC4A1F0A7BC511"/>
    <w:rsid w:val="005E19C8"/>
    <w:pPr>
      <w:spacing w:after="0" w:line="240" w:lineRule="auto"/>
    </w:pPr>
    <w:rPr>
      <w:rFonts w:ascii="Times New Roman" w:eastAsia="Times New Roman" w:hAnsi="Times New Roman" w:cs="Times New Roman"/>
      <w:sz w:val="24"/>
      <w:szCs w:val="24"/>
    </w:rPr>
  </w:style>
  <w:style w:type="paragraph" w:customStyle="1" w:styleId="79CC880D25D846D4942A35321808F7C011">
    <w:name w:val="79CC880D25D846D4942A35321808F7C011"/>
    <w:rsid w:val="005E19C8"/>
    <w:pPr>
      <w:spacing w:after="0" w:line="240" w:lineRule="auto"/>
    </w:pPr>
    <w:rPr>
      <w:rFonts w:ascii="Times New Roman" w:eastAsia="Times New Roman" w:hAnsi="Times New Roman" w:cs="Times New Roman"/>
      <w:sz w:val="24"/>
      <w:szCs w:val="24"/>
    </w:rPr>
  </w:style>
  <w:style w:type="paragraph" w:customStyle="1" w:styleId="C4E3DBE4B8A34BEC98D10ECD96656D2B11">
    <w:name w:val="C4E3DBE4B8A34BEC98D10ECD96656D2B11"/>
    <w:rsid w:val="005E19C8"/>
    <w:pPr>
      <w:spacing w:after="0" w:line="240" w:lineRule="auto"/>
    </w:pPr>
    <w:rPr>
      <w:rFonts w:ascii="Times New Roman" w:eastAsia="Times New Roman" w:hAnsi="Times New Roman" w:cs="Times New Roman"/>
      <w:sz w:val="24"/>
      <w:szCs w:val="24"/>
    </w:rPr>
  </w:style>
  <w:style w:type="paragraph" w:customStyle="1" w:styleId="0DD9D7F011A64A949F9A3942B433FD9311">
    <w:name w:val="0DD9D7F011A64A949F9A3942B433FD9311"/>
    <w:rsid w:val="005E19C8"/>
    <w:pPr>
      <w:spacing w:after="0" w:line="240" w:lineRule="auto"/>
    </w:pPr>
    <w:rPr>
      <w:rFonts w:ascii="Times New Roman" w:eastAsia="Times New Roman" w:hAnsi="Times New Roman" w:cs="Times New Roman"/>
      <w:sz w:val="24"/>
      <w:szCs w:val="24"/>
    </w:rPr>
  </w:style>
  <w:style w:type="paragraph" w:customStyle="1" w:styleId="310BAF7CB9A64DC296C3267CAEAC899411">
    <w:name w:val="310BAF7CB9A64DC296C3267CAEAC899411"/>
    <w:rsid w:val="005E19C8"/>
    <w:pPr>
      <w:spacing w:after="0" w:line="240" w:lineRule="auto"/>
    </w:pPr>
    <w:rPr>
      <w:rFonts w:ascii="Times New Roman" w:eastAsia="Times New Roman" w:hAnsi="Times New Roman" w:cs="Times New Roman"/>
      <w:sz w:val="24"/>
      <w:szCs w:val="24"/>
    </w:rPr>
  </w:style>
  <w:style w:type="paragraph" w:customStyle="1" w:styleId="774404AE0D7B4529B037ED0DD7962A4610">
    <w:name w:val="774404AE0D7B4529B037ED0DD7962A4610"/>
    <w:rsid w:val="005E19C8"/>
    <w:pPr>
      <w:spacing w:after="0" w:line="240" w:lineRule="auto"/>
    </w:pPr>
    <w:rPr>
      <w:rFonts w:ascii="Times New Roman" w:eastAsia="Times New Roman" w:hAnsi="Times New Roman" w:cs="Times New Roman"/>
      <w:sz w:val="24"/>
      <w:szCs w:val="24"/>
    </w:rPr>
  </w:style>
  <w:style w:type="paragraph" w:customStyle="1" w:styleId="5C289CF278CF4494A740D8158FF9B95410">
    <w:name w:val="5C289CF278CF4494A740D8158FF9B95410"/>
    <w:rsid w:val="005E19C8"/>
    <w:pPr>
      <w:spacing w:after="0" w:line="240" w:lineRule="auto"/>
    </w:pPr>
    <w:rPr>
      <w:rFonts w:ascii="Times New Roman" w:eastAsia="Times New Roman" w:hAnsi="Times New Roman" w:cs="Times New Roman"/>
      <w:sz w:val="24"/>
      <w:szCs w:val="24"/>
    </w:rPr>
  </w:style>
  <w:style w:type="paragraph" w:customStyle="1" w:styleId="76E9DEAB950F43188ED7FF9CF713D03D10">
    <w:name w:val="76E9DEAB950F43188ED7FF9CF713D03D10"/>
    <w:rsid w:val="005E19C8"/>
    <w:pPr>
      <w:spacing w:after="0" w:line="240" w:lineRule="auto"/>
    </w:pPr>
    <w:rPr>
      <w:rFonts w:ascii="Times New Roman" w:eastAsia="Times New Roman" w:hAnsi="Times New Roman" w:cs="Times New Roman"/>
      <w:sz w:val="24"/>
      <w:szCs w:val="24"/>
    </w:rPr>
  </w:style>
  <w:style w:type="paragraph" w:customStyle="1" w:styleId="87A1BC7986494541B57904FCDBAD3A8F10">
    <w:name w:val="87A1BC7986494541B57904FCDBAD3A8F10"/>
    <w:rsid w:val="005E19C8"/>
    <w:pPr>
      <w:spacing w:after="0" w:line="240" w:lineRule="auto"/>
    </w:pPr>
    <w:rPr>
      <w:rFonts w:ascii="Times New Roman" w:eastAsia="Times New Roman" w:hAnsi="Times New Roman" w:cs="Times New Roman"/>
      <w:sz w:val="24"/>
      <w:szCs w:val="24"/>
    </w:rPr>
  </w:style>
  <w:style w:type="paragraph" w:customStyle="1" w:styleId="1C1F69FAB9EE42FD994C05F4A7C72CD710">
    <w:name w:val="1C1F69FAB9EE42FD994C05F4A7C72CD710"/>
    <w:rsid w:val="005E19C8"/>
    <w:pPr>
      <w:spacing w:after="0" w:line="240" w:lineRule="auto"/>
    </w:pPr>
    <w:rPr>
      <w:rFonts w:ascii="Times New Roman" w:eastAsia="Times New Roman" w:hAnsi="Times New Roman" w:cs="Times New Roman"/>
      <w:sz w:val="24"/>
      <w:szCs w:val="24"/>
    </w:rPr>
  </w:style>
  <w:style w:type="paragraph" w:customStyle="1" w:styleId="E7EB9747E26E481A8079B944A329881C1">
    <w:name w:val="E7EB9747E26E481A8079B944A329881C1"/>
    <w:rsid w:val="005E19C8"/>
    <w:pPr>
      <w:spacing w:after="0" w:line="240" w:lineRule="auto"/>
    </w:pPr>
    <w:rPr>
      <w:rFonts w:ascii="Times New Roman" w:eastAsia="Times New Roman" w:hAnsi="Times New Roman" w:cs="Times New Roman"/>
      <w:sz w:val="24"/>
      <w:szCs w:val="24"/>
    </w:rPr>
  </w:style>
  <w:style w:type="paragraph" w:customStyle="1" w:styleId="7175FCB1D28E4346BBB9E0F86058E3EC9">
    <w:name w:val="7175FCB1D28E4346BBB9E0F86058E3EC9"/>
    <w:rsid w:val="005E19C8"/>
    <w:pPr>
      <w:spacing w:after="0" w:line="240" w:lineRule="auto"/>
    </w:pPr>
    <w:rPr>
      <w:rFonts w:ascii="Times New Roman" w:eastAsia="Times New Roman" w:hAnsi="Times New Roman" w:cs="Times New Roman"/>
      <w:sz w:val="24"/>
      <w:szCs w:val="24"/>
    </w:rPr>
  </w:style>
  <w:style w:type="paragraph" w:customStyle="1" w:styleId="29583E21ADB54EBF9B1068546A4551259">
    <w:name w:val="29583E21ADB54EBF9B1068546A4551259"/>
    <w:rsid w:val="005E19C8"/>
    <w:pPr>
      <w:spacing w:after="0" w:line="240" w:lineRule="auto"/>
    </w:pPr>
    <w:rPr>
      <w:rFonts w:ascii="Times New Roman" w:eastAsia="Times New Roman" w:hAnsi="Times New Roman" w:cs="Times New Roman"/>
      <w:sz w:val="24"/>
      <w:szCs w:val="24"/>
    </w:rPr>
  </w:style>
  <w:style w:type="paragraph" w:customStyle="1" w:styleId="BC00BD0B2CE6436089775C6AA380511F4">
    <w:name w:val="BC00BD0B2CE6436089775C6AA380511F4"/>
    <w:rsid w:val="005E19C8"/>
    <w:pPr>
      <w:spacing w:after="0" w:line="240" w:lineRule="auto"/>
    </w:pPr>
    <w:rPr>
      <w:rFonts w:ascii="Times New Roman" w:eastAsia="Times New Roman" w:hAnsi="Times New Roman" w:cs="Times New Roman"/>
      <w:sz w:val="24"/>
      <w:szCs w:val="24"/>
    </w:rPr>
  </w:style>
  <w:style w:type="paragraph" w:customStyle="1" w:styleId="55485E45429E4AF4A962172C1C2A2D069">
    <w:name w:val="55485E45429E4AF4A962172C1C2A2D069"/>
    <w:rsid w:val="005E19C8"/>
    <w:pPr>
      <w:spacing w:after="0" w:line="240" w:lineRule="auto"/>
    </w:pPr>
    <w:rPr>
      <w:rFonts w:ascii="Times New Roman" w:eastAsia="Times New Roman" w:hAnsi="Times New Roman" w:cs="Times New Roman"/>
      <w:sz w:val="24"/>
      <w:szCs w:val="24"/>
    </w:rPr>
  </w:style>
  <w:style w:type="paragraph" w:customStyle="1" w:styleId="02620ABED71A447C9A79DFBA0F6BA63A9">
    <w:name w:val="02620ABED71A447C9A79DFBA0F6BA63A9"/>
    <w:rsid w:val="005E19C8"/>
    <w:pPr>
      <w:spacing w:after="0" w:line="240" w:lineRule="auto"/>
    </w:pPr>
    <w:rPr>
      <w:rFonts w:ascii="Times New Roman" w:eastAsia="Times New Roman" w:hAnsi="Times New Roman" w:cs="Times New Roman"/>
      <w:sz w:val="24"/>
      <w:szCs w:val="24"/>
    </w:rPr>
  </w:style>
  <w:style w:type="paragraph" w:customStyle="1" w:styleId="0EC4DB252A454C6890F0EBB39FF39AD89">
    <w:name w:val="0EC4DB252A454C6890F0EBB39FF39AD89"/>
    <w:rsid w:val="005E19C8"/>
    <w:pPr>
      <w:spacing w:after="0" w:line="240" w:lineRule="auto"/>
    </w:pPr>
    <w:rPr>
      <w:rFonts w:ascii="Times New Roman" w:eastAsia="Times New Roman" w:hAnsi="Times New Roman" w:cs="Times New Roman"/>
      <w:sz w:val="24"/>
      <w:szCs w:val="24"/>
    </w:rPr>
  </w:style>
  <w:style w:type="paragraph" w:customStyle="1" w:styleId="08BA0F66A053429A85D763345776B52E9">
    <w:name w:val="08BA0F66A053429A85D763345776B52E9"/>
    <w:rsid w:val="005E19C8"/>
    <w:pPr>
      <w:spacing w:after="0" w:line="240" w:lineRule="auto"/>
    </w:pPr>
    <w:rPr>
      <w:rFonts w:ascii="Times New Roman" w:eastAsia="Times New Roman" w:hAnsi="Times New Roman" w:cs="Times New Roman"/>
      <w:sz w:val="24"/>
      <w:szCs w:val="24"/>
    </w:rPr>
  </w:style>
  <w:style w:type="paragraph" w:customStyle="1" w:styleId="5B125287A20D4179ACF2E023BD0F0FDD9">
    <w:name w:val="5B125287A20D4179ACF2E023BD0F0FDD9"/>
    <w:rsid w:val="005E19C8"/>
    <w:pPr>
      <w:spacing w:after="0" w:line="240" w:lineRule="auto"/>
    </w:pPr>
    <w:rPr>
      <w:rFonts w:ascii="Times New Roman" w:eastAsia="Times New Roman" w:hAnsi="Times New Roman" w:cs="Times New Roman"/>
      <w:sz w:val="24"/>
      <w:szCs w:val="24"/>
    </w:rPr>
  </w:style>
  <w:style w:type="paragraph" w:customStyle="1" w:styleId="0FE646515940409F95DA7A9059FFE3B19">
    <w:name w:val="0FE646515940409F95DA7A9059FFE3B19"/>
    <w:rsid w:val="005E19C8"/>
    <w:pPr>
      <w:spacing w:after="0" w:line="240" w:lineRule="auto"/>
    </w:pPr>
    <w:rPr>
      <w:rFonts w:ascii="Times New Roman" w:eastAsia="Times New Roman" w:hAnsi="Times New Roman" w:cs="Times New Roman"/>
      <w:sz w:val="24"/>
      <w:szCs w:val="24"/>
    </w:rPr>
  </w:style>
  <w:style w:type="paragraph" w:customStyle="1" w:styleId="41728172296149A7ACB925BAED4863969">
    <w:name w:val="41728172296149A7ACB925BAED4863969"/>
    <w:rsid w:val="005E19C8"/>
    <w:pPr>
      <w:spacing w:after="0" w:line="240" w:lineRule="auto"/>
    </w:pPr>
    <w:rPr>
      <w:rFonts w:ascii="Times New Roman" w:eastAsia="Times New Roman" w:hAnsi="Times New Roman" w:cs="Times New Roman"/>
      <w:sz w:val="24"/>
      <w:szCs w:val="24"/>
    </w:rPr>
  </w:style>
  <w:style w:type="paragraph" w:customStyle="1" w:styleId="A020110CD59D49EC8D02C810EDF2C0C09">
    <w:name w:val="A020110CD59D49EC8D02C810EDF2C0C09"/>
    <w:rsid w:val="005E19C8"/>
    <w:pPr>
      <w:spacing w:after="0" w:line="240" w:lineRule="auto"/>
    </w:pPr>
    <w:rPr>
      <w:rFonts w:ascii="Times New Roman" w:eastAsia="Times New Roman" w:hAnsi="Times New Roman" w:cs="Times New Roman"/>
      <w:sz w:val="24"/>
      <w:szCs w:val="24"/>
    </w:rPr>
  </w:style>
  <w:style w:type="paragraph" w:customStyle="1" w:styleId="89E9AEF5C41C4D7B8D430CC3699647399">
    <w:name w:val="89E9AEF5C41C4D7B8D430CC3699647399"/>
    <w:rsid w:val="005E19C8"/>
    <w:pPr>
      <w:spacing w:after="0" w:line="240" w:lineRule="auto"/>
    </w:pPr>
    <w:rPr>
      <w:rFonts w:ascii="Times New Roman" w:eastAsia="Times New Roman" w:hAnsi="Times New Roman" w:cs="Times New Roman"/>
      <w:sz w:val="24"/>
      <w:szCs w:val="24"/>
    </w:rPr>
  </w:style>
  <w:style w:type="paragraph" w:customStyle="1" w:styleId="3113349E8D9B405BBA93E84F169283F79">
    <w:name w:val="3113349E8D9B405BBA93E84F169283F79"/>
    <w:rsid w:val="005E19C8"/>
    <w:pPr>
      <w:spacing w:after="0" w:line="240" w:lineRule="auto"/>
    </w:pPr>
    <w:rPr>
      <w:rFonts w:ascii="Times New Roman" w:eastAsia="Times New Roman" w:hAnsi="Times New Roman" w:cs="Times New Roman"/>
      <w:sz w:val="24"/>
      <w:szCs w:val="24"/>
    </w:rPr>
  </w:style>
  <w:style w:type="paragraph" w:customStyle="1" w:styleId="E7C3CC132FEA4E49A2226864896540B0">
    <w:name w:val="E7C3CC132FEA4E49A2226864896540B0"/>
    <w:rsid w:val="005E19C8"/>
    <w:pPr>
      <w:spacing w:after="0" w:line="240" w:lineRule="auto"/>
    </w:pPr>
    <w:rPr>
      <w:rFonts w:ascii="Times New Roman" w:eastAsia="Times New Roman" w:hAnsi="Times New Roman" w:cs="Times New Roman"/>
      <w:sz w:val="24"/>
      <w:szCs w:val="24"/>
    </w:rPr>
  </w:style>
  <w:style w:type="paragraph" w:customStyle="1" w:styleId="0B201CF889194EB39ADC6DF91516567F">
    <w:name w:val="0B201CF889194EB39ADC6DF91516567F"/>
    <w:rsid w:val="005E19C8"/>
    <w:pPr>
      <w:spacing w:after="0" w:line="240" w:lineRule="auto"/>
    </w:pPr>
    <w:rPr>
      <w:rFonts w:ascii="Times New Roman" w:eastAsia="Times New Roman" w:hAnsi="Times New Roman" w:cs="Times New Roman"/>
      <w:sz w:val="24"/>
      <w:szCs w:val="24"/>
    </w:rPr>
  </w:style>
  <w:style w:type="paragraph" w:customStyle="1" w:styleId="A77876276FF044EAA937800F82A0BC761">
    <w:name w:val="A77876276FF044EAA937800F82A0BC761"/>
    <w:rsid w:val="005E19C8"/>
    <w:pPr>
      <w:spacing w:after="0" w:line="240" w:lineRule="auto"/>
    </w:pPr>
    <w:rPr>
      <w:rFonts w:ascii="Times New Roman" w:eastAsia="Times New Roman" w:hAnsi="Times New Roman" w:cs="Times New Roman"/>
      <w:sz w:val="24"/>
      <w:szCs w:val="24"/>
    </w:rPr>
  </w:style>
  <w:style w:type="paragraph" w:customStyle="1" w:styleId="D30045CDC28B43CCA1EC86BE9ADB3D2A1">
    <w:name w:val="D30045CDC28B43CCA1EC86BE9ADB3D2A1"/>
    <w:rsid w:val="005E19C8"/>
    <w:pPr>
      <w:spacing w:after="0" w:line="240" w:lineRule="auto"/>
    </w:pPr>
    <w:rPr>
      <w:rFonts w:ascii="Times New Roman" w:eastAsia="Times New Roman" w:hAnsi="Times New Roman" w:cs="Times New Roman"/>
      <w:sz w:val="24"/>
      <w:szCs w:val="24"/>
    </w:rPr>
  </w:style>
  <w:style w:type="paragraph" w:customStyle="1" w:styleId="7791FEBCF5AF47FCB878192F402F052D13">
    <w:name w:val="7791FEBCF5AF47FCB878192F402F052D13"/>
    <w:rsid w:val="005E19C8"/>
    <w:pPr>
      <w:spacing w:after="0" w:line="240" w:lineRule="auto"/>
    </w:pPr>
    <w:rPr>
      <w:rFonts w:ascii="Times New Roman" w:eastAsia="Times New Roman" w:hAnsi="Times New Roman" w:cs="Times New Roman"/>
      <w:sz w:val="24"/>
      <w:szCs w:val="24"/>
    </w:rPr>
  </w:style>
  <w:style w:type="paragraph" w:customStyle="1" w:styleId="AAA1640A19D54A8D8E89F1D657AEA66613">
    <w:name w:val="AAA1640A19D54A8D8E89F1D657AEA66613"/>
    <w:rsid w:val="005E19C8"/>
    <w:pPr>
      <w:spacing w:after="0" w:line="240" w:lineRule="auto"/>
    </w:pPr>
    <w:rPr>
      <w:rFonts w:ascii="Times New Roman" w:eastAsia="Times New Roman" w:hAnsi="Times New Roman" w:cs="Times New Roman"/>
      <w:sz w:val="24"/>
      <w:szCs w:val="24"/>
    </w:rPr>
  </w:style>
  <w:style w:type="paragraph" w:customStyle="1" w:styleId="72E2FBF8BB5D41C1A60DA33DE31AF52D13">
    <w:name w:val="72E2FBF8BB5D41C1A60DA33DE31AF52D13"/>
    <w:rsid w:val="005E19C8"/>
    <w:pPr>
      <w:spacing w:after="0" w:line="240" w:lineRule="auto"/>
    </w:pPr>
    <w:rPr>
      <w:rFonts w:ascii="Times New Roman" w:eastAsia="Times New Roman" w:hAnsi="Times New Roman" w:cs="Times New Roman"/>
      <w:sz w:val="24"/>
      <w:szCs w:val="24"/>
    </w:rPr>
  </w:style>
  <w:style w:type="paragraph" w:customStyle="1" w:styleId="9E9A4E22EE984399ADD0DE30746CD7E013">
    <w:name w:val="9E9A4E22EE984399ADD0DE30746CD7E013"/>
    <w:rsid w:val="005E19C8"/>
    <w:pPr>
      <w:spacing w:after="0" w:line="240" w:lineRule="auto"/>
    </w:pPr>
    <w:rPr>
      <w:rFonts w:ascii="Times New Roman" w:eastAsia="Times New Roman" w:hAnsi="Times New Roman" w:cs="Times New Roman"/>
      <w:sz w:val="24"/>
      <w:szCs w:val="24"/>
    </w:rPr>
  </w:style>
  <w:style w:type="paragraph" w:customStyle="1" w:styleId="519C0C3E4F264E7A8FDDDC4A1F0A7BC512">
    <w:name w:val="519C0C3E4F264E7A8FDDDC4A1F0A7BC512"/>
    <w:rsid w:val="005E19C8"/>
    <w:pPr>
      <w:spacing w:after="0" w:line="240" w:lineRule="auto"/>
    </w:pPr>
    <w:rPr>
      <w:rFonts w:ascii="Times New Roman" w:eastAsia="Times New Roman" w:hAnsi="Times New Roman" w:cs="Times New Roman"/>
      <w:sz w:val="24"/>
      <w:szCs w:val="24"/>
    </w:rPr>
  </w:style>
  <w:style w:type="paragraph" w:customStyle="1" w:styleId="79CC880D25D846D4942A35321808F7C012">
    <w:name w:val="79CC880D25D846D4942A35321808F7C012"/>
    <w:rsid w:val="005E19C8"/>
    <w:pPr>
      <w:spacing w:after="0" w:line="240" w:lineRule="auto"/>
    </w:pPr>
    <w:rPr>
      <w:rFonts w:ascii="Times New Roman" w:eastAsia="Times New Roman" w:hAnsi="Times New Roman" w:cs="Times New Roman"/>
      <w:sz w:val="24"/>
      <w:szCs w:val="24"/>
    </w:rPr>
  </w:style>
  <w:style w:type="paragraph" w:customStyle="1" w:styleId="C4E3DBE4B8A34BEC98D10ECD96656D2B12">
    <w:name w:val="C4E3DBE4B8A34BEC98D10ECD96656D2B12"/>
    <w:rsid w:val="005E19C8"/>
    <w:pPr>
      <w:spacing w:after="0" w:line="240" w:lineRule="auto"/>
    </w:pPr>
    <w:rPr>
      <w:rFonts w:ascii="Times New Roman" w:eastAsia="Times New Roman" w:hAnsi="Times New Roman" w:cs="Times New Roman"/>
      <w:sz w:val="24"/>
      <w:szCs w:val="24"/>
    </w:rPr>
  </w:style>
  <w:style w:type="paragraph" w:customStyle="1" w:styleId="0DD9D7F011A64A949F9A3942B433FD9312">
    <w:name w:val="0DD9D7F011A64A949F9A3942B433FD9312"/>
    <w:rsid w:val="005E19C8"/>
    <w:pPr>
      <w:spacing w:after="0" w:line="240" w:lineRule="auto"/>
    </w:pPr>
    <w:rPr>
      <w:rFonts w:ascii="Times New Roman" w:eastAsia="Times New Roman" w:hAnsi="Times New Roman" w:cs="Times New Roman"/>
      <w:sz w:val="24"/>
      <w:szCs w:val="24"/>
    </w:rPr>
  </w:style>
  <w:style w:type="paragraph" w:customStyle="1" w:styleId="310BAF7CB9A64DC296C3267CAEAC899412">
    <w:name w:val="310BAF7CB9A64DC296C3267CAEAC899412"/>
    <w:rsid w:val="005E19C8"/>
    <w:pPr>
      <w:spacing w:after="0" w:line="240" w:lineRule="auto"/>
    </w:pPr>
    <w:rPr>
      <w:rFonts w:ascii="Times New Roman" w:eastAsia="Times New Roman" w:hAnsi="Times New Roman" w:cs="Times New Roman"/>
      <w:sz w:val="24"/>
      <w:szCs w:val="24"/>
    </w:rPr>
  </w:style>
  <w:style w:type="paragraph" w:customStyle="1" w:styleId="774404AE0D7B4529B037ED0DD7962A4611">
    <w:name w:val="774404AE0D7B4529B037ED0DD7962A4611"/>
    <w:rsid w:val="005E19C8"/>
    <w:pPr>
      <w:spacing w:after="0" w:line="240" w:lineRule="auto"/>
    </w:pPr>
    <w:rPr>
      <w:rFonts w:ascii="Times New Roman" w:eastAsia="Times New Roman" w:hAnsi="Times New Roman" w:cs="Times New Roman"/>
      <w:sz w:val="24"/>
      <w:szCs w:val="24"/>
    </w:rPr>
  </w:style>
  <w:style w:type="paragraph" w:customStyle="1" w:styleId="5C289CF278CF4494A740D8158FF9B95411">
    <w:name w:val="5C289CF278CF4494A740D8158FF9B95411"/>
    <w:rsid w:val="005E19C8"/>
    <w:pPr>
      <w:spacing w:after="0" w:line="240" w:lineRule="auto"/>
    </w:pPr>
    <w:rPr>
      <w:rFonts w:ascii="Times New Roman" w:eastAsia="Times New Roman" w:hAnsi="Times New Roman" w:cs="Times New Roman"/>
      <w:sz w:val="24"/>
      <w:szCs w:val="24"/>
    </w:rPr>
  </w:style>
  <w:style w:type="paragraph" w:customStyle="1" w:styleId="76E9DEAB950F43188ED7FF9CF713D03D11">
    <w:name w:val="76E9DEAB950F43188ED7FF9CF713D03D11"/>
    <w:rsid w:val="005E19C8"/>
    <w:pPr>
      <w:spacing w:after="0" w:line="240" w:lineRule="auto"/>
    </w:pPr>
    <w:rPr>
      <w:rFonts w:ascii="Times New Roman" w:eastAsia="Times New Roman" w:hAnsi="Times New Roman" w:cs="Times New Roman"/>
      <w:sz w:val="24"/>
      <w:szCs w:val="24"/>
    </w:rPr>
  </w:style>
  <w:style w:type="paragraph" w:customStyle="1" w:styleId="87A1BC7986494541B57904FCDBAD3A8F11">
    <w:name w:val="87A1BC7986494541B57904FCDBAD3A8F11"/>
    <w:rsid w:val="005E19C8"/>
    <w:pPr>
      <w:spacing w:after="0" w:line="240" w:lineRule="auto"/>
    </w:pPr>
    <w:rPr>
      <w:rFonts w:ascii="Times New Roman" w:eastAsia="Times New Roman" w:hAnsi="Times New Roman" w:cs="Times New Roman"/>
      <w:sz w:val="24"/>
      <w:szCs w:val="24"/>
    </w:rPr>
  </w:style>
  <w:style w:type="paragraph" w:customStyle="1" w:styleId="1C1F69FAB9EE42FD994C05F4A7C72CD711">
    <w:name w:val="1C1F69FAB9EE42FD994C05F4A7C72CD711"/>
    <w:rsid w:val="005E19C8"/>
    <w:pPr>
      <w:spacing w:after="0" w:line="240" w:lineRule="auto"/>
    </w:pPr>
    <w:rPr>
      <w:rFonts w:ascii="Times New Roman" w:eastAsia="Times New Roman" w:hAnsi="Times New Roman" w:cs="Times New Roman"/>
      <w:sz w:val="24"/>
      <w:szCs w:val="24"/>
    </w:rPr>
  </w:style>
  <w:style w:type="paragraph" w:customStyle="1" w:styleId="E7EB9747E26E481A8079B944A329881C2">
    <w:name w:val="E7EB9747E26E481A8079B944A329881C2"/>
    <w:rsid w:val="005E19C8"/>
    <w:pPr>
      <w:spacing w:after="0" w:line="240" w:lineRule="auto"/>
    </w:pPr>
    <w:rPr>
      <w:rFonts w:ascii="Times New Roman" w:eastAsia="Times New Roman" w:hAnsi="Times New Roman" w:cs="Times New Roman"/>
      <w:sz w:val="24"/>
      <w:szCs w:val="24"/>
    </w:rPr>
  </w:style>
  <w:style w:type="paragraph" w:customStyle="1" w:styleId="7175FCB1D28E4346BBB9E0F86058E3EC10">
    <w:name w:val="7175FCB1D28E4346BBB9E0F86058E3EC10"/>
    <w:rsid w:val="005E19C8"/>
    <w:pPr>
      <w:spacing w:after="0" w:line="240" w:lineRule="auto"/>
    </w:pPr>
    <w:rPr>
      <w:rFonts w:ascii="Times New Roman" w:eastAsia="Times New Roman" w:hAnsi="Times New Roman" w:cs="Times New Roman"/>
      <w:sz w:val="24"/>
      <w:szCs w:val="24"/>
    </w:rPr>
  </w:style>
  <w:style w:type="paragraph" w:customStyle="1" w:styleId="29583E21ADB54EBF9B1068546A45512510">
    <w:name w:val="29583E21ADB54EBF9B1068546A45512510"/>
    <w:rsid w:val="005E19C8"/>
    <w:pPr>
      <w:spacing w:after="0" w:line="240" w:lineRule="auto"/>
    </w:pPr>
    <w:rPr>
      <w:rFonts w:ascii="Times New Roman" w:eastAsia="Times New Roman" w:hAnsi="Times New Roman" w:cs="Times New Roman"/>
      <w:sz w:val="24"/>
      <w:szCs w:val="24"/>
    </w:rPr>
  </w:style>
  <w:style w:type="paragraph" w:customStyle="1" w:styleId="BC00BD0B2CE6436089775C6AA380511F5">
    <w:name w:val="BC00BD0B2CE6436089775C6AA380511F5"/>
    <w:rsid w:val="005E19C8"/>
    <w:pPr>
      <w:spacing w:after="0" w:line="240" w:lineRule="auto"/>
    </w:pPr>
    <w:rPr>
      <w:rFonts w:ascii="Times New Roman" w:eastAsia="Times New Roman" w:hAnsi="Times New Roman" w:cs="Times New Roman"/>
      <w:sz w:val="24"/>
      <w:szCs w:val="24"/>
    </w:rPr>
  </w:style>
  <w:style w:type="paragraph" w:customStyle="1" w:styleId="55485E45429E4AF4A962172C1C2A2D0610">
    <w:name w:val="55485E45429E4AF4A962172C1C2A2D0610"/>
    <w:rsid w:val="005E19C8"/>
    <w:pPr>
      <w:spacing w:after="0" w:line="240" w:lineRule="auto"/>
    </w:pPr>
    <w:rPr>
      <w:rFonts w:ascii="Times New Roman" w:eastAsia="Times New Roman" w:hAnsi="Times New Roman" w:cs="Times New Roman"/>
      <w:sz w:val="24"/>
      <w:szCs w:val="24"/>
    </w:rPr>
  </w:style>
  <w:style w:type="paragraph" w:customStyle="1" w:styleId="02620ABED71A447C9A79DFBA0F6BA63A10">
    <w:name w:val="02620ABED71A447C9A79DFBA0F6BA63A10"/>
    <w:rsid w:val="005E19C8"/>
    <w:pPr>
      <w:spacing w:after="0" w:line="240" w:lineRule="auto"/>
    </w:pPr>
    <w:rPr>
      <w:rFonts w:ascii="Times New Roman" w:eastAsia="Times New Roman" w:hAnsi="Times New Roman" w:cs="Times New Roman"/>
      <w:sz w:val="24"/>
      <w:szCs w:val="24"/>
    </w:rPr>
  </w:style>
  <w:style w:type="paragraph" w:customStyle="1" w:styleId="0EC4DB252A454C6890F0EBB39FF39AD810">
    <w:name w:val="0EC4DB252A454C6890F0EBB39FF39AD810"/>
    <w:rsid w:val="005E19C8"/>
    <w:pPr>
      <w:spacing w:after="0" w:line="240" w:lineRule="auto"/>
    </w:pPr>
    <w:rPr>
      <w:rFonts w:ascii="Times New Roman" w:eastAsia="Times New Roman" w:hAnsi="Times New Roman" w:cs="Times New Roman"/>
      <w:sz w:val="24"/>
      <w:szCs w:val="24"/>
    </w:rPr>
  </w:style>
  <w:style w:type="paragraph" w:customStyle="1" w:styleId="08BA0F66A053429A85D763345776B52E10">
    <w:name w:val="08BA0F66A053429A85D763345776B52E10"/>
    <w:rsid w:val="005E19C8"/>
    <w:pPr>
      <w:spacing w:after="0" w:line="240" w:lineRule="auto"/>
    </w:pPr>
    <w:rPr>
      <w:rFonts w:ascii="Times New Roman" w:eastAsia="Times New Roman" w:hAnsi="Times New Roman" w:cs="Times New Roman"/>
      <w:sz w:val="24"/>
      <w:szCs w:val="24"/>
    </w:rPr>
  </w:style>
  <w:style w:type="paragraph" w:customStyle="1" w:styleId="5B125287A20D4179ACF2E023BD0F0FDD10">
    <w:name w:val="5B125287A20D4179ACF2E023BD0F0FDD10"/>
    <w:rsid w:val="005E19C8"/>
    <w:pPr>
      <w:spacing w:after="0" w:line="240" w:lineRule="auto"/>
    </w:pPr>
    <w:rPr>
      <w:rFonts w:ascii="Times New Roman" w:eastAsia="Times New Roman" w:hAnsi="Times New Roman" w:cs="Times New Roman"/>
      <w:sz w:val="24"/>
      <w:szCs w:val="24"/>
    </w:rPr>
  </w:style>
  <w:style w:type="paragraph" w:customStyle="1" w:styleId="0FE646515940409F95DA7A9059FFE3B110">
    <w:name w:val="0FE646515940409F95DA7A9059FFE3B110"/>
    <w:rsid w:val="005E19C8"/>
    <w:pPr>
      <w:spacing w:after="0" w:line="240" w:lineRule="auto"/>
    </w:pPr>
    <w:rPr>
      <w:rFonts w:ascii="Times New Roman" w:eastAsia="Times New Roman" w:hAnsi="Times New Roman" w:cs="Times New Roman"/>
      <w:sz w:val="24"/>
      <w:szCs w:val="24"/>
    </w:rPr>
  </w:style>
  <w:style w:type="paragraph" w:customStyle="1" w:styleId="41728172296149A7ACB925BAED48639610">
    <w:name w:val="41728172296149A7ACB925BAED48639610"/>
    <w:rsid w:val="005E19C8"/>
    <w:pPr>
      <w:spacing w:after="0" w:line="240" w:lineRule="auto"/>
    </w:pPr>
    <w:rPr>
      <w:rFonts w:ascii="Times New Roman" w:eastAsia="Times New Roman" w:hAnsi="Times New Roman" w:cs="Times New Roman"/>
      <w:sz w:val="24"/>
      <w:szCs w:val="24"/>
    </w:rPr>
  </w:style>
  <w:style w:type="paragraph" w:customStyle="1" w:styleId="A020110CD59D49EC8D02C810EDF2C0C010">
    <w:name w:val="A020110CD59D49EC8D02C810EDF2C0C010"/>
    <w:rsid w:val="005E19C8"/>
    <w:pPr>
      <w:spacing w:after="0" w:line="240" w:lineRule="auto"/>
    </w:pPr>
    <w:rPr>
      <w:rFonts w:ascii="Times New Roman" w:eastAsia="Times New Roman" w:hAnsi="Times New Roman" w:cs="Times New Roman"/>
      <w:sz w:val="24"/>
      <w:szCs w:val="24"/>
    </w:rPr>
  </w:style>
  <w:style w:type="paragraph" w:customStyle="1" w:styleId="89E9AEF5C41C4D7B8D430CC36996473910">
    <w:name w:val="89E9AEF5C41C4D7B8D430CC36996473910"/>
    <w:rsid w:val="005E19C8"/>
    <w:pPr>
      <w:spacing w:after="0" w:line="240" w:lineRule="auto"/>
    </w:pPr>
    <w:rPr>
      <w:rFonts w:ascii="Times New Roman" w:eastAsia="Times New Roman" w:hAnsi="Times New Roman" w:cs="Times New Roman"/>
      <w:sz w:val="24"/>
      <w:szCs w:val="24"/>
    </w:rPr>
  </w:style>
  <w:style w:type="paragraph" w:customStyle="1" w:styleId="3113349E8D9B405BBA93E84F169283F710">
    <w:name w:val="3113349E8D9B405BBA93E84F169283F710"/>
    <w:rsid w:val="005E19C8"/>
    <w:pPr>
      <w:spacing w:after="0" w:line="240" w:lineRule="auto"/>
    </w:pPr>
    <w:rPr>
      <w:rFonts w:ascii="Times New Roman" w:eastAsia="Times New Roman" w:hAnsi="Times New Roman" w:cs="Times New Roman"/>
      <w:sz w:val="24"/>
      <w:szCs w:val="24"/>
    </w:rPr>
  </w:style>
  <w:style w:type="paragraph" w:customStyle="1" w:styleId="A92A6590F67548B897DBCE3245EFCD98">
    <w:name w:val="A92A6590F67548B897DBCE3245EFCD98"/>
    <w:rsid w:val="005E19C8"/>
    <w:pPr>
      <w:spacing w:after="0" w:line="240" w:lineRule="auto"/>
    </w:pPr>
    <w:rPr>
      <w:rFonts w:ascii="Times New Roman" w:eastAsia="Times New Roman" w:hAnsi="Times New Roman" w:cs="Times New Roman"/>
      <w:sz w:val="24"/>
      <w:szCs w:val="24"/>
    </w:rPr>
  </w:style>
  <w:style w:type="paragraph" w:customStyle="1" w:styleId="726A23AD2BE74A629C15C942C1BE393D">
    <w:name w:val="726A23AD2BE74A629C15C942C1BE393D"/>
    <w:rsid w:val="005E19C8"/>
    <w:pPr>
      <w:spacing w:after="0" w:line="240" w:lineRule="auto"/>
    </w:pPr>
    <w:rPr>
      <w:rFonts w:ascii="Times New Roman" w:eastAsia="Times New Roman" w:hAnsi="Times New Roman" w:cs="Times New Roman"/>
      <w:sz w:val="24"/>
      <w:szCs w:val="24"/>
    </w:rPr>
  </w:style>
  <w:style w:type="paragraph" w:customStyle="1" w:styleId="8BB3B3DCC6FE48D8A0E6451277622D5D">
    <w:name w:val="8BB3B3DCC6FE48D8A0E6451277622D5D"/>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
    <w:name w:val="51795EF7DD184CBDBBA9E1A568A8C900"/>
    <w:rsid w:val="005E19C8"/>
    <w:pPr>
      <w:spacing w:after="0" w:line="240" w:lineRule="auto"/>
    </w:pPr>
    <w:rPr>
      <w:rFonts w:ascii="Times New Roman" w:eastAsia="Times New Roman" w:hAnsi="Times New Roman" w:cs="Times New Roman"/>
      <w:sz w:val="24"/>
      <w:szCs w:val="24"/>
    </w:rPr>
  </w:style>
  <w:style w:type="paragraph" w:customStyle="1" w:styleId="0CE85B196074493695B83CE1E91D898E">
    <w:name w:val="0CE85B196074493695B83CE1E91D898E"/>
    <w:rsid w:val="005E19C8"/>
    <w:pPr>
      <w:spacing w:after="0" w:line="240" w:lineRule="auto"/>
    </w:pPr>
    <w:rPr>
      <w:rFonts w:ascii="Times New Roman" w:eastAsia="Times New Roman" w:hAnsi="Times New Roman" w:cs="Times New Roman"/>
      <w:sz w:val="24"/>
      <w:szCs w:val="24"/>
    </w:rPr>
  </w:style>
  <w:style w:type="paragraph" w:customStyle="1" w:styleId="95B37193082F4DFBA5364A9BE5AE90C1">
    <w:name w:val="95B37193082F4DFBA5364A9BE5AE90C1"/>
    <w:rsid w:val="005E19C8"/>
    <w:pPr>
      <w:spacing w:after="0" w:line="240" w:lineRule="auto"/>
    </w:pPr>
    <w:rPr>
      <w:rFonts w:ascii="Times New Roman" w:eastAsia="Times New Roman" w:hAnsi="Times New Roman" w:cs="Times New Roman"/>
      <w:sz w:val="24"/>
      <w:szCs w:val="24"/>
    </w:rPr>
  </w:style>
  <w:style w:type="paragraph" w:customStyle="1" w:styleId="BB2CB020E2EE4971A631495083928EE6">
    <w:name w:val="BB2CB020E2EE4971A631495083928EE6"/>
    <w:rsid w:val="005E19C8"/>
    <w:pPr>
      <w:spacing w:after="0" w:line="240" w:lineRule="auto"/>
    </w:pPr>
    <w:rPr>
      <w:rFonts w:ascii="Times New Roman" w:eastAsia="Times New Roman" w:hAnsi="Times New Roman" w:cs="Times New Roman"/>
      <w:sz w:val="24"/>
      <w:szCs w:val="24"/>
    </w:rPr>
  </w:style>
  <w:style w:type="paragraph" w:customStyle="1" w:styleId="80C5F5EDBC624EE3879CDCAB06A54389">
    <w:name w:val="80C5F5EDBC624EE3879CDCAB06A54389"/>
    <w:rsid w:val="005E19C8"/>
    <w:pPr>
      <w:spacing w:after="0" w:line="240" w:lineRule="auto"/>
    </w:pPr>
    <w:rPr>
      <w:rFonts w:ascii="Times New Roman" w:eastAsia="Times New Roman" w:hAnsi="Times New Roman" w:cs="Times New Roman"/>
      <w:sz w:val="24"/>
      <w:szCs w:val="24"/>
    </w:rPr>
  </w:style>
  <w:style w:type="paragraph" w:customStyle="1" w:styleId="C288DAD0F3D2483C930501A2CC689F6A">
    <w:name w:val="C288DAD0F3D2483C930501A2CC689F6A"/>
    <w:rsid w:val="005E19C8"/>
    <w:pPr>
      <w:spacing w:after="0" w:line="240" w:lineRule="auto"/>
    </w:pPr>
    <w:rPr>
      <w:rFonts w:ascii="Times New Roman" w:eastAsia="Times New Roman" w:hAnsi="Times New Roman" w:cs="Times New Roman"/>
      <w:sz w:val="24"/>
      <w:szCs w:val="24"/>
    </w:rPr>
  </w:style>
  <w:style w:type="paragraph" w:customStyle="1" w:styleId="E7C3CC132FEA4E49A2226864896540B01">
    <w:name w:val="E7C3CC132FEA4E49A2226864896540B01"/>
    <w:rsid w:val="005E19C8"/>
    <w:pPr>
      <w:spacing w:after="0" w:line="240" w:lineRule="auto"/>
    </w:pPr>
    <w:rPr>
      <w:rFonts w:ascii="Times New Roman" w:eastAsia="Times New Roman" w:hAnsi="Times New Roman" w:cs="Times New Roman"/>
      <w:sz w:val="24"/>
      <w:szCs w:val="24"/>
    </w:rPr>
  </w:style>
  <w:style w:type="paragraph" w:customStyle="1" w:styleId="0B201CF889194EB39ADC6DF91516567F1">
    <w:name w:val="0B201CF889194EB39ADC6DF91516567F1"/>
    <w:rsid w:val="005E19C8"/>
    <w:pPr>
      <w:spacing w:after="0" w:line="240" w:lineRule="auto"/>
    </w:pPr>
    <w:rPr>
      <w:rFonts w:ascii="Times New Roman" w:eastAsia="Times New Roman" w:hAnsi="Times New Roman" w:cs="Times New Roman"/>
      <w:sz w:val="24"/>
      <w:szCs w:val="24"/>
    </w:rPr>
  </w:style>
  <w:style w:type="paragraph" w:customStyle="1" w:styleId="A77876276FF044EAA937800F82A0BC762">
    <w:name w:val="A77876276FF044EAA937800F82A0BC762"/>
    <w:rsid w:val="005E19C8"/>
    <w:pPr>
      <w:spacing w:after="0" w:line="240" w:lineRule="auto"/>
    </w:pPr>
    <w:rPr>
      <w:rFonts w:ascii="Times New Roman" w:eastAsia="Times New Roman" w:hAnsi="Times New Roman" w:cs="Times New Roman"/>
      <w:sz w:val="24"/>
      <w:szCs w:val="24"/>
    </w:rPr>
  </w:style>
  <w:style w:type="paragraph" w:customStyle="1" w:styleId="D30045CDC28B43CCA1EC86BE9ADB3D2A2">
    <w:name w:val="D30045CDC28B43CCA1EC86BE9ADB3D2A2"/>
    <w:rsid w:val="005E19C8"/>
    <w:pPr>
      <w:spacing w:after="0" w:line="240" w:lineRule="auto"/>
    </w:pPr>
    <w:rPr>
      <w:rFonts w:ascii="Times New Roman" w:eastAsia="Times New Roman" w:hAnsi="Times New Roman" w:cs="Times New Roman"/>
      <w:sz w:val="24"/>
      <w:szCs w:val="24"/>
    </w:rPr>
  </w:style>
  <w:style w:type="paragraph" w:customStyle="1" w:styleId="7791FEBCF5AF47FCB878192F402F052D14">
    <w:name w:val="7791FEBCF5AF47FCB878192F402F052D14"/>
    <w:rsid w:val="005E19C8"/>
    <w:pPr>
      <w:spacing w:after="0" w:line="240" w:lineRule="auto"/>
    </w:pPr>
    <w:rPr>
      <w:rFonts w:ascii="Times New Roman" w:eastAsia="Times New Roman" w:hAnsi="Times New Roman" w:cs="Times New Roman"/>
      <w:sz w:val="24"/>
      <w:szCs w:val="24"/>
    </w:rPr>
  </w:style>
  <w:style w:type="paragraph" w:customStyle="1" w:styleId="AAA1640A19D54A8D8E89F1D657AEA66614">
    <w:name w:val="AAA1640A19D54A8D8E89F1D657AEA66614"/>
    <w:rsid w:val="005E19C8"/>
    <w:pPr>
      <w:spacing w:after="0" w:line="240" w:lineRule="auto"/>
    </w:pPr>
    <w:rPr>
      <w:rFonts w:ascii="Times New Roman" w:eastAsia="Times New Roman" w:hAnsi="Times New Roman" w:cs="Times New Roman"/>
      <w:sz w:val="24"/>
      <w:szCs w:val="24"/>
    </w:rPr>
  </w:style>
  <w:style w:type="paragraph" w:customStyle="1" w:styleId="72E2FBF8BB5D41C1A60DA33DE31AF52D14">
    <w:name w:val="72E2FBF8BB5D41C1A60DA33DE31AF52D14"/>
    <w:rsid w:val="005E19C8"/>
    <w:pPr>
      <w:spacing w:after="0" w:line="240" w:lineRule="auto"/>
    </w:pPr>
    <w:rPr>
      <w:rFonts w:ascii="Times New Roman" w:eastAsia="Times New Roman" w:hAnsi="Times New Roman" w:cs="Times New Roman"/>
      <w:sz w:val="24"/>
      <w:szCs w:val="24"/>
    </w:rPr>
  </w:style>
  <w:style w:type="paragraph" w:customStyle="1" w:styleId="9E9A4E22EE984399ADD0DE30746CD7E014">
    <w:name w:val="9E9A4E22EE984399ADD0DE30746CD7E014"/>
    <w:rsid w:val="005E19C8"/>
    <w:pPr>
      <w:spacing w:after="0" w:line="240" w:lineRule="auto"/>
    </w:pPr>
    <w:rPr>
      <w:rFonts w:ascii="Times New Roman" w:eastAsia="Times New Roman" w:hAnsi="Times New Roman" w:cs="Times New Roman"/>
      <w:sz w:val="24"/>
      <w:szCs w:val="24"/>
    </w:rPr>
  </w:style>
  <w:style w:type="paragraph" w:customStyle="1" w:styleId="519C0C3E4F264E7A8FDDDC4A1F0A7BC513">
    <w:name w:val="519C0C3E4F264E7A8FDDDC4A1F0A7BC513"/>
    <w:rsid w:val="005E19C8"/>
    <w:pPr>
      <w:spacing w:after="0" w:line="240" w:lineRule="auto"/>
    </w:pPr>
    <w:rPr>
      <w:rFonts w:ascii="Times New Roman" w:eastAsia="Times New Roman" w:hAnsi="Times New Roman" w:cs="Times New Roman"/>
      <w:sz w:val="24"/>
      <w:szCs w:val="24"/>
    </w:rPr>
  </w:style>
  <w:style w:type="paragraph" w:customStyle="1" w:styleId="79CC880D25D846D4942A35321808F7C013">
    <w:name w:val="79CC880D25D846D4942A35321808F7C013"/>
    <w:rsid w:val="005E19C8"/>
    <w:pPr>
      <w:spacing w:after="0" w:line="240" w:lineRule="auto"/>
    </w:pPr>
    <w:rPr>
      <w:rFonts w:ascii="Times New Roman" w:eastAsia="Times New Roman" w:hAnsi="Times New Roman" w:cs="Times New Roman"/>
      <w:sz w:val="24"/>
      <w:szCs w:val="24"/>
    </w:rPr>
  </w:style>
  <w:style w:type="paragraph" w:customStyle="1" w:styleId="C4E3DBE4B8A34BEC98D10ECD96656D2B13">
    <w:name w:val="C4E3DBE4B8A34BEC98D10ECD96656D2B13"/>
    <w:rsid w:val="005E19C8"/>
    <w:pPr>
      <w:spacing w:after="0" w:line="240" w:lineRule="auto"/>
    </w:pPr>
    <w:rPr>
      <w:rFonts w:ascii="Times New Roman" w:eastAsia="Times New Roman" w:hAnsi="Times New Roman" w:cs="Times New Roman"/>
      <w:sz w:val="24"/>
      <w:szCs w:val="24"/>
    </w:rPr>
  </w:style>
  <w:style w:type="paragraph" w:customStyle="1" w:styleId="0DD9D7F011A64A949F9A3942B433FD9313">
    <w:name w:val="0DD9D7F011A64A949F9A3942B433FD9313"/>
    <w:rsid w:val="005E19C8"/>
    <w:pPr>
      <w:spacing w:after="0" w:line="240" w:lineRule="auto"/>
    </w:pPr>
    <w:rPr>
      <w:rFonts w:ascii="Times New Roman" w:eastAsia="Times New Roman" w:hAnsi="Times New Roman" w:cs="Times New Roman"/>
      <w:sz w:val="24"/>
      <w:szCs w:val="24"/>
    </w:rPr>
  </w:style>
  <w:style w:type="paragraph" w:customStyle="1" w:styleId="310BAF7CB9A64DC296C3267CAEAC899413">
    <w:name w:val="310BAF7CB9A64DC296C3267CAEAC899413"/>
    <w:rsid w:val="005E19C8"/>
    <w:pPr>
      <w:spacing w:after="0" w:line="240" w:lineRule="auto"/>
    </w:pPr>
    <w:rPr>
      <w:rFonts w:ascii="Times New Roman" w:eastAsia="Times New Roman" w:hAnsi="Times New Roman" w:cs="Times New Roman"/>
      <w:sz w:val="24"/>
      <w:szCs w:val="24"/>
    </w:rPr>
  </w:style>
  <w:style w:type="paragraph" w:customStyle="1" w:styleId="774404AE0D7B4529B037ED0DD7962A4612">
    <w:name w:val="774404AE0D7B4529B037ED0DD7962A4612"/>
    <w:rsid w:val="005E19C8"/>
    <w:pPr>
      <w:spacing w:after="0" w:line="240" w:lineRule="auto"/>
    </w:pPr>
    <w:rPr>
      <w:rFonts w:ascii="Times New Roman" w:eastAsia="Times New Roman" w:hAnsi="Times New Roman" w:cs="Times New Roman"/>
      <w:sz w:val="24"/>
      <w:szCs w:val="24"/>
    </w:rPr>
  </w:style>
  <w:style w:type="paragraph" w:customStyle="1" w:styleId="5C289CF278CF4494A740D8158FF9B95412">
    <w:name w:val="5C289CF278CF4494A740D8158FF9B95412"/>
    <w:rsid w:val="005E19C8"/>
    <w:pPr>
      <w:spacing w:after="0" w:line="240" w:lineRule="auto"/>
    </w:pPr>
    <w:rPr>
      <w:rFonts w:ascii="Times New Roman" w:eastAsia="Times New Roman" w:hAnsi="Times New Roman" w:cs="Times New Roman"/>
      <w:sz w:val="24"/>
      <w:szCs w:val="24"/>
    </w:rPr>
  </w:style>
  <w:style w:type="paragraph" w:customStyle="1" w:styleId="76E9DEAB950F43188ED7FF9CF713D03D12">
    <w:name w:val="76E9DEAB950F43188ED7FF9CF713D03D12"/>
    <w:rsid w:val="005E19C8"/>
    <w:pPr>
      <w:spacing w:after="0" w:line="240" w:lineRule="auto"/>
    </w:pPr>
    <w:rPr>
      <w:rFonts w:ascii="Times New Roman" w:eastAsia="Times New Roman" w:hAnsi="Times New Roman" w:cs="Times New Roman"/>
      <w:sz w:val="24"/>
      <w:szCs w:val="24"/>
    </w:rPr>
  </w:style>
  <w:style w:type="paragraph" w:customStyle="1" w:styleId="87A1BC7986494541B57904FCDBAD3A8F12">
    <w:name w:val="87A1BC7986494541B57904FCDBAD3A8F12"/>
    <w:rsid w:val="005E19C8"/>
    <w:pPr>
      <w:spacing w:after="0" w:line="240" w:lineRule="auto"/>
    </w:pPr>
    <w:rPr>
      <w:rFonts w:ascii="Times New Roman" w:eastAsia="Times New Roman" w:hAnsi="Times New Roman" w:cs="Times New Roman"/>
      <w:sz w:val="24"/>
      <w:szCs w:val="24"/>
    </w:rPr>
  </w:style>
  <w:style w:type="paragraph" w:customStyle="1" w:styleId="1C1F69FAB9EE42FD994C05F4A7C72CD712">
    <w:name w:val="1C1F69FAB9EE42FD994C05F4A7C72CD712"/>
    <w:rsid w:val="005E19C8"/>
    <w:pPr>
      <w:spacing w:after="0" w:line="240" w:lineRule="auto"/>
    </w:pPr>
    <w:rPr>
      <w:rFonts w:ascii="Times New Roman" w:eastAsia="Times New Roman" w:hAnsi="Times New Roman" w:cs="Times New Roman"/>
      <w:sz w:val="24"/>
      <w:szCs w:val="24"/>
    </w:rPr>
  </w:style>
  <w:style w:type="paragraph" w:customStyle="1" w:styleId="E7EB9747E26E481A8079B944A329881C3">
    <w:name w:val="E7EB9747E26E481A8079B944A329881C3"/>
    <w:rsid w:val="005E19C8"/>
    <w:pPr>
      <w:spacing w:after="0" w:line="240" w:lineRule="auto"/>
    </w:pPr>
    <w:rPr>
      <w:rFonts w:ascii="Times New Roman" w:eastAsia="Times New Roman" w:hAnsi="Times New Roman" w:cs="Times New Roman"/>
      <w:sz w:val="24"/>
      <w:szCs w:val="24"/>
    </w:rPr>
  </w:style>
  <w:style w:type="paragraph" w:customStyle="1" w:styleId="7175FCB1D28E4346BBB9E0F86058E3EC11">
    <w:name w:val="7175FCB1D28E4346BBB9E0F86058E3EC11"/>
    <w:rsid w:val="005E19C8"/>
    <w:pPr>
      <w:spacing w:after="0" w:line="240" w:lineRule="auto"/>
    </w:pPr>
    <w:rPr>
      <w:rFonts w:ascii="Times New Roman" w:eastAsia="Times New Roman" w:hAnsi="Times New Roman" w:cs="Times New Roman"/>
      <w:sz w:val="24"/>
      <w:szCs w:val="24"/>
    </w:rPr>
  </w:style>
  <w:style w:type="paragraph" w:customStyle="1" w:styleId="29583E21ADB54EBF9B1068546A45512511">
    <w:name w:val="29583E21ADB54EBF9B1068546A45512511"/>
    <w:rsid w:val="005E19C8"/>
    <w:pPr>
      <w:spacing w:after="0" w:line="240" w:lineRule="auto"/>
    </w:pPr>
    <w:rPr>
      <w:rFonts w:ascii="Times New Roman" w:eastAsia="Times New Roman" w:hAnsi="Times New Roman" w:cs="Times New Roman"/>
      <w:sz w:val="24"/>
      <w:szCs w:val="24"/>
    </w:rPr>
  </w:style>
  <w:style w:type="paragraph" w:customStyle="1" w:styleId="BC00BD0B2CE6436089775C6AA380511F6">
    <w:name w:val="BC00BD0B2CE6436089775C6AA380511F6"/>
    <w:rsid w:val="005E19C8"/>
    <w:pPr>
      <w:spacing w:after="0" w:line="240" w:lineRule="auto"/>
    </w:pPr>
    <w:rPr>
      <w:rFonts w:ascii="Times New Roman" w:eastAsia="Times New Roman" w:hAnsi="Times New Roman" w:cs="Times New Roman"/>
      <w:sz w:val="24"/>
      <w:szCs w:val="24"/>
    </w:rPr>
  </w:style>
  <w:style w:type="paragraph" w:customStyle="1" w:styleId="55485E45429E4AF4A962172C1C2A2D0611">
    <w:name w:val="55485E45429E4AF4A962172C1C2A2D0611"/>
    <w:rsid w:val="005E19C8"/>
    <w:pPr>
      <w:spacing w:after="0" w:line="240" w:lineRule="auto"/>
    </w:pPr>
    <w:rPr>
      <w:rFonts w:ascii="Times New Roman" w:eastAsia="Times New Roman" w:hAnsi="Times New Roman" w:cs="Times New Roman"/>
      <w:sz w:val="24"/>
      <w:szCs w:val="24"/>
    </w:rPr>
  </w:style>
  <w:style w:type="paragraph" w:customStyle="1" w:styleId="02620ABED71A447C9A79DFBA0F6BA63A11">
    <w:name w:val="02620ABED71A447C9A79DFBA0F6BA63A11"/>
    <w:rsid w:val="005E19C8"/>
    <w:pPr>
      <w:spacing w:after="0" w:line="240" w:lineRule="auto"/>
    </w:pPr>
    <w:rPr>
      <w:rFonts w:ascii="Times New Roman" w:eastAsia="Times New Roman" w:hAnsi="Times New Roman" w:cs="Times New Roman"/>
      <w:sz w:val="24"/>
      <w:szCs w:val="24"/>
    </w:rPr>
  </w:style>
  <w:style w:type="paragraph" w:customStyle="1" w:styleId="0EC4DB252A454C6890F0EBB39FF39AD811">
    <w:name w:val="0EC4DB252A454C6890F0EBB39FF39AD811"/>
    <w:rsid w:val="005E19C8"/>
    <w:pPr>
      <w:spacing w:after="0" w:line="240" w:lineRule="auto"/>
    </w:pPr>
    <w:rPr>
      <w:rFonts w:ascii="Times New Roman" w:eastAsia="Times New Roman" w:hAnsi="Times New Roman" w:cs="Times New Roman"/>
      <w:sz w:val="24"/>
      <w:szCs w:val="24"/>
    </w:rPr>
  </w:style>
  <w:style w:type="paragraph" w:customStyle="1" w:styleId="08BA0F66A053429A85D763345776B52E11">
    <w:name w:val="08BA0F66A053429A85D763345776B52E11"/>
    <w:rsid w:val="005E19C8"/>
    <w:pPr>
      <w:spacing w:after="0" w:line="240" w:lineRule="auto"/>
    </w:pPr>
    <w:rPr>
      <w:rFonts w:ascii="Times New Roman" w:eastAsia="Times New Roman" w:hAnsi="Times New Roman" w:cs="Times New Roman"/>
      <w:sz w:val="24"/>
      <w:szCs w:val="24"/>
    </w:rPr>
  </w:style>
  <w:style w:type="paragraph" w:customStyle="1" w:styleId="5B125287A20D4179ACF2E023BD0F0FDD11">
    <w:name w:val="5B125287A20D4179ACF2E023BD0F0FDD11"/>
    <w:rsid w:val="005E19C8"/>
    <w:pPr>
      <w:spacing w:after="0" w:line="240" w:lineRule="auto"/>
    </w:pPr>
    <w:rPr>
      <w:rFonts w:ascii="Times New Roman" w:eastAsia="Times New Roman" w:hAnsi="Times New Roman" w:cs="Times New Roman"/>
      <w:sz w:val="24"/>
      <w:szCs w:val="24"/>
    </w:rPr>
  </w:style>
  <w:style w:type="paragraph" w:customStyle="1" w:styleId="0FE646515940409F95DA7A9059FFE3B111">
    <w:name w:val="0FE646515940409F95DA7A9059FFE3B111"/>
    <w:rsid w:val="005E19C8"/>
    <w:pPr>
      <w:spacing w:after="0" w:line="240" w:lineRule="auto"/>
    </w:pPr>
    <w:rPr>
      <w:rFonts w:ascii="Times New Roman" w:eastAsia="Times New Roman" w:hAnsi="Times New Roman" w:cs="Times New Roman"/>
      <w:sz w:val="24"/>
      <w:szCs w:val="24"/>
    </w:rPr>
  </w:style>
  <w:style w:type="paragraph" w:customStyle="1" w:styleId="41728172296149A7ACB925BAED48639611">
    <w:name w:val="41728172296149A7ACB925BAED48639611"/>
    <w:rsid w:val="005E19C8"/>
    <w:pPr>
      <w:spacing w:after="0" w:line="240" w:lineRule="auto"/>
    </w:pPr>
    <w:rPr>
      <w:rFonts w:ascii="Times New Roman" w:eastAsia="Times New Roman" w:hAnsi="Times New Roman" w:cs="Times New Roman"/>
      <w:sz w:val="24"/>
      <w:szCs w:val="24"/>
    </w:rPr>
  </w:style>
  <w:style w:type="paragraph" w:customStyle="1" w:styleId="A020110CD59D49EC8D02C810EDF2C0C011">
    <w:name w:val="A020110CD59D49EC8D02C810EDF2C0C011"/>
    <w:rsid w:val="005E19C8"/>
    <w:pPr>
      <w:spacing w:after="0" w:line="240" w:lineRule="auto"/>
    </w:pPr>
    <w:rPr>
      <w:rFonts w:ascii="Times New Roman" w:eastAsia="Times New Roman" w:hAnsi="Times New Roman" w:cs="Times New Roman"/>
      <w:sz w:val="24"/>
      <w:szCs w:val="24"/>
    </w:rPr>
  </w:style>
  <w:style w:type="paragraph" w:customStyle="1" w:styleId="89E9AEF5C41C4D7B8D430CC36996473911">
    <w:name w:val="89E9AEF5C41C4D7B8D430CC36996473911"/>
    <w:rsid w:val="005E19C8"/>
    <w:pPr>
      <w:spacing w:after="0" w:line="240" w:lineRule="auto"/>
    </w:pPr>
    <w:rPr>
      <w:rFonts w:ascii="Times New Roman" w:eastAsia="Times New Roman" w:hAnsi="Times New Roman" w:cs="Times New Roman"/>
      <w:sz w:val="24"/>
      <w:szCs w:val="24"/>
    </w:rPr>
  </w:style>
  <w:style w:type="paragraph" w:customStyle="1" w:styleId="3113349E8D9B405BBA93E84F169283F711">
    <w:name w:val="3113349E8D9B405BBA93E84F169283F711"/>
    <w:rsid w:val="005E19C8"/>
    <w:pPr>
      <w:spacing w:after="0" w:line="240" w:lineRule="auto"/>
    </w:pPr>
    <w:rPr>
      <w:rFonts w:ascii="Times New Roman" w:eastAsia="Times New Roman" w:hAnsi="Times New Roman" w:cs="Times New Roman"/>
      <w:sz w:val="24"/>
      <w:szCs w:val="24"/>
    </w:rPr>
  </w:style>
  <w:style w:type="paragraph" w:customStyle="1" w:styleId="A92A6590F67548B897DBCE3245EFCD981">
    <w:name w:val="A92A6590F67548B897DBCE3245EFCD981"/>
    <w:rsid w:val="005E19C8"/>
    <w:pPr>
      <w:spacing w:after="0" w:line="240" w:lineRule="auto"/>
    </w:pPr>
    <w:rPr>
      <w:rFonts w:ascii="Times New Roman" w:eastAsia="Times New Roman" w:hAnsi="Times New Roman" w:cs="Times New Roman"/>
      <w:sz w:val="24"/>
      <w:szCs w:val="24"/>
    </w:rPr>
  </w:style>
  <w:style w:type="paragraph" w:customStyle="1" w:styleId="04510228322D4AFBA1DDCAA4A874A866">
    <w:name w:val="04510228322D4AFBA1DDCAA4A874A866"/>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
    <w:name w:val="726A23AD2BE74A629C15C942C1BE393D1"/>
    <w:rsid w:val="005E19C8"/>
    <w:pPr>
      <w:spacing w:after="0" w:line="240" w:lineRule="auto"/>
    </w:pPr>
    <w:rPr>
      <w:rFonts w:ascii="Times New Roman" w:eastAsia="Times New Roman" w:hAnsi="Times New Roman" w:cs="Times New Roman"/>
      <w:sz w:val="24"/>
      <w:szCs w:val="24"/>
    </w:rPr>
  </w:style>
  <w:style w:type="paragraph" w:customStyle="1" w:styleId="8BB3B3DCC6FE48D8A0E6451277622D5D1">
    <w:name w:val="8BB3B3DCC6FE48D8A0E6451277622D5D1"/>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
    <w:name w:val="51795EF7DD184CBDBBA9E1A568A8C9001"/>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
    <w:name w:val="0CE85B196074493695B83CE1E91D898E1"/>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
    <w:name w:val="95B37193082F4DFBA5364A9BE5AE90C11"/>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
    <w:name w:val="BB2CB020E2EE4971A631495083928EE61"/>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
    <w:name w:val="80C5F5EDBC624EE3879CDCAB06A543891"/>
    <w:rsid w:val="005E19C8"/>
    <w:pPr>
      <w:spacing w:after="0" w:line="240" w:lineRule="auto"/>
    </w:pPr>
    <w:rPr>
      <w:rFonts w:ascii="Times New Roman" w:eastAsia="Times New Roman" w:hAnsi="Times New Roman" w:cs="Times New Roman"/>
      <w:sz w:val="24"/>
      <w:szCs w:val="24"/>
    </w:rPr>
  </w:style>
  <w:style w:type="paragraph" w:customStyle="1" w:styleId="C288DAD0F3D2483C930501A2CC689F6A1">
    <w:name w:val="C288DAD0F3D2483C930501A2CC689F6A1"/>
    <w:rsid w:val="005E19C8"/>
    <w:pPr>
      <w:spacing w:after="0" w:line="240" w:lineRule="auto"/>
    </w:pPr>
    <w:rPr>
      <w:rFonts w:ascii="Times New Roman" w:eastAsia="Times New Roman" w:hAnsi="Times New Roman" w:cs="Times New Roman"/>
      <w:sz w:val="24"/>
      <w:szCs w:val="24"/>
    </w:rPr>
  </w:style>
  <w:style w:type="paragraph" w:customStyle="1" w:styleId="E7C3CC132FEA4E49A2226864896540B02">
    <w:name w:val="E7C3CC132FEA4E49A2226864896540B02"/>
    <w:rsid w:val="005E19C8"/>
    <w:pPr>
      <w:spacing w:after="0" w:line="240" w:lineRule="auto"/>
    </w:pPr>
    <w:rPr>
      <w:rFonts w:ascii="Times New Roman" w:eastAsia="Times New Roman" w:hAnsi="Times New Roman" w:cs="Times New Roman"/>
      <w:sz w:val="24"/>
      <w:szCs w:val="24"/>
    </w:rPr>
  </w:style>
  <w:style w:type="paragraph" w:customStyle="1" w:styleId="0B201CF889194EB39ADC6DF91516567F2">
    <w:name w:val="0B201CF889194EB39ADC6DF91516567F2"/>
    <w:rsid w:val="005E19C8"/>
    <w:pPr>
      <w:spacing w:after="0" w:line="240" w:lineRule="auto"/>
    </w:pPr>
    <w:rPr>
      <w:rFonts w:ascii="Times New Roman" w:eastAsia="Times New Roman" w:hAnsi="Times New Roman" w:cs="Times New Roman"/>
      <w:sz w:val="24"/>
      <w:szCs w:val="24"/>
    </w:rPr>
  </w:style>
  <w:style w:type="paragraph" w:customStyle="1" w:styleId="A77876276FF044EAA937800F82A0BC763">
    <w:name w:val="A77876276FF044EAA937800F82A0BC763"/>
    <w:rsid w:val="005E19C8"/>
    <w:pPr>
      <w:spacing w:after="0" w:line="240" w:lineRule="auto"/>
    </w:pPr>
    <w:rPr>
      <w:rFonts w:ascii="Times New Roman" w:eastAsia="Times New Roman" w:hAnsi="Times New Roman" w:cs="Times New Roman"/>
      <w:sz w:val="24"/>
      <w:szCs w:val="24"/>
    </w:rPr>
  </w:style>
  <w:style w:type="paragraph" w:customStyle="1" w:styleId="D30045CDC28B43CCA1EC86BE9ADB3D2A3">
    <w:name w:val="D30045CDC28B43CCA1EC86BE9ADB3D2A3"/>
    <w:rsid w:val="005E19C8"/>
    <w:pPr>
      <w:spacing w:after="0" w:line="240" w:lineRule="auto"/>
    </w:pPr>
    <w:rPr>
      <w:rFonts w:ascii="Times New Roman" w:eastAsia="Times New Roman" w:hAnsi="Times New Roman" w:cs="Times New Roman"/>
      <w:sz w:val="24"/>
      <w:szCs w:val="24"/>
    </w:rPr>
  </w:style>
  <w:style w:type="paragraph" w:customStyle="1" w:styleId="B2E100AC77D64D7FAA485FB5FBEDACFE">
    <w:name w:val="B2E100AC77D64D7FAA485FB5FBEDACFE"/>
    <w:rsid w:val="005E19C8"/>
  </w:style>
  <w:style w:type="paragraph" w:customStyle="1" w:styleId="8E44F4F1783B48F199ED094A6EFD1575">
    <w:name w:val="8E44F4F1783B48F199ED094A6EFD1575"/>
    <w:rsid w:val="005E19C8"/>
  </w:style>
  <w:style w:type="paragraph" w:customStyle="1" w:styleId="7791FEBCF5AF47FCB878192F402F052D15">
    <w:name w:val="7791FEBCF5AF47FCB878192F402F052D15"/>
    <w:rsid w:val="005E19C8"/>
    <w:pPr>
      <w:spacing w:after="0" w:line="240" w:lineRule="auto"/>
    </w:pPr>
    <w:rPr>
      <w:rFonts w:ascii="Times New Roman" w:eastAsia="Times New Roman" w:hAnsi="Times New Roman" w:cs="Times New Roman"/>
      <w:sz w:val="24"/>
      <w:szCs w:val="24"/>
    </w:rPr>
  </w:style>
  <w:style w:type="paragraph" w:customStyle="1" w:styleId="AAA1640A19D54A8D8E89F1D657AEA66615">
    <w:name w:val="AAA1640A19D54A8D8E89F1D657AEA66615"/>
    <w:rsid w:val="005E19C8"/>
    <w:pPr>
      <w:spacing w:after="0" w:line="240" w:lineRule="auto"/>
    </w:pPr>
    <w:rPr>
      <w:rFonts w:ascii="Times New Roman" w:eastAsia="Times New Roman" w:hAnsi="Times New Roman" w:cs="Times New Roman"/>
      <w:sz w:val="24"/>
      <w:szCs w:val="24"/>
    </w:rPr>
  </w:style>
  <w:style w:type="paragraph" w:customStyle="1" w:styleId="72E2FBF8BB5D41C1A60DA33DE31AF52D15">
    <w:name w:val="72E2FBF8BB5D41C1A60DA33DE31AF52D15"/>
    <w:rsid w:val="005E19C8"/>
    <w:pPr>
      <w:spacing w:after="0" w:line="240" w:lineRule="auto"/>
    </w:pPr>
    <w:rPr>
      <w:rFonts w:ascii="Times New Roman" w:eastAsia="Times New Roman" w:hAnsi="Times New Roman" w:cs="Times New Roman"/>
      <w:sz w:val="24"/>
      <w:szCs w:val="24"/>
    </w:rPr>
  </w:style>
  <w:style w:type="paragraph" w:customStyle="1" w:styleId="9E9A4E22EE984399ADD0DE30746CD7E015">
    <w:name w:val="9E9A4E22EE984399ADD0DE30746CD7E015"/>
    <w:rsid w:val="005E19C8"/>
    <w:pPr>
      <w:spacing w:after="0" w:line="240" w:lineRule="auto"/>
    </w:pPr>
    <w:rPr>
      <w:rFonts w:ascii="Times New Roman" w:eastAsia="Times New Roman" w:hAnsi="Times New Roman" w:cs="Times New Roman"/>
      <w:sz w:val="24"/>
      <w:szCs w:val="24"/>
    </w:rPr>
  </w:style>
  <w:style w:type="paragraph" w:customStyle="1" w:styleId="519C0C3E4F264E7A8FDDDC4A1F0A7BC514">
    <w:name w:val="519C0C3E4F264E7A8FDDDC4A1F0A7BC514"/>
    <w:rsid w:val="005E19C8"/>
    <w:pPr>
      <w:spacing w:after="0" w:line="240" w:lineRule="auto"/>
    </w:pPr>
    <w:rPr>
      <w:rFonts w:ascii="Times New Roman" w:eastAsia="Times New Roman" w:hAnsi="Times New Roman" w:cs="Times New Roman"/>
      <w:sz w:val="24"/>
      <w:szCs w:val="24"/>
    </w:rPr>
  </w:style>
  <w:style w:type="paragraph" w:customStyle="1" w:styleId="79CC880D25D846D4942A35321808F7C014">
    <w:name w:val="79CC880D25D846D4942A35321808F7C014"/>
    <w:rsid w:val="005E19C8"/>
    <w:pPr>
      <w:spacing w:after="0" w:line="240" w:lineRule="auto"/>
    </w:pPr>
    <w:rPr>
      <w:rFonts w:ascii="Times New Roman" w:eastAsia="Times New Roman" w:hAnsi="Times New Roman" w:cs="Times New Roman"/>
      <w:sz w:val="24"/>
      <w:szCs w:val="24"/>
    </w:rPr>
  </w:style>
  <w:style w:type="paragraph" w:customStyle="1" w:styleId="C4E3DBE4B8A34BEC98D10ECD96656D2B14">
    <w:name w:val="C4E3DBE4B8A34BEC98D10ECD96656D2B14"/>
    <w:rsid w:val="005E19C8"/>
    <w:pPr>
      <w:spacing w:after="0" w:line="240" w:lineRule="auto"/>
    </w:pPr>
    <w:rPr>
      <w:rFonts w:ascii="Times New Roman" w:eastAsia="Times New Roman" w:hAnsi="Times New Roman" w:cs="Times New Roman"/>
      <w:sz w:val="24"/>
      <w:szCs w:val="24"/>
    </w:rPr>
  </w:style>
  <w:style w:type="paragraph" w:customStyle="1" w:styleId="0DD9D7F011A64A949F9A3942B433FD9314">
    <w:name w:val="0DD9D7F011A64A949F9A3942B433FD9314"/>
    <w:rsid w:val="005E19C8"/>
    <w:pPr>
      <w:spacing w:after="0" w:line="240" w:lineRule="auto"/>
    </w:pPr>
    <w:rPr>
      <w:rFonts w:ascii="Times New Roman" w:eastAsia="Times New Roman" w:hAnsi="Times New Roman" w:cs="Times New Roman"/>
      <w:sz w:val="24"/>
      <w:szCs w:val="24"/>
    </w:rPr>
  </w:style>
  <w:style w:type="paragraph" w:customStyle="1" w:styleId="310BAF7CB9A64DC296C3267CAEAC899414">
    <w:name w:val="310BAF7CB9A64DC296C3267CAEAC899414"/>
    <w:rsid w:val="005E19C8"/>
    <w:pPr>
      <w:spacing w:after="0" w:line="240" w:lineRule="auto"/>
    </w:pPr>
    <w:rPr>
      <w:rFonts w:ascii="Times New Roman" w:eastAsia="Times New Roman" w:hAnsi="Times New Roman" w:cs="Times New Roman"/>
      <w:sz w:val="24"/>
      <w:szCs w:val="24"/>
    </w:rPr>
  </w:style>
  <w:style w:type="paragraph" w:customStyle="1" w:styleId="774404AE0D7B4529B037ED0DD7962A4613">
    <w:name w:val="774404AE0D7B4529B037ED0DD7962A4613"/>
    <w:rsid w:val="005E19C8"/>
    <w:pPr>
      <w:spacing w:after="0" w:line="240" w:lineRule="auto"/>
    </w:pPr>
    <w:rPr>
      <w:rFonts w:ascii="Times New Roman" w:eastAsia="Times New Roman" w:hAnsi="Times New Roman" w:cs="Times New Roman"/>
      <w:sz w:val="24"/>
      <w:szCs w:val="24"/>
    </w:rPr>
  </w:style>
  <w:style w:type="paragraph" w:customStyle="1" w:styleId="5C289CF278CF4494A740D8158FF9B95413">
    <w:name w:val="5C289CF278CF4494A740D8158FF9B95413"/>
    <w:rsid w:val="005E19C8"/>
    <w:pPr>
      <w:spacing w:after="0" w:line="240" w:lineRule="auto"/>
    </w:pPr>
    <w:rPr>
      <w:rFonts w:ascii="Times New Roman" w:eastAsia="Times New Roman" w:hAnsi="Times New Roman" w:cs="Times New Roman"/>
      <w:sz w:val="24"/>
      <w:szCs w:val="24"/>
    </w:rPr>
  </w:style>
  <w:style w:type="paragraph" w:customStyle="1" w:styleId="76E9DEAB950F43188ED7FF9CF713D03D13">
    <w:name w:val="76E9DEAB950F43188ED7FF9CF713D03D13"/>
    <w:rsid w:val="005E19C8"/>
    <w:pPr>
      <w:spacing w:after="0" w:line="240" w:lineRule="auto"/>
    </w:pPr>
    <w:rPr>
      <w:rFonts w:ascii="Times New Roman" w:eastAsia="Times New Roman" w:hAnsi="Times New Roman" w:cs="Times New Roman"/>
      <w:sz w:val="24"/>
      <w:szCs w:val="24"/>
    </w:rPr>
  </w:style>
  <w:style w:type="paragraph" w:customStyle="1" w:styleId="87A1BC7986494541B57904FCDBAD3A8F13">
    <w:name w:val="87A1BC7986494541B57904FCDBAD3A8F13"/>
    <w:rsid w:val="005E19C8"/>
    <w:pPr>
      <w:spacing w:after="0" w:line="240" w:lineRule="auto"/>
    </w:pPr>
    <w:rPr>
      <w:rFonts w:ascii="Times New Roman" w:eastAsia="Times New Roman" w:hAnsi="Times New Roman" w:cs="Times New Roman"/>
      <w:sz w:val="24"/>
      <w:szCs w:val="24"/>
    </w:rPr>
  </w:style>
  <w:style w:type="paragraph" w:customStyle="1" w:styleId="1C1F69FAB9EE42FD994C05F4A7C72CD713">
    <w:name w:val="1C1F69FAB9EE42FD994C05F4A7C72CD713"/>
    <w:rsid w:val="005E19C8"/>
    <w:pPr>
      <w:spacing w:after="0" w:line="240" w:lineRule="auto"/>
    </w:pPr>
    <w:rPr>
      <w:rFonts w:ascii="Times New Roman" w:eastAsia="Times New Roman" w:hAnsi="Times New Roman" w:cs="Times New Roman"/>
      <w:sz w:val="24"/>
      <w:szCs w:val="24"/>
    </w:rPr>
  </w:style>
  <w:style w:type="paragraph" w:customStyle="1" w:styleId="E7EB9747E26E481A8079B944A329881C4">
    <w:name w:val="E7EB9747E26E481A8079B944A329881C4"/>
    <w:rsid w:val="005E19C8"/>
    <w:pPr>
      <w:spacing w:after="0" w:line="240" w:lineRule="auto"/>
    </w:pPr>
    <w:rPr>
      <w:rFonts w:ascii="Times New Roman" w:eastAsia="Times New Roman" w:hAnsi="Times New Roman" w:cs="Times New Roman"/>
      <w:sz w:val="24"/>
      <w:szCs w:val="24"/>
    </w:rPr>
  </w:style>
  <w:style w:type="paragraph" w:customStyle="1" w:styleId="7175FCB1D28E4346BBB9E0F86058E3EC12">
    <w:name w:val="7175FCB1D28E4346BBB9E0F86058E3EC12"/>
    <w:rsid w:val="005E19C8"/>
    <w:pPr>
      <w:spacing w:after="0" w:line="240" w:lineRule="auto"/>
    </w:pPr>
    <w:rPr>
      <w:rFonts w:ascii="Times New Roman" w:eastAsia="Times New Roman" w:hAnsi="Times New Roman" w:cs="Times New Roman"/>
      <w:sz w:val="24"/>
      <w:szCs w:val="24"/>
    </w:rPr>
  </w:style>
  <w:style w:type="paragraph" w:customStyle="1" w:styleId="29583E21ADB54EBF9B1068546A45512512">
    <w:name w:val="29583E21ADB54EBF9B1068546A45512512"/>
    <w:rsid w:val="005E19C8"/>
    <w:pPr>
      <w:spacing w:after="0" w:line="240" w:lineRule="auto"/>
    </w:pPr>
    <w:rPr>
      <w:rFonts w:ascii="Times New Roman" w:eastAsia="Times New Roman" w:hAnsi="Times New Roman" w:cs="Times New Roman"/>
      <w:sz w:val="24"/>
      <w:szCs w:val="24"/>
    </w:rPr>
  </w:style>
  <w:style w:type="paragraph" w:customStyle="1" w:styleId="BC00BD0B2CE6436089775C6AA380511F7">
    <w:name w:val="BC00BD0B2CE6436089775C6AA380511F7"/>
    <w:rsid w:val="005E19C8"/>
    <w:pPr>
      <w:spacing w:after="0" w:line="240" w:lineRule="auto"/>
    </w:pPr>
    <w:rPr>
      <w:rFonts w:ascii="Times New Roman" w:eastAsia="Times New Roman" w:hAnsi="Times New Roman" w:cs="Times New Roman"/>
      <w:sz w:val="24"/>
      <w:szCs w:val="24"/>
    </w:rPr>
  </w:style>
  <w:style w:type="paragraph" w:customStyle="1" w:styleId="55485E45429E4AF4A962172C1C2A2D0612">
    <w:name w:val="55485E45429E4AF4A962172C1C2A2D0612"/>
    <w:rsid w:val="005E19C8"/>
    <w:pPr>
      <w:spacing w:after="0" w:line="240" w:lineRule="auto"/>
    </w:pPr>
    <w:rPr>
      <w:rFonts w:ascii="Times New Roman" w:eastAsia="Times New Roman" w:hAnsi="Times New Roman" w:cs="Times New Roman"/>
      <w:sz w:val="24"/>
      <w:szCs w:val="24"/>
    </w:rPr>
  </w:style>
  <w:style w:type="paragraph" w:customStyle="1" w:styleId="02620ABED71A447C9A79DFBA0F6BA63A12">
    <w:name w:val="02620ABED71A447C9A79DFBA0F6BA63A12"/>
    <w:rsid w:val="005E19C8"/>
    <w:pPr>
      <w:spacing w:after="0" w:line="240" w:lineRule="auto"/>
    </w:pPr>
    <w:rPr>
      <w:rFonts w:ascii="Times New Roman" w:eastAsia="Times New Roman" w:hAnsi="Times New Roman" w:cs="Times New Roman"/>
      <w:sz w:val="24"/>
      <w:szCs w:val="24"/>
    </w:rPr>
  </w:style>
  <w:style w:type="paragraph" w:customStyle="1" w:styleId="0EC4DB252A454C6890F0EBB39FF39AD812">
    <w:name w:val="0EC4DB252A454C6890F0EBB39FF39AD812"/>
    <w:rsid w:val="005E19C8"/>
    <w:pPr>
      <w:spacing w:after="0" w:line="240" w:lineRule="auto"/>
    </w:pPr>
    <w:rPr>
      <w:rFonts w:ascii="Times New Roman" w:eastAsia="Times New Roman" w:hAnsi="Times New Roman" w:cs="Times New Roman"/>
      <w:sz w:val="24"/>
      <w:szCs w:val="24"/>
    </w:rPr>
  </w:style>
  <w:style w:type="paragraph" w:customStyle="1" w:styleId="08BA0F66A053429A85D763345776B52E12">
    <w:name w:val="08BA0F66A053429A85D763345776B52E12"/>
    <w:rsid w:val="005E19C8"/>
    <w:pPr>
      <w:spacing w:after="0" w:line="240" w:lineRule="auto"/>
    </w:pPr>
    <w:rPr>
      <w:rFonts w:ascii="Times New Roman" w:eastAsia="Times New Roman" w:hAnsi="Times New Roman" w:cs="Times New Roman"/>
      <w:sz w:val="24"/>
      <w:szCs w:val="24"/>
    </w:rPr>
  </w:style>
  <w:style w:type="paragraph" w:customStyle="1" w:styleId="5B125287A20D4179ACF2E023BD0F0FDD12">
    <w:name w:val="5B125287A20D4179ACF2E023BD0F0FDD12"/>
    <w:rsid w:val="005E19C8"/>
    <w:pPr>
      <w:spacing w:after="0" w:line="240" w:lineRule="auto"/>
    </w:pPr>
    <w:rPr>
      <w:rFonts w:ascii="Times New Roman" w:eastAsia="Times New Roman" w:hAnsi="Times New Roman" w:cs="Times New Roman"/>
      <w:sz w:val="24"/>
      <w:szCs w:val="24"/>
    </w:rPr>
  </w:style>
  <w:style w:type="paragraph" w:customStyle="1" w:styleId="0FE646515940409F95DA7A9059FFE3B112">
    <w:name w:val="0FE646515940409F95DA7A9059FFE3B112"/>
    <w:rsid w:val="005E19C8"/>
    <w:pPr>
      <w:spacing w:after="0" w:line="240" w:lineRule="auto"/>
    </w:pPr>
    <w:rPr>
      <w:rFonts w:ascii="Times New Roman" w:eastAsia="Times New Roman" w:hAnsi="Times New Roman" w:cs="Times New Roman"/>
      <w:sz w:val="24"/>
      <w:szCs w:val="24"/>
    </w:rPr>
  </w:style>
  <w:style w:type="paragraph" w:customStyle="1" w:styleId="41728172296149A7ACB925BAED48639612">
    <w:name w:val="41728172296149A7ACB925BAED48639612"/>
    <w:rsid w:val="005E19C8"/>
    <w:pPr>
      <w:spacing w:after="0" w:line="240" w:lineRule="auto"/>
    </w:pPr>
    <w:rPr>
      <w:rFonts w:ascii="Times New Roman" w:eastAsia="Times New Roman" w:hAnsi="Times New Roman" w:cs="Times New Roman"/>
      <w:sz w:val="24"/>
      <w:szCs w:val="24"/>
    </w:rPr>
  </w:style>
  <w:style w:type="paragraph" w:customStyle="1" w:styleId="A020110CD59D49EC8D02C810EDF2C0C012">
    <w:name w:val="A020110CD59D49EC8D02C810EDF2C0C012"/>
    <w:rsid w:val="005E19C8"/>
    <w:pPr>
      <w:spacing w:after="0" w:line="240" w:lineRule="auto"/>
    </w:pPr>
    <w:rPr>
      <w:rFonts w:ascii="Times New Roman" w:eastAsia="Times New Roman" w:hAnsi="Times New Roman" w:cs="Times New Roman"/>
      <w:sz w:val="24"/>
      <w:szCs w:val="24"/>
    </w:rPr>
  </w:style>
  <w:style w:type="paragraph" w:customStyle="1" w:styleId="89E9AEF5C41C4D7B8D430CC36996473912">
    <w:name w:val="89E9AEF5C41C4D7B8D430CC36996473912"/>
    <w:rsid w:val="005E19C8"/>
    <w:pPr>
      <w:spacing w:after="0" w:line="240" w:lineRule="auto"/>
    </w:pPr>
    <w:rPr>
      <w:rFonts w:ascii="Times New Roman" w:eastAsia="Times New Roman" w:hAnsi="Times New Roman" w:cs="Times New Roman"/>
      <w:sz w:val="24"/>
      <w:szCs w:val="24"/>
    </w:rPr>
  </w:style>
  <w:style w:type="paragraph" w:customStyle="1" w:styleId="3113349E8D9B405BBA93E84F169283F712">
    <w:name w:val="3113349E8D9B405BBA93E84F169283F712"/>
    <w:rsid w:val="005E19C8"/>
    <w:pPr>
      <w:spacing w:after="0" w:line="240" w:lineRule="auto"/>
    </w:pPr>
    <w:rPr>
      <w:rFonts w:ascii="Times New Roman" w:eastAsia="Times New Roman" w:hAnsi="Times New Roman" w:cs="Times New Roman"/>
      <w:sz w:val="24"/>
      <w:szCs w:val="24"/>
    </w:rPr>
  </w:style>
  <w:style w:type="paragraph" w:customStyle="1" w:styleId="A92A6590F67548B897DBCE3245EFCD982">
    <w:name w:val="A92A6590F67548B897DBCE3245EFCD982"/>
    <w:rsid w:val="005E19C8"/>
    <w:pPr>
      <w:spacing w:after="0" w:line="240" w:lineRule="auto"/>
    </w:pPr>
    <w:rPr>
      <w:rFonts w:ascii="Times New Roman" w:eastAsia="Times New Roman" w:hAnsi="Times New Roman" w:cs="Times New Roman"/>
      <w:sz w:val="24"/>
      <w:szCs w:val="24"/>
    </w:rPr>
  </w:style>
  <w:style w:type="paragraph" w:customStyle="1" w:styleId="04510228322D4AFBA1DDCAA4A874A8661">
    <w:name w:val="04510228322D4AFBA1DDCAA4A874A8661"/>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2">
    <w:name w:val="726A23AD2BE74A629C15C942C1BE393D2"/>
    <w:rsid w:val="005E19C8"/>
    <w:pPr>
      <w:spacing w:after="0" w:line="240" w:lineRule="auto"/>
    </w:pPr>
    <w:rPr>
      <w:rFonts w:ascii="Times New Roman" w:eastAsia="Times New Roman" w:hAnsi="Times New Roman" w:cs="Times New Roman"/>
      <w:sz w:val="24"/>
      <w:szCs w:val="24"/>
    </w:rPr>
  </w:style>
  <w:style w:type="paragraph" w:customStyle="1" w:styleId="8BB3B3DCC6FE48D8A0E6451277622D5D2">
    <w:name w:val="8BB3B3DCC6FE48D8A0E6451277622D5D2"/>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2">
    <w:name w:val="51795EF7DD184CBDBBA9E1A568A8C9002"/>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2">
    <w:name w:val="0CE85B196074493695B83CE1E91D898E2"/>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2">
    <w:name w:val="95B37193082F4DFBA5364A9BE5AE90C12"/>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2">
    <w:name w:val="BB2CB020E2EE4971A631495083928EE62"/>
    <w:rsid w:val="005E19C8"/>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2">
    <w:name w:val="80C5F5EDBC624EE3879CDCAB06A543892"/>
    <w:rsid w:val="005E19C8"/>
    <w:pPr>
      <w:spacing w:after="0" w:line="240" w:lineRule="auto"/>
    </w:pPr>
    <w:rPr>
      <w:rFonts w:ascii="Times New Roman" w:eastAsia="Times New Roman" w:hAnsi="Times New Roman" w:cs="Times New Roman"/>
      <w:sz w:val="24"/>
      <w:szCs w:val="24"/>
    </w:rPr>
  </w:style>
  <w:style w:type="paragraph" w:customStyle="1" w:styleId="C288DAD0F3D2483C930501A2CC689F6A2">
    <w:name w:val="C288DAD0F3D2483C930501A2CC689F6A2"/>
    <w:rsid w:val="005E19C8"/>
    <w:pPr>
      <w:spacing w:after="0" w:line="240" w:lineRule="auto"/>
    </w:pPr>
    <w:rPr>
      <w:rFonts w:ascii="Times New Roman" w:eastAsia="Times New Roman" w:hAnsi="Times New Roman" w:cs="Times New Roman"/>
      <w:sz w:val="24"/>
      <w:szCs w:val="24"/>
    </w:rPr>
  </w:style>
  <w:style w:type="paragraph" w:customStyle="1" w:styleId="E7C3CC132FEA4E49A2226864896540B03">
    <w:name w:val="E7C3CC132FEA4E49A2226864896540B03"/>
    <w:rsid w:val="005E19C8"/>
    <w:pPr>
      <w:spacing w:after="0" w:line="240" w:lineRule="auto"/>
    </w:pPr>
    <w:rPr>
      <w:rFonts w:ascii="Times New Roman" w:eastAsia="Times New Roman" w:hAnsi="Times New Roman" w:cs="Times New Roman"/>
      <w:sz w:val="24"/>
      <w:szCs w:val="24"/>
    </w:rPr>
  </w:style>
  <w:style w:type="paragraph" w:customStyle="1" w:styleId="0B201CF889194EB39ADC6DF91516567F3">
    <w:name w:val="0B201CF889194EB39ADC6DF91516567F3"/>
    <w:rsid w:val="005E19C8"/>
    <w:pPr>
      <w:spacing w:after="0" w:line="240" w:lineRule="auto"/>
    </w:pPr>
    <w:rPr>
      <w:rFonts w:ascii="Times New Roman" w:eastAsia="Times New Roman" w:hAnsi="Times New Roman" w:cs="Times New Roman"/>
      <w:sz w:val="24"/>
      <w:szCs w:val="24"/>
    </w:rPr>
  </w:style>
  <w:style w:type="paragraph" w:customStyle="1" w:styleId="A77876276FF044EAA937800F82A0BC764">
    <w:name w:val="A77876276FF044EAA937800F82A0BC764"/>
    <w:rsid w:val="005E19C8"/>
    <w:pPr>
      <w:spacing w:after="0" w:line="240" w:lineRule="auto"/>
    </w:pPr>
    <w:rPr>
      <w:rFonts w:ascii="Times New Roman" w:eastAsia="Times New Roman" w:hAnsi="Times New Roman" w:cs="Times New Roman"/>
      <w:sz w:val="24"/>
      <w:szCs w:val="24"/>
    </w:rPr>
  </w:style>
  <w:style w:type="paragraph" w:customStyle="1" w:styleId="D30045CDC28B43CCA1EC86BE9ADB3D2A4">
    <w:name w:val="D30045CDC28B43CCA1EC86BE9ADB3D2A4"/>
    <w:rsid w:val="005E19C8"/>
    <w:pPr>
      <w:spacing w:after="0" w:line="240" w:lineRule="auto"/>
    </w:pPr>
    <w:rPr>
      <w:rFonts w:ascii="Times New Roman" w:eastAsia="Times New Roman" w:hAnsi="Times New Roman" w:cs="Times New Roman"/>
      <w:sz w:val="24"/>
      <w:szCs w:val="24"/>
    </w:rPr>
  </w:style>
  <w:style w:type="paragraph" w:customStyle="1" w:styleId="7791FEBCF5AF47FCB878192F402F052D16">
    <w:name w:val="7791FEBCF5AF47FCB878192F402F052D16"/>
    <w:rsid w:val="00172607"/>
    <w:pPr>
      <w:spacing w:after="0" w:line="240" w:lineRule="auto"/>
    </w:pPr>
    <w:rPr>
      <w:rFonts w:ascii="Times New Roman" w:eastAsia="Times New Roman" w:hAnsi="Times New Roman" w:cs="Times New Roman"/>
      <w:sz w:val="24"/>
      <w:szCs w:val="24"/>
    </w:rPr>
  </w:style>
  <w:style w:type="paragraph" w:customStyle="1" w:styleId="AAA1640A19D54A8D8E89F1D657AEA66616">
    <w:name w:val="AAA1640A19D54A8D8E89F1D657AEA66616"/>
    <w:rsid w:val="00172607"/>
    <w:pPr>
      <w:spacing w:after="0" w:line="240" w:lineRule="auto"/>
    </w:pPr>
    <w:rPr>
      <w:rFonts w:ascii="Times New Roman" w:eastAsia="Times New Roman" w:hAnsi="Times New Roman" w:cs="Times New Roman"/>
      <w:sz w:val="24"/>
      <w:szCs w:val="24"/>
    </w:rPr>
  </w:style>
  <w:style w:type="paragraph" w:customStyle="1" w:styleId="72E2FBF8BB5D41C1A60DA33DE31AF52D16">
    <w:name w:val="72E2FBF8BB5D41C1A60DA33DE31AF52D16"/>
    <w:rsid w:val="00172607"/>
    <w:pPr>
      <w:spacing w:after="0" w:line="240" w:lineRule="auto"/>
    </w:pPr>
    <w:rPr>
      <w:rFonts w:ascii="Times New Roman" w:eastAsia="Times New Roman" w:hAnsi="Times New Roman" w:cs="Times New Roman"/>
      <w:sz w:val="24"/>
      <w:szCs w:val="24"/>
    </w:rPr>
  </w:style>
  <w:style w:type="paragraph" w:customStyle="1" w:styleId="9E9A4E22EE984399ADD0DE30746CD7E016">
    <w:name w:val="9E9A4E22EE984399ADD0DE30746CD7E016"/>
    <w:rsid w:val="00172607"/>
    <w:pPr>
      <w:spacing w:after="0" w:line="240" w:lineRule="auto"/>
    </w:pPr>
    <w:rPr>
      <w:rFonts w:ascii="Times New Roman" w:eastAsia="Times New Roman" w:hAnsi="Times New Roman" w:cs="Times New Roman"/>
      <w:sz w:val="24"/>
      <w:szCs w:val="24"/>
    </w:rPr>
  </w:style>
  <w:style w:type="paragraph" w:customStyle="1" w:styleId="519C0C3E4F264E7A8FDDDC4A1F0A7BC515">
    <w:name w:val="519C0C3E4F264E7A8FDDDC4A1F0A7BC515"/>
    <w:rsid w:val="00172607"/>
    <w:pPr>
      <w:spacing w:after="0" w:line="240" w:lineRule="auto"/>
    </w:pPr>
    <w:rPr>
      <w:rFonts w:ascii="Times New Roman" w:eastAsia="Times New Roman" w:hAnsi="Times New Roman" w:cs="Times New Roman"/>
      <w:sz w:val="24"/>
      <w:szCs w:val="24"/>
    </w:rPr>
  </w:style>
  <w:style w:type="paragraph" w:customStyle="1" w:styleId="79CC880D25D846D4942A35321808F7C015">
    <w:name w:val="79CC880D25D846D4942A35321808F7C015"/>
    <w:rsid w:val="00172607"/>
    <w:pPr>
      <w:spacing w:after="0" w:line="240" w:lineRule="auto"/>
    </w:pPr>
    <w:rPr>
      <w:rFonts w:ascii="Times New Roman" w:eastAsia="Times New Roman" w:hAnsi="Times New Roman" w:cs="Times New Roman"/>
      <w:sz w:val="24"/>
      <w:szCs w:val="24"/>
    </w:rPr>
  </w:style>
  <w:style w:type="paragraph" w:customStyle="1" w:styleId="C4E3DBE4B8A34BEC98D10ECD96656D2B15">
    <w:name w:val="C4E3DBE4B8A34BEC98D10ECD96656D2B15"/>
    <w:rsid w:val="00172607"/>
    <w:pPr>
      <w:spacing w:after="0" w:line="240" w:lineRule="auto"/>
    </w:pPr>
    <w:rPr>
      <w:rFonts w:ascii="Times New Roman" w:eastAsia="Times New Roman" w:hAnsi="Times New Roman" w:cs="Times New Roman"/>
      <w:sz w:val="24"/>
      <w:szCs w:val="24"/>
    </w:rPr>
  </w:style>
  <w:style w:type="paragraph" w:customStyle="1" w:styleId="0DD9D7F011A64A949F9A3942B433FD9315">
    <w:name w:val="0DD9D7F011A64A949F9A3942B433FD9315"/>
    <w:rsid w:val="00172607"/>
    <w:pPr>
      <w:spacing w:after="0" w:line="240" w:lineRule="auto"/>
    </w:pPr>
    <w:rPr>
      <w:rFonts w:ascii="Times New Roman" w:eastAsia="Times New Roman" w:hAnsi="Times New Roman" w:cs="Times New Roman"/>
      <w:sz w:val="24"/>
      <w:szCs w:val="24"/>
    </w:rPr>
  </w:style>
  <w:style w:type="paragraph" w:customStyle="1" w:styleId="310BAF7CB9A64DC296C3267CAEAC899415">
    <w:name w:val="310BAF7CB9A64DC296C3267CAEAC899415"/>
    <w:rsid w:val="00172607"/>
    <w:pPr>
      <w:spacing w:after="0" w:line="240" w:lineRule="auto"/>
    </w:pPr>
    <w:rPr>
      <w:rFonts w:ascii="Times New Roman" w:eastAsia="Times New Roman" w:hAnsi="Times New Roman" w:cs="Times New Roman"/>
      <w:sz w:val="24"/>
      <w:szCs w:val="24"/>
    </w:rPr>
  </w:style>
  <w:style w:type="paragraph" w:customStyle="1" w:styleId="5C289CF278CF4494A740D8158FF9B95414">
    <w:name w:val="5C289CF278CF4494A740D8158FF9B95414"/>
    <w:rsid w:val="00172607"/>
    <w:pPr>
      <w:spacing w:after="0" w:line="240" w:lineRule="auto"/>
    </w:pPr>
    <w:rPr>
      <w:rFonts w:ascii="Times New Roman" w:eastAsia="Times New Roman" w:hAnsi="Times New Roman" w:cs="Times New Roman"/>
      <w:sz w:val="24"/>
      <w:szCs w:val="24"/>
    </w:rPr>
  </w:style>
  <w:style w:type="paragraph" w:customStyle="1" w:styleId="76E9DEAB950F43188ED7FF9CF713D03D14">
    <w:name w:val="76E9DEAB950F43188ED7FF9CF713D03D14"/>
    <w:rsid w:val="00172607"/>
    <w:pPr>
      <w:spacing w:after="0" w:line="240" w:lineRule="auto"/>
    </w:pPr>
    <w:rPr>
      <w:rFonts w:ascii="Times New Roman" w:eastAsia="Times New Roman" w:hAnsi="Times New Roman" w:cs="Times New Roman"/>
      <w:sz w:val="24"/>
      <w:szCs w:val="24"/>
    </w:rPr>
  </w:style>
  <w:style w:type="paragraph" w:customStyle="1" w:styleId="87A1BC7986494541B57904FCDBAD3A8F14">
    <w:name w:val="87A1BC7986494541B57904FCDBAD3A8F14"/>
    <w:rsid w:val="00172607"/>
    <w:pPr>
      <w:spacing w:after="0" w:line="240" w:lineRule="auto"/>
    </w:pPr>
    <w:rPr>
      <w:rFonts w:ascii="Times New Roman" w:eastAsia="Times New Roman" w:hAnsi="Times New Roman" w:cs="Times New Roman"/>
      <w:sz w:val="24"/>
      <w:szCs w:val="24"/>
    </w:rPr>
  </w:style>
  <w:style w:type="paragraph" w:customStyle="1" w:styleId="1C1F69FAB9EE42FD994C05F4A7C72CD714">
    <w:name w:val="1C1F69FAB9EE42FD994C05F4A7C72CD714"/>
    <w:rsid w:val="00172607"/>
    <w:pPr>
      <w:spacing w:after="0" w:line="240" w:lineRule="auto"/>
    </w:pPr>
    <w:rPr>
      <w:rFonts w:ascii="Times New Roman" w:eastAsia="Times New Roman" w:hAnsi="Times New Roman" w:cs="Times New Roman"/>
      <w:sz w:val="24"/>
      <w:szCs w:val="24"/>
    </w:rPr>
  </w:style>
  <w:style w:type="paragraph" w:customStyle="1" w:styleId="E7EB9747E26E481A8079B944A329881C5">
    <w:name w:val="E7EB9747E26E481A8079B944A329881C5"/>
    <w:rsid w:val="00172607"/>
    <w:pPr>
      <w:spacing w:after="0" w:line="240" w:lineRule="auto"/>
    </w:pPr>
    <w:rPr>
      <w:rFonts w:ascii="Times New Roman" w:eastAsia="Times New Roman" w:hAnsi="Times New Roman" w:cs="Times New Roman"/>
      <w:sz w:val="24"/>
      <w:szCs w:val="24"/>
    </w:rPr>
  </w:style>
  <w:style w:type="paragraph" w:customStyle="1" w:styleId="7175FCB1D28E4346BBB9E0F86058E3EC13">
    <w:name w:val="7175FCB1D28E4346BBB9E0F86058E3EC13"/>
    <w:rsid w:val="00172607"/>
    <w:pPr>
      <w:spacing w:after="0" w:line="240" w:lineRule="auto"/>
    </w:pPr>
    <w:rPr>
      <w:rFonts w:ascii="Times New Roman" w:eastAsia="Times New Roman" w:hAnsi="Times New Roman" w:cs="Times New Roman"/>
      <w:sz w:val="24"/>
      <w:szCs w:val="24"/>
    </w:rPr>
  </w:style>
  <w:style w:type="paragraph" w:customStyle="1" w:styleId="29583E21ADB54EBF9B1068546A45512513">
    <w:name w:val="29583E21ADB54EBF9B1068546A45512513"/>
    <w:rsid w:val="00172607"/>
    <w:pPr>
      <w:spacing w:after="0" w:line="240" w:lineRule="auto"/>
    </w:pPr>
    <w:rPr>
      <w:rFonts w:ascii="Times New Roman" w:eastAsia="Times New Roman" w:hAnsi="Times New Roman" w:cs="Times New Roman"/>
      <w:sz w:val="24"/>
      <w:szCs w:val="24"/>
    </w:rPr>
  </w:style>
  <w:style w:type="paragraph" w:customStyle="1" w:styleId="BC00BD0B2CE6436089775C6AA380511F8">
    <w:name w:val="BC00BD0B2CE6436089775C6AA380511F8"/>
    <w:rsid w:val="00172607"/>
    <w:pPr>
      <w:spacing w:after="0" w:line="240" w:lineRule="auto"/>
    </w:pPr>
    <w:rPr>
      <w:rFonts w:ascii="Times New Roman" w:eastAsia="Times New Roman" w:hAnsi="Times New Roman" w:cs="Times New Roman"/>
      <w:sz w:val="24"/>
      <w:szCs w:val="24"/>
    </w:rPr>
  </w:style>
  <w:style w:type="paragraph" w:customStyle="1" w:styleId="55485E45429E4AF4A962172C1C2A2D0613">
    <w:name w:val="55485E45429E4AF4A962172C1C2A2D0613"/>
    <w:rsid w:val="00172607"/>
    <w:pPr>
      <w:spacing w:after="0" w:line="240" w:lineRule="auto"/>
    </w:pPr>
    <w:rPr>
      <w:rFonts w:ascii="Times New Roman" w:eastAsia="Times New Roman" w:hAnsi="Times New Roman" w:cs="Times New Roman"/>
      <w:sz w:val="24"/>
      <w:szCs w:val="24"/>
    </w:rPr>
  </w:style>
  <w:style w:type="paragraph" w:customStyle="1" w:styleId="02620ABED71A447C9A79DFBA0F6BA63A13">
    <w:name w:val="02620ABED71A447C9A79DFBA0F6BA63A13"/>
    <w:rsid w:val="00172607"/>
    <w:pPr>
      <w:spacing w:after="0" w:line="240" w:lineRule="auto"/>
    </w:pPr>
    <w:rPr>
      <w:rFonts w:ascii="Times New Roman" w:eastAsia="Times New Roman" w:hAnsi="Times New Roman" w:cs="Times New Roman"/>
      <w:sz w:val="24"/>
      <w:szCs w:val="24"/>
    </w:rPr>
  </w:style>
  <w:style w:type="paragraph" w:customStyle="1" w:styleId="0EC4DB252A454C6890F0EBB39FF39AD813">
    <w:name w:val="0EC4DB252A454C6890F0EBB39FF39AD813"/>
    <w:rsid w:val="00172607"/>
    <w:pPr>
      <w:spacing w:after="0" w:line="240" w:lineRule="auto"/>
    </w:pPr>
    <w:rPr>
      <w:rFonts w:ascii="Times New Roman" w:eastAsia="Times New Roman" w:hAnsi="Times New Roman" w:cs="Times New Roman"/>
      <w:sz w:val="24"/>
      <w:szCs w:val="24"/>
    </w:rPr>
  </w:style>
  <w:style w:type="paragraph" w:customStyle="1" w:styleId="08BA0F66A053429A85D763345776B52E13">
    <w:name w:val="08BA0F66A053429A85D763345776B52E13"/>
    <w:rsid w:val="00172607"/>
    <w:pPr>
      <w:spacing w:after="0" w:line="240" w:lineRule="auto"/>
    </w:pPr>
    <w:rPr>
      <w:rFonts w:ascii="Times New Roman" w:eastAsia="Times New Roman" w:hAnsi="Times New Roman" w:cs="Times New Roman"/>
      <w:sz w:val="24"/>
      <w:szCs w:val="24"/>
    </w:rPr>
  </w:style>
  <w:style w:type="paragraph" w:customStyle="1" w:styleId="5B125287A20D4179ACF2E023BD0F0FDD13">
    <w:name w:val="5B125287A20D4179ACF2E023BD0F0FDD13"/>
    <w:rsid w:val="00172607"/>
    <w:pPr>
      <w:spacing w:after="0" w:line="240" w:lineRule="auto"/>
    </w:pPr>
    <w:rPr>
      <w:rFonts w:ascii="Times New Roman" w:eastAsia="Times New Roman" w:hAnsi="Times New Roman" w:cs="Times New Roman"/>
      <w:sz w:val="24"/>
      <w:szCs w:val="24"/>
    </w:rPr>
  </w:style>
  <w:style w:type="paragraph" w:customStyle="1" w:styleId="0FE646515940409F95DA7A9059FFE3B113">
    <w:name w:val="0FE646515940409F95DA7A9059FFE3B113"/>
    <w:rsid w:val="00172607"/>
    <w:pPr>
      <w:spacing w:after="0" w:line="240" w:lineRule="auto"/>
    </w:pPr>
    <w:rPr>
      <w:rFonts w:ascii="Times New Roman" w:eastAsia="Times New Roman" w:hAnsi="Times New Roman" w:cs="Times New Roman"/>
      <w:sz w:val="24"/>
      <w:szCs w:val="24"/>
    </w:rPr>
  </w:style>
  <w:style w:type="paragraph" w:customStyle="1" w:styleId="41728172296149A7ACB925BAED48639613">
    <w:name w:val="41728172296149A7ACB925BAED48639613"/>
    <w:rsid w:val="00172607"/>
    <w:pPr>
      <w:spacing w:after="0" w:line="240" w:lineRule="auto"/>
    </w:pPr>
    <w:rPr>
      <w:rFonts w:ascii="Times New Roman" w:eastAsia="Times New Roman" w:hAnsi="Times New Roman" w:cs="Times New Roman"/>
      <w:sz w:val="24"/>
      <w:szCs w:val="24"/>
    </w:rPr>
  </w:style>
  <w:style w:type="paragraph" w:customStyle="1" w:styleId="A020110CD59D49EC8D02C810EDF2C0C013">
    <w:name w:val="A020110CD59D49EC8D02C810EDF2C0C013"/>
    <w:rsid w:val="00172607"/>
    <w:pPr>
      <w:spacing w:after="0" w:line="240" w:lineRule="auto"/>
    </w:pPr>
    <w:rPr>
      <w:rFonts w:ascii="Times New Roman" w:eastAsia="Times New Roman" w:hAnsi="Times New Roman" w:cs="Times New Roman"/>
      <w:sz w:val="24"/>
      <w:szCs w:val="24"/>
    </w:rPr>
  </w:style>
  <w:style w:type="paragraph" w:customStyle="1" w:styleId="89E9AEF5C41C4D7B8D430CC36996473913">
    <w:name w:val="89E9AEF5C41C4D7B8D430CC36996473913"/>
    <w:rsid w:val="00172607"/>
    <w:pPr>
      <w:spacing w:after="0" w:line="240" w:lineRule="auto"/>
    </w:pPr>
    <w:rPr>
      <w:rFonts w:ascii="Times New Roman" w:eastAsia="Times New Roman" w:hAnsi="Times New Roman" w:cs="Times New Roman"/>
      <w:sz w:val="24"/>
      <w:szCs w:val="24"/>
    </w:rPr>
  </w:style>
  <w:style w:type="paragraph" w:customStyle="1" w:styleId="3113349E8D9B405BBA93E84F169283F713">
    <w:name w:val="3113349E8D9B405BBA93E84F169283F713"/>
    <w:rsid w:val="00172607"/>
    <w:pPr>
      <w:spacing w:after="0" w:line="240" w:lineRule="auto"/>
    </w:pPr>
    <w:rPr>
      <w:rFonts w:ascii="Times New Roman" w:eastAsia="Times New Roman" w:hAnsi="Times New Roman" w:cs="Times New Roman"/>
      <w:sz w:val="24"/>
      <w:szCs w:val="24"/>
    </w:rPr>
  </w:style>
  <w:style w:type="paragraph" w:customStyle="1" w:styleId="A92A6590F67548B897DBCE3245EFCD983">
    <w:name w:val="A92A6590F67548B897DBCE3245EFCD983"/>
    <w:rsid w:val="00172607"/>
    <w:pPr>
      <w:spacing w:after="0" w:line="240" w:lineRule="auto"/>
    </w:pPr>
    <w:rPr>
      <w:rFonts w:ascii="Times New Roman" w:eastAsia="Times New Roman" w:hAnsi="Times New Roman" w:cs="Times New Roman"/>
      <w:sz w:val="24"/>
      <w:szCs w:val="24"/>
    </w:rPr>
  </w:style>
  <w:style w:type="paragraph" w:customStyle="1" w:styleId="04510228322D4AFBA1DDCAA4A874A8662">
    <w:name w:val="04510228322D4AFBA1DDCAA4A874A8662"/>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3">
    <w:name w:val="726A23AD2BE74A629C15C942C1BE393D3"/>
    <w:rsid w:val="00172607"/>
    <w:pPr>
      <w:spacing w:after="0" w:line="240" w:lineRule="auto"/>
    </w:pPr>
    <w:rPr>
      <w:rFonts w:ascii="Times New Roman" w:eastAsia="Times New Roman" w:hAnsi="Times New Roman" w:cs="Times New Roman"/>
      <w:sz w:val="24"/>
      <w:szCs w:val="24"/>
    </w:rPr>
  </w:style>
  <w:style w:type="paragraph" w:customStyle="1" w:styleId="8BB3B3DCC6FE48D8A0E6451277622D5D3">
    <w:name w:val="8BB3B3DCC6FE48D8A0E6451277622D5D3"/>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3">
    <w:name w:val="51795EF7DD184CBDBBA9E1A568A8C9003"/>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3">
    <w:name w:val="0CE85B196074493695B83CE1E91D898E3"/>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3">
    <w:name w:val="95B37193082F4DFBA5364A9BE5AE90C13"/>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3">
    <w:name w:val="BB2CB020E2EE4971A631495083928EE63"/>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3">
    <w:name w:val="80C5F5EDBC624EE3879CDCAB06A543893"/>
    <w:rsid w:val="00172607"/>
    <w:pPr>
      <w:spacing w:after="0" w:line="240" w:lineRule="auto"/>
    </w:pPr>
    <w:rPr>
      <w:rFonts w:ascii="Times New Roman" w:eastAsia="Times New Roman" w:hAnsi="Times New Roman" w:cs="Times New Roman"/>
      <w:sz w:val="24"/>
      <w:szCs w:val="24"/>
    </w:rPr>
  </w:style>
  <w:style w:type="paragraph" w:customStyle="1" w:styleId="C288DAD0F3D2483C930501A2CC689F6A3">
    <w:name w:val="C288DAD0F3D2483C930501A2CC689F6A3"/>
    <w:rsid w:val="00172607"/>
    <w:pPr>
      <w:spacing w:after="0" w:line="240" w:lineRule="auto"/>
    </w:pPr>
    <w:rPr>
      <w:rFonts w:ascii="Times New Roman" w:eastAsia="Times New Roman" w:hAnsi="Times New Roman" w:cs="Times New Roman"/>
      <w:sz w:val="24"/>
      <w:szCs w:val="24"/>
    </w:rPr>
  </w:style>
  <w:style w:type="paragraph" w:customStyle="1" w:styleId="E7C3CC132FEA4E49A2226864896540B04">
    <w:name w:val="E7C3CC132FEA4E49A2226864896540B04"/>
    <w:rsid w:val="00172607"/>
    <w:pPr>
      <w:spacing w:after="0" w:line="240" w:lineRule="auto"/>
    </w:pPr>
    <w:rPr>
      <w:rFonts w:ascii="Times New Roman" w:eastAsia="Times New Roman" w:hAnsi="Times New Roman" w:cs="Times New Roman"/>
      <w:sz w:val="24"/>
      <w:szCs w:val="24"/>
    </w:rPr>
  </w:style>
  <w:style w:type="paragraph" w:customStyle="1" w:styleId="0B201CF889194EB39ADC6DF91516567F4">
    <w:name w:val="0B201CF889194EB39ADC6DF91516567F4"/>
    <w:rsid w:val="00172607"/>
    <w:pPr>
      <w:spacing w:after="0" w:line="240" w:lineRule="auto"/>
    </w:pPr>
    <w:rPr>
      <w:rFonts w:ascii="Times New Roman" w:eastAsia="Times New Roman" w:hAnsi="Times New Roman" w:cs="Times New Roman"/>
      <w:sz w:val="24"/>
      <w:szCs w:val="24"/>
    </w:rPr>
  </w:style>
  <w:style w:type="paragraph" w:customStyle="1" w:styleId="A77876276FF044EAA937800F82A0BC765">
    <w:name w:val="A77876276FF044EAA937800F82A0BC765"/>
    <w:rsid w:val="00172607"/>
    <w:pPr>
      <w:spacing w:after="0" w:line="240" w:lineRule="auto"/>
    </w:pPr>
    <w:rPr>
      <w:rFonts w:ascii="Times New Roman" w:eastAsia="Times New Roman" w:hAnsi="Times New Roman" w:cs="Times New Roman"/>
      <w:sz w:val="24"/>
      <w:szCs w:val="24"/>
    </w:rPr>
  </w:style>
  <w:style w:type="paragraph" w:customStyle="1" w:styleId="D30045CDC28B43CCA1EC86BE9ADB3D2A5">
    <w:name w:val="D30045CDC28B43CCA1EC86BE9ADB3D2A5"/>
    <w:rsid w:val="00172607"/>
    <w:pPr>
      <w:spacing w:after="0" w:line="240" w:lineRule="auto"/>
    </w:pPr>
    <w:rPr>
      <w:rFonts w:ascii="Times New Roman" w:eastAsia="Times New Roman" w:hAnsi="Times New Roman" w:cs="Times New Roman"/>
      <w:sz w:val="24"/>
      <w:szCs w:val="24"/>
    </w:rPr>
  </w:style>
  <w:style w:type="paragraph" w:customStyle="1" w:styleId="7791FEBCF5AF47FCB878192F402F052D17">
    <w:name w:val="7791FEBCF5AF47FCB878192F402F052D17"/>
    <w:rsid w:val="00172607"/>
    <w:pPr>
      <w:spacing w:after="0" w:line="240" w:lineRule="auto"/>
    </w:pPr>
    <w:rPr>
      <w:rFonts w:ascii="Times New Roman" w:eastAsia="Times New Roman" w:hAnsi="Times New Roman" w:cs="Times New Roman"/>
      <w:sz w:val="24"/>
      <w:szCs w:val="24"/>
    </w:rPr>
  </w:style>
  <w:style w:type="paragraph" w:customStyle="1" w:styleId="AAA1640A19D54A8D8E89F1D657AEA66617">
    <w:name w:val="AAA1640A19D54A8D8E89F1D657AEA66617"/>
    <w:rsid w:val="00172607"/>
    <w:pPr>
      <w:spacing w:after="0" w:line="240" w:lineRule="auto"/>
    </w:pPr>
    <w:rPr>
      <w:rFonts w:ascii="Times New Roman" w:eastAsia="Times New Roman" w:hAnsi="Times New Roman" w:cs="Times New Roman"/>
      <w:sz w:val="24"/>
      <w:szCs w:val="24"/>
    </w:rPr>
  </w:style>
  <w:style w:type="paragraph" w:customStyle="1" w:styleId="72E2FBF8BB5D41C1A60DA33DE31AF52D17">
    <w:name w:val="72E2FBF8BB5D41C1A60DA33DE31AF52D17"/>
    <w:rsid w:val="00172607"/>
    <w:pPr>
      <w:spacing w:after="0" w:line="240" w:lineRule="auto"/>
    </w:pPr>
    <w:rPr>
      <w:rFonts w:ascii="Times New Roman" w:eastAsia="Times New Roman" w:hAnsi="Times New Roman" w:cs="Times New Roman"/>
      <w:sz w:val="24"/>
      <w:szCs w:val="24"/>
    </w:rPr>
  </w:style>
  <w:style w:type="paragraph" w:customStyle="1" w:styleId="9E9A4E22EE984399ADD0DE30746CD7E017">
    <w:name w:val="9E9A4E22EE984399ADD0DE30746CD7E017"/>
    <w:rsid w:val="00172607"/>
    <w:pPr>
      <w:spacing w:after="0" w:line="240" w:lineRule="auto"/>
    </w:pPr>
    <w:rPr>
      <w:rFonts w:ascii="Times New Roman" w:eastAsia="Times New Roman" w:hAnsi="Times New Roman" w:cs="Times New Roman"/>
      <w:sz w:val="24"/>
      <w:szCs w:val="24"/>
    </w:rPr>
  </w:style>
  <w:style w:type="paragraph" w:customStyle="1" w:styleId="519C0C3E4F264E7A8FDDDC4A1F0A7BC516">
    <w:name w:val="519C0C3E4F264E7A8FDDDC4A1F0A7BC516"/>
    <w:rsid w:val="00172607"/>
    <w:pPr>
      <w:spacing w:after="0" w:line="240" w:lineRule="auto"/>
    </w:pPr>
    <w:rPr>
      <w:rFonts w:ascii="Times New Roman" w:eastAsia="Times New Roman" w:hAnsi="Times New Roman" w:cs="Times New Roman"/>
      <w:sz w:val="24"/>
      <w:szCs w:val="24"/>
    </w:rPr>
  </w:style>
  <w:style w:type="paragraph" w:customStyle="1" w:styleId="79CC880D25D846D4942A35321808F7C016">
    <w:name w:val="79CC880D25D846D4942A35321808F7C016"/>
    <w:rsid w:val="00172607"/>
    <w:pPr>
      <w:spacing w:after="0" w:line="240" w:lineRule="auto"/>
    </w:pPr>
    <w:rPr>
      <w:rFonts w:ascii="Times New Roman" w:eastAsia="Times New Roman" w:hAnsi="Times New Roman" w:cs="Times New Roman"/>
      <w:sz w:val="24"/>
      <w:szCs w:val="24"/>
    </w:rPr>
  </w:style>
  <w:style w:type="paragraph" w:customStyle="1" w:styleId="C4E3DBE4B8A34BEC98D10ECD96656D2B16">
    <w:name w:val="C4E3DBE4B8A34BEC98D10ECD96656D2B16"/>
    <w:rsid w:val="00172607"/>
    <w:pPr>
      <w:spacing w:after="0" w:line="240" w:lineRule="auto"/>
    </w:pPr>
    <w:rPr>
      <w:rFonts w:ascii="Times New Roman" w:eastAsia="Times New Roman" w:hAnsi="Times New Roman" w:cs="Times New Roman"/>
      <w:sz w:val="24"/>
      <w:szCs w:val="24"/>
    </w:rPr>
  </w:style>
  <w:style w:type="paragraph" w:customStyle="1" w:styleId="0DD9D7F011A64A949F9A3942B433FD9316">
    <w:name w:val="0DD9D7F011A64A949F9A3942B433FD9316"/>
    <w:rsid w:val="00172607"/>
    <w:pPr>
      <w:spacing w:after="0" w:line="240" w:lineRule="auto"/>
    </w:pPr>
    <w:rPr>
      <w:rFonts w:ascii="Times New Roman" w:eastAsia="Times New Roman" w:hAnsi="Times New Roman" w:cs="Times New Roman"/>
      <w:sz w:val="24"/>
      <w:szCs w:val="24"/>
    </w:rPr>
  </w:style>
  <w:style w:type="paragraph" w:customStyle="1" w:styleId="310BAF7CB9A64DC296C3267CAEAC899416">
    <w:name w:val="310BAF7CB9A64DC296C3267CAEAC899416"/>
    <w:rsid w:val="00172607"/>
    <w:pPr>
      <w:spacing w:after="0" w:line="240" w:lineRule="auto"/>
    </w:pPr>
    <w:rPr>
      <w:rFonts w:ascii="Times New Roman" w:eastAsia="Times New Roman" w:hAnsi="Times New Roman" w:cs="Times New Roman"/>
      <w:sz w:val="24"/>
      <w:szCs w:val="24"/>
    </w:rPr>
  </w:style>
  <w:style w:type="paragraph" w:customStyle="1" w:styleId="5C289CF278CF4494A740D8158FF9B95415">
    <w:name w:val="5C289CF278CF4494A740D8158FF9B95415"/>
    <w:rsid w:val="00172607"/>
    <w:pPr>
      <w:spacing w:after="0" w:line="240" w:lineRule="auto"/>
    </w:pPr>
    <w:rPr>
      <w:rFonts w:ascii="Times New Roman" w:eastAsia="Times New Roman" w:hAnsi="Times New Roman" w:cs="Times New Roman"/>
      <w:sz w:val="24"/>
      <w:szCs w:val="24"/>
    </w:rPr>
  </w:style>
  <w:style w:type="paragraph" w:customStyle="1" w:styleId="76E9DEAB950F43188ED7FF9CF713D03D15">
    <w:name w:val="76E9DEAB950F43188ED7FF9CF713D03D15"/>
    <w:rsid w:val="00172607"/>
    <w:pPr>
      <w:spacing w:after="0" w:line="240" w:lineRule="auto"/>
    </w:pPr>
    <w:rPr>
      <w:rFonts w:ascii="Times New Roman" w:eastAsia="Times New Roman" w:hAnsi="Times New Roman" w:cs="Times New Roman"/>
      <w:sz w:val="24"/>
      <w:szCs w:val="24"/>
    </w:rPr>
  </w:style>
  <w:style w:type="paragraph" w:customStyle="1" w:styleId="87A1BC7986494541B57904FCDBAD3A8F15">
    <w:name w:val="87A1BC7986494541B57904FCDBAD3A8F15"/>
    <w:rsid w:val="00172607"/>
    <w:pPr>
      <w:spacing w:after="0" w:line="240" w:lineRule="auto"/>
    </w:pPr>
    <w:rPr>
      <w:rFonts w:ascii="Times New Roman" w:eastAsia="Times New Roman" w:hAnsi="Times New Roman" w:cs="Times New Roman"/>
      <w:sz w:val="24"/>
      <w:szCs w:val="24"/>
    </w:rPr>
  </w:style>
  <w:style w:type="paragraph" w:customStyle="1" w:styleId="1C1F69FAB9EE42FD994C05F4A7C72CD715">
    <w:name w:val="1C1F69FAB9EE42FD994C05F4A7C72CD715"/>
    <w:rsid w:val="00172607"/>
    <w:pPr>
      <w:spacing w:after="0" w:line="240" w:lineRule="auto"/>
    </w:pPr>
    <w:rPr>
      <w:rFonts w:ascii="Times New Roman" w:eastAsia="Times New Roman" w:hAnsi="Times New Roman" w:cs="Times New Roman"/>
      <w:sz w:val="24"/>
      <w:szCs w:val="24"/>
    </w:rPr>
  </w:style>
  <w:style w:type="paragraph" w:customStyle="1" w:styleId="E7EB9747E26E481A8079B944A329881C6">
    <w:name w:val="E7EB9747E26E481A8079B944A329881C6"/>
    <w:rsid w:val="00172607"/>
    <w:pPr>
      <w:spacing w:after="0" w:line="240" w:lineRule="auto"/>
    </w:pPr>
    <w:rPr>
      <w:rFonts w:ascii="Times New Roman" w:eastAsia="Times New Roman" w:hAnsi="Times New Roman" w:cs="Times New Roman"/>
      <w:sz w:val="24"/>
      <w:szCs w:val="24"/>
    </w:rPr>
  </w:style>
  <w:style w:type="paragraph" w:customStyle="1" w:styleId="7175FCB1D28E4346BBB9E0F86058E3EC14">
    <w:name w:val="7175FCB1D28E4346BBB9E0F86058E3EC14"/>
    <w:rsid w:val="00172607"/>
    <w:pPr>
      <w:spacing w:after="0" w:line="240" w:lineRule="auto"/>
    </w:pPr>
    <w:rPr>
      <w:rFonts w:ascii="Times New Roman" w:eastAsia="Times New Roman" w:hAnsi="Times New Roman" w:cs="Times New Roman"/>
      <w:sz w:val="24"/>
      <w:szCs w:val="24"/>
    </w:rPr>
  </w:style>
  <w:style w:type="paragraph" w:customStyle="1" w:styleId="29583E21ADB54EBF9B1068546A45512514">
    <w:name w:val="29583E21ADB54EBF9B1068546A45512514"/>
    <w:rsid w:val="00172607"/>
    <w:pPr>
      <w:spacing w:after="0" w:line="240" w:lineRule="auto"/>
    </w:pPr>
    <w:rPr>
      <w:rFonts w:ascii="Times New Roman" w:eastAsia="Times New Roman" w:hAnsi="Times New Roman" w:cs="Times New Roman"/>
      <w:sz w:val="24"/>
      <w:szCs w:val="24"/>
    </w:rPr>
  </w:style>
  <w:style w:type="paragraph" w:customStyle="1" w:styleId="BC00BD0B2CE6436089775C6AA380511F9">
    <w:name w:val="BC00BD0B2CE6436089775C6AA380511F9"/>
    <w:rsid w:val="00172607"/>
    <w:pPr>
      <w:spacing w:after="0" w:line="240" w:lineRule="auto"/>
    </w:pPr>
    <w:rPr>
      <w:rFonts w:ascii="Times New Roman" w:eastAsia="Times New Roman" w:hAnsi="Times New Roman" w:cs="Times New Roman"/>
      <w:sz w:val="24"/>
      <w:szCs w:val="24"/>
    </w:rPr>
  </w:style>
  <w:style w:type="paragraph" w:customStyle="1" w:styleId="55485E45429E4AF4A962172C1C2A2D0614">
    <w:name w:val="55485E45429E4AF4A962172C1C2A2D0614"/>
    <w:rsid w:val="00172607"/>
    <w:pPr>
      <w:spacing w:after="0" w:line="240" w:lineRule="auto"/>
    </w:pPr>
    <w:rPr>
      <w:rFonts w:ascii="Times New Roman" w:eastAsia="Times New Roman" w:hAnsi="Times New Roman" w:cs="Times New Roman"/>
      <w:sz w:val="24"/>
      <w:szCs w:val="24"/>
    </w:rPr>
  </w:style>
  <w:style w:type="paragraph" w:customStyle="1" w:styleId="02620ABED71A447C9A79DFBA0F6BA63A14">
    <w:name w:val="02620ABED71A447C9A79DFBA0F6BA63A14"/>
    <w:rsid w:val="00172607"/>
    <w:pPr>
      <w:spacing w:after="0" w:line="240" w:lineRule="auto"/>
    </w:pPr>
    <w:rPr>
      <w:rFonts w:ascii="Times New Roman" w:eastAsia="Times New Roman" w:hAnsi="Times New Roman" w:cs="Times New Roman"/>
      <w:sz w:val="24"/>
      <w:szCs w:val="24"/>
    </w:rPr>
  </w:style>
  <w:style w:type="paragraph" w:customStyle="1" w:styleId="0EC4DB252A454C6890F0EBB39FF39AD814">
    <w:name w:val="0EC4DB252A454C6890F0EBB39FF39AD814"/>
    <w:rsid w:val="00172607"/>
    <w:pPr>
      <w:spacing w:after="0" w:line="240" w:lineRule="auto"/>
    </w:pPr>
    <w:rPr>
      <w:rFonts w:ascii="Times New Roman" w:eastAsia="Times New Roman" w:hAnsi="Times New Roman" w:cs="Times New Roman"/>
      <w:sz w:val="24"/>
      <w:szCs w:val="24"/>
    </w:rPr>
  </w:style>
  <w:style w:type="paragraph" w:customStyle="1" w:styleId="08BA0F66A053429A85D763345776B52E14">
    <w:name w:val="08BA0F66A053429A85D763345776B52E14"/>
    <w:rsid w:val="00172607"/>
    <w:pPr>
      <w:spacing w:after="0" w:line="240" w:lineRule="auto"/>
    </w:pPr>
    <w:rPr>
      <w:rFonts w:ascii="Times New Roman" w:eastAsia="Times New Roman" w:hAnsi="Times New Roman" w:cs="Times New Roman"/>
      <w:sz w:val="24"/>
      <w:szCs w:val="24"/>
    </w:rPr>
  </w:style>
  <w:style w:type="paragraph" w:customStyle="1" w:styleId="5B125287A20D4179ACF2E023BD0F0FDD14">
    <w:name w:val="5B125287A20D4179ACF2E023BD0F0FDD14"/>
    <w:rsid w:val="00172607"/>
    <w:pPr>
      <w:spacing w:after="0" w:line="240" w:lineRule="auto"/>
    </w:pPr>
    <w:rPr>
      <w:rFonts w:ascii="Times New Roman" w:eastAsia="Times New Roman" w:hAnsi="Times New Roman" w:cs="Times New Roman"/>
      <w:sz w:val="24"/>
      <w:szCs w:val="24"/>
    </w:rPr>
  </w:style>
  <w:style w:type="paragraph" w:customStyle="1" w:styleId="0FE646515940409F95DA7A9059FFE3B114">
    <w:name w:val="0FE646515940409F95DA7A9059FFE3B114"/>
    <w:rsid w:val="00172607"/>
    <w:pPr>
      <w:spacing w:after="0" w:line="240" w:lineRule="auto"/>
    </w:pPr>
    <w:rPr>
      <w:rFonts w:ascii="Times New Roman" w:eastAsia="Times New Roman" w:hAnsi="Times New Roman" w:cs="Times New Roman"/>
      <w:sz w:val="24"/>
      <w:szCs w:val="24"/>
    </w:rPr>
  </w:style>
  <w:style w:type="paragraph" w:customStyle="1" w:styleId="41728172296149A7ACB925BAED48639614">
    <w:name w:val="41728172296149A7ACB925BAED48639614"/>
    <w:rsid w:val="00172607"/>
    <w:pPr>
      <w:spacing w:after="0" w:line="240" w:lineRule="auto"/>
    </w:pPr>
    <w:rPr>
      <w:rFonts w:ascii="Times New Roman" w:eastAsia="Times New Roman" w:hAnsi="Times New Roman" w:cs="Times New Roman"/>
      <w:sz w:val="24"/>
      <w:szCs w:val="24"/>
    </w:rPr>
  </w:style>
  <w:style w:type="paragraph" w:customStyle="1" w:styleId="A020110CD59D49EC8D02C810EDF2C0C014">
    <w:name w:val="A020110CD59D49EC8D02C810EDF2C0C014"/>
    <w:rsid w:val="00172607"/>
    <w:pPr>
      <w:spacing w:after="0" w:line="240" w:lineRule="auto"/>
    </w:pPr>
    <w:rPr>
      <w:rFonts w:ascii="Times New Roman" w:eastAsia="Times New Roman" w:hAnsi="Times New Roman" w:cs="Times New Roman"/>
      <w:sz w:val="24"/>
      <w:szCs w:val="24"/>
    </w:rPr>
  </w:style>
  <w:style w:type="paragraph" w:customStyle="1" w:styleId="89E9AEF5C41C4D7B8D430CC36996473914">
    <w:name w:val="89E9AEF5C41C4D7B8D430CC36996473914"/>
    <w:rsid w:val="00172607"/>
    <w:pPr>
      <w:spacing w:after="0" w:line="240" w:lineRule="auto"/>
    </w:pPr>
    <w:rPr>
      <w:rFonts w:ascii="Times New Roman" w:eastAsia="Times New Roman" w:hAnsi="Times New Roman" w:cs="Times New Roman"/>
      <w:sz w:val="24"/>
      <w:szCs w:val="24"/>
    </w:rPr>
  </w:style>
  <w:style w:type="paragraph" w:customStyle="1" w:styleId="3113349E8D9B405BBA93E84F169283F714">
    <w:name w:val="3113349E8D9B405BBA93E84F169283F714"/>
    <w:rsid w:val="00172607"/>
    <w:pPr>
      <w:spacing w:after="0" w:line="240" w:lineRule="auto"/>
    </w:pPr>
    <w:rPr>
      <w:rFonts w:ascii="Times New Roman" w:eastAsia="Times New Roman" w:hAnsi="Times New Roman" w:cs="Times New Roman"/>
      <w:sz w:val="24"/>
      <w:szCs w:val="24"/>
    </w:rPr>
  </w:style>
  <w:style w:type="paragraph" w:customStyle="1" w:styleId="A92A6590F67548B897DBCE3245EFCD984">
    <w:name w:val="A92A6590F67548B897DBCE3245EFCD984"/>
    <w:rsid w:val="00172607"/>
    <w:pPr>
      <w:spacing w:after="0" w:line="240" w:lineRule="auto"/>
    </w:pPr>
    <w:rPr>
      <w:rFonts w:ascii="Times New Roman" w:eastAsia="Times New Roman" w:hAnsi="Times New Roman" w:cs="Times New Roman"/>
      <w:sz w:val="24"/>
      <w:szCs w:val="24"/>
    </w:rPr>
  </w:style>
  <w:style w:type="paragraph" w:customStyle="1" w:styleId="04510228322D4AFBA1DDCAA4A874A8663">
    <w:name w:val="04510228322D4AFBA1DDCAA4A874A8663"/>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4">
    <w:name w:val="726A23AD2BE74A629C15C942C1BE393D4"/>
    <w:rsid w:val="00172607"/>
    <w:pPr>
      <w:spacing w:after="0" w:line="240" w:lineRule="auto"/>
    </w:pPr>
    <w:rPr>
      <w:rFonts w:ascii="Times New Roman" w:eastAsia="Times New Roman" w:hAnsi="Times New Roman" w:cs="Times New Roman"/>
      <w:sz w:val="24"/>
      <w:szCs w:val="24"/>
    </w:rPr>
  </w:style>
  <w:style w:type="paragraph" w:customStyle="1" w:styleId="8BB3B3DCC6FE48D8A0E6451277622D5D4">
    <w:name w:val="8BB3B3DCC6FE48D8A0E6451277622D5D4"/>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4">
    <w:name w:val="51795EF7DD184CBDBBA9E1A568A8C9004"/>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4">
    <w:name w:val="0CE85B196074493695B83CE1E91D898E4"/>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4">
    <w:name w:val="95B37193082F4DFBA5364A9BE5AE90C14"/>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4">
    <w:name w:val="BB2CB020E2EE4971A631495083928EE64"/>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4">
    <w:name w:val="80C5F5EDBC624EE3879CDCAB06A543894"/>
    <w:rsid w:val="00172607"/>
    <w:pPr>
      <w:spacing w:after="0" w:line="240" w:lineRule="auto"/>
    </w:pPr>
    <w:rPr>
      <w:rFonts w:ascii="Times New Roman" w:eastAsia="Times New Roman" w:hAnsi="Times New Roman" w:cs="Times New Roman"/>
      <w:sz w:val="24"/>
      <w:szCs w:val="24"/>
    </w:rPr>
  </w:style>
  <w:style w:type="paragraph" w:customStyle="1" w:styleId="C288DAD0F3D2483C930501A2CC689F6A4">
    <w:name w:val="C288DAD0F3D2483C930501A2CC689F6A4"/>
    <w:rsid w:val="00172607"/>
    <w:pPr>
      <w:spacing w:after="0" w:line="240" w:lineRule="auto"/>
    </w:pPr>
    <w:rPr>
      <w:rFonts w:ascii="Times New Roman" w:eastAsia="Times New Roman" w:hAnsi="Times New Roman" w:cs="Times New Roman"/>
      <w:sz w:val="24"/>
      <w:szCs w:val="24"/>
    </w:rPr>
  </w:style>
  <w:style w:type="paragraph" w:customStyle="1" w:styleId="E7C3CC132FEA4E49A2226864896540B05">
    <w:name w:val="E7C3CC132FEA4E49A2226864896540B05"/>
    <w:rsid w:val="00172607"/>
    <w:pPr>
      <w:spacing w:after="0" w:line="240" w:lineRule="auto"/>
    </w:pPr>
    <w:rPr>
      <w:rFonts w:ascii="Times New Roman" w:eastAsia="Times New Roman" w:hAnsi="Times New Roman" w:cs="Times New Roman"/>
      <w:sz w:val="24"/>
      <w:szCs w:val="24"/>
    </w:rPr>
  </w:style>
  <w:style w:type="paragraph" w:customStyle="1" w:styleId="0B201CF889194EB39ADC6DF91516567F5">
    <w:name w:val="0B201CF889194EB39ADC6DF91516567F5"/>
    <w:rsid w:val="00172607"/>
    <w:pPr>
      <w:spacing w:after="0" w:line="240" w:lineRule="auto"/>
    </w:pPr>
    <w:rPr>
      <w:rFonts w:ascii="Times New Roman" w:eastAsia="Times New Roman" w:hAnsi="Times New Roman" w:cs="Times New Roman"/>
      <w:sz w:val="24"/>
      <w:szCs w:val="24"/>
    </w:rPr>
  </w:style>
  <w:style w:type="paragraph" w:customStyle="1" w:styleId="A77876276FF044EAA937800F82A0BC766">
    <w:name w:val="A77876276FF044EAA937800F82A0BC766"/>
    <w:rsid w:val="00172607"/>
    <w:pPr>
      <w:spacing w:after="0" w:line="240" w:lineRule="auto"/>
    </w:pPr>
    <w:rPr>
      <w:rFonts w:ascii="Times New Roman" w:eastAsia="Times New Roman" w:hAnsi="Times New Roman" w:cs="Times New Roman"/>
      <w:sz w:val="24"/>
      <w:szCs w:val="24"/>
    </w:rPr>
  </w:style>
  <w:style w:type="paragraph" w:customStyle="1" w:styleId="D30045CDC28B43CCA1EC86BE9ADB3D2A6">
    <w:name w:val="D30045CDC28B43CCA1EC86BE9ADB3D2A6"/>
    <w:rsid w:val="00172607"/>
    <w:pPr>
      <w:spacing w:after="0" w:line="240" w:lineRule="auto"/>
    </w:pPr>
    <w:rPr>
      <w:rFonts w:ascii="Times New Roman" w:eastAsia="Times New Roman" w:hAnsi="Times New Roman" w:cs="Times New Roman"/>
      <w:sz w:val="24"/>
      <w:szCs w:val="24"/>
    </w:rPr>
  </w:style>
  <w:style w:type="paragraph" w:customStyle="1" w:styleId="7791FEBCF5AF47FCB878192F402F052D18">
    <w:name w:val="7791FEBCF5AF47FCB878192F402F052D18"/>
    <w:rsid w:val="00172607"/>
    <w:pPr>
      <w:spacing w:after="0" w:line="240" w:lineRule="auto"/>
    </w:pPr>
    <w:rPr>
      <w:rFonts w:ascii="Times New Roman" w:eastAsia="Times New Roman" w:hAnsi="Times New Roman" w:cs="Times New Roman"/>
      <w:sz w:val="24"/>
      <w:szCs w:val="24"/>
    </w:rPr>
  </w:style>
  <w:style w:type="paragraph" w:customStyle="1" w:styleId="AAA1640A19D54A8D8E89F1D657AEA66618">
    <w:name w:val="AAA1640A19D54A8D8E89F1D657AEA66618"/>
    <w:rsid w:val="00172607"/>
    <w:pPr>
      <w:spacing w:after="0" w:line="240" w:lineRule="auto"/>
    </w:pPr>
    <w:rPr>
      <w:rFonts w:ascii="Times New Roman" w:eastAsia="Times New Roman" w:hAnsi="Times New Roman" w:cs="Times New Roman"/>
      <w:sz w:val="24"/>
      <w:szCs w:val="24"/>
    </w:rPr>
  </w:style>
  <w:style w:type="paragraph" w:customStyle="1" w:styleId="72E2FBF8BB5D41C1A60DA33DE31AF52D18">
    <w:name w:val="72E2FBF8BB5D41C1A60DA33DE31AF52D18"/>
    <w:rsid w:val="00172607"/>
    <w:pPr>
      <w:spacing w:after="0" w:line="240" w:lineRule="auto"/>
    </w:pPr>
    <w:rPr>
      <w:rFonts w:ascii="Times New Roman" w:eastAsia="Times New Roman" w:hAnsi="Times New Roman" w:cs="Times New Roman"/>
      <w:sz w:val="24"/>
      <w:szCs w:val="24"/>
    </w:rPr>
  </w:style>
  <w:style w:type="paragraph" w:customStyle="1" w:styleId="9E9A4E22EE984399ADD0DE30746CD7E018">
    <w:name w:val="9E9A4E22EE984399ADD0DE30746CD7E018"/>
    <w:rsid w:val="00172607"/>
    <w:pPr>
      <w:spacing w:after="0" w:line="240" w:lineRule="auto"/>
    </w:pPr>
    <w:rPr>
      <w:rFonts w:ascii="Times New Roman" w:eastAsia="Times New Roman" w:hAnsi="Times New Roman" w:cs="Times New Roman"/>
      <w:sz w:val="24"/>
      <w:szCs w:val="24"/>
    </w:rPr>
  </w:style>
  <w:style w:type="paragraph" w:customStyle="1" w:styleId="519C0C3E4F264E7A8FDDDC4A1F0A7BC517">
    <w:name w:val="519C0C3E4F264E7A8FDDDC4A1F0A7BC517"/>
    <w:rsid w:val="00172607"/>
    <w:pPr>
      <w:spacing w:after="0" w:line="240" w:lineRule="auto"/>
    </w:pPr>
    <w:rPr>
      <w:rFonts w:ascii="Times New Roman" w:eastAsia="Times New Roman" w:hAnsi="Times New Roman" w:cs="Times New Roman"/>
      <w:sz w:val="24"/>
      <w:szCs w:val="24"/>
    </w:rPr>
  </w:style>
  <w:style w:type="paragraph" w:customStyle="1" w:styleId="79CC880D25D846D4942A35321808F7C017">
    <w:name w:val="79CC880D25D846D4942A35321808F7C017"/>
    <w:rsid w:val="00172607"/>
    <w:pPr>
      <w:spacing w:after="0" w:line="240" w:lineRule="auto"/>
    </w:pPr>
    <w:rPr>
      <w:rFonts w:ascii="Times New Roman" w:eastAsia="Times New Roman" w:hAnsi="Times New Roman" w:cs="Times New Roman"/>
      <w:sz w:val="24"/>
      <w:szCs w:val="24"/>
    </w:rPr>
  </w:style>
  <w:style w:type="paragraph" w:customStyle="1" w:styleId="C4E3DBE4B8A34BEC98D10ECD96656D2B17">
    <w:name w:val="C4E3DBE4B8A34BEC98D10ECD96656D2B17"/>
    <w:rsid w:val="00172607"/>
    <w:pPr>
      <w:spacing w:after="0" w:line="240" w:lineRule="auto"/>
    </w:pPr>
    <w:rPr>
      <w:rFonts w:ascii="Times New Roman" w:eastAsia="Times New Roman" w:hAnsi="Times New Roman" w:cs="Times New Roman"/>
      <w:sz w:val="24"/>
      <w:szCs w:val="24"/>
    </w:rPr>
  </w:style>
  <w:style w:type="paragraph" w:customStyle="1" w:styleId="0DD9D7F011A64A949F9A3942B433FD9317">
    <w:name w:val="0DD9D7F011A64A949F9A3942B433FD9317"/>
    <w:rsid w:val="00172607"/>
    <w:pPr>
      <w:spacing w:after="0" w:line="240" w:lineRule="auto"/>
    </w:pPr>
    <w:rPr>
      <w:rFonts w:ascii="Times New Roman" w:eastAsia="Times New Roman" w:hAnsi="Times New Roman" w:cs="Times New Roman"/>
      <w:sz w:val="24"/>
      <w:szCs w:val="24"/>
    </w:rPr>
  </w:style>
  <w:style w:type="paragraph" w:customStyle="1" w:styleId="310BAF7CB9A64DC296C3267CAEAC899417">
    <w:name w:val="310BAF7CB9A64DC296C3267CAEAC899417"/>
    <w:rsid w:val="00172607"/>
    <w:pPr>
      <w:spacing w:after="0" w:line="240" w:lineRule="auto"/>
    </w:pPr>
    <w:rPr>
      <w:rFonts w:ascii="Times New Roman" w:eastAsia="Times New Roman" w:hAnsi="Times New Roman" w:cs="Times New Roman"/>
      <w:sz w:val="24"/>
      <w:szCs w:val="24"/>
    </w:rPr>
  </w:style>
  <w:style w:type="paragraph" w:customStyle="1" w:styleId="5C289CF278CF4494A740D8158FF9B95416">
    <w:name w:val="5C289CF278CF4494A740D8158FF9B95416"/>
    <w:rsid w:val="00172607"/>
    <w:pPr>
      <w:spacing w:after="0" w:line="240" w:lineRule="auto"/>
    </w:pPr>
    <w:rPr>
      <w:rFonts w:ascii="Times New Roman" w:eastAsia="Times New Roman" w:hAnsi="Times New Roman" w:cs="Times New Roman"/>
      <w:sz w:val="24"/>
      <w:szCs w:val="24"/>
    </w:rPr>
  </w:style>
  <w:style w:type="paragraph" w:customStyle="1" w:styleId="76E9DEAB950F43188ED7FF9CF713D03D16">
    <w:name w:val="76E9DEAB950F43188ED7FF9CF713D03D16"/>
    <w:rsid w:val="00172607"/>
    <w:pPr>
      <w:spacing w:after="0" w:line="240" w:lineRule="auto"/>
    </w:pPr>
    <w:rPr>
      <w:rFonts w:ascii="Times New Roman" w:eastAsia="Times New Roman" w:hAnsi="Times New Roman" w:cs="Times New Roman"/>
      <w:sz w:val="24"/>
      <w:szCs w:val="24"/>
    </w:rPr>
  </w:style>
  <w:style w:type="paragraph" w:customStyle="1" w:styleId="87A1BC7986494541B57904FCDBAD3A8F16">
    <w:name w:val="87A1BC7986494541B57904FCDBAD3A8F16"/>
    <w:rsid w:val="00172607"/>
    <w:pPr>
      <w:spacing w:after="0" w:line="240" w:lineRule="auto"/>
    </w:pPr>
    <w:rPr>
      <w:rFonts w:ascii="Times New Roman" w:eastAsia="Times New Roman" w:hAnsi="Times New Roman" w:cs="Times New Roman"/>
      <w:sz w:val="24"/>
      <w:szCs w:val="24"/>
    </w:rPr>
  </w:style>
  <w:style w:type="paragraph" w:customStyle="1" w:styleId="1C1F69FAB9EE42FD994C05F4A7C72CD716">
    <w:name w:val="1C1F69FAB9EE42FD994C05F4A7C72CD716"/>
    <w:rsid w:val="00172607"/>
    <w:pPr>
      <w:spacing w:after="0" w:line="240" w:lineRule="auto"/>
    </w:pPr>
    <w:rPr>
      <w:rFonts w:ascii="Times New Roman" w:eastAsia="Times New Roman" w:hAnsi="Times New Roman" w:cs="Times New Roman"/>
      <w:sz w:val="24"/>
      <w:szCs w:val="24"/>
    </w:rPr>
  </w:style>
  <w:style w:type="paragraph" w:customStyle="1" w:styleId="E7EB9747E26E481A8079B944A329881C7">
    <w:name w:val="E7EB9747E26E481A8079B944A329881C7"/>
    <w:rsid w:val="00172607"/>
    <w:pPr>
      <w:spacing w:after="0" w:line="240" w:lineRule="auto"/>
    </w:pPr>
    <w:rPr>
      <w:rFonts w:ascii="Times New Roman" w:eastAsia="Times New Roman" w:hAnsi="Times New Roman" w:cs="Times New Roman"/>
      <w:sz w:val="24"/>
      <w:szCs w:val="24"/>
    </w:rPr>
  </w:style>
  <w:style w:type="paragraph" w:customStyle="1" w:styleId="7175FCB1D28E4346BBB9E0F86058E3EC15">
    <w:name w:val="7175FCB1D28E4346BBB9E0F86058E3EC15"/>
    <w:rsid w:val="00172607"/>
    <w:pPr>
      <w:spacing w:after="0" w:line="240" w:lineRule="auto"/>
    </w:pPr>
    <w:rPr>
      <w:rFonts w:ascii="Times New Roman" w:eastAsia="Times New Roman" w:hAnsi="Times New Roman" w:cs="Times New Roman"/>
      <w:sz w:val="24"/>
      <w:szCs w:val="24"/>
    </w:rPr>
  </w:style>
  <w:style w:type="paragraph" w:customStyle="1" w:styleId="29583E21ADB54EBF9B1068546A45512515">
    <w:name w:val="29583E21ADB54EBF9B1068546A45512515"/>
    <w:rsid w:val="00172607"/>
    <w:pPr>
      <w:spacing w:after="0" w:line="240" w:lineRule="auto"/>
    </w:pPr>
    <w:rPr>
      <w:rFonts w:ascii="Times New Roman" w:eastAsia="Times New Roman" w:hAnsi="Times New Roman" w:cs="Times New Roman"/>
      <w:sz w:val="24"/>
      <w:szCs w:val="24"/>
    </w:rPr>
  </w:style>
  <w:style w:type="paragraph" w:customStyle="1" w:styleId="BC00BD0B2CE6436089775C6AA380511F10">
    <w:name w:val="BC00BD0B2CE6436089775C6AA380511F10"/>
    <w:rsid w:val="00172607"/>
    <w:pPr>
      <w:spacing w:after="0" w:line="240" w:lineRule="auto"/>
    </w:pPr>
    <w:rPr>
      <w:rFonts w:ascii="Times New Roman" w:eastAsia="Times New Roman" w:hAnsi="Times New Roman" w:cs="Times New Roman"/>
      <w:sz w:val="24"/>
      <w:szCs w:val="24"/>
    </w:rPr>
  </w:style>
  <w:style w:type="paragraph" w:customStyle="1" w:styleId="55485E45429E4AF4A962172C1C2A2D0615">
    <w:name w:val="55485E45429E4AF4A962172C1C2A2D0615"/>
    <w:rsid w:val="00172607"/>
    <w:pPr>
      <w:spacing w:after="0" w:line="240" w:lineRule="auto"/>
    </w:pPr>
    <w:rPr>
      <w:rFonts w:ascii="Times New Roman" w:eastAsia="Times New Roman" w:hAnsi="Times New Roman" w:cs="Times New Roman"/>
      <w:sz w:val="24"/>
      <w:szCs w:val="24"/>
    </w:rPr>
  </w:style>
  <w:style w:type="paragraph" w:customStyle="1" w:styleId="02620ABED71A447C9A79DFBA0F6BA63A15">
    <w:name w:val="02620ABED71A447C9A79DFBA0F6BA63A15"/>
    <w:rsid w:val="00172607"/>
    <w:pPr>
      <w:spacing w:after="0" w:line="240" w:lineRule="auto"/>
    </w:pPr>
    <w:rPr>
      <w:rFonts w:ascii="Times New Roman" w:eastAsia="Times New Roman" w:hAnsi="Times New Roman" w:cs="Times New Roman"/>
      <w:sz w:val="24"/>
      <w:szCs w:val="24"/>
    </w:rPr>
  </w:style>
  <w:style w:type="paragraph" w:customStyle="1" w:styleId="0EC4DB252A454C6890F0EBB39FF39AD815">
    <w:name w:val="0EC4DB252A454C6890F0EBB39FF39AD815"/>
    <w:rsid w:val="00172607"/>
    <w:pPr>
      <w:spacing w:after="0" w:line="240" w:lineRule="auto"/>
    </w:pPr>
    <w:rPr>
      <w:rFonts w:ascii="Times New Roman" w:eastAsia="Times New Roman" w:hAnsi="Times New Roman" w:cs="Times New Roman"/>
      <w:sz w:val="24"/>
      <w:szCs w:val="24"/>
    </w:rPr>
  </w:style>
  <w:style w:type="paragraph" w:customStyle="1" w:styleId="08BA0F66A053429A85D763345776B52E15">
    <w:name w:val="08BA0F66A053429A85D763345776B52E15"/>
    <w:rsid w:val="00172607"/>
    <w:pPr>
      <w:spacing w:after="0" w:line="240" w:lineRule="auto"/>
    </w:pPr>
    <w:rPr>
      <w:rFonts w:ascii="Times New Roman" w:eastAsia="Times New Roman" w:hAnsi="Times New Roman" w:cs="Times New Roman"/>
      <w:sz w:val="24"/>
      <w:szCs w:val="24"/>
    </w:rPr>
  </w:style>
  <w:style w:type="paragraph" w:customStyle="1" w:styleId="5B125287A20D4179ACF2E023BD0F0FDD15">
    <w:name w:val="5B125287A20D4179ACF2E023BD0F0FDD15"/>
    <w:rsid w:val="00172607"/>
    <w:pPr>
      <w:spacing w:after="0" w:line="240" w:lineRule="auto"/>
    </w:pPr>
    <w:rPr>
      <w:rFonts w:ascii="Times New Roman" w:eastAsia="Times New Roman" w:hAnsi="Times New Roman" w:cs="Times New Roman"/>
      <w:sz w:val="24"/>
      <w:szCs w:val="24"/>
    </w:rPr>
  </w:style>
  <w:style w:type="paragraph" w:customStyle="1" w:styleId="0FE646515940409F95DA7A9059FFE3B115">
    <w:name w:val="0FE646515940409F95DA7A9059FFE3B115"/>
    <w:rsid w:val="00172607"/>
    <w:pPr>
      <w:spacing w:after="0" w:line="240" w:lineRule="auto"/>
    </w:pPr>
    <w:rPr>
      <w:rFonts w:ascii="Times New Roman" w:eastAsia="Times New Roman" w:hAnsi="Times New Roman" w:cs="Times New Roman"/>
      <w:sz w:val="24"/>
      <w:szCs w:val="24"/>
    </w:rPr>
  </w:style>
  <w:style w:type="paragraph" w:customStyle="1" w:styleId="41728172296149A7ACB925BAED48639615">
    <w:name w:val="41728172296149A7ACB925BAED48639615"/>
    <w:rsid w:val="00172607"/>
    <w:pPr>
      <w:spacing w:after="0" w:line="240" w:lineRule="auto"/>
    </w:pPr>
    <w:rPr>
      <w:rFonts w:ascii="Times New Roman" w:eastAsia="Times New Roman" w:hAnsi="Times New Roman" w:cs="Times New Roman"/>
      <w:sz w:val="24"/>
      <w:szCs w:val="24"/>
    </w:rPr>
  </w:style>
  <w:style w:type="paragraph" w:customStyle="1" w:styleId="A020110CD59D49EC8D02C810EDF2C0C015">
    <w:name w:val="A020110CD59D49EC8D02C810EDF2C0C015"/>
    <w:rsid w:val="00172607"/>
    <w:pPr>
      <w:spacing w:after="0" w:line="240" w:lineRule="auto"/>
    </w:pPr>
    <w:rPr>
      <w:rFonts w:ascii="Times New Roman" w:eastAsia="Times New Roman" w:hAnsi="Times New Roman" w:cs="Times New Roman"/>
      <w:sz w:val="24"/>
      <w:szCs w:val="24"/>
    </w:rPr>
  </w:style>
  <w:style w:type="paragraph" w:customStyle="1" w:styleId="89E9AEF5C41C4D7B8D430CC36996473915">
    <w:name w:val="89E9AEF5C41C4D7B8D430CC36996473915"/>
    <w:rsid w:val="00172607"/>
    <w:pPr>
      <w:spacing w:after="0" w:line="240" w:lineRule="auto"/>
    </w:pPr>
    <w:rPr>
      <w:rFonts w:ascii="Times New Roman" w:eastAsia="Times New Roman" w:hAnsi="Times New Roman" w:cs="Times New Roman"/>
      <w:sz w:val="24"/>
      <w:szCs w:val="24"/>
    </w:rPr>
  </w:style>
  <w:style w:type="paragraph" w:customStyle="1" w:styleId="3113349E8D9B405BBA93E84F169283F715">
    <w:name w:val="3113349E8D9B405BBA93E84F169283F715"/>
    <w:rsid w:val="00172607"/>
    <w:pPr>
      <w:spacing w:after="0" w:line="240" w:lineRule="auto"/>
    </w:pPr>
    <w:rPr>
      <w:rFonts w:ascii="Times New Roman" w:eastAsia="Times New Roman" w:hAnsi="Times New Roman" w:cs="Times New Roman"/>
      <w:sz w:val="24"/>
      <w:szCs w:val="24"/>
    </w:rPr>
  </w:style>
  <w:style w:type="paragraph" w:customStyle="1" w:styleId="A92A6590F67548B897DBCE3245EFCD985">
    <w:name w:val="A92A6590F67548B897DBCE3245EFCD985"/>
    <w:rsid w:val="00172607"/>
    <w:pPr>
      <w:spacing w:after="0" w:line="240" w:lineRule="auto"/>
    </w:pPr>
    <w:rPr>
      <w:rFonts w:ascii="Times New Roman" w:eastAsia="Times New Roman" w:hAnsi="Times New Roman" w:cs="Times New Roman"/>
      <w:sz w:val="24"/>
      <w:szCs w:val="24"/>
    </w:rPr>
  </w:style>
  <w:style w:type="paragraph" w:customStyle="1" w:styleId="04510228322D4AFBA1DDCAA4A874A8664">
    <w:name w:val="04510228322D4AFBA1DDCAA4A874A8664"/>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5">
    <w:name w:val="726A23AD2BE74A629C15C942C1BE393D5"/>
    <w:rsid w:val="00172607"/>
    <w:pPr>
      <w:spacing w:after="0" w:line="240" w:lineRule="auto"/>
    </w:pPr>
    <w:rPr>
      <w:rFonts w:ascii="Times New Roman" w:eastAsia="Times New Roman" w:hAnsi="Times New Roman" w:cs="Times New Roman"/>
      <w:sz w:val="24"/>
      <w:szCs w:val="24"/>
    </w:rPr>
  </w:style>
  <w:style w:type="paragraph" w:customStyle="1" w:styleId="8BB3B3DCC6FE48D8A0E6451277622D5D5">
    <w:name w:val="8BB3B3DCC6FE48D8A0E6451277622D5D5"/>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5">
    <w:name w:val="51795EF7DD184CBDBBA9E1A568A8C9005"/>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5">
    <w:name w:val="0CE85B196074493695B83CE1E91D898E5"/>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5">
    <w:name w:val="95B37193082F4DFBA5364A9BE5AE90C15"/>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5">
    <w:name w:val="BB2CB020E2EE4971A631495083928EE65"/>
    <w:rsid w:val="0017260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5">
    <w:name w:val="80C5F5EDBC624EE3879CDCAB06A543895"/>
    <w:rsid w:val="00172607"/>
    <w:pPr>
      <w:spacing w:after="0" w:line="240" w:lineRule="auto"/>
    </w:pPr>
    <w:rPr>
      <w:rFonts w:ascii="Times New Roman" w:eastAsia="Times New Roman" w:hAnsi="Times New Roman" w:cs="Times New Roman"/>
      <w:sz w:val="24"/>
      <w:szCs w:val="24"/>
    </w:rPr>
  </w:style>
  <w:style w:type="paragraph" w:customStyle="1" w:styleId="C288DAD0F3D2483C930501A2CC689F6A5">
    <w:name w:val="C288DAD0F3D2483C930501A2CC689F6A5"/>
    <w:rsid w:val="00172607"/>
    <w:pPr>
      <w:spacing w:after="0" w:line="240" w:lineRule="auto"/>
    </w:pPr>
    <w:rPr>
      <w:rFonts w:ascii="Times New Roman" w:eastAsia="Times New Roman" w:hAnsi="Times New Roman" w:cs="Times New Roman"/>
      <w:sz w:val="24"/>
      <w:szCs w:val="24"/>
    </w:rPr>
  </w:style>
  <w:style w:type="paragraph" w:customStyle="1" w:styleId="E7C3CC132FEA4E49A2226864896540B06">
    <w:name w:val="E7C3CC132FEA4E49A2226864896540B06"/>
    <w:rsid w:val="00172607"/>
    <w:pPr>
      <w:spacing w:after="0" w:line="240" w:lineRule="auto"/>
    </w:pPr>
    <w:rPr>
      <w:rFonts w:ascii="Times New Roman" w:eastAsia="Times New Roman" w:hAnsi="Times New Roman" w:cs="Times New Roman"/>
      <w:sz w:val="24"/>
      <w:szCs w:val="24"/>
    </w:rPr>
  </w:style>
  <w:style w:type="paragraph" w:customStyle="1" w:styleId="0B201CF889194EB39ADC6DF91516567F6">
    <w:name w:val="0B201CF889194EB39ADC6DF91516567F6"/>
    <w:rsid w:val="00172607"/>
    <w:pPr>
      <w:spacing w:after="0" w:line="240" w:lineRule="auto"/>
    </w:pPr>
    <w:rPr>
      <w:rFonts w:ascii="Times New Roman" w:eastAsia="Times New Roman" w:hAnsi="Times New Roman" w:cs="Times New Roman"/>
      <w:sz w:val="24"/>
      <w:szCs w:val="24"/>
    </w:rPr>
  </w:style>
  <w:style w:type="paragraph" w:customStyle="1" w:styleId="A77876276FF044EAA937800F82A0BC767">
    <w:name w:val="A77876276FF044EAA937800F82A0BC767"/>
    <w:rsid w:val="00172607"/>
    <w:pPr>
      <w:spacing w:after="0" w:line="240" w:lineRule="auto"/>
    </w:pPr>
    <w:rPr>
      <w:rFonts w:ascii="Times New Roman" w:eastAsia="Times New Roman" w:hAnsi="Times New Roman" w:cs="Times New Roman"/>
      <w:sz w:val="24"/>
      <w:szCs w:val="24"/>
    </w:rPr>
  </w:style>
  <w:style w:type="paragraph" w:customStyle="1" w:styleId="D30045CDC28B43CCA1EC86BE9ADB3D2A7">
    <w:name w:val="D30045CDC28B43CCA1EC86BE9ADB3D2A7"/>
    <w:rsid w:val="00172607"/>
    <w:pPr>
      <w:spacing w:after="0" w:line="240" w:lineRule="auto"/>
    </w:pPr>
    <w:rPr>
      <w:rFonts w:ascii="Times New Roman" w:eastAsia="Times New Roman" w:hAnsi="Times New Roman" w:cs="Times New Roman"/>
      <w:sz w:val="24"/>
      <w:szCs w:val="24"/>
    </w:rPr>
  </w:style>
  <w:style w:type="paragraph" w:customStyle="1" w:styleId="7791FEBCF5AF47FCB878192F402F052D19">
    <w:name w:val="7791FEBCF5AF47FCB878192F402F052D19"/>
    <w:rsid w:val="00D831C7"/>
    <w:pPr>
      <w:spacing w:after="0" w:line="240" w:lineRule="auto"/>
    </w:pPr>
    <w:rPr>
      <w:rFonts w:ascii="Times New Roman" w:eastAsia="Times New Roman" w:hAnsi="Times New Roman" w:cs="Times New Roman"/>
      <w:sz w:val="24"/>
      <w:szCs w:val="24"/>
    </w:rPr>
  </w:style>
  <w:style w:type="paragraph" w:customStyle="1" w:styleId="AAA1640A19D54A8D8E89F1D657AEA66619">
    <w:name w:val="AAA1640A19D54A8D8E89F1D657AEA66619"/>
    <w:rsid w:val="00D831C7"/>
    <w:pPr>
      <w:spacing w:after="0" w:line="240" w:lineRule="auto"/>
    </w:pPr>
    <w:rPr>
      <w:rFonts w:ascii="Times New Roman" w:eastAsia="Times New Roman" w:hAnsi="Times New Roman" w:cs="Times New Roman"/>
      <w:sz w:val="24"/>
      <w:szCs w:val="24"/>
    </w:rPr>
  </w:style>
  <w:style w:type="paragraph" w:customStyle="1" w:styleId="72E2FBF8BB5D41C1A60DA33DE31AF52D19">
    <w:name w:val="72E2FBF8BB5D41C1A60DA33DE31AF52D19"/>
    <w:rsid w:val="00D831C7"/>
    <w:pPr>
      <w:spacing w:after="0" w:line="240" w:lineRule="auto"/>
    </w:pPr>
    <w:rPr>
      <w:rFonts w:ascii="Times New Roman" w:eastAsia="Times New Roman" w:hAnsi="Times New Roman" w:cs="Times New Roman"/>
      <w:sz w:val="24"/>
      <w:szCs w:val="24"/>
    </w:rPr>
  </w:style>
  <w:style w:type="paragraph" w:customStyle="1" w:styleId="9E9A4E22EE984399ADD0DE30746CD7E019">
    <w:name w:val="9E9A4E22EE984399ADD0DE30746CD7E019"/>
    <w:rsid w:val="00D831C7"/>
    <w:pPr>
      <w:spacing w:after="0" w:line="240" w:lineRule="auto"/>
    </w:pPr>
    <w:rPr>
      <w:rFonts w:ascii="Times New Roman" w:eastAsia="Times New Roman" w:hAnsi="Times New Roman" w:cs="Times New Roman"/>
      <w:sz w:val="24"/>
      <w:szCs w:val="24"/>
    </w:rPr>
  </w:style>
  <w:style w:type="paragraph" w:customStyle="1" w:styleId="519C0C3E4F264E7A8FDDDC4A1F0A7BC518">
    <w:name w:val="519C0C3E4F264E7A8FDDDC4A1F0A7BC518"/>
    <w:rsid w:val="00D831C7"/>
    <w:pPr>
      <w:spacing w:after="0" w:line="240" w:lineRule="auto"/>
    </w:pPr>
    <w:rPr>
      <w:rFonts w:ascii="Times New Roman" w:eastAsia="Times New Roman" w:hAnsi="Times New Roman" w:cs="Times New Roman"/>
      <w:sz w:val="24"/>
      <w:szCs w:val="24"/>
    </w:rPr>
  </w:style>
  <w:style w:type="paragraph" w:customStyle="1" w:styleId="79CC880D25D846D4942A35321808F7C018">
    <w:name w:val="79CC880D25D846D4942A35321808F7C018"/>
    <w:rsid w:val="00D831C7"/>
    <w:pPr>
      <w:spacing w:after="0" w:line="240" w:lineRule="auto"/>
    </w:pPr>
    <w:rPr>
      <w:rFonts w:ascii="Times New Roman" w:eastAsia="Times New Roman" w:hAnsi="Times New Roman" w:cs="Times New Roman"/>
      <w:sz w:val="24"/>
      <w:szCs w:val="24"/>
    </w:rPr>
  </w:style>
  <w:style w:type="paragraph" w:customStyle="1" w:styleId="C4E3DBE4B8A34BEC98D10ECD96656D2B18">
    <w:name w:val="C4E3DBE4B8A34BEC98D10ECD96656D2B18"/>
    <w:rsid w:val="00D831C7"/>
    <w:pPr>
      <w:spacing w:after="0" w:line="240" w:lineRule="auto"/>
    </w:pPr>
    <w:rPr>
      <w:rFonts w:ascii="Times New Roman" w:eastAsia="Times New Roman" w:hAnsi="Times New Roman" w:cs="Times New Roman"/>
      <w:sz w:val="24"/>
      <w:szCs w:val="24"/>
    </w:rPr>
  </w:style>
  <w:style w:type="paragraph" w:customStyle="1" w:styleId="0DD9D7F011A64A949F9A3942B433FD9318">
    <w:name w:val="0DD9D7F011A64A949F9A3942B433FD9318"/>
    <w:rsid w:val="00D831C7"/>
    <w:pPr>
      <w:spacing w:after="0" w:line="240" w:lineRule="auto"/>
    </w:pPr>
    <w:rPr>
      <w:rFonts w:ascii="Times New Roman" w:eastAsia="Times New Roman" w:hAnsi="Times New Roman" w:cs="Times New Roman"/>
      <w:sz w:val="24"/>
      <w:szCs w:val="24"/>
    </w:rPr>
  </w:style>
  <w:style w:type="paragraph" w:customStyle="1" w:styleId="310BAF7CB9A64DC296C3267CAEAC899418">
    <w:name w:val="310BAF7CB9A64DC296C3267CAEAC899418"/>
    <w:rsid w:val="00D831C7"/>
    <w:pPr>
      <w:spacing w:after="0" w:line="240" w:lineRule="auto"/>
    </w:pPr>
    <w:rPr>
      <w:rFonts w:ascii="Times New Roman" w:eastAsia="Times New Roman" w:hAnsi="Times New Roman" w:cs="Times New Roman"/>
      <w:sz w:val="24"/>
      <w:szCs w:val="24"/>
    </w:rPr>
  </w:style>
  <w:style w:type="paragraph" w:customStyle="1" w:styleId="5C289CF278CF4494A740D8158FF9B95417">
    <w:name w:val="5C289CF278CF4494A740D8158FF9B95417"/>
    <w:rsid w:val="00D831C7"/>
    <w:pPr>
      <w:spacing w:after="0" w:line="240" w:lineRule="auto"/>
    </w:pPr>
    <w:rPr>
      <w:rFonts w:ascii="Times New Roman" w:eastAsia="Times New Roman" w:hAnsi="Times New Roman" w:cs="Times New Roman"/>
      <w:sz w:val="24"/>
      <w:szCs w:val="24"/>
    </w:rPr>
  </w:style>
  <w:style w:type="paragraph" w:customStyle="1" w:styleId="76E9DEAB950F43188ED7FF9CF713D03D17">
    <w:name w:val="76E9DEAB950F43188ED7FF9CF713D03D17"/>
    <w:rsid w:val="00D831C7"/>
    <w:pPr>
      <w:spacing w:after="0" w:line="240" w:lineRule="auto"/>
    </w:pPr>
    <w:rPr>
      <w:rFonts w:ascii="Times New Roman" w:eastAsia="Times New Roman" w:hAnsi="Times New Roman" w:cs="Times New Roman"/>
      <w:sz w:val="24"/>
      <w:szCs w:val="24"/>
    </w:rPr>
  </w:style>
  <w:style w:type="paragraph" w:customStyle="1" w:styleId="87A1BC7986494541B57904FCDBAD3A8F17">
    <w:name w:val="87A1BC7986494541B57904FCDBAD3A8F17"/>
    <w:rsid w:val="00D831C7"/>
    <w:pPr>
      <w:spacing w:after="0" w:line="240" w:lineRule="auto"/>
    </w:pPr>
    <w:rPr>
      <w:rFonts w:ascii="Times New Roman" w:eastAsia="Times New Roman" w:hAnsi="Times New Roman" w:cs="Times New Roman"/>
      <w:sz w:val="24"/>
      <w:szCs w:val="24"/>
    </w:rPr>
  </w:style>
  <w:style w:type="paragraph" w:customStyle="1" w:styleId="1C1F69FAB9EE42FD994C05F4A7C72CD717">
    <w:name w:val="1C1F69FAB9EE42FD994C05F4A7C72CD717"/>
    <w:rsid w:val="00D831C7"/>
    <w:pPr>
      <w:spacing w:after="0" w:line="240" w:lineRule="auto"/>
    </w:pPr>
    <w:rPr>
      <w:rFonts w:ascii="Times New Roman" w:eastAsia="Times New Roman" w:hAnsi="Times New Roman" w:cs="Times New Roman"/>
      <w:sz w:val="24"/>
      <w:szCs w:val="24"/>
    </w:rPr>
  </w:style>
  <w:style w:type="paragraph" w:customStyle="1" w:styleId="E7EB9747E26E481A8079B944A329881C8">
    <w:name w:val="E7EB9747E26E481A8079B944A329881C8"/>
    <w:rsid w:val="00D831C7"/>
    <w:pPr>
      <w:spacing w:after="0" w:line="240" w:lineRule="auto"/>
    </w:pPr>
    <w:rPr>
      <w:rFonts w:ascii="Times New Roman" w:eastAsia="Times New Roman" w:hAnsi="Times New Roman" w:cs="Times New Roman"/>
      <w:sz w:val="24"/>
      <w:szCs w:val="24"/>
    </w:rPr>
  </w:style>
  <w:style w:type="paragraph" w:customStyle="1" w:styleId="7175FCB1D28E4346BBB9E0F86058E3EC16">
    <w:name w:val="7175FCB1D28E4346BBB9E0F86058E3EC16"/>
    <w:rsid w:val="00D831C7"/>
    <w:pPr>
      <w:spacing w:after="0" w:line="240" w:lineRule="auto"/>
    </w:pPr>
    <w:rPr>
      <w:rFonts w:ascii="Times New Roman" w:eastAsia="Times New Roman" w:hAnsi="Times New Roman" w:cs="Times New Roman"/>
      <w:sz w:val="24"/>
      <w:szCs w:val="24"/>
    </w:rPr>
  </w:style>
  <w:style w:type="paragraph" w:customStyle="1" w:styleId="29583E21ADB54EBF9B1068546A45512516">
    <w:name w:val="29583E21ADB54EBF9B1068546A45512516"/>
    <w:rsid w:val="00D831C7"/>
    <w:pPr>
      <w:spacing w:after="0" w:line="240" w:lineRule="auto"/>
    </w:pPr>
    <w:rPr>
      <w:rFonts w:ascii="Times New Roman" w:eastAsia="Times New Roman" w:hAnsi="Times New Roman" w:cs="Times New Roman"/>
      <w:sz w:val="24"/>
      <w:szCs w:val="24"/>
    </w:rPr>
  </w:style>
  <w:style w:type="paragraph" w:customStyle="1" w:styleId="BC00BD0B2CE6436089775C6AA380511F11">
    <w:name w:val="BC00BD0B2CE6436089775C6AA380511F11"/>
    <w:rsid w:val="00D831C7"/>
    <w:pPr>
      <w:spacing w:after="0" w:line="240" w:lineRule="auto"/>
    </w:pPr>
    <w:rPr>
      <w:rFonts w:ascii="Times New Roman" w:eastAsia="Times New Roman" w:hAnsi="Times New Roman" w:cs="Times New Roman"/>
      <w:sz w:val="24"/>
      <w:szCs w:val="24"/>
    </w:rPr>
  </w:style>
  <w:style w:type="paragraph" w:customStyle="1" w:styleId="55485E45429E4AF4A962172C1C2A2D0616">
    <w:name w:val="55485E45429E4AF4A962172C1C2A2D0616"/>
    <w:rsid w:val="00D831C7"/>
    <w:pPr>
      <w:spacing w:after="0" w:line="240" w:lineRule="auto"/>
    </w:pPr>
    <w:rPr>
      <w:rFonts w:ascii="Times New Roman" w:eastAsia="Times New Roman" w:hAnsi="Times New Roman" w:cs="Times New Roman"/>
      <w:sz w:val="24"/>
      <w:szCs w:val="24"/>
    </w:rPr>
  </w:style>
  <w:style w:type="paragraph" w:customStyle="1" w:styleId="02620ABED71A447C9A79DFBA0F6BA63A16">
    <w:name w:val="02620ABED71A447C9A79DFBA0F6BA63A16"/>
    <w:rsid w:val="00D831C7"/>
    <w:pPr>
      <w:spacing w:after="0" w:line="240" w:lineRule="auto"/>
    </w:pPr>
    <w:rPr>
      <w:rFonts w:ascii="Times New Roman" w:eastAsia="Times New Roman" w:hAnsi="Times New Roman" w:cs="Times New Roman"/>
      <w:sz w:val="24"/>
      <w:szCs w:val="24"/>
    </w:rPr>
  </w:style>
  <w:style w:type="paragraph" w:customStyle="1" w:styleId="0EC4DB252A454C6890F0EBB39FF39AD816">
    <w:name w:val="0EC4DB252A454C6890F0EBB39FF39AD816"/>
    <w:rsid w:val="00D831C7"/>
    <w:pPr>
      <w:spacing w:after="0" w:line="240" w:lineRule="auto"/>
    </w:pPr>
    <w:rPr>
      <w:rFonts w:ascii="Times New Roman" w:eastAsia="Times New Roman" w:hAnsi="Times New Roman" w:cs="Times New Roman"/>
      <w:sz w:val="24"/>
      <w:szCs w:val="24"/>
    </w:rPr>
  </w:style>
  <w:style w:type="paragraph" w:customStyle="1" w:styleId="08BA0F66A053429A85D763345776B52E16">
    <w:name w:val="08BA0F66A053429A85D763345776B52E16"/>
    <w:rsid w:val="00D831C7"/>
    <w:pPr>
      <w:spacing w:after="0" w:line="240" w:lineRule="auto"/>
    </w:pPr>
    <w:rPr>
      <w:rFonts w:ascii="Times New Roman" w:eastAsia="Times New Roman" w:hAnsi="Times New Roman" w:cs="Times New Roman"/>
      <w:sz w:val="24"/>
      <w:szCs w:val="24"/>
    </w:rPr>
  </w:style>
  <w:style w:type="paragraph" w:customStyle="1" w:styleId="5B125287A20D4179ACF2E023BD0F0FDD16">
    <w:name w:val="5B125287A20D4179ACF2E023BD0F0FDD16"/>
    <w:rsid w:val="00D831C7"/>
    <w:pPr>
      <w:spacing w:after="0" w:line="240" w:lineRule="auto"/>
    </w:pPr>
    <w:rPr>
      <w:rFonts w:ascii="Times New Roman" w:eastAsia="Times New Roman" w:hAnsi="Times New Roman" w:cs="Times New Roman"/>
      <w:sz w:val="24"/>
      <w:szCs w:val="24"/>
    </w:rPr>
  </w:style>
  <w:style w:type="paragraph" w:customStyle="1" w:styleId="0FE646515940409F95DA7A9059FFE3B116">
    <w:name w:val="0FE646515940409F95DA7A9059FFE3B116"/>
    <w:rsid w:val="00D831C7"/>
    <w:pPr>
      <w:spacing w:after="0" w:line="240" w:lineRule="auto"/>
    </w:pPr>
    <w:rPr>
      <w:rFonts w:ascii="Times New Roman" w:eastAsia="Times New Roman" w:hAnsi="Times New Roman" w:cs="Times New Roman"/>
      <w:sz w:val="24"/>
      <w:szCs w:val="24"/>
    </w:rPr>
  </w:style>
  <w:style w:type="paragraph" w:customStyle="1" w:styleId="41728172296149A7ACB925BAED48639616">
    <w:name w:val="41728172296149A7ACB925BAED48639616"/>
    <w:rsid w:val="00D831C7"/>
    <w:pPr>
      <w:spacing w:after="0" w:line="240" w:lineRule="auto"/>
    </w:pPr>
    <w:rPr>
      <w:rFonts w:ascii="Times New Roman" w:eastAsia="Times New Roman" w:hAnsi="Times New Roman" w:cs="Times New Roman"/>
      <w:sz w:val="24"/>
      <w:szCs w:val="24"/>
    </w:rPr>
  </w:style>
  <w:style w:type="paragraph" w:customStyle="1" w:styleId="A020110CD59D49EC8D02C810EDF2C0C016">
    <w:name w:val="A020110CD59D49EC8D02C810EDF2C0C016"/>
    <w:rsid w:val="00D831C7"/>
    <w:pPr>
      <w:spacing w:after="0" w:line="240" w:lineRule="auto"/>
    </w:pPr>
    <w:rPr>
      <w:rFonts w:ascii="Times New Roman" w:eastAsia="Times New Roman" w:hAnsi="Times New Roman" w:cs="Times New Roman"/>
      <w:sz w:val="24"/>
      <w:szCs w:val="24"/>
    </w:rPr>
  </w:style>
  <w:style w:type="paragraph" w:customStyle="1" w:styleId="89E9AEF5C41C4D7B8D430CC36996473916">
    <w:name w:val="89E9AEF5C41C4D7B8D430CC36996473916"/>
    <w:rsid w:val="00D831C7"/>
    <w:pPr>
      <w:spacing w:after="0" w:line="240" w:lineRule="auto"/>
    </w:pPr>
    <w:rPr>
      <w:rFonts w:ascii="Times New Roman" w:eastAsia="Times New Roman" w:hAnsi="Times New Roman" w:cs="Times New Roman"/>
      <w:sz w:val="24"/>
      <w:szCs w:val="24"/>
    </w:rPr>
  </w:style>
  <w:style w:type="paragraph" w:customStyle="1" w:styleId="3113349E8D9B405BBA93E84F169283F716">
    <w:name w:val="3113349E8D9B405BBA93E84F169283F716"/>
    <w:rsid w:val="00D831C7"/>
    <w:pPr>
      <w:spacing w:after="0" w:line="240" w:lineRule="auto"/>
    </w:pPr>
    <w:rPr>
      <w:rFonts w:ascii="Times New Roman" w:eastAsia="Times New Roman" w:hAnsi="Times New Roman" w:cs="Times New Roman"/>
      <w:sz w:val="24"/>
      <w:szCs w:val="24"/>
    </w:rPr>
  </w:style>
  <w:style w:type="paragraph" w:customStyle="1" w:styleId="A92A6590F67548B897DBCE3245EFCD986">
    <w:name w:val="A92A6590F67548B897DBCE3245EFCD986"/>
    <w:rsid w:val="00D831C7"/>
    <w:pPr>
      <w:spacing w:after="0" w:line="240" w:lineRule="auto"/>
    </w:pPr>
    <w:rPr>
      <w:rFonts w:ascii="Times New Roman" w:eastAsia="Times New Roman" w:hAnsi="Times New Roman" w:cs="Times New Roman"/>
      <w:sz w:val="24"/>
      <w:szCs w:val="24"/>
    </w:rPr>
  </w:style>
  <w:style w:type="paragraph" w:customStyle="1" w:styleId="04510228322D4AFBA1DDCAA4A874A8665">
    <w:name w:val="04510228322D4AFBA1DDCAA4A874A8665"/>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6">
    <w:name w:val="726A23AD2BE74A629C15C942C1BE393D6"/>
    <w:rsid w:val="00D831C7"/>
    <w:pPr>
      <w:spacing w:after="0" w:line="240" w:lineRule="auto"/>
    </w:pPr>
    <w:rPr>
      <w:rFonts w:ascii="Times New Roman" w:eastAsia="Times New Roman" w:hAnsi="Times New Roman" w:cs="Times New Roman"/>
      <w:sz w:val="24"/>
      <w:szCs w:val="24"/>
    </w:rPr>
  </w:style>
  <w:style w:type="paragraph" w:customStyle="1" w:styleId="8BB3B3DCC6FE48D8A0E6451277622D5D6">
    <w:name w:val="8BB3B3DCC6FE48D8A0E6451277622D5D6"/>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6">
    <w:name w:val="51795EF7DD184CBDBBA9E1A568A8C9006"/>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6">
    <w:name w:val="0CE85B196074493695B83CE1E91D898E6"/>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6">
    <w:name w:val="95B37193082F4DFBA5364A9BE5AE90C16"/>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6">
    <w:name w:val="BB2CB020E2EE4971A631495083928EE66"/>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6">
    <w:name w:val="80C5F5EDBC624EE3879CDCAB06A543896"/>
    <w:rsid w:val="00D831C7"/>
    <w:pPr>
      <w:spacing w:after="0" w:line="240" w:lineRule="auto"/>
    </w:pPr>
    <w:rPr>
      <w:rFonts w:ascii="Times New Roman" w:eastAsia="Times New Roman" w:hAnsi="Times New Roman" w:cs="Times New Roman"/>
      <w:sz w:val="24"/>
      <w:szCs w:val="24"/>
    </w:rPr>
  </w:style>
  <w:style w:type="paragraph" w:customStyle="1" w:styleId="C288DAD0F3D2483C930501A2CC689F6A6">
    <w:name w:val="C288DAD0F3D2483C930501A2CC689F6A6"/>
    <w:rsid w:val="00D831C7"/>
    <w:pPr>
      <w:spacing w:after="0" w:line="240" w:lineRule="auto"/>
    </w:pPr>
    <w:rPr>
      <w:rFonts w:ascii="Times New Roman" w:eastAsia="Times New Roman" w:hAnsi="Times New Roman" w:cs="Times New Roman"/>
      <w:sz w:val="24"/>
      <w:szCs w:val="24"/>
    </w:rPr>
  </w:style>
  <w:style w:type="paragraph" w:customStyle="1" w:styleId="E7C3CC132FEA4E49A2226864896540B07">
    <w:name w:val="E7C3CC132FEA4E49A2226864896540B07"/>
    <w:rsid w:val="00D831C7"/>
    <w:pPr>
      <w:spacing w:after="0" w:line="240" w:lineRule="auto"/>
    </w:pPr>
    <w:rPr>
      <w:rFonts w:ascii="Times New Roman" w:eastAsia="Times New Roman" w:hAnsi="Times New Roman" w:cs="Times New Roman"/>
      <w:sz w:val="24"/>
      <w:szCs w:val="24"/>
    </w:rPr>
  </w:style>
  <w:style w:type="paragraph" w:customStyle="1" w:styleId="0B201CF889194EB39ADC6DF91516567F7">
    <w:name w:val="0B201CF889194EB39ADC6DF91516567F7"/>
    <w:rsid w:val="00D831C7"/>
    <w:pPr>
      <w:spacing w:after="0" w:line="240" w:lineRule="auto"/>
    </w:pPr>
    <w:rPr>
      <w:rFonts w:ascii="Times New Roman" w:eastAsia="Times New Roman" w:hAnsi="Times New Roman" w:cs="Times New Roman"/>
      <w:sz w:val="24"/>
      <w:szCs w:val="24"/>
    </w:rPr>
  </w:style>
  <w:style w:type="paragraph" w:customStyle="1" w:styleId="A77876276FF044EAA937800F82A0BC768">
    <w:name w:val="A77876276FF044EAA937800F82A0BC768"/>
    <w:rsid w:val="00D831C7"/>
    <w:pPr>
      <w:spacing w:after="0" w:line="240" w:lineRule="auto"/>
    </w:pPr>
    <w:rPr>
      <w:rFonts w:ascii="Times New Roman" w:eastAsia="Times New Roman" w:hAnsi="Times New Roman" w:cs="Times New Roman"/>
      <w:sz w:val="24"/>
      <w:szCs w:val="24"/>
    </w:rPr>
  </w:style>
  <w:style w:type="paragraph" w:customStyle="1" w:styleId="D30045CDC28B43CCA1EC86BE9ADB3D2A8">
    <w:name w:val="D30045CDC28B43CCA1EC86BE9ADB3D2A8"/>
    <w:rsid w:val="00D831C7"/>
    <w:pPr>
      <w:spacing w:after="0" w:line="240" w:lineRule="auto"/>
    </w:pPr>
    <w:rPr>
      <w:rFonts w:ascii="Times New Roman" w:eastAsia="Times New Roman" w:hAnsi="Times New Roman" w:cs="Times New Roman"/>
      <w:sz w:val="24"/>
      <w:szCs w:val="24"/>
    </w:rPr>
  </w:style>
  <w:style w:type="paragraph" w:customStyle="1" w:styleId="7791FEBCF5AF47FCB878192F402F052D20">
    <w:name w:val="7791FEBCF5AF47FCB878192F402F052D20"/>
    <w:rsid w:val="00D831C7"/>
    <w:pPr>
      <w:spacing w:after="0" w:line="240" w:lineRule="auto"/>
    </w:pPr>
    <w:rPr>
      <w:rFonts w:ascii="Times New Roman" w:eastAsia="Times New Roman" w:hAnsi="Times New Roman" w:cs="Times New Roman"/>
      <w:sz w:val="24"/>
      <w:szCs w:val="24"/>
    </w:rPr>
  </w:style>
  <w:style w:type="paragraph" w:customStyle="1" w:styleId="AAA1640A19D54A8D8E89F1D657AEA66620">
    <w:name w:val="AAA1640A19D54A8D8E89F1D657AEA66620"/>
    <w:rsid w:val="00D831C7"/>
    <w:pPr>
      <w:spacing w:after="0" w:line="240" w:lineRule="auto"/>
    </w:pPr>
    <w:rPr>
      <w:rFonts w:ascii="Times New Roman" w:eastAsia="Times New Roman" w:hAnsi="Times New Roman" w:cs="Times New Roman"/>
      <w:sz w:val="24"/>
      <w:szCs w:val="24"/>
    </w:rPr>
  </w:style>
  <w:style w:type="paragraph" w:customStyle="1" w:styleId="72E2FBF8BB5D41C1A60DA33DE31AF52D20">
    <w:name w:val="72E2FBF8BB5D41C1A60DA33DE31AF52D20"/>
    <w:rsid w:val="00D831C7"/>
    <w:pPr>
      <w:spacing w:after="0" w:line="240" w:lineRule="auto"/>
    </w:pPr>
    <w:rPr>
      <w:rFonts w:ascii="Times New Roman" w:eastAsia="Times New Roman" w:hAnsi="Times New Roman" w:cs="Times New Roman"/>
      <w:sz w:val="24"/>
      <w:szCs w:val="24"/>
    </w:rPr>
  </w:style>
  <w:style w:type="paragraph" w:customStyle="1" w:styleId="9E9A4E22EE984399ADD0DE30746CD7E020">
    <w:name w:val="9E9A4E22EE984399ADD0DE30746CD7E020"/>
    <w:rsid w:val="00D831C7"/>
    <w:pPr>
      <w:spacing w:after="0" w:line="240" w:lineRule="auto"/>
    </w:pPr>
    <w:rPr>
      <w:rFonts w:ascii="Times New Roman" w:eastAsia="Times New Roman" w:hAnsi="Times New Roman" w:cs="Times New Roman"/>
      <w:sz w:val="24"/>
      <w:szCs w:val="24"/>
    </w:rPr>
  </w:style>
  <w:style w:type="paragraph" w:customStyle="1" w:styleId="519C0C3E4F264E7A8FDDDC4A1F0A7BC519">
    <w:name w:val="519C0C3E4F264E7A8FDDDC4A1F0A7BC519"/>
    <w:rsid w:val="00D831C7"/>
    <w:pPr>
      <w:spacing w:after="0" w:line="240" w:lineRule="auto"/>
    </w:pPr>
    <w:rPr>
      <w:rFonts w:ascii="Times New Roman" w:eastAsia="Times New Roman" w:hAnsi="Times New Roman" w:cs="Times New Roman"/>
      <w:sz w:val="24"/>
      <w:szCs w:val="24"/>
    </w:rPr>
  </w:style>
  <w:style w:type="paragraph" w:customStyle="1" w:styleId="79CC880D25D846D4942A35321808F7C019">
    <w:name w:val="79CC880D25D846D4942A35321808F7C019"/>
    <w:rsid w:val="00D831C7"/>
    <w:pPr>
      <w:spacing w:after="0" w:line="240" w:lineRule="auto"/>
    </w:pPr>
    <w:rPr>
      <w:rFonts w:ascii="Times New Roman" w:eastAsia="Times New Roman" w:hAnsi="Times New Roman" w:cs="Times New Roman"/>
      <w:sz w:val="24"/>
      <w:szCs w:val="24"/>
    </w:rPr>
  </w:style>
  <w:style w:type="paragraph" w:customStyle="1" w:styleId="C4E3DBE4B8A34BEC98D10ECD96656D2B19">
    <w:name w:val="C4E3DBE4B8A34BEC98D10ECD96656D2B19"/>
    <w:rsid w:val="00D831C7"/>
    <w:pPr>
      <w:spacing w:after="0" w:line="240" w:lineRule="auto"/>
    </w:pPr>
    <w:rPr>
      <w:rFonts w:ascii="Times New Roman" w:eastAsia="Times New Roman" w:hAnsi="Times New Roman" w:cs="Times New Roman"/>
      <w:sz w:val="24"/>
      <w:szCs w:val="24"/>
    </w:rPr>
  </w:style>
  <w:style w:type="paragraph" w:customStyle="1" w:styleId="0DD9D7F011A64A949F9A3942B433FD9319">
    <w:name w:val="0DD9D7F011A64A949F9A3942B433FD9319"/>
    <w:rsid w:val="00D831C7"/>
    <w:pPr>
      <w:spacing w:after="0" w:line="240" w:lineRule="auto"/>
    </w:pPr>
    <w:rPr>
      <w:rFonts w:ascii="Times New Roman" w:eastAsia="Times New Roman" w:hAnsi="Times New Roman" w:cs="Times New Roman"/>
      <w:sz w:val="24"/>
      <w:szCs w:val="24"/>
    </w:rPr>
  </w:style>
  <w:style w:type="paragraph" w:customStyle="1" w:styleId="310BAF7CB9A64DC296C3267CAEAC899419">
    <w:name w:val="310BAF7CB9A64DC296C3267CAEAC899419"/>
    <w:rsid w:val="00D831C7"/>
    <w:pPr>
      <w:spacing w:after="0" w:line="240" w:lineRule="auto"/>
    </w:pPr>
    <w:rPr>
      <w:rFonts w:ascii="Times New Roman" w:eastAsia="Times New Roman" w:hAnsi="Times New Roman" w:cs="Times New Roman"/>
      <w:sz w:val="24"/>
      <w:szCs w:val="24"/>
    </w:rPr>
  </w:style>
  <w:style w:type="paragraph" w:customStyle="1" w:styleId="5C289CF278CF4494A740D8158FF9B95418">
    <w:name w:val="5C289CF278CF4494A740D8158FF9B95418"/>
    <w:rsid w:val="00D831C7"/>
    <w:pPr>
      <w:spacing w:after="0" w:line="240" w:lineRule="auto"/>
    </w:pPr>
    <w:rPr>
      <w:rFonts w:ascii="Times New Roman" w:eastAsia="Times New Roman" w:hAnsi="Times New Roman" w:cs="Times New Roman"/>
      <w:sz w:val="24"/>
      <w:szCs w:val="24"/>
    </w:rPr>
  </w:style>
  <w:style w:type="paragraph" w:customStyle="1" w:styleId="76E9DEAB950F43188ED7FF9CF713D03D18">
    <w:name w:val="76E9DEAB950F43188ED7FF9CF713D03D18"/>
    <w:rsid w:val="00D831C7"/>
    <w:pPr>
      <w:spacing w:after="0" w:line="240" w:lineRule="auto"/>
    </w:pPr>
    <w:rPr>
      <w:rFonts w:ascii="Times New Roman" w:eastAsia="Times New Roman" w:hAnsi="Times New Roman" w:cs="Times New Roman"/>
      <w:sz w:val="24"/>
      <w:szCs w:val="24"/>
    </w:rPr>
  </w:style>
  <w:style w:type="paragraph" w:customStyle="1" w:styleId="87A1BC7986494541B57904FCDBAD3A8F18">
    <w:name w:val="87A1BC7986494541B57904FCDBAD3A8F18"/>
    <w:rsid w:val="00D831C7"/>
    <w:pPr>
      <w:spacing w:after="0" w:line="240" w:lineRule="auto"/>
    </w:pPr>
    <w:rPr>
      <w:rFonts w:ascii="Times New Roman" w:eastAsia="Times New Roman" w:hAnsi="Times New Roman" w:cs="Times New Roman"/>
      <w:sz w:val="24"/>
      <w:szCs w:val="24"/>
    </w:rPr>
  </w:style>
  <w:style w:type="paragraph" w:customStyle="1" w:styleId="1C1F69FAB9EE42FD994C05F4A7C72CD718">
    <w:name w:val="1C1F69FAB9EE42FD994C05F4A7C72CD718"/>
    <w:rsid w:val="00D831C7"/>
    <w:pPr>
      <w:spacing w:after="0" w:line="240" w:lineRule="auto"/>
    </w:pPr>
    <w:rPr>
      <w:rFonts w:ascii="Times New Roman" w:eastAsia="Times New Roman" w:hAnsi="Times New Roman" w:cs="Times New Roman"/>
      <w:sz w:val="24"/>
      <w:szCs w:val="24"/>
    </w:rPr>
  </w:style>
  <w:style w:type="paragraph" w:customStyle="1" w:styleId="E7EB9747E26E481A8079B944A329881C9">
    <w:name w:val="E7EB9747E26E481A8079B944A329881C9"/>
    <w:rsid w:val="00D831C7"/>
    <w:pPr>
      <w:spacing w:after="0" w:line="240" w:lineRule="auto"/>
    </w:pPr>
    <w:rPr>
      <w:rFonts w:ascii="Times New Roman" w:eastAsia="Times New Roman" w:hAnsi="Times New Roman" w:cs="Times New Roman"/>
      <w:sz w:val="24"/>
      <w:szCs w:val="24"/>
    </w:rPr>
  </w:style>
  <w:style w:type="paragraph" w:customStyle="1" w:styleId="7175FCB1D28E4346BBB9E0F86058E3EC17">
    <w:name w:val="7175FCB1D28E4346BBB9E0F86058E3EC17"/>
    <w:rsid w:val="00D831C7"/>
    <w:pPr>
      <w:spacing w:after="0" w:line="240" w:lineRule="auto"/>
    </w:pPr>
    <w:rPr>
      <w:rFonts w:ascii="Times New Roman" w:eastAsia="Times New Roman" w:hAnsi="Times New Roman" w:cs="Times New Roman"/>
      <w:sz w:val="24"/>
      <w:szCs w:val="24"/>
    </w:rPr>
  </w:style>
  <w:style w:type="paragraph" w:customStyle="1" w:styleId="29583E21ADB54EBF9B1068546A45512517">
    <w:name w:val="29583E21ADB54EBF9B1068546A45512517"/>
    <w:rsid w:val="00D831C7"/>
    <w:pPr>
      <w:spacing w:after="0" w:line="240" w:lineRule="auto"/>
    </w:pPr>
    <w:rPr>
      <w:rFonts w:ascii="Times New Roman" w:eastAsia="Times New Roman" w:hAnsi="Times New Roman" w:cs="Times New Roman"/>
      <w:sz w:val="24"/>
      <w:szCs w:val="24"/>
    </w:rPr>
  </w:style>
  <w:style w:type="paragraph" w:customStyle="1" w:styleId="BC00BD0B2CE6436089775C6AA380511F12">
    <w:name w:val="BC00BD0B2CE6436089775C6AA380511F12"/>
    <w:rsid w:val="00D831C7"/>
    <w:pPr>
      <w:spacing w:after="0" w:line="240" w:lineRule="auto"/>
    </w:pPr>
    <w:rPr>
      <w:rFonts w:ascii="Times New Roman" w:eastAsia="Times New Roman" w:hAnsi="Times New Roman" w:cs="Times New Roman"/>
      <w:sz w:val="24"/>
      <w:szCs w:val="24"/>
    </w:rPr>
  </w:style>
  <w:style w:type="paragraph" w:customStyle="1" w:styleId="55485E45429E4AF4A962172C1C2A2D0617">
    <w:name w:val="55485E45429E4AF4A962172C1C2A2D0617"/>
    <w:rsid w:val="00D831C7"/>
    <w:pPr>
      <w:spacing w:after="0" w:line="240" w:lineRule="auto"/>
    </w:pPr>
    <w:rPr>
      <w:rFonts w:ascii="Times New Roman" w:eastAsia="Times New Roman" w:hAnsi="Times New Roman" w:cs="Times New Roman"/>
      <w:sz w:val="24"/>
      <w:szCs w:val="24"/>
    </w:rPr>
  </w:style>
  <w:style w:type="paragraph" w:customStyle="1" w:styleId="02620ABED71A447C9A79DFBA0F6BA63A17">
    <w:name w:val="02620ABED71A447C9A79DFBA0F6BA63A17"/>
    <w:rsid w:val="00D831C7"/>
    <w:pPr>
      <w:spacing w:after="0" w:line="240" w:lineRule="auto"/>
    </w:pPr>
    <w:rPr>
      <w:rFonts w:ascii="Times New Roman" w:eastAsia="Times New Roman" w:hAnsi="Times New Roman" w:cs="Times New Roman"/>
      <w:sz w:val="24"/>
      <w:szCs w:val="24"/>
    </w:rPr>
  </w:style>
  <w:style w:type="paragraph" w:customStyle="1" w:styleId="0EC4DB252A454C6890F0EBB39FF39AD817">
    <w:name w:val="0EC4DB252A454C6890F0EBB39FF39AD817"/>
    <w:rsid w:val="00D831C7"/>
    <w:pPr>
      <w:spacing w:after="0" w:line="240" w:lineRule="auto"/>
    </w:pPr>
    <w:rPr>
      <w:rFonts w:ascii="Times New Roman" w:eastAsia="Times New Roman" w:hAnsi="Times New Roman" w:cs="Times New Roman"/>
      <w:sz w:val="24"/>
      <w:szCs w:val="24"/>
    </w:rPr>
  </w:style>
  <w:style w:type="paragraph" w:customStyle="1" w:styleId="08BA0F66A053429A85D763345776B52E17">
    <w:name w:val="08BA0F66A053429A85D763345776B52E17"/>
    <w:rsid w:val="00D831C7"/>
    <w:pPr>
      <w:spacing w:after="0" w:line="240" w:lineRule="auto"/>
    </w:pPr>
    <w:rPr>
      <w:rFonts w:ascii="Times New Roman" w:eastAsia="Times New Roman" w:hAnsi="Times New Roman" w:cs="Times New Roman"/>
      <w:sz w:val="24"/>
      <w:szCs w:val="24"/>
    </w:rPr>
  </w:style>
  <w:style w:type="paragraph" w:customStyle="1" w:styleId="5B125287A20D4179ACF2E023BD0F0FDD17">
    <w:name w:val="5B125287A20D4179ACF2E023BD0F0FDD17"/>
    <w:rsid w:val="00D831C7"/>
    <w:pPr>
      <w:spacing w:after="0" w:line="240" w:lineRule="auto"/>
    </w:pPr>
    <w:rPr>
      <w:rFonts w:ascii="Times New Roman" w:eastAsia="Times New Roman" w:hAnsi="Times New Roman" w:cs="Times New Roman"/>
      <w:sz w:val="24"/>
      <w:szCs w:val="24"/>
    </w:rPr>
  </w:style>
  <w:style w:type="paragraph" w:customStyle="1" w:styleId="0FE646515940409F95DA7A9059FFE3B117">
    <w:name w:val="0FE646515940409F95DA7A9059FFE3B117"/>
    <w:rsid w:val="00D831C7"/>
    <w:pPr>
      <w:spacing w:after="0" w:line="240" w:lineRule="auto"/>
    </w:pPr>
    <w:rPr>
      <w:rFonts w:ascii="Times New Roman" w:eastAsia="Times New Roman" w:hAnsi="Times New Roman" w:cs="Times New Roman"/>
      <w:sz w:val="24"/>
      <w:szCs w:val="24"/>
    </w:rPr>
  </w:style>
  <w:style w:type="paragraph" w:customStyle="1" w:styleId="41728172296149A7ACB925BAED48639617">
    <w:name w:val="41728172296149A7ACB925BAED48639617"/>
    <w:rsid w:val="00D831C7"/>
    <w:pPr>
      <w:spacing w:after="0" w:line="240" w:lineRule="auto"/>
    </w:pPr>
    <w:rPr>
      <w:rFonts w:ascii="Times New Roman" w:eastAsia="Times New Roman" w:hAnsi="Times New Roman" w:cs="Times New Roman"/>
      <w:sz w:val="24"/>
      <w:szCs w:val="24"/>
    </w:rPr>
  </w:style>
  <w:style w:type="paragraph" w:customStyle="1" w:styleId="A020110CD59D49EC8D02C810EDF2C0C017">
    <w:name w:val="A020110CD59D49EC8D02C810EDF2C0C017"/>
    <w:rsid w:val="00D831C7"/>
    <w:pPr>
      <w:spacing w:after="0" w:line="240" w:lineRule="auto"/>
    </w:pPr>
    <w:rPr>
      <w:rFonts w:ascii="Times New Roman" w:eastAsia="Times New Roman" w:hAnsi="Times New Roman" w:cs="Times New Roman"/>
      <w:sz w:val="24"/>
      <w:szCs w:val="24"/>
    </w:rPr>
  </w:style>
  <w:style w:type="paragraph" w:customStyle="1" w:styleId="89E9AEF5C41C4D7B8D430CC36996473917">
    <w:name w:val="89E9AEF5C41C4D7B8D430CC36996473917"/>
    <w:rsid w:val="00D831C7"/>
    <w:pPr>
      <w:spacing w:after="0" w:line="240" w:lineRule="auto"/>
    </w:pPr>
    <w:rPr>
      <w:rFonts w:ascii="Times New Roman" w:eastAsia="Times New Roman" w:hAnsi="Times New Roman" w:cs="Times New Roman"/>
      <w:sz w:val="24"/>
      <w:szCs w:val="24"/>
    </w:rPr>
  </w:style>
  <w:style w:type="paragraph" w:customStyle="1" w:styleId="3113349E8D9B405BBA93E84F169283F717">
    <w:name w:val="3113349E8D9B405BBA93E84F169283F717"/>
    <w:rsid w:val="00D831C7"/>
    <w:pPr>
      <w:spacing w:after="0" w:line="240" w:lineRule="auto"/>
    </w:pPr>
    <w:rPr>
      <w:rFonts w:ascii="Times New Roman" w:eastAsia="Times New Roman" w:hAnsi="Times New Roman" w:cs="Times New Roman"/>
      <w:sz w:val="24"/>
      <w:szCs w:val="24"/>
    </w:rPr>
  </w:style>
  <w:style w:type="paragraph" w:customStyle="1" w:styleId="A92A6590F67548B897DBCE3245EFCD987">
    <w:name w:val="A92A6590F67548B897DBCE3245EFCD987"/>
    <w:rsid w:val="00D831C7"/>
    <w:pPr>
      <w:spacing w:after="0" w:line="240" w:lineRule="auto"/>
    </w:pPr>
    <w:rPr>
      <w:rFonts w:ascii="Times New Roman" w:eastAsia="Times New Roman" w:hAnsi="Times New Roman" w:cs="Times New Roman"/>
      <w:sz w:val="24"/>
      <w:szCs w:val="24"/>
    </w:rPr>
  </w:style>
  <w:style w:type="paragraph" w:customStyle="1" w:styleId="04510228322D4AFBA1DDCAA4A874A8666">
    <w:name w:val="04510228322D4AFBA1DDCAA4A874A8666"/>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7">
    <w:name w:val="726A23AD2BE74A629C15C942C1BE393D7"/>
    <w:rsid w:val="00D831C7"/>
    <w:pPr>
      <w:spacing w:after="0" w:line="240" w:lineRule="auto"/>
    </w:pPr>
    <w:rPr>
      <w:rFonts w:ascii="Times New Roman" w:eastAsia="Times New Roman" w:hAnsi="Times New Roman" w:cs="Times New Roman"/>
      <w:sz w:val="24"/>
      <w:szCs w:val="24"/>
    </w:rPr>
  </w:style>
  <w:style w:type="paragraph" w:customStyle="1" w:styleId="8BB3B3DCC6FE48D8A0E6451277622D5D7">
    <w:name w:val="8BB3B3DCC6FE48D8A0E6451277622D5D7"/>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7">
    <w:name w:val="51795EF7DD184CBDBBA9E1A568A8C9007"/>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7">
    <w:name w:val="0CE85B196074493695B83CE1E91D898E7"/>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7">
    <w:name w:val="95B37193082F4DFBA5364A9BE5AE90C17"/>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7">
    <w:name w:val="BB2CB020E2EE4971A631495083928EE67"/>
    <w:rsid w:val="00D831C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7">
    <w:name w:val="80C5F5EDBC624EE3879CDCAB06A543897"/>
    <w:rsid w:val="00D831C7"/>
    <w:pPr>
      <w:spacing w:after="0" w:line="240" w:lineRule="auto"/>
    </w:pPr>
    <w:rPr>
      <w:rFonts w:ascii="Times New Roman" w:eastAsia="Times New Roman" w:hAnsi="Times New Roman" w:cs="Times New Roman"/>
      <w:sz w:val="24"/>
      <w:szCs w:val="24"/>
    </w:rPr>
  </w:style>
  <w:style w:type="paragraph" w:customStyle="1" w:styleId="C288DAD0F3D2483C930501A2CC689F6A7">
    <w:name w:val="C288DAD0F3D2483C930501A2CC689F6A7"/>
    <w:rsid w:val="00D831C7"/>
    <w:pPr>
      <w:spacing w:after="0" w:line="240" w:lineRule="auto"/>
    </w:pPr>
    <w:rPr>
      <w:rFonts w:ascii="Times New Roman" w:eastAsia="Times New Roman" w:hAnsi="Times New Roman" w:cs="Times New Roman"/>
      <w:sz w:val="24"/>
      <w:szCs w:val="24"/>
    </w:rPr>
  </w:style>
  <w:style w:type="paragraph" w:customStyle="1" w:styleId="E7C3CC132FEA4E49A2226864896540B08">
    <w:name w:val="E7C3CC132FEA4E49A2226864896540B08"/>
    <w:rsid w:val="00D831C7"/>
    <w:pPr>
      <w:spacing w:after="0" w:line="240" w:lineRule="auto"/>
    </w:pPr>
    <w:rPr>
      <w:rFonts w:ascii="Times New Roman" w:eastAsia="Times New Roman" w:hAnsi="Times New Roman" w:cs="Times New Roman"/>
      <w:sz w:val="24"/>
      <w:szCs w:val="24"/>
    </w:rPr>
  </w:style>
  <w:style w:type="paragraph" w:customStyle="1" w:styleId="0B201CF889194EB39ADC6DF91516567F8">
    <w:name w:val="0B201CF889194EB39ADC6DF91516567F8"/>
    <w:rsid w:val="00D831C7"/>
    <w:pPr>
      <w:spacing w:after="0" w:line="240" w:lineRule="auto"/>
    </w:pPr>
    <w:rPr>
      <w:rFonts w:ascii="Times New Roman" w:eastAsia="Times New Roman" w:hAnsi="Times New Roman" w:cs="Times New Roman"/>
      <w:sz w:val="24"/>
      <w:szCs w:val="24"/>
    </w:rPr>
  </w:style>
  <w:style w:type="paragraph" w:customStyle="1" w:styleId="A77876276FF044EAA937800F82A0BC769">
    <w:name w:val="A77876276FF044EAA937800F82A0BC769"/>
    <w:rsid w:val="00D831C7"/>
    <w:pPr>
      <w:spacing w:after="0" w:line="240" w:lineRule="auto"/>
    </w:pPr>
    <w:rPr>
      <w:rFonts w:ascii="Times New Roman" w:eastAsia="Times New Roman" w:hAnsi="Times New Roman" w:cs="Times New Roman"/>
      <w:sz w:val="24"/>
      <w:szCs w:val="24"/>
    </w:rPr>
  </w:style>
  <w:style w:type="paragraph" w:customStyle="1" w:styleId="D30045CDC28B43CCA1EC86BE9ADB3D2A9">
    <w:name w:val="D30045CDC28B43CCA1EC86BE9ADB3D2A9"/>
    <w:rsid w:val="00D831C7"/>
    <w:pPr>
      <w:spacing w:after="0" w:line="240" w:lineRule="auto"/>
    </w:pPr>
    <w:rPr>
      <w:rFonts w:ascii="Times New Roman" w:eastAsia="Times New Roman" w:hAnsi="Times New Roman" w:cs="Times New Roman"/>
      <w:sz w:val="24"/>
      <w:szCs w:val="24"/>
    </w:rPr>
  </w:style>
  <w:style w:type="paragraph" w:customStyle="1" w:styleId="7791FEBCF5AF47FCB878192F402F052D21">
    <w:name w:val="7791FEBCF5AF47FCB878192F402F052D21"/>
    <w:rsid w:val="000A0CA2"/>
    <w:pPr>
      <w:spacing w:after="0" w:line="240" w:lineRule="auto"/>
    </w:pPr>
    <w:rPr>
      <w:rFonts w:ascii="Times New Roman" w:eastAsia="Times New Roman" w:hAnsi="Times New Roman" w:cs="Times New Roman"/>
      <w:sz w:val="24"/>
      <w:szCs w:val="24"/>
    </w:rPr>
  </w:style>
  <w:style w:type="paragraph" w:customStyle="1" w:styleId="AAA1640A19D54A8D8E89F1D657AEA66621">
    <w:name w:val="AAA1640A19D54A8D8E89F1D657AEA66621"/>
    <w:rsid w:val="000A0CA2"/>
    <w:pPr>
      <w:spacing w:after="0" w:line="240" w:lineRule="auto"/>
    </w:pPr>
    <w:rPr>
      <w:rFonts w:ascii="Times New Roman" w:eastAsia="Times New Roman" w:hAnsi="Times New Roman" w:cs="Times New Roman"/>
      <w:sz w:val="24"/>
      <w:szCs w:val="24"/>
    </w:rPr>
  </w:style>
  <w:style w:type="paragraph" w:customStyle="1" w:styleId="72E2FBF8BB5D41C1A60DA33DE31AF52D21">
    <w:name w:val="72E2FBF8BB5D41C1A60DA33DE31AF52D21"/>
    <w:rsid w:val="000A0CA2"/>
    <w:pPr>
      <w:spacing w:after="0" w:line="240" w:lineRule="auto"/>
    </w:pPr>
    <w:rPr>
      <w:rFonts w:ascii="Times New Roman" w:eastAsia="Times New Roman" w:hAnsi="Times New Roman" w:cs="Times New Roman"/>
      <w:sz w:val="24"/>
      <w:szCs w:val="24"/>
    </w:rPr>
  </w:style>
  <w:style w:type="paragraph" w:customStyle="1" w:styleId="9E9A4E22EE984399ADD0DE30746CD7E021">
    <w:name w:val="9E9A4E22EE984399ADD0DE30746CD7E021"/>
    <w:rsid w:val="000A0CA2"/>
    <w:pPr>
      <w:spacing w:after="0" w:line="240" w:lineRule="auto"/>
    </w:pPr>
    <w:rPr>
      <w:rFonts w:ascii="Times New Roman" w:eastAsia="Times New Roman" w:hAnsi="Times New Roman" w:cs="Times New Roman"/>
      <w:sz w:val="24"/>
      <w:szCs w:val="24"/>
    </w:rPr>
  </w:style>
  <w:style w:type="paragraph" w:customStyle="1" w:styleId="519C0C3E4F264E7A8FDDDC4A1F0A7BC520">
    <w:name w:val="519C0C3E4F264E7A8FDDDC4A1F0A7BC520"/>
    <w:rsid w:val="000A0CA2"/>
    <w:pPr>
      <w:spacing w:after="0" w:line="240" w:lineRule="auto"/>
    </w:pPr>
    <w:rPr>
      <w:rFonts w:ascii="Times New Roman" w:eastAsia="Times New Roman" w:hAnsi="Times New Roman" w:cs="Times New Roman"/>
      <w:sz w:val="24"/>
      <w:szCs w:val="24"/>
    </w:rPr>
  </w:style>
  <w:style w:type="paragraph" w:customStyle="1" w:styleId="79CC880D25D846D4942A35321808F7C020">
    <w:name w:val="79CC880D25D846D4942A35321808F7C020"/>
    <w:rsid w:val="000A0CA2"/>
    <w:pPr>
      <w:spacing w:after="0" w:line="240" w:lineRule="auto"/>
    </w:pPr>
    <w:rPr>
      <w:rFonts w:ascii="Times New Roman" w:eastAsia="Times New Roman" w:hAnsi="Times New Roman" w:cs="Times New Roman"/>
      <w:sz w:val="24"/>
      <w:szCs w:val="24"/>
    </w:rPr>
  </w:style>
  <w:style w:type="paragraph" w:customStyle="1" w:styleId="C4E3DBE4B8A34BEC98D10ECD96656D2B20">
    <w:name w:val="C4E3DBE4B8A34BEC98D10ECD96656D2B20"/>
    <w:rsid w:val="000A0CA2"/>
    <w:pPr>
      <w:spacing w:after="0" w:line="240" w:lineRule="auto"/>
    </w:pPr>
    <w:rPr>
      <w:rFonts w:ascii="Times New Roman" w:eastAsia="Times New Roman" w:hAnsi="Times New Roman" w:cs="Times New Roman"/>
      <w:sz w:val="24"/>
      <w:szCs w:val="24"/>
    </w:rPr>
  </w:style>
  <w:style w:type="paragraph" w:customStyle="1" w:styleId="0DD9D7F011A64A949F9A3942B433FD9320">
    <w:name w:val="0DD9D7F011A64A949F9A3942B433FD9320"/>
    <w:rsid w:val="000A0CA2"/>
    <w:pPr>
      <w:spacing w:after="0" w:line="240" w:lineRule="auto"/>
    </w:pPr>
    <w:rPr>
      <w:rFonts w:ascii="Times New Roman" w:eastAsia="Times New Roman" w:hAnsi="Times New Roman" w:cs="Times New Roman"/>
      <w:sz w:val="24"/>
      <w:szCs w:val="24"/>
    </w:rPr>
  </w:style>
  <w:style w:type="paragraph" w:customStyle="1" w:styleId="310BAF7CB9A64DC296C3267CAEAC899420">
    <w:name w:val="310BAF7CB9A64DC296C3267CAEAC899420"/>
    <w:rsid w:val="000A0CA2"/>
    <w:pPr>
      <w:spacing w:after="0" w:line="240" w:lineRule="auto"/>
    </w:pPr>
    <w:rPr>
      <w:rFonts w:ascii="Times New Roman" w:eastAsia="Times New Roman" w:hAnsi="Times New Roman" w:cs="Times New Roman"/>
      <w:sz w:val="24"/>
      <w:szCs w:val="24"/>
    </w:rPr>
  </w:style>
  <w:style w:type="paragraph" w:customStyle="1" w:styleId="5C289CF278CF4494A740D8158FF9B95419">
    <w:name w:val="5C289CF278CF4494A740D8158FF9B95419"/>
    <w:rsid w:val="000A0CA2"/>
    <w:pPr>
      <w:spacing w:after="0" w:line="240" w:lineRule="auto"/>
    </w:pPr>
    <w:rPr>
      <w:rFonts w:ascii="Times New Roman" w:eastAsia="Times New Roman" w:hAnsi="Times New Roman" w:cs="Times New Roman"/>
      <w:sz w:val="24"/>
      <w:szCs w:val="24"/>
    </w:rPr>
  </w:style>
  <w:style w:type="paragraph" w:customStyle="1" w:styleId="76E9DEAB950F43188ED7FF9CF713D03D19">
    <w:name w:val="76E9DEAB950F43188ED7FF9CF713D03D19"/>
    <w:rsid w:val="000A0CA2"/>
    <w:pPr>
      <w:spacing w:after="0" w:line="240" w:lineRule="auto"/>
    </w:pPr>
    <w:rPr>
      <w:rFonts w:ascii="Times New Roman" w:eastAsia="Times New Roman" w:hAnsi="Times New Roman" w:cs="Times New Roman"/>
      <w:sz w:val="24"/>
      <w:szCs w:val="24"/>
    </w:rPr>
  </w:style>
  <w:style w:type="paragraph" w:customStyle="1" w:styleId="87A1BC7986494541B57904FCDBAD3A8F19">
    <w:name w:val="87A1BC7986494541B57904FCDBAD3A8F19"/>
    <w:rsid w:val="000A0CA2"/>
    <w:pPr>
      <w:spacing w:after="0" w:line="240" w:lineRule="auto"/>
    </w:pPr>
    <w:rPr>
      <w:rFonts w:ascii="Times New Roman" w:eastAsia="Times New Roman" w:hAnsi="Times New Roman" w:cs="Times New Roman"/>
      <w:sz w:val="24"/>
      <w:szCs w:val="24"/>
    </w:rPr>
  </w:style>
  <w:style w:type="paragraph" w:customStyle="1" w:styleId="1C1F69FAB9EE42FD994C05F4A7C72CD719">
    <w:name w:val="1C1F69FAB9EE42FD994C05F4A7C72CD719"/>
    <w:rsid w:val="000A0CA2"/>
    <w:pPr>
      <w:spacing w:after="0" w:line="240" w:lineRule="auto"/>
    </w:pPr>
    <w:rPr>
      <w:rFonts w:ascii="Times New Roman" w:eastAsia="Times New Roman" w:hAnsi="Times New Roman" w:cs="Times New Roman"/>
      <w:sz w:val="24"/>
      <w:szCs w:val="24"/>
    </w:rPr>
  </w:style>
  <w:style w:type="paragraph" w:customStyle="1" w:styleId="E7EB9747E26E481A8079B944A329881C10">
    <w:name w:val="E7EB9747E26E481A8079B944A329881C10"/>
    <w:rsid w:val="000A0CA2"/>
    <w:pPr>
      <w:spacing w:after="0" w:line="240" w:lineRule="auto"/>
    </w:pPr>
    <w:rPr>
      <w:rFonts w:ascii="Times New Roman" w:eastAsia="Times New Roman" w:hAnsi="Times New Roman" w:cs="Times New Roman"/>
      <w:sz w:val="24"/>
      <w:szCs w:val="24"/>
    </w:rPr>
  </w:style>
  <w:style w:type="paragraph" w:customStyle="1" w:styleId="7175FCB1D28E4346BBB9E0F86058E3EC18">
    <w:name w:val="7175FCB1D28E4346BBB9E0F86058E3EC18"/>
    <w:rsid w:val="000A0CA2"/>
    <w:pPr>
      <w:spacing w:after="0" w:line="240" w:lineRule="auto"/>
    </w:pPr>
    <w:rPr>
      <w:rFonts w:ascii="Times New Roman" w:eastAsia="Times New Roman" w:hAnsi="Times New Roman" w:cs="Times New Roman"/>
      <w:sz w:val="24"/>
      <w:szCs w:val="24"/>
    </w:rPr>
  </w:style>
  <w:style w:type="paragraph" w:customStyle="1" w:styleId="29583E21ADB54EBF9B1068546A45512518">
    <w:name w:val="29583E21ADB54EBF9B1068546A45512518"/>
    <w:rsid w:val="000A0CA2"/>
    <w:pPr>
      <w:spacing w:after="0" w:line="240" w:lineRule="auto"/>
    </w:pPr>
    <w:rPr>
      <w:rFonts w:ascii="Times New Roman" w:eastAsia="Times New Roman" w:hAnsi="Times New Roman" w:cs="Times New Roman"/>
      <w:sz w:val="24"/>
      <w:szCs w:val="24"/>
    </w:rPr>
  </w:style>
  <w:style w:type="paragraph" w:customStyle="1" w:styleId="BC00BD0B2CE6436089775C6AA380511F13">
    <w:name w:val="BC00BD0B2CE6436089775C6AA380511F13"/>
    <w:rsid w:val="000A0CA2"/>
    <w:pPr>
      <w:spacing w:after="0" w:line="240" w:lineRule="auto"/>
    </w:pPr>
    <w:rPr>
      <w:rFonts w:ascii="Times New Roman" w:eastAsia="Times New Roman" w:hAnsi="Times New Roman" w:cs="Times New Roman"/>
      <w:sz w:val="24"/>
      <w:szCs w:val="24"/>
    </w:rPr>
  </w:style>
  <w:style w:type="paragraph" w:customStyle="1" w:styleId="55485E45429E4AF4A962172C1C2A2D0618">
    <w:name w:val="55485E45429E4AF4A962172C1C2A2D0618"/>
    <w:rsid w:val="000A0CA2"/>
    <w:pPr>
      <w:spacing w:after="0" w:line="240" w:lineRule="auto"/>
    </w:pPr>
    <w:rPr>
      <w:rFonts w:ascii="Times New Roman" w:eastAsia="Times New Roman" w:hAnsi="Times New Roman" w:cs="Times New Roman"/>
      <w:sz w:val="24"/>
      <w:szCs w:val="24"/>
    </w:rPr>
  </w:style>
  <w:style w:type="paragraph" w:customStyle="1" w:styleId="02620ABED71A447C9A79DFBA0F6BA63A18">
    <w:name w:val="02620ABED71A447C9A79DFBA0F6BA63A18"/>
    <w:rsid w:val="000A0CA2"/>
    <w:pPr>
      <w:spacing w:after="0" w:line="240" w:lineRule="auto"/>
    </w:pPr>
    <w:rPr>
      <w:rFonts w:ascii="Times New Roman" w:eastAsia="Times New Roman" w:hAnsi="Times New Roman" w:cs="Times New Roman"/>
      <w:sz w:val="24"/>
      <w:szCs w:val="24"/>
    </w:rPr>
  </w:style>
  <w:style w:type="paragraph" w:customStyle="1" w:styleId="0EC4DB252A454C6890F0EBB39FF39AD818">
    <w:name w:val="0EC4DB252A454C6890F0EBB39FF39AD818"/>
    <w:rsid w:val="000A0CA2"/>
    <w:pPr>
      <w:spacing w:after="0" w:line="240" w:lineRule="auto"/>
    </w:pPr>
    <w:rPr>
      <w:rFonts w:ascii="Times New Roman" w:eastAsia="Times New Roman" w:hAnsi="Times New Roman" w:cs="Times New Roman"/>
      <w:sz w:val="24"/>
      <w:szCs w:val="24"/>
    </w:rPr>
  </w:style>
  <w:style w:type="paragraph" w:customStyle="1" w:styleId="08BA0F66A053429A85D763345776B52E18">
    <w:name w:val="08BA0F66A053429A85D763345776B52E18"/>
    <w:rsid w:val="000A0CA2"/>
    <w:pPr>
      <w:spacing w:after="0" w:line="240" w:lineRule="auto"/>
    </w:pPr>
    <w:rPr>
      <w:rFonts w:ascii="Times New Roman" w:eastAsia="Times New Roman" w:hAnsi="Times New Roman" w:cs="Times New Roman"/>
      <w:sz w:val="24"/>
      <w:szCs w:val="24"/>
    </w:rPr>
  </w:style>
  <w:style w:type="paragraph" w:customStyle="1" w:styleId="5B125287A20D4179ACF2E023BD0F0FDD18">
    <w:name w:val="5B125287A20D4179ACF2E023BD0F0FDD18"/>
    <w:rsid w:val="000A0CA2"/>
    <w:pPr>
      <w:spacing w:after="0" w:line="240" w:lineRule="auto"/>
    </w:pPr>
    <w:rPr>
      <w:rFonts w:ascii="Times New Roman" w:eastAsia="Times New Roman" w:hAnsi="Times New Roman" w:cs="Times New Roman"/>
      <w:sz w:val="24"/>
      <w:szCs w:val="24"/>
    </w:rPr>
  </w:style>
  <w:style w:type="paragraph" w:customStyle="1" w:styleId="0FE646515940409F95DA7A9059FFE3B118">
    <w:name w:val="0FE646515940409F95DA7A9059FFE3B118"/>
    <w:rsid w:val="000A0CA2"/>
    <w:pPr>
      <w:spacing w:after="0" w:line="240" w:lineRule="auto"/>
    </w:pPr>
    <w:rPr>
      <w:rFonts w:ascii="Times New Roman" w:eastAsia="Times New Roman" w:hAnsi="Times New Roman" w:cs="Times New Roman"/>
      <w:sz w:val="24"/>
      <w:szCs w:val="24"/>
    </w:rPr>
  </w:style>
  <w:style w:type="paragraph" w:customStyle="1" w:styleId="41728172296149A7ACB925BAED48639618">
    <w:name w:val="41728172296149A7ACB925BAED48639618"/>
    <w:rsid w:val="000A0CA2"/>
    <w:pPr>
      <w:spacing w:after="0" w:line="240" w:lineRule="auto"/>
    </w:pPr>
    <w:rPr>
      <w:rFonts w:ascii="Times New Roman" w:eastAsia="Times New Roman" w:hAnsi="Times New Roman" w:cs="Times New Roman"/>
      <w:sz w:val="24"/>
      <w:szCs w:val="24"/>
    </w:rPr>
  </w:style>
  <w:style w:type="paragraph" w:customStyle="1" w:styleId="A020110CD59D49EC8D02C810EDF2C0C018">
    <w:name w:val="A020110CD59D49EC8D02C810EDF2C0C018"/>
    <w:rsid w:val="000A0CA2"/>
    <w:pPr>
      <w:spacing w:after="0" w:line="240" w:lineRule="auto"/>
    </w:pPr>
    <w:rPr>
      <w:rFonts w:ascii="Times New Roman" w:eastAsia="Times New Roman" w:hAnsi="Times New Roman" w:cs="Times New Roman"/>
      <w:sz w:val="24"/>
      <w:szCs w:val="24"/>
    </w:rPr>
  </w:style>
  <w:style w:type="paragraph" w:customStyle="1" w:styleId="89E9AEF5C41C4D7B8D430CC36996473918">
    <w:name w:val="89E9AEF5C41C4D7B8D430CC36996473918"/>
    <w:rsid w:val="000A0CA2"/>
    <w:pPr>
      <w:spacing w:after="0" w:line="240" w:lineRule="auto"/>
    </w:pPr>
    <w:rPr>
      <w:rFonts w:ascii="Times New Roman" w:eastAsia="Times New Roman" w:hAnsi="Times New Roman" w:cs="Times New Roman"/>
      <w:sz w:val="24"/>
      <w:szCs w:val="24"/>
    </w:rPr>
  </w:style>
  <w:style w:type="paragraph" w:customStyle="1" w:styleId="3113349E8D9B405BBA93E84F169283F718">
    <w:name w:val="3113349E8D9B405BBA93E84F169283F718"/>
    <w:rsid w:val="000A0CA2"/>
    <w:pPr>
      <w:spacing w:after="0" w:line="240" w:lineRule="auto"/>
    </w:pPr>
    <w:rPr>
      <w:rFonts w:ascii="Times New Roman" w:eastAsia="Times New Roman" w:hAnsi="Times New Roman" w:cs="Times New Roman"/>
      <w:sz w:val="24"/>
      <w:szCs w:val="24"/>
    </w:rPr>
  </w:style>
  <w:style w:type="paragraph" w:customStyle="1" w:styleId="A92A6590F67548B897DBCE3245EFCD988">
    <w:name w:val="A92A6590F67548B897DBCE3245EFCD988"/>
    <w:rsid w:val="000A0CA2"/>
    <w:pPr>
      <w:spacing w:after="0" w:line="240" w:lineRule="auto"/>
    </w:pPr>
    <w:rPr>
      <w:rFonts w:ascii="Times New Roman" w:eastAsia="Times New Roman" w:hAnsi="Times New Roman" w:cs="Times New Roman"/>
      <w:sz w:val="24"/>
      <w:szCs w:val="24"/>
    </w:rPr>
  </w:style>
  <w:style w:type="paragraph" w:customStyle="1" w:styleId="04510228322D4AFBA1DDCAA4A874A8667">
    <w:name w:val="04510228322D4AFBA1DDCAA4A874A8667"/>
    <w:rsid w:val="000A0CA2"/>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8">
    <w:name w:val="726A23AD2BE74A629C15C942C1BE393D8"/>
    <w:rsid w:val="000A0CA2"/>
    <w:pPr>
      <w:spacing w:after="0" w:line="240" w:lineRule="auto"/>
    </w:pPr>
    <w:rPr>
      <w:rFonts w:ascii="Times New Roman" w:eastAsia="Times New Roman" w:hAnsi="Times New Roman" w:cs="Times New Roman"/>
      <w:sz w:val="24"/>
      <w:szCs w:val="24"/>
    </w:rPr>
  </w:style>
  <w:style w:type="paragraph" w:customStyle="1" w:styleId="0B87230C9E324683BF0B2B6DC71D1570">
    <w:name w:val="0B87230C9E324683BF0B2B6DC71D1570"/>
    <w:rsid w:val="000A0CA2"/>
    <w:pPr>
      <w:spacing w:after="0" w:line="240" w:lineRule="auto"/>
    </w:pPr>
    <w:rPr>
      <w:rFonts w:ascii="Times New Roman" w:eastAsia="Times New Roman" w:hAnsi="Times New Roman" w:cs="Times New Roman"/>
      <w:sz w:val="24"/>
      <w:szCs w:val="24"/>
    </w:rPr>
  </w:style>
  <w:style w:type="paragraph" w:customStyle="1" w:styleId="8BB3B3DCC6FE48D8A0E6451277622D5D8">
    <w:name w:val="8BB3B3DCC6FE48D8A0E6451277622D5D8"/>
    <w:rsid w:val="000A0CA2"/>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8">
    <w:name w:val="51795EF7DD184CBDBBA9E1A568A8C9008"/>
    <w:rsid w:val="000A0CA2"/>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8">
    <w:name w:val="0CE85B196074493695B83CE1E91D898E8"/>
    <w:rsid w:val="000A0CA2"/>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8">
    <w:name w:val="95B37193082F4DFBA5364A9BE5AE90C18"/>
    <w:rsid w:val="000A0CA2"/>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8">
    <w:name w:val="BB2CB020E2EE4971A631495083928EE68"/>
    <w:rsid w:val="000A0CA2"/>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8">
    <w:name w:val="80C5F5EDBC624EE3879CDCAB06A543898"/>
    <w:rsid w:val="000A0CA2"/>
    <w:pPr>
      <w:spacing w:after="0" w:line="240" w:lineRule="auto"/>
    </w:pPr>
    <w:rPr>
      <w:rFonts w:ascii="Times New Roman" w:eastAsia="Times New Roman" w:hAnsi="Times New Roman" w:cs="Times New Roman"/>
      <w:sz w:val="24"/>
      <w:szCs w:val="24"/>
    </w:rPr>
  </w:style>
  <w:style w:type="paragraph" w:customStyle="1" w:styleId="C288DAD0F3D2483C930501A2CC689F6A8">
    <w:name w:val="C288DAD0F3D2483C930501A2CC689F6A8"/>
    <w:rsid w:val="000A0CA2"/>
    <w:pPr>
      <w:spacing w:after="0" w:line="240" w:lineRule="auto"/>
    </w:pPr>
    <w:rPr>
      <w:rFonts w:ascii="Times New Roman" w:eastAsia="Times New Roman" w:hAnsi="Times New Roman" w:cs="Times New Roman"/>
      <w:sz w:val="24"/>
      <w:szCs w:val="24"/>
    </w:rPr>
  </w:style>
  <w:style w:type="paragraph" w:customStyle="1" w:styleId="E7C3CC132FEA4E49A2226864896540B09">
    <w:name w:val="E7C3CC132FEA4E49A2226864896540B09"/>
    <w:rsid w:val="000A0CA2"/>
    <w:pPr>
      <w:spacing w:after="0" w:line="240" w:lineRule="auto"/>
    </w:pPr>
    <w:rPr>
      <w:rFonts w:ascii="Times New Roman" w:eastAsia="Times New Roman" w:hAnsi="Times New Roman" w:cs="Times New Roman"/>
      <w:sz w:val="24"/>
      <w:szCs w:val="24"/>
    </w:rPr>
  </w:style>
  <w:style w:type="paragraph" w:customStyle="1" w:styleId="0B201CF889194EB39ADC6DF91516567F9">
    <w:name w:val="0B201CF889194EB39ADC6DF91516567F9"/>
    <w:rsid w:val="000A0CA2"/>
    <w:pPr>
      <w:spacing w:after="0" w:line="240" w:lineRule="auto"/>
    </w:pPr>
    <w:rPr>
      <w:rFonts w:ascii="Times New Roman" w:eastAsia="Times New Roman" w:hAnsi="Times New Roman" w:cs="Times New Roman"/>
      <w:sz w:val="24"/>
      <w:szCs w:val="24"/>
    </w:rPr>
  </w:style>
  <w:style w:type="paragraph" w:customStyle="1" w:styleId="A77876276FF044EAA937800F82A0BC7610">
    <w:name w:val="A77876276FF044EAA937800F82A0BC7610"/>
    <w:rsid w:val="000A0CA2"/>
    <w:pPr>
      <w:spacing w:after="0" w:line="240" w:lineRule="auto"/>
    </w:pPr>
    <w:rPr>
      <w:rFonts w:ascii="Times New Roman" w:eastAsia="Times New Roman" w:hAnsi="Times New Roman" w:cs="Times New Roman"/>
      <w:sz w:val="24"/>
      <w:szCs w:val="24"/>
    </w:rPr>
  </w:style>
  <w:style w:type="paragraph" w:customStyle="1" w:styleId="D30045CDC28B43CCA1EC86BE9ADB3D2A10">
    <w:name w:val="D30045CDC28B43CCA1EC86BE9ADB3D2A10"/>
    <w:rsid w:val="000A0CA2"/>
    <w:pPr>
      <w:spacing w:after="0" w:line="240" w:lineRule="auto"/>
    </w:pPr>
    <w:rPr>
      <w:rFonts w:ascii="Times New Roman" w:eastAsia="Times New Roman" w:hAnsi="Times New Roman" w:cs="Times New Roman"/>
      <w:sz w:val="24"/>
      <w:szCs w:val="24"/>
    </w:rPr>
  </w:style>
  <w:style w:type="paragraph" w:customStyle="1" w:styleId="7791FEBCF5AF47FCB878192F402F052D22">
    <w:name w:val="7791FEBCF5AF47FCB878192F402F052D22"/>
    <w:rsid w:val="00B66593"/>
    <w:pPr>
      <w:spacing w:after="0" w:line="240" w:lineRule="auto"/>
    </w:pPr>
    <w:rPr>
      <w:rFonts w:ascii="Times New Roman" w:eastAsia="Times New Roman" w:hAnsi="Times New Roman" w:cs="Times New Roman"/>
      <w:sz w:val="24"/>
      <w:szCs w:val="24"/>
    </w:rPr>
  </w:style>
  <w:style w:type="paragraph" w:customStyle="1" w:styleId="AAA1640A19D54A8D8E89F1D657AEA66622">
    <w:name w:val="AAA1640A19D54A8D8E89F1D657AEA66622"/>
    <w:rsid w:val="00B66593"/>
    <w:pPr>
      <w:spacing w:after="0" w:line="240" w:lineRule="auto"/>
    </w:pPr>
    <w:rPr>
      <w:rFonts w:ascii="Times New Roman" w:eastAsia="Times New Roman" w:hAnsi="Times New Roman" w:cs="Times New Roman"/>
      <w:sz w:val="24"/>
      <w:szCs w:val="24"/>
    </w:rPr>
  </w:style>
  <w:style w:type="paragraph" w:customStyle="1" w:styleId="72E2FBF8BB5D41C1A60DA33DE31AF52D22">
    <w:name w:val="72E2FBF8BB5D41C1A60DA33DE31AF52D22"/>
    <w:rsid w:val="00B66593"/>
    <w:pPr>
      <w:spacing w:after="0" w:line="240" w:lineRule="auto"/>
    </w:pPr>
    <w:rPr>
      <w:rFonts w:ascii="Times New Roman" w:eastAsia="Times New Roman" w:hAnsi="Times New Roman" w:cs="Times New Roman"/>
      <w:sz w:val="24"/>
      <w:szCs w:val="24"/>
    </w:rPr>
  </w:style>
  <w:style w:type="paragraph" w:customStyle="1" w:styleId="9E9A4E22EE984399ADD0DE30746CD7E022">
    <w:name w:val="9E9A4E22EE984399ADD0DE30746CD7E022"/>
    <w:rsid w:val="00B66593"/>
    <w:pPr>
      <w:spacing w:after="0" w:line="240" w:lineRule="auto"/>
    </w:pPr>
    <w:rPr>
      <w:rFonts w:ascii="Times New Roman" w:eastAsia="Times New Roman" w:hAnsi="Times New Roman" w:cs="Times New Roman"/>
      <w:sz w:val="24"/>
      <w:szCs w:val="24"/>
    </w:rPr>
  </w:style>
  <w:style w:type="paragraph" w:customStyle="1" w:styleId="519C0C3E4F264E7A8FDDDC4A1F0A7BC521">
    <w:name w:val="519C0C3E4F264E7A8FDDDC4A1F0A7BC521"/>
    <w:rsid w:val="00B66593"/>
    <w:pPr>
      <w:spacing w:after="0" w:line="240" w:lineRule="auto"/>
    </w:pPr>
    <w:rPr>
      <w:rFonts w:ascii="Times New Roman" w:eastAsia="Times New Roman" w:hAnsi="Times New Roman" w:cs="Times New Roman"/>
      <w:sz w:val="24"/>
      <w:szCs w:val="24"/>
    </w:rPr>
  </w:style>
  <w:style w:type="paragraph" w:customStyle="1" w:styleId="79CC880D25D846D4942A35321808F7C021">
    <w:name w:val="79CC880D25D846D4942A35321808F7C021"/>
    <w:rsid w:val="00B66593"/>
    <w:pPr>
      <w:spacing w:after="0" w:line="240" w:lineRule="auto"/>
    </w:pPr>
    <w:rPr>
      <w:rFonts w:ascii="Times New Roman" w:eastAsia="Times New Roman" w:hAnsi="Times New Roman" w:cs="Times New Roman"/>
      <w:sz w:val="24"/>
      <w:szCs w:val="24"/>
    </w:rPr>
  </w:style>
  <w:style w:type="paragraph" w:customStyle="1" w:styleId="C4E3DBE4B8A34BEC98D10ECD96656D2B21">
    <w:name w:val="C4E3DBE4B8A34BEC98D10ECD96656D2B21"/>
    <w:rsid w:val="00B66593"/>
    <w:pPr>
      <w:spacing w:after="0" w:line="240" w:lineRule="auto"/>
    </w:pPr>
    <w:rPr>
      <w:rFonts w:ascii="Times New Roman" w:eastAsia="Times New Roman" w:hAnsi="Times New Roman" w:cs="Times New Roman"/>
      <w:sz w:val="24"/>
      <w:szCs w:val="24"/>
    </w:rPr>
  </w:style>
  <w:style w:type="paragraph" w:customStyle="1" w:styleId="0DD9D7F011A64A949F9A3942B433FD9321">
    <w:name w:val="0DD9D7F011A64A949F9A3942B433FD9321"/>
    <w:rsid w:val="00B66593"/>
    <w:pPr>
      <w:spacing w:after="0" w:line="240" w:lineRule="auto"/>
    </w:pPr>
    <w:rPr>
      <w:rFonts w:ascii="Times New Roman" w:eastAsia="Times New Roman" w:hAnsi="Times New Roman" w:cs="Times New Roman"/>
      <w:sz w:val="24"/>
      <w:szCs w:val="24"/>
    </w:rPr>
  </w:style>
  <w:style w:type="paragraph" w:customStyle="1" w:styleId="310BAF7CB9A64DC296C3267CAEAC899421">
    <w:name w:val="310BAF7CB9A64DC296C3267CAEAC899421"/>
    <w:rsid w:val="00B66593"/>
    <w:pPr>
      <w:spacing w:after="0" w:line="240" w:lineRule="auto"/>
    </w:pPr>
    <w:rPr>
      <w:rFonts w:ascii="Times New Roman" w:eastAsia="Times New Roman" w:hAnsi="Times New Roman" w:cs="Times New Roman"/>
      <w:sz w:val="24"/>
      <w:szCs w:val="24"/>
    </w:rPr>
  </w:style>
  <w:style w:type="paragraph" w:customStyle="1" w:styleId="5C289CF278CF4494A740D8158FF9B95420">
    <w:name w:val="5C289CF278CF4494A740D8158FF9B95420"/>
    <w:rsid w:val="00B66593"/>
    <w:pPr>
      <w:spacing w:after="0" w:line="240" w:lineRule="auto"/>
    </w:pPr>
    <w:rPr>
      <w:rFonts w:ascii="Times New Roman" w:eastAsia="Times New Roman" w:hAnsi="Times New Roman" w:cs="Times New Roman"/>
      <w:sz w:val="24"/>
      <w:szCs w:val="24"/>
    </w:rPr>
  </w:style>
  <w:style w:type="paragraph" w:customStyle="1" w:styleId="76E9DEAB950F43188ED7FF9CF713D03D20">
    <w:name w:val="76E9DEAB950F43188ED7FF9CF713D03D20"/>
    <w:rsid w:val="00B66593"/>
    <w:pPr>
      <w:spacing w:after="0" w:line="240" w:lineRule="auto"/>
    </w:pPr>
    <w:rPr>
      <w:rFonts w:ascii="Times New Roman" w:eastAsia="Times New Roman" w:hAnsi="Times New Roman" w:cs="Times New Roman"/>
      <w:sz w:val="24"/>
      <w:szCs w:val="24"/>
    </w:rPr>
  </w:style>
  <w:style w:type="paragraph" w:customStyle="1" w:styleId="87A1BC7986494541B57904FCDBAD3A8F20">
    <w:name w:val="87A1BC7986494541B57904FCDBAD3A8F20"/>
    <w:rsid w:val="00B66593"/>
    <w:pPr>
      <w:spacing w:after="0" w:line="240" w:lineRule="auto"/>
    </w:pPr>
    <w:rPr>
      <w:rFonts w:ascii="Times New Roman" w:eastAsia="Times New Roman" w:hAnsi="Times New Roman" w:cs="Times New Roman"/>
      <w:sz w:val="24"/>
      <w:szCs w:val="24"/>
    </w:rPr>
  </w:style>
  <w:style w:type="paragraph" w:customStyle="1" w:styleId="1C1F69FAB9EE42FD994C05F4A7C72CD720">
    <w:name w:val="1C1F69FAB9EE42FD994C05F4A7C72CD720"/>
    <w:rsid w:val="00B66593"/>
    <w:pPr>
      <w:spacing w:after="0" w:line="240" w:lineRule="auto"/>
    </w:pPr>
    <w:rPr>
      <w:rFonts w:ascii="Times New Roman" w:eastAsia="Times New Roman" w:hAnsi="Times New Roman" w:cs="Times New Roman"/>
      <w:sz w:val="24"/>
      <w:szCs w:val="24"/>
    </w:rPr>
  </w:style>
  <w:style w:type="paragraph" w:customStyle="1" w:styleId="E7EB9747E26E481A8079B944A329881C11">
    <w:name w:val="E7EB9747E26E481A8079B944A329881C11"/>
    <w:rsid w:val="00B66593"/>
    <w:pPr>
      <w:spacing w:after="0" w:line="240" w:lineRule="auto"/>
    </w:pPr>
    <w:rPr>
      <w:rFonts w:ascii="Times New Roman" w:eastAsia="Times New Roman" w:hAnsi="Times New Roman" w:cs="Times New Roman"/>
      <w:sz w:val="24"/>
      <w:szCs w:val="24"/>
    </w:rPr>
  </w:style>
  <w:style w:type="paragraph" w:customStyle="1" w:styleId="7175FCB1D28E4346BBB9E0F86058E3EC19">
    <w:name w:val="7175FCB1D28E4346BBB9E0F86058E3EC19"/>
    <w:rsid w:val="00B66593"/>
    <w:pPr>
      <w:spacing w:after="0" w:line="240" w:lineRule="auto"/>
    </w:pPr>
    <w:rPr>
      <w:rFonts w:ascii="Times New Roman" w:eastAsia="Times New Roman" w:hAnsi="Times New Roman" w:cs="Times New Roman"/>
      <w:sz w:val="24"/>
      <w:szCs w:val="24"/>
    </w:rPr>
  </w:style>
  <w:style w:type="paragraph" w:customStyle="1" w:styleId="29583E21ADB54EBF9B1068546A45512519">
    <w:name w:val="29583E21ADB54EBF9B1068546A45512519"/>
    <w:rsid w:val="00B66593"/>
    <w:pPr>
      <w:spacing w:after="0" w:line="240" w:lineRule="auto"/>
    </w:pPr>
    <w:rPr>
      <w:rFonts w:ascii="Times New Roman" w:eastAsia="Times New Roman" w:hAnsi="Times New Roman" w:cs="Times New Roman"/>
      <w:sz w:val="24"/>
      <w:szCs w:val="24"/>
    </w:rPr>
  </w:style>
  <w:style w:type="paragraph" w:customStyle="1" w:styleId="BC00BD0B2CE6436089775C6AA380511F14">
    <w:name w:val="BC00BD0B2CE6436089775C6AA380511F14"/>
    <w:rsid w:val="00B66593"/>
    <w:pPr>
      <w:spacing w:after="0" w:line="240" w:lineRule="auto"/>
    </w:pPr>
    <w:rPr>
      <w:rFonts w:ascii="Times New Roman" w:eastAsia="Times New Roman" w:hAnsi="Times New Roman" w:cs="Times New Roman"/>
      <w:sz w:val="24"/>
      <w:szCs w:val="24"/>
    </w:rPr>
  </w:style>
  <w:style w:type="paragraph" w:customStyle="1" w:styleId="55485E45429E4AF4A962172C1C2A2D0619">
    <w:name w:val="55485E45429E4AF4A962172C1C2A2D0619"/>
    <w:rsid w:val="00B66593"/>
    <w:pPr>
      <w:spacing w:after="0" w:line="240" w:lineRule="auto"/>
    </w:pPr>
    <w:rPr>
      <w:rFonts w:ascii="Times New Roman" w:eastAsia="Times New Roman" w:hAnsi="Times New Roman" w:cs="Times New Roman"/>
      <w:sz w:val="24"/>
      <w:szCs w:val="24"/>
    </w:rPr>
  </w:style>
  <w:style w:type="paragraph" w:customStyle="1" w:styleId="02620ABED71A447C9A79DFBA0F6BA63A19">
    <w:name w:val="02620ABED71A447C9A79DFBA0F6BA63A19"/>
    <w:rsid w:val="00B66593"/>
    <w:pPr>
      <w:spacing w:after="0" w:line="240" w:lineRule="auto"/>
    </w:pPr>
    <w:rPr>
      <w:rFonts w:ascii="Times New Roman" w:eastAsia="Times New Roman" w:hAnsi="Times New Roman" w:cs="Times New Roman"/>
      <w:sz w:val="24"/>
      <w:szCs w:val="24"/>
    </w:rPr>
  </w:style>
  <w:style w:type="paragraph" w:customStyle="1" w:styleId="0EC4DB252A454C6890F0EBB39FF39AD819">
    <w:name w:val="0EC4DB252A454C6890F0EBB39FF39AD819"/>
    <w:rsid w:val="00B66593"/>
    <w:pPr>
      <w:spacing w:after="0" w:line="240" w:lineRule="auto"/>
    </w:pPr>
    <w:rPr>
      <w:rFonts w:ascii="Times New Roman" w:eastAsia="Times New Roman" w:hAnsi="Times New Roman" w:cs="Times New Roman"/>
      <w:sz w:val="24"/>
      <w:szCs w:val="24"/>
    </w:rPr>
  </w:style>
  <w:style w:type="paragraph" w:customStyle="1" w:styleId="08BA0F66A053429A85D763345776B52E19">
    <w:name w:val="08BA0F66A053429A85D763345776B52E19"/>
    <w:rsid w:val="00B66593"/>
    <w:pPr>
      <w:spacing w:after="0" w:line="240" w:lineRule="auto"/>
    </w:pPr>
    <w:rPr>
      <w:rFonts w:ascii="Times New Roman" w:eastAsia="Times New Roman" w:hAnsi="Times New Roman" w:cs="Times New Roman"/>
      <w:sz w:val="24"/>
      <w:szCs w:val="24"/>
    </w:rPr>
  </w:style>
  <w:style w:type="paragraph" w:customStyle="1" w:styleId="5B125287A20D4179ACF2E023BD0F0FDD19">
    <w:name w:val="5B125287A20D4179ACF2E023BD0F0FDD19"/>
    <w:rsid w:val="00B66593"/>
    <w:pPr>
      <w:spacing w:after="0" w:line="240" w:lineRule="auto"/>
    </w:pPr>
    <w:rPr>
      <w:rFonts w:ascii="Times New Roman" w:eastAsia="Times New Roman" w:hAnsi="Times New Roman" w:cs="Times New Roman"/>
      <w:sz w:val="24"/>
      <w:szCs w:val="24"/>
    </w:rPr>
  </w:style>
  <w:style w:type="paragraph" w:customStyle="1" w:styleId="0FE646515940409F95DA7A9059FFE3B119">
    <w:name w:val="0FE646515940409F95DA7A9059FFE3B119"/>
    <w:rsid w:val="00B66593"/>
    <w:pPr>
      <w:spacing w:after="0" w:line="240" w:lineRule="auto"/>
    </w:pPr>
    <w:rPr>
      <w:rFonts w:ascii="Times New Roman" w:eastAsia="Times New Roman" w:hAnsi="Times New Roman" w:cs="Times New Roman"/>
      <w:sz w:val="24"/>
      <w:szCs w:val="24"/>
    </w:rPr>
  </w:style>
  <w:style w:type="paragraph" w:customStyle="1" w:styleId="41728172296149A7ACB925BAED48639619">
    <w:name w:val="41728172296149A7ACB925BAED48639619"/>
    <w:rsid w:val="00B66593"/>
    <w:pPr>
      <w:spacing w:after="0" w:line="240" w:lineRule="auto"/>
    </w:pPr>
    <w:rPr>
      <w:rFonts w:ascii="Times New Roman" w:eastAsia="Times New Roman" w:hAnsi="Times New Roman" w:cs="Times New Roman"/>
      <w:sz w:val="24"/>
      <w:szCs w:val="24"/>
    </w:rPr>
  </w:style>
  <w:style w:type="paragraph" w:customStyle="1" w:styleId="A020110CD59D49EC8D02C810EDF2C0C019">
    <w:name w:val="A020110CD59D49EC8D02C810EDF2C0C019"/>
    <w:rsid w:val="00B66593"/>
    <w:pPr>
      <w:spacing w:after="0" w:line="240" w:lineRule="auto"/>
    </w:pPr>
    <w:rPr>
      <w:rFonts w:ascii="Times New Roman" w:eastAsia="Times New Roman" w:hAnsi="Times New Roman" w:cs="Times New Roman"/>
      <w:sz w:val="24"/>
      <w:szCs w:val="24"/>
    </w:rPr>
  </w:style>
  <w:style w:type="paragraph" w:customStyle="1" w:styleId="89E9AEF5C41C4D7B8D430CC36996473919">
    <w:name w:val="89E9AEF5C41C4D7B8D430CC36996473919"/>
    <w:rsid w:val="00B66593"/>
    <w:pPr>
      <w:spacing w:after="0" w:line="240" w:lineRule="auto"/>
    </w:pPr>
    <w:rPr>
      <w:rFonts w:ascii="Times New Roman" w:eastAsia="Times New Roman" w:hAnsi="Times New Roman" w:cs="Times New Roman"/>
      <w:sz w:val="24"/>
      <w:szCs w:val="24"/>
    </w:rPr>
  </w:style>
  <w:style w:type="paragraph" w:customStyle="1" w:styleId="3113349E8D9B405BBA93E84F169283F719">
    <w:name w:val="3113349E8D9B405BBA93E84F169283F719"/>
    <w:rsid w:val="00B66593"/>
    <w:pPr>
      <w:spacing w:after="0" w:line="240" w:lineRule="auto"/>
    </w:pPr>
    <w:rPr>
      <w:rFonts w:ascii="Times New Roman" w:eastAsia="Times New Roman" w:hAnsi="Times New Roman" w:cs="Times New Roman"/>
      <w:sz w:val="24"/>
      <w:szCs w:val="24"/>
    </w:rPr>
  </w:style>
  <w:style w:type="paragraph" w:customStyle="1" w:styleId="A92A6590F67548B897DBCE3245EFCD989">
    <w:name w:val="A92A6590F67548B897DBCE3245EFCD989"/>
    <w:rsid w:val="00B66593"/>
    <w:pPr>
      <w:spacing w:after="0" w:line="240" w:lineRule="auto"/>
    </w:pPr>
    <w:rPr>
      <w:rFonts w:ascii="Times New Roman" w:eastAsia="Times New Roman" w:hAnsi="Times New Roman" w:cs="Times New Roman"/>
      <w:sz w:val="24"/>
      <w:szCs w:val="24"/>
    </w:rPr>
  </w:style>
  <w:style w:type="paragraph" w:customStyle="1" w:styleId="04510228322D4AFBA1DDCAA4A874A8668">
    <w:name w:val="04510228322D4AFBA1DDCAA4A874A8668"/>
    <w:rsid w:val="00B66593"/>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9">
    <w:name w:val="726A23AD2BE74A629C15C942C1BE393D9"/>
    <w:rsid w:val="00B66593"/>
    <w:pPr>
      <w:spacing w:after="0" w:line="240" w:lineRule="auto"/>
    </w:pPr>
    <w:rPr>
      <w:rFonts w:ascii="Times New Roman" w:eastAsia="Times New Roman" w:hAnsi="Times New Roman" w:cs="Times New Roman"/>
      <w:sz w:val="24"/>
      <w:szCs w:val="24"/>
    </w:rPr>
  </w:style>
  <w:style w:type="paragraph" w:customStyle="1" w:styleId="0B87230C9E324683BF0B2B6DC71D15701">
    <w:name w:val="0B87230C9E324683BF0B2B6DC71D15701"/>
    <w:rsid w:val="00B66593"/>
    <w:pPr>
      <w:spacing w:after="0" w:line="240" w:lineRule="auto"/>
    </w:pPr>
    <w:rPr>
      <w:rFonts w:ascii="Times New Roman" w:eastAsia="Times New Roman" w:hAnsi="Times New Roman" w:cs="Times New Roman"/>
      <w:sz w:val="24"/>
      <w:szCs w:val="24"/>
    </w:rPr>
  </w:style>
  <w:style w:type="paragraph" w:customStyle="1" w:styleId="8BB3B3DCC6FE48D8A0E6451277622D5D9">
    <w:name w:val="8BB3B3DCC6FE48D8A0E6451277622D5D9"/>
    <w:rsid w:val="00B66593"/>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9">
    <w:name w:val="51795EF7DD184CBDBBA9E1A568A8C9009"/>
    <w:rsid w:val="00B66593"/>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9">
    <w:name w:val="0CE85B196074493695B83CE1E91D898E9"/>
    <w:rsid w:val="00B66593"/>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9">
    <w:name w:val="95B37193082F4DFBA5364A9BE5AE90C19"/>
    <w:rsid w:val="00B66593"/>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9">
    <w:name w:val="BB2CB020E2EE4971A631495083928EE69"/>
    <w:rsid w:val="00B66593"/>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9">
    <w:name w:val="80C5F5EDBC624EE3879CDCAB06A543899"/>
    <w:rsid w:val="00B66593"/>
    <w:pPr>
      <w:spacing w:after="0" w:line="240" w:lineRule="auto"/>
    </w:pPr>
    <w:rPr>
      <w:rFonts w:ascii="Times New Roman" w:eastAsia="Times New Roman" w:hAnsi="Times New Roman" w:cs="Times New Roman"/>
      <w:sz w:val="24"/>
      <w:szCs w:val="24"/>
    </w:rPr>
  </w:style>
  <w:style w:type="paragraph" w:customStyle="1" w:styleId="C288DAD0F3D2483C930501A2CC689F6A9">
    <w:name w:val="C288DAD0F3D2483C930501A2CC689F6A9"/>
    <w:rsid w:val="00B66593"/>
    <w:pPr>
      <w:spacing w:after="0" w:line="240" w:lineRule="auto"/>
    </w:pPr>
    <w:rPr>
      <w:rFonts w:ascii="Times New Roman" w:eastAsia="Times New Roman" w:hAnsi="Times New Roman" w:cs="Times New Roman"/>
      <w:sz w:val="24"/>
      <w:szCs w:val="24"/>
    </w:rPr>
  </w:style>
  <w:style w:type="paragraph" w:customStyle="1" w:styleId="E7C3CC132FEA4E49A2226864896540B010">
    <w:name w:val="E7C3CC132FEA4E49A2226864896540B010"/>
    <w:rsid w:val="00B66593"/>
    <w:pPr>
      <w:spacing w:after="0" w:line="240" w:lineRule="auto"/>
    </w:pPr>
    <w:rPr>
      <w:rFonts w:ascii="Times New Roman" w:eastAsia="Times New Roman" w:hAnsi="Times New Roman" w:cs="Times New Roman"/>
      <w:sz w:val="24"/>
      <w:szCs w:val="24"/>
    </w:rPr>
  </w:style>
  <w:style w:type="paragraph" w:customStyle="1" w:styleId="0B201CF889194EB39ADC6DF91516567F10">
    <w:name w:val="0B201CF889194EB39ADC6DF91516567F10"/>
    <w:rsid w:val="00B66593"/>
    <w:pPr>
      <w:spacing w:after="0" w:line="240" w:lineRule="auto"/>
    </w:pPr>
    <w:rPr>
      <w:rFonts w:ascii="Times New Roman" w:eastAsia="Times New Roman" w:hAnsi="Times New Roman" w:cs="Times New Roman"/>
      <w:sz w:val="24"/>
      <w:szCs w:val="24"/>
    </w:rPr>
  </w:style>
  <w:style w:type="paragraph" w:customStyle="1" w:styleId="A77876276FF044EAA937800F82A0BC7611">
    <w:name w:val="A77876276FF044EAA937800F82A0BC7611"/>
    <w:rsid w:val="00B66593"/>
    <w:pPr>
      <w:spacing w:after="0" w:line="240" w:lineRule="auto"/>
    </w:pPr>
    <w:rPr>
      <w:rFonts w:ascii="Times New Roman" w:eastAsia="Times New Roman" w:hAnsi="Times New Roman" w:cs="Times New Roman"/>
      <w:sz w:val="24"/>
      <w:szCs w:val="24"/>
    </w:rPr>
  </w:style>
  <w:style w:type="paragraph" w:customStyle="1" w:styleId="D30045CDC28B43CCA1EC86BE9ADB3D2A11">
    <w:name w:val="D30045CDC28B43CCA1EC86BE9ADB3D2A11"/>
    <w:rsid w:val="00B66593"/>
    <w:pPr>
      <w:spacing w:after="0" w:line="240" w:lineRule="auto"/>
    </w:pPr>
    <w:rPr>
      <w:rFonts w:ascii="Times New Roman" w:eastAsia="Times New Roman" w:hAnsi="Times New Roman" w:cs="Times New Roman"/>
      <w:sz w:val="24"/>
      <w:szCs w:val="24"/>
    </w:rPr>
  </w:style>
  <w:style w:type="paragraph" w:customStyle="1" w:styleId="7791FEBCF5AF47FCB878192F402F052D23">
    <w:name w:val="7791FEBCF5AF47FCB878192F402F052D23"/>
    <w:rsid w:val="002164D5"/>
    <w:pPr>
      <w:spacing w:after="0" w:line="240" w:lineRule="auto"/>
    </w:pPr>
    <w:rPr>
      <w:rFonts w:ascii="Times New Roman" w:eastAsia="Times New Roman" w:hAnsi="Times New Roman" w:cs="Times New Roman"/>
      <w:sz w:val="24"/>
      <w:szCs w:val="24"/>
    </w:rPr>
  </w:style>
  <w:style w:type="paragraph" w:customStyle="1" w:styleId="AAA1640A19D54A8D8E89F1D657AEA66623">
    <w:name w:val="AAA1640A19D54A8D8E89F1D657AEA66623"/>
    <w:rsid w:val="002164D5"/>
    <w:pPr>
      <w:spacing w:after="0" w:line="240" w:lineRule="auto"/>
    </w:pPr>
    <w:rPr>
      <w:rFonts w:ascii="Times New Roman" w:eastAsia="Times New Roman" w:hAnsi="Times New Roman" w:cs="Times New Roman"/>
      <w:sz w:val="24"/>
      <w:szCs w:val="24"/>
    </w:rPr>
  </w:style>
  <w:style w:type="paragraph" w:customStyle="1" w:styleId="72E2FBF8BB5D41C1A60DA33DE31AF52D23">
    <w:name w:val="72E2FBF8BB5D41C1A60DA33DE31AF52D23"/>
    <w:rsid w:val="002164D5"/>
    <w:pPr>
      <w:spacing w:after="0" w:line="240" w:lineRule="auto"/>
    </w:pPr>
    <w:rPr>
      <w:rFonts w:ascii="Times New Roman" w:eastAsia="Times New Roman" w:hAnsi="Times New Roman" w:cs="Times New Roman"/>
      <w:sz w:val="24"/>
      <w:szCs w:val="24"/>
    </w:rPr>
  </w:style>
  <w:style w:type="paragraph" w:customStyle="1" w:styleId="9E9A4E22EE984399ADD0DE30746CD7E023">
    <w:name w:val="9E9A4E22EE984399ADD0DE30746CD7E023"/>
    <w:rsid w:val="002164D5"/>
    <w:pPr>
      <w:spacing w:after="0" w:line="240" w:lineRule="auto"/>
    </w:pPr>
    <w:rPr>
      <w:rFonts w:ascii="Times New Roman" w:eastAsia="Times New Roman" w:hAnsi="Times New Roman" w:cs="Times New Roman"/>
      <w:sz w:val="24"/>
      <w:szCs w:val="24"/>
    </w:rPr>
  </w:style>
  <w:style w:type="paragraph" w:customStyle="1" w:styleId="519C0C3E4F264E7A8FDDDC4A1F0A7BC522">
    <w:name w:val="519C0C3E4F264E7A8FDDDC4A1F0A7BC522"/>
    <w:rsid w:val="002164D5"/>
    <w:pPr>
      <w:spacing w:after="0" w:line="240" w:lineRule="auto"/>
    </w:pPr>
    <w:rPr>
      <w:rFonts w:ascii="Times New Roman" w:eastAsia="Times New Roman" w:hAnsi="Times New Roman" w:cs="Times New Roman"/>
      <w:sz w:val="24"/>
      <w:szCs w:val="24"/>
    </w:rPr>
  </w:style>
  <w:style w:type="paragraph" w:customStyle="1" w:styleId="79CC880D25D846D4942A35321808F7C022">
    <w:name w:val="79CC880D25D846D4942A35321808F7C022"/>
    <w:rsid w:val="002164D5"/>
    <w:pPr>
      <w:spacing w:after="0" w:line="240" w:lineRule="auto"/>
    </w:pPr>
    <w:rPr>
      <w:rFonts w:ascii="Times New Roman" w:eastAsia="Times New Roman" w:hAnsi="Times New Roman" w:cs="Times New Roman"/>
      <w:sz w:val="24"/>
      <w:szCs w:val="24"/>
    </w:rPr>
  </w:style>
  <w:style w:type="paragraph" w:customStyle="1" w:styleId="C4E3DBE4B8A34BEC98D10ECD96656D2B22">
    <w:name w:val="C4E3DBE4B8A34BEC98D10ECD96656D2B22"/>
    <w:rsid w:val="002164D5"/>
    <w:pPr>
      <w:spacing w:after="0" w:line="240" w:lineRule="auto"/>
    </w:pPr>
    <w:rPr>
      <w:rFonts w:ascii="Times New Roman" w:eastAsia="Times New Roman" w:hAnsi="Times New Roman" w:cs="Times New Roman"/>
      <w:sz w:val="24"/>
      <w:szCs w:val="24"/>
    </w:rPr>
  </w:style>
  <w:style w:type="paragraph" w:customStyle="1" w:styleId="0DD9D7F011A64A949F9A3942B433FD9322">
    <w:name w:val="0DD9D7F011A64A949F9A3942B433FD9322"/>
    <w:rsid w:val="002164D5"/>
    <w:pPr>
      <w:spacing w:after="0" w:line="240" w:lineRule="auto"/>
    </w:pPr>
    <w:rPr>
      <w:rFonts w:ascii="Times New Roman" w:eastAsia="Times New Roman" w:hAnsi="Times New Roman" w:cs="Times New Roman"/>
      <w:sz w:val="24"/>
      <w:szCs w:val="24"/>
    </w:rPr>
  </w:style>
  <w:style w:type="paragraph" w:customStyle="1" w:styleId="310BAF7CB9A64DC296C3267CAEAC899422">
    <w:name w:val="310BAF7CB9A64DC296C3267CAEAC899422"/>
    <w:rsid w:val="002164D5"/>
    <w:pPr>
      <w:spacing w:after="0" w:line="240" w:lineRule="auto"/>
    </w:pPr>
    <w:rPr>
      <w:rFonts w:ascii="Times New Roman" w:eastAsia="Times New Roman" w:hAnsi="Times New Roman" w:cs="Times New Roman"/>
      <w:sz w:val="24"/>
      <w:szCs w:val="24"/>
    </w:rPr>
  </w:style>
  <w:style w:type="paragraph" w:customStyle="1" w:styleId="5C289CF278CF4494A740D8158FF9B95421">
    <w:name w:val="5C289CF278CF4494A740D8158FF9B95421"/>
    <w:rsid w:val="002164D5"/>
    <w:pPr>
      <w:spacing w:after="0" w:line="240" w:lineRule="auto"/>
    </w:pPr>
    <w:rPr>
      <w:rFonts w:ascii="Times New Roman" w:eastAsia="Times New Roman" w:hAnsi="Times New Roman" w:cs="Times New Roman"/>
      <w:sz w:val="24"/>
      <w:szCs w:val="24"/>
    </w:rPr>
  </w:style>
  <w:style w:type="paragraph" w:customStyle="1" w:styleId="76E9DEAB950F43188ED7FF9CF713D03D21">
    <w:name w:val="76E9DEAB950F43188ED7FF9CF713D03D21"/>
    <w:rsid w:val="002164D5"/>
    <w:pPr>
      <w:spacing w:after="0" w:line="240" w:lineRule="auto"/>
    </w:pPr>
    <w:rPr>
      <w:rFonts w:ascii="Times New Roman" w:eastAsia="Times New Roman" w:hAnsi="Times New Roman" w:cs="Times New Roman"/>
      <w:sz w:val="24"/>
      <w:szCs w:val="24"/>
    </w:rPr>
  </w:style>
  <w:style w:type="paragraph" w:customStyle="1" w:styleId="87A1BC7986494541B57904FCDBAD3A8F21">
    <w:name w:val="87A1BC7986494541B57904FCDBAD3A8F21"/>
    <w:rsid w:val="002164D5"/>
    <w:pPr>
      <w:spacing w:after="0" w:line="240" w:lineRule="auto"/>
    </w:pPr>
    <w:rPr>
      <w:rFonts w:ascii="Times New Roman" w:eastAsia="Times New Roman" w:hAnsi="Times New Roman" w:cs="Times New Roman"/>
      <w:sz w:val="24"/>
      <w:szCs w:val="24"/>
    </w:rPr>
  </w:style>
  <w:style w:type="paragraph" w:customStyle="1" w:styleId="1C1F69FAB9EE42FD994C05F4A7C72CD721">
    <w:name w:val="1C1F69FAB9EE42FD994C05F4A7C72CD721"/>
    <w:rsid w:val="002164D5"/>
    <w:pPr>
      <w:spacing w:after="0" w:line="240" w:lineRule="auto"/>
    </w:pPr>
    <w:rPr>
      <w:rFonts w:ascii="Times New Roman" w:eastAsia="Times New Roman" w:hAnsi="Times New Roman" w:cs="Times New Roman"/>
      <w:sz w:val="24"/>
      <w:szCs w:val="24"/>
    </w:rPr>
  </w:style>
  <w:style w:type="paragraph" w:customStyle="1" w:styleId="E7EB9747E26E481A8079B944A329881C12">
    <w:name w:val="E7EB9747E26E481A8079B944A329881C12"/>
    <w:rsid w:val="002164D5"/>
    <w:pPr>
      <w:spacing w:after="0" w:line="240" w:lineRule="auto"/>
    </w:pPr>
    <w:rPr>
      <w:rFonts w:ascii="Times New Roman" w:eastAsia="Times New Roman" w:hAnsi="Times New Roman" w:cs="Times New Roman"/>
      <w:sz w:val="24"/>
      <w:szCs w:val="24"/>
    </w:rPr>
  </w:style>
  <w:style w:type="paragraph" w:customStyle="1" w:styleId="7175FCB1D28E4346BBB9E0F86058E3EC20">
    <w:name w:val="7175FCB1D28E4346BBB9E0F86058E3EC20"/>
    <w:rsid w:val="002164D5"/>
    <w:pPr>
      <w:spacing w:after="0" w:line="240" w:lineRule="auto"/>
    </w:pPr>
    <w:rPr>
      <w:rFonts w:ascii="Times New Roman" w:eastAsia="Times New Roman" w:hAnsi="Times New Roman" w:cs="Times New Roman"/>
      <w:sz w:val="24"/>
      <w:szCs w:val="24"/>
    </w:rPr>
  </w:style>
  <w:style w:type="paragraph" w:customStyle="1" w:styleId="29583E21ADB54EBF9B1068546A45512520">
    <w:name w:val="29583E21ADB54EBF9B1068546A45512520"/>
    <w:rsid w:val="002164D5"/>
    <w:pPr>
      <w:spacing w:after="0" w:line="240" w:lineRule="auto"/>
    </w:pPr>
    <w:rPr>
      <w:rFonts w:ascii="Times New Roman" w:eastAsia="Times New Roman" w:hAnsi="Times New Roman" w:cs="Times New Roman"/>
      <w:sz w:val="24"/>
      <w:szCs w:val="24"/>
    </w:rPr>
  </w:style>
  <w:style w:type="paragraph" w:customStyle="1" w:styleId="BC00BD0B2CE6436089775C6AA380511F15">
    <w:name w:val="BC00BD0B2CE6436089775C6AA380511F15"/>
    <w:rsid w:val="002164D5"/>
    <w:pPr>
      <w:spacing w:after="0" w:line="240" w:lineRule="auto"/>
    </w:pPr>
    <w:rPr>
      <w:rFonts w:ascii="Times New Roman" w:eastAsia="Times New Roman" w:hAnsi="Times New Roman" w:cs="Times New Roman"/>
      <w:sz w:val="24"/>
      <w:szCs w:val="24"/>
    </w:rPr>
  </w:style>
  <w:style w:type="paragraph" w:customStyle="1" w:styleId="55485E45429E4AF4A962172C1C2A2D0620">
    <w:name w:val="55485E45429E4AF4A962172C1C2A2D0620"/>
    <w:rsid w:val="002164D5"/>
    <w:pPr>
      <w:spacing w:after="0" w:line="240" w:lineRule="auto"/>
    </w:pPr>
    <w:rPr>
      <w:rFonts w:ascii="Times New Roman" w:eastAsia="Times New Roman" w:hAnsi="Times New Roman" w:cs="Times New Roman"/>
      <w:sz w:val="24"/>
      <w:szCs w:val="24"/>
    </w:rPr>
  </w:style>
  <w:style w:type="paragraph" w:customStyle="1" w:styleId="02620ABED71A447C9A79DFBA0F6BA63A20">
    <w:name w:val="02620ABED71A447C9A79DFBA0F6BA63A20"/>
    <w:rsid w:val="002164D5"/>
    <w:pPr>
      <w:spacing w:after="0" w:line="240" w:lineRule="auto"/>
    </w:pPr>
    <w:rPr>
      <w:rFonts w:ascii="Times New Roman" w:eastAsia="Times New Roman" w:hAnsi="Times New Roman" w:cs="Times New Roman"/>
      <w:sz w:val="24"/>
      <w:szCs w:val="24"/>
    </w:rPr>
  </w:style>
  <w:style w:type="paragraph" w:customStyle="1" w:styleId="0EC4DB252A454C6890F0EBB39FF39AD820">
    <w:name w:val="0EC4DB252A454C6890F0EBB39FF39AD820"/>
    <w:rsid w:val="002164D5"/>
    <w:pPr>
      <w:spacing w:after="0" w:line="240" w:lineRule="auto"/>
    </w:pPr>
    <w:rPr>
      <w:rFonts w:ascii="Times New Roman" w:eastAsia="Times New Roman" w:hAnsi="Times New Roman" w:cs="Times New Roman"/>
      <w:sz w:val="24"/>
      <w:szCs w:val="24"/>
    </w:rPr>
  </w:style>
  <w:style w:type="paragraph" w:customStyle="1" w:styleId="08BA0F66A053429A85D763345776B52E20">
    <w:name w:val="08BA0F66A053429A85D763345776B52E20"/>
    <w:rsid w:val="002164D5"/>
    <w:pPr>
      <w:spacing w:after="0" w:line="240" w:lineRule="auto"/>
    </w:pPr>
    <w:rPr>
      <w:rFonts w:ascii="Times New Roman" w:eastAsia="Times New Roman" w:hAnsi="Times New Roman" w:cs="Times New Roman"/>
      <w:sz w:val="24"/>
      <w:szCs w:val="24"/>
    </w:rPr>
  </w:style>
  <w:style w:type="paragraph" w:customStyle="1" w:styleId="5B125287A20D4179ACF2E023BD0F0FDD20">
    <w:name w:val="5B125287A20D4179ACF2E023BD0F0FDD20"/>
    <w:rsid w:val="002164D5"/>
    <w:pPr>
      <w:spacing w:after="0" w:line="240" w:lineRule="auto"/>
    </w:pPr>
    <w:rPr>
      <w:rFonts w:ascii="Times New Roman" w:eastAsia="Times New Roman" w:hAnsi="Times New Roman" w:cs="Times New Roman"/>
      <w:sz w:val="24"/>
      <w:szCs w:val="24"/>
    </w:rPr>
  </w:style>
  <w:style w:type="paragraph" w:customStyle="1" w:styleId="0FE646515940409F95DA7A9059FFE3B120">
    <w:name w:val="0FE646515940409F95DA7A9059FFE3B120"/>
    <w:rsid w:val="002164D5"/>
    <w:pPr>
      <w:spacing w:after="0" w:line="240" w:lineRule="auto"/>
    </w:pPr>
    <w:rPr>
      <w:rFonts w:ascii="Times New Roman" w:eastAsia="Times New Roman" w:hAnsi="Times New Roman" w:cs="Times New Roman"/>
      <w:sz w:val="24"/>
      <w:szCs w:val="24"/>
    </w:rPr>
  </w:style>
  <w:style w:type="paragraph" w:customStyle="1" w:styleId="41728172296149A7ACB925BAED48639620">
    <w:name w:val="41728172296149A7ACB925BAED48639620"/>
    <w:rsid w:val="002164D5"/>
    <w:pPr>
      <w:spacing w:after="0" w:line="240" w:lineRule="auto"/>
    </w:pPr>
    <w:rPr>
      <w:rFonts w:ascii="Times New Roman" w:eastAsia="Times New Roman" w:hAnsi="Times New Roman" w:cs="Times New Roman"/>
      <w:sz w:val="24"/>
      <w:szCs w:val="24"/>
    </w:rPr>
  </w:style>
  <w:style w:type="paragraph" w:customStyle="1" w:styleId="A020110CD59D49EC8D02C810EDF2C0C020">
    <w:name w:val="A020110CD59D49EC8D02C810EDF2C0C020"/>
    <w:rsid w:val="002164D5"/>
    <w:pPr>
      <w:spacing w:after="0" w:line="240" w:lineRule="auto"/>
    </w:pPr>
    <w:rPr>
      <w:rFonts w:ascii="Times New Roman" w:eastAsia="Times New Roman" w:hAnsi="Times New Roman" w:cs="Times New Roman"/>
      <w:sz w:val="24"/>
      <w:szCs w:val="24"/>
    </w:rPr>
  </w:style>
  <w:style w:type="paragraph" w:customStyle="1" w:styleId="89E9AEF5C41C4D7B8D430CC36996473920">
    <w:name w:val="89E9AEF5C41C4D7B8D430CC36996473920"/>
    <w:rsid w:val="002164D5"/>
    <w:pPr>
      <w:spacing w:after="0" w:line="240" w:lineRule="auto"/>
    </w:pPr>
    <w:rPr>
      <w:rFonts w:ascii="Times New Roman" w:eastAsia="Times New Roman" w:hAnsi="Times New Roman" w:cs="Times New Roman"/>
      <w:sz w:val="24"/>
      <w:szCs w:val="24"/>
    </w:rPr>
  </w:style>
  <w:style w:type="paragraph" w:customStyle="1" w:styleId="3113349E8D9B405BBA93E84F169283F720">
    <w:name w:val="3113349E8D9B405BBA93E84F169283F720"/>
    <w:rsid w:val="002164D5"/>
    <w:pPr>
      <w:spacing w:after="0" w:line="240" w:lineRule="auto"/>
    </w:pPr>
    <w:rPr>
      <w:rFonts w:ascii="Times New Roman" w:eastAsia="Times New Roman" w:hAnsi="Times New Roman" w:cs="Times New Roman"/>
      <w:sz w:val="24"/>
      <w:szCs w:val="24"/>
    </w:rPr>
  </w:style>
  <w:style w:type="paragraph" w:customStyle="1" w:styleId="A92A6590F67548B897DBCE3245EFCD9810">
    <w:name w:val="A92A6590F67548B897DBCE3245EFCD9810"/>
    <w:rsid w:val="002164D5"/>
    <w:pPr>
      <w:spacing w:after="0" w:line="240" w:lineRule="auto"/>
    </w:pPr>
    <w:rPr>
      <w:rFonts w:ascii="Times New Roman" w:eastAsia="Times New Roman" w:hAnsi="Times New Roman" w:cs="Times New Roman"/>
      <w:sz w:val="24"/>
      <w:szCs w:val="24"/>
    </w:rPr>
  </w:style>
  <w:style w:type="paragraph" w:customStyle="1" w:styleId="04510228322D4AFBA1DDCAA4A874A8669">
    <w:name w:val="04510228322D4AFBA1DDCAA4A874A8669"/>
    <w:rsid w:val="002164D5"/>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0">
    <w:name w:val="726A23AD2BE74A629C15C942C1BE393D10"/>
    <w:rsid w:val="002164D5"/>
    <w:pPr>
      <w:spacing w:after="0" w:line="240" w:lineRule="auto"/>
    </w:pPr>
    <w:rPr>
      <w:rFonts w:ascii="Times New Roman" w:eastAsia="Times New Roman" w:hAnsi="Times New Roman" w:cs="Times New Roman"/>
      <w:sz w:val="24"/>
      <w:szCs w:val="24"/>
    </w:rPr>
  </w:style>
  <w:style w:type="paragraph" w:customStyle="1" w:styleId="0B87230C9E324683BF0B2B6DC71D15702">
    <w:name w:val="0B87230C9E324683BF0B2B6DC71D15702"/>
    <w:rsid w:val="002164D5"/>
    <w:pPr>
      <w:spacing w:after="0" w:line="240" w:lineRule="auto"/>
    </w:pPr>
    <w:rPr>
      <w:rFonts w:ascii="Times New Roman" w:eastAsia="Times New Roman" w:hAnsi="Times New Roman" w:cs="Times New Roman"/>
      <w:sz w:val="24"/>
      <w:szCs w:val="24"/>
    </w:rPr>
  </w:style>
  <w:style w:type="paragraph" w:customStyle="1" w:styleId="8BB3B3DCC6FE48D8A0E6451277622D5D10">
    <w:name w:val="8BB3B3DCC6FE48D8A0E6451277622D5D10"/>
    <w:rsid w:val="002164D5"/>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0">
    <w:name w:val="51795EF7DD184CBDBBA9E1A568A8C90010"/>
    <w:rsid w:val="002164D5"/>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0">
    <w:name w:val="0CE85B196074493695B83CE1E91D898E10"/>
    <w:rsid w:val="002164D5"/>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0">
    <w:name w:val="95B37193082F4DFBA5364A9BE5AE90C110"/>
    <w:rsid w:val="002164D5"/>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0">
    <w:name w:val="BB2CB020E2EE4971A631495083928EE610"/>
    <w:rsid w:val="002164D5"/>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0">
    <w:name w:val="80C5F5EDBC624EE3879CDCAB06A5438910"/>
    <w:rsid w:val="002164D5"/>
    <w:pPr>
      <w:spacing w:after="0" w:line="240" w:lineRule="auto"/>
    </w:pPr>
    <w:rPr>
      <w:rFonts w:ascii="Times New Roman" w:eastAsia="Times New Roman" w:hAnsi="Times New Roman" w:cs="Times New Roman"/>
      <w:sz w:val="24"/>
      <w:szCs w:val="24"/>
    </w:rPr>
  </w:style>
  <w:style w:type="paragraph" w:customStyle="1" w:styleId="C288DAD0F3D2483C930501A2CC689F6A10">
    <w:name w:val="C288DAD0F3D2483C930501A2CC689F6A10"/>
    <w:rsid w:val="002164D5"/>
    <w:pPr>
      <w:spacing w:after="0" w:line="240" w:lineRule="auto"/>
    </w:pPr>
    <w:rPr>
      <w:rFonts w:ascii="Times New Roman" w:eastAsia="Times New Roman" w:hAnsi="Times New Roman" w:cs="Times New Roman"/>
      <w:sz w:val="24"/>
      <w:szCs w:val="24"/>
    </w:rPr>
  </w:style>
  <w:style w:type="paragraph" w:customStyle="1" w:styleId="E7C3CC132FEA4E49A2226864896540B011">
    <w:name w:val="E7C3CC132FEA4E49A2226864896540B011"/>
    <w:rsid w:val="002164D5"/>
    <w:pPr>
      <w:spacing w:after="0" w:line="240" w:lineRule="auto"/>
    </w:pPr>
    <w:rPr>
      <w:rFonts w:ascii="Times New Roman" w:eastAsia="Times New Roman" w:hAnsi="Times New Roman" w:cs="Times New Roman"/>
      <w:sz w:val="24"/>
      <w:szCs w:val="24"/>
    </w:rPr>
  </w:style>
  <w:style w:type="paragraph" w:customStyle="1" w:styleId="0B201CF889194EB39ADC6DF91516567F11">
    <w:name w:val="0B201CF889194EB39ADC6DF91516567F11"/>
    <w:rsid w:val="002164D5"/>
    <w:pPr>
      <w:spacing w:after="0" w:line="240" w:lineRule="auto"/>
    </w:pPr>
    <w:rPr>
      <w:rFonts w:ascii="Times New Roman" w:eastAsia="Times New Roman" w:hAnsi="Times New Roman" w:cs="Times New Roman"/>
      <w:sz w:val="24"/>
      <w:szCs w:val="24"/>
    </w:rPr>
  </w:style>
  <w:style w:type="paragraph" w:customStyle="1" w:styleId="A77876276FF044EAA937800F82A0BC7612">
    <w:name w:val="A77876276FF044EAA937800F82A0BC7612"/>
    <w:rsid w:val="002164D5"/>
    <w:pPr>
      <w:spacing w:after="0" w:line="240" w:lineRule="auto"/>
    </w:pPr>
    <w:rPr>
      <w:rFonts w:ascii="Times New Roman" w:eastAsia="Times New Roman" w:hAnsi="Times New Roman" w:cs="Times New Roman"/>
      <w:sz w:val="24"/>
      <w:szCs w:val="24"/>
    </w:rPr>
  </w:style>
  <w:style w:type="paragraph" w:customStyle="1" w:styleId="D30045CDC28B43CCA1EC86BE9ADB3D2A12">
    <w:name w:val="D30045CDC28B43CCA1EC86BE9ADB3D2A12"/>
    <w:rsid w:val="002164D5"/>
    <w:pPr>
      <w:spacing w:after="0" w:line="240" w:lineRule="auto"/>
    </w:pPr>
    <w:rPr>
      <w:rFonts w:ascii="Times New Roman" w:eastAsia="Times New Roman" w:hAnsi="Times New Roman" w:cs="Times New Roman"/>
      <w:sz w:val="24"/>
      <w:szCs w:val="24"/>
    </w:rPr>
  </w:style>
  <w:style w:type="paragraph" w:customStyle="1" w:styleId="EDF37B192D4144C5A9F0483764A2DCE2">
    <w:name w:val="EDF37B192D4144C5A9F0483764A2DCE2"/>
    <w:rsid w:val="00F7375C"/>
  </w:style>
  <w:style w:type="paragraph" w:customStyle="1" w:styleId="472498ADCCB24A91BDED7384DE393BFB">
    <w:name w:val="472498ADCCB24A91BDED7384DE393BFB"/>
    <w:rsid w:val="00F7375C"/>
  </w:style>
  <w:style w:type="paragraph" w:customStyle="1" w:styleId="BDEC82670DDD4ED6BC4BC60951BA0310">
    <w:name w:val="BDEC82670DDD4ED6BC4BC60951BA0310"/>
    <w:rsid w:val="00F7375C"/>
  </w:style>
  <w:style w:type="paragraph" w:customStyle="1" w:styleId="5B3517B64EAC4A0DBF93C48493FA1906">
    <w:name w:val="5B3517B64EAC4A0DBF93C48493FA1906"/>
    <w:rsid w:val="00F7375C"/>
  </w:style>
  <w:style w:type="paragraph" w:customStyle="1" w:styleId="7791FEBCF5AF47FCB878192F402F052D24">
    <w:name w:val="7791FEBCF5AF47FCB878192F402F052D24"/>
    <w:rsid w:val="00F7375C"/>
    <w:pPr>
      <w:spacing w:after="0" w:line="240" w:lineRule="auto"/>
    </w:pPr>
    <w:rPr>
      <w:rFonts w:ascii="Times New Roman" w:eastAsia="Times New Roman" w:hAnsi="Times New Roman" w:cs="Times New Roman"/>
      <w:sz w:val="24"/>
      <w:szCs w:val="24"/>
    </w:rPr>
  </w:style>
  <w:style w:type="paragraph" w:customStyle="1" w:styleId="AAA1640A19D54A8D8E89F1D657AEA66624">
    <w:name w:val="AAA1640A19D54A8D8E89F1D657AEA66624"/>
    <w:rsid w:val="00F7375C"/>
    <w:pPr>
      <w:spacing w:after="0" w:line="240" w:lineRule="auto"/>
    </w:pPr>
    <w:rPr>
      <w:rFonts w:ascii="Times New Roman" w:eastAsia="Times New Roman" w:hAnsi="Times New Roman" w:cs="Times New Roman"/>
      <w:sz w:val="24"/>
      <w:szCs w:val="24"/>
    </w:rPr>
  </w:style>
  <w:style w:type="paragraph" w:customStyle="1" w:styleId="72E2FBF8BB5D41C1A60DA33DE31AF52D24">
    <w:name w:val="72E2FBF8BB5D41C1A60DA33DE31AF52D24"/>
    <w:rsid w:val="00F7375C"/>
    <w:pPr>
      <w:spacing w:after="0" w:line="240" w:lineRule="auto"/>
    </w:pPr>
    <w:rPr>
      <w:rFonts w:ascii="Times New Roman" w:eastAsia="Times New Roman" w:hAnsi="Times New Roman" w:cs="Times New Roman"/>
      <w:sz w:val="24"/>
      <w:szCs w:val="24"/>
    </w:rPr>
  </w:style>
  <w:style w:type="paragraph" w:customStyle="1" w:styleId="9E9A4E22EE984399ADD0DE30746CD7E024">
    <w:name w:val="9E9A4E22EE984399ADD0DE30746CD7E024"/>
    <w:rsid w:val="00F7375C"/>
    <w:pPr>
      <w:spacing w:after="0" w:line="240" w:lineRule="auto"/>
    </w:pPr>
    <w:rPr>
      <w:rFonts w:ascii="Times New Roman" w:eastAsia="Times New Roman" w:hAnsi="Times New Roman" w:cs="Times New Roman"/>
      <w:sz w:val="24"/>
      <w:szCs w:val="24"/>
    </w:rPr>
  </w:style>
  <w:style w:type="paragraph" w:customStyle="1" w:styleId="519C0C3E4F264E7A8FDDDC4A1F0A7BC523">
    <w:name w:val="519C0C3E4F264E7A8FDDDC4A1F0A7BC523"/>
    <w:rsid w:val="00F7375C"/>
    <w:pPr>
      <w:spacing w:after="0" w:line="240" w:lineRule="auto"/>
    </w:pPr>
    <w:rPr>
      <w:rFonts w:ascii="Times New Roman" w:eastAsia="Times New Roman" w:hAnsi="Times New Roman" w:cs="Times New Roman"/>
      <w:sz w:val="24"/>
      <w:szCs w:val="24"/>
    </w:rPr>
  </w:style>
  <w:style w:type="paragraph" w:customStyle="1" w:styleId="BDEC82670DDD4ED6BC4BC60951BA03101">
    <w:name w:val="BDEC82670DDD4ED6BC4BC60951BA03101"/>
    <w:rsid w:val="00F7375C"/>
    <w:pPr>
      <w:spacing w:after="0" w:line="240" w:lineRule="auto"/>
    </w:pPr>
    <w:rPr>
      <w:rFonts w:ascii="Times New Roman" w:eastAsia="Times New Roman" w:hAnsi="Times New Roman" w:cs="Times New Roman"/>
      <w:sz w:val="24"/>
      <w:szCs w:val="24"/>
    </w:rPr>
  </w:style>
  <w:style w:type="paragraph" w:customStyle="1" w:styleId="5B3517B64EAC4A0DBF93C48493FA19061">
    <w:name w:val="5B3517B64EAC4A0DBF93C48493FA19061"/>
    <w:rsid w:val="00F7375C"/>
    <w:pPr>
      <w:spacing w:after="0" w:line="240" w:lineRule="auto"/>
    </w:pPr>
    <w:rPr>
      <w:rFonts w:ascii="Times New Roman" w:eastAsia="Times New Roman" w:hAnsi="Times New Roman" w:cs="Times New Roman"/>
      <w:sz w:val="24"/>
      <w:szCs w:val="24"/>
    </w:rPr>
  </w:style>
  <w:style w:type="paragraph" w:customStyle="1" w:styleId="79CC880D25D846D4942A35321808F7C023">
    <w:name w:val="79CC880D25D846D4942A35321808F7C023"/>
    <w:rsid w:val="00F7375C"/>
    <w:pPr>
      <w:spacing w:after="0" w:line="240" w:lineRule="auto"/>
    </w:pPr>
    <w:rPr>
      <w:rFonts w:ascii="Times New Roman" w:eastAsia="Times New Roman" w:hAnsi="Times New Roman" w:cs="Times New Roman"/>
      <w:sz w:val="24"/>
      <w:szCs w:val="24"/>
    </w:rPr>
  </w:style>
  <w:style w:type="paragraph" w:customStyle="1" w:styleId="C4E3DBE4B8A34BEC98D10ECD96656D2B23">
    <w:name w:val="C4E3DBE4B8A34BEC98D10ECD96656D2B23"/>
    <w:rsid w:val="00F7375C"/>
    <w:pPr>
      <w:spacing w:after="0" w:line="240" w:lineRule="auto"/>
    </w:pPr>
    <w:rPr>
      <w:rFonts w:ascii="Times New Roman" w:eastAsia="Times New Roman" w:hAnsi="Times New Roman" w:cs="Times New Roman"/>
      <w:sz w:val="24"/>
      <w:szCs w:val="24"/>
    </w:rPr>
  </w:style>
  <w:style w:type="paragraph" w:customStyle="1" w:styleId="0DD9D7F011A64A949F9A3942B433FD9323">
    <w:name w:val="0DD9D7F011A64A949F9A3942B433FD9323"/>
    <w:rsid w:val="00F7375C"/>
    <w:pPr>
      <w:spacing w:after="0" w:line="240" w:lineRule="auto"/>
    </w:pPr>
    <w:rPr>
      <w:rFonts w:ascii="Times New Roman" w:eastAsia="Times New Roman" w:hAnsi="Times New Roman" w:cs="Times New Roman"/>
      <w:sz w:val="24"/>
      <w:szCs w:val="24"/>
    </w:rPr>
  </w:style>
  <w:style w:type="paragraph" w:customStyle="1" w:styleId="5C289CF278CF4494A740D8158FF9B95422">
    <w:name w:val="5C289CF278CF4494A740D8158FF9B95422"/>
    <w:rsid w:val="00F7375C"/>
    <w:pPr>
      <w:spacing w:after="0" w:line="240" w:lineRule="auto"/>
    </w:pPr>
    <w:rPr>
      <w:rFonts w:ascii="Times New Roman" w:eastAsia="Times New Roman" w:hAnsi="Times New Roman" w:cs="Times New Roman"/>
      <w:sz w:val="24"/>
      <w:szCs w:val="24"/>
    </w:rPr>
  </w:style>
  <w:style w:type="paragraph" w:customStyle="1" w:styleId="76E9DEAB950F43188ED7FF9CF713D03D22">
    <w:name w:val="76E9DEAB950F43188ED7FF9CF713D03D22"/>
    <w:rsid w:val="00F7375C"/>
    <w:pPr>
      <w:spacing w:after="0" w:line="240" w:lineRule="auto"/>
    </w:pPr>
    <w:rPr>
      <w:rFonts w:ascii="Times New Roman" w:eastAsia="Times New Roman" w:hAnsi="Times New Roman" w:cs="Times New Roman"/>
      <w:sz w:val="24"/>
      <w:szCs w:val="24"/>
    </w:rPr>
  </w:style>
  <w:style w:type="paragraph" w:customStyle="1" w:styleId="87A1BC7986494541B57904FCDBAD3A8F22">
    <w:name w:val="87A1BC7986494541B57904FCDBAD3A8F22"/>
    <w:rsid w:val="00F7375C"/>
    <w:pPr>
      <w:spacing w:after="0" w:line="240" w:lineRule="auto"/>
    </w:pPr>
    <w:rPr>
      <w:rFonts w:ascii="Times New Roman" w:eastAsia="Times New Roman" w:hAnsi="Times New Roman" w:cs="Times New Roman"/>
      <w:sz w:val="24"/>
      <w:szCs w:val="24"/>
    </w:rPr>
  </w:style>
  <w:style w:type="paragraph" w:customStyle="1" w:styleId="1C1F69FAB9EE42FD994C05F4A7C72CD722">
    <w:name w:val="1C1F69FAB9EE42FD994C05F4A7C72CD722"/>
    <w:rsid w:val="00F7375C"/>
    <w:pPr>
      <w:spacing w:after="0" w:line="240" w:lineRule="auto"/>
    </w:pPr>
    <w:rPr>
      <w:rFonts w:ascii="Times New Roman" w:eastAsia="Times New Roman" w:hAnsi="Times New Roman" w:cs="Times New Roman"/>
      <w:sz w:val="24"/>
      <w:szCs w:val="24"/>
    </w:rPr>
  </w:style>
  <w:style w:type="paragraph" w:customStyle="1" w:styleId="E7EB9747E26E481A8079B944A329881C13">
    <w:name w:val="E7EB9747E26E481A8079B944A329881C13"/>
    <w:rsid w:val="00F7375C"/>
    <w:pPr>
      <w:spacing w:after="0" w:line="240" w:lineRule="auto"/>
    </w:pPr>
    <w:rPr>
      <w:rFonts w:ascii="Times New Roman" w:eastAsia="Times New Roman" w:hAnsi="Times New Roman" w:cs="Times New Roman"/>
      <w:sz w:val="24"/>
      <w:szCs w:val="24"/>
    </w:rPr>
  </w:style>
  <w:style w:type="paragraph" w:customStyle="1" w:styleId="7175FCB1D28E4346BBB9E0F86058E3EC21">
    <w:name w:val="7175FCB1D28E4346BBB9E0F86058E3EC21"/>
    <w:rsid w:val="00F7375C"/>
    <w:pPr>
      <w:spacing w:after="0" w:line="240" w:lineRule="auto"/>
    </w:pPr>
    <w:rPr>
      <w:rFonts w:ascii="Times New Roman" w:eastAsia="Times New Roman" w:hAnsi="Times New Roman" w:cs="Times New Roman"/>
      <w:sz w:val="24"/>
      <w:szCs w:val="24"/>
    </w:rPr>
  </w:style>
  <w:style w:type="paragraph" w:customStyle="1" w:styleId="29583E21ADB54EBF9B1068546A45512521">
    <w:name w:val="29583E21ADB54EBF9B1068546A45512521"/>
    <w:rsid w:val="00F7375C"/>
    <w:pPr>
      <w:spacing w:after="0" w:line="240" w:lineRule="auto"/>
    </w:pPr>
    <w:rPr>
      <w:rFonts w:ascii="Times New Roman" w:eastAsia="Times New Roman" w:hAnsi="Times New Roman" w:cs="Times New Roman"/>
      <w:sz w:val="24"/>
      <w:szCs w:val="24"/>
    </w:rPr>
  </w:style>
  <w:style w:type="paragraph" w:customStyle="1" w:styleId="BC00BD0B2CE6436089775C6AA380511F16">
    <w:name w:val="BC00BD0B2CE6436089775C6AA380511F16"/>
    <w:rsid w:val="00F7375C"/>
    <w:pPr>
      <w:spacing w:after="0" w:line="240" w:lineRule="auto"/>
    </w:pPr>
    <w:rPr>
      <w:rFonts w:ascii="Times New Roman" w:eastAsia="Times New Roman" w:hAnsi="Times New Roman" w:cs="Times New Roman"/>
      <w:sz w:val="24"/>
      <w:szCs w:val="24"/>
    </w:rPr>
  </w:style>
  <w:style w:type="paragraph" w:customStyle="1" w:styleId="02620ABED71A447C9A79DFBA0F6BA63A21">
    <w:name w:val="02620ABED71A447C9A79DFBA0F6BA63A21"/>
    <w:rsid w:val="00F7375C"/>
    <w:pPr>
      <w:spacing w:after="0" w:line="240" w:lineRule="auto"/>
    </w:pPr>
    <w:rPr>
      <w:rFonts w:ascii="Times New Roman" w:eastAsia="Times New Roman" w:hAnsi="Times New Roman" w:cs="Times New Roman"/>
      <w:sz w:val="24"/>
      <w:szCs w:val="24"/>
    </w:rPr>
  </w:style>
  <w:style w:type="paragraph" w:customStyle="1" w:styleId="0EC4DB252A454C6890F0EBB39FF39AD821">
    <w:name w:val="0EC4DB252A454C6890F0EBB39FF39AD821"/>
    <w:rsid w:val="00F7375C"/>
    <w:pPr>
      <w:spacing w:after="0" w:line="240" w:lineRule="auto"/>
    </w:pPr>
    <w:rPr>
      <w:rFonts w:ascii="Times New Roman" w:eastAsia="Times New Roman" w:hAnsi="Times New Roman" w:cs="Times New Roman"/>
      <w:sz w:val="24"/>
      <w:szCs w:val="24"/>
    </w:rPr>
  </w:style>
  <w:style w:type="paragraph" w:customStyle="1" w:styleId="08BA0F66A053429A85D763345776B52E21">
    <w:name w:val="08BA0F66A053429A85D763345776B52E21"/>
    <w:rsid w:val="00F7375C"/>
    <w:pPr>
      <w:spacing w:after="0" w:line="240" w:lineRule="auto"/>
    </w:pPr>
    <w:rPr>
      <w:rFonts w:ascii="Times New Roman" w:eastAsia="Times New Roman" w:hAnsi="Times New Roman" w:cs="Times New Roman"/>
      <w:sz w:val="24"/>
      <w:szCs w:val="24"/>
    </w:rPr>
  </w:style>
  <w:style w:type="paragraph" w:customStyle="1" w:styleId="5B125287A20D4179ACF2E023BD0F0FDD21">
    <w:name w:val="5B125287A20D4179ACF2E023BD0F0FDD21"/>
    <w:rsid w:val="00F7375C"/>
    <w:pPr>
      <w:spacing w:after="0" w:line="240" w:lineRule="auto"/>
    </w:pPr>
    <w:rPr>
      <w:rFonts w:ascii="Times New Roman" w:eastAsia="Times New Roman" w:hAnsi="Times New Roman" w:cs="Times New Roman"/>
      <w:sz w:val="24"/>
      <w:szCs w:val="24"/>
    </w:rPr>
  </w:style>
  <w:style w:type="paragraph" w:customStyle="1" w:styleId="0FE646515940409F95DA7A9059FFE3B121">
    <w:name w:val="0FE646515940409F95DA7A9059FFE3B121"/>
    <w:rsid w:val="00F7375C"/>
    <w:pPr>
      <w:spacing w:after="0" w:line="240" w:lineRule="auto"/>
    </w:pPr>
    <w:rPr>
      <w:rFonts w:ascii="Times New Roman" w:eastAsia="Times New Roman" w:hAnsi="Times New Roman" w:cs="Times New Roman"/>
      <w:sz w:val="24"/>
      <w:szCs w:val="24"/>
    </w:rPr>
  </w:style>
  <w:style w:type="paragraph" w:customStyle="1" w:styleId="41728172296149A7ACB925BAED48639621">
    <w:name w:val="41728172296149A7ACB925BAED48639621"/>
    <w:rsid w:val="00F7375C"/>
    <w:pPr>
      <w:spacing w:after="0" w:line="240" w:lineRule="auto"/>
    </w:pPr>
    <w:rPr>
      <w:rFonts w:ascii="Times New Roman" w:eastAsia="Times New Roman" w:hAnsi="Times New Roman" w:cs="Times New Roman"/>
      <w:sz w:val="24"/>
      <w:szCs w:val="24"/>
    </w:rPr>
  </w:style>
  <w:style w:type="paragraph" w:customStyle="1" w:styleId="A020110CD59D49EC8D02C810EDF2C0C021">
    <w:name w:val="A020110CD59D49EC8D02C810EDF2C0C021"/>
    <w:rsid w:val="00F7375C"/>
    <w:pPr>
      <w:spacing w:after="0" w:line="240" w:lineRule="auto"/>
    </w:pPr>
    <w:rPr>
      <w:rFonts w:ascii="Times New Roman" w:eastAsia="Times New Roman" w:hAnsi="Times New Roman" w:cs="Times New Roman"/>
      <w:sz w:val="24"/>
      <w:szCs w:val="24"/>
    </w:rPr>
  </w:style>
  <w:style w:type="paragraph" w:customStyle="1" w:styleId="89E9AEF5C41C4D7B8D430CC36996473921">
    <w:name w:val="89E9AEF5C41C4D7B8D430CC36996473921"/>
    <w:rsid w:val="00F7375C"/>
    <w:pPr>
      <w:spacing w:after="0" w:line="240" w:lineRule="auto"/>
    </w:pPr>
    <w:rPr>
      <w:rFonts w:ascii="Times New Roman" w:eastAsia="Times New Roman" w:hAnsi="Times New Roman" w:cs="Times New Roman"/>
      <w:sz w:val="24"/>
      <w:szCs w:val="24"/>
    </w:rPr>
  </w:style>
  <w:style w:type="paragraph" w:customStyle="1" w:styleId="3113349E8D9B405BBA93E84F169283F721">
    <w:name w:val="3113349E8D9B405BBA93E84F169283F721"/>
    <w:rsid w:val="00F7375C"/>
    <w:pPr>
      <w:spacing w:after="0" w:line="240" w:lineRule="auto"/>
    </w:pPr>
    <w:rPr>
      <w:rFonts w:ascii="Times New Roman" w:eastAsia="Times New Roman" w:hAnsi="Times New Roman" w:cs="Times New Roman"/>
      <w:sz w:val="24"/>
      <w:szCs w:val="24"/>
    </w:rPr>
  </w:style>
  <w:style w:type="paragraph" w:customStyle="1" w:styleId="A92A6590F67548B897DBCE3245EFCD9811">
    <w:name w:val="A92A6590F67548B897DBCE3245EFCD9811"/>
    <w:rsid w:val="00F7375C"/>
    <w:pPr>
      <w:spacing w:after="0" w:line="240" w:lineRule="auto"/>
    </w:pPr>
    <w:rPr>
      <w:rFonts w:ascii="Times New Roman" w:eastAsia="Times New Roman" w:hAnsi="Times New Roman" w:cs="Times New Roman"/>
      <w:sz w:val="24"/>
      <w:szCs w:val="24"/>
    </w:rPr>
  </w:style>
  <w:style w:type="paragraph" w:customStyle="1" w:styleId="04510228322D4AFBA1DDCAA4A874A86610">
    <w:name w:val="04510228322D4AFBA1DDCAA4A874A86610"/>
    <w:rsid w:val="00F7375C"/>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1">
    <w:name w:val="726A23AD2BE74A629C15C942C1BE393D11"/>
    <w:rsid w:val="00F7375C"/>
    <w:pPr>
      <w:spacing w:after="0" w:line="240" w:lineRule="auto"/>
    </w:pPr>
    <w:rPr>
      <w:rFonts w:ascii="Times New Roman" w:eastAsia="Times New Roman" w:hAnsi="Times New Roman" w:cs="Times New Roman"/>
      <w:sz w:val="24"/>
      <w:szCs w:val="24"/>
    </w:rPr>
  </w:style>
  <w:style w:type="paragraph" w:customStyle="1" w:styleId="0B87230C9E324683BF0B2B6DC71D15703">
    <w:name w:val="0B87230C9E324683BF0B2B6DC71D15703"/>
    <w:rsid w:val="00F7375C"/>
    <w:pPr>
      <w:spacing w:after="0" w:line="240" w:lineRule="auto"/>
    </w:pPr>
    <w:rPr>
      <w:rFonts w:ascii="Times New Roman" w:eastAsia="Times New Roman" w:hAnsi="Times New Roman" w:cs="Times New Roman"/>
      <w:sz w:val="24"/>
      <w:szCs w:val="24"/>
    </w:rPr>
  </w:style>
  <w:style w:type="paragraph" w:customStyle="1" w:styleId="8BB3B3DCC6FE48D8A0E6451277622D5D11">
    <w:name w:val="8BB3B3DCC6FE48D8A0E6451277622D5D11"/>
    <w:rsid w:val="00F7375C"/>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1">
    <w:name w:val="51795EF7DD184CBDBBA9E1A568A8C90011"/>
    <w:rsid w:val="00F7375C"/>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1">
    <w:name w:val="0CE85B196074493695B83CE1E91D898E11"/>
    <w:rsid w:val="00F7375C"/>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1">
    <w:name w:val="95B37193082F4DFBA5364A9BE5AE90C111"/>
    <w:rsid w:val="00F7375C"/>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1">
    <w:name w:val="BB2CB020E2EE4971A631495083928EE611"/>
    <w:rsid w:val="00F7375C"/>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1">
    <w:name w:val="80C5F5EDBC624EE3879CDCAB06A5438911"/>
    <w:rsid w:val="00F7375C"/>
    <w:pPr>
      <w:spacing w:after="0" w:line="240" w:lineRule="auto"/>
    </w:pPr>
    <w:rPr>
      <w:rFonts w:ascii="Times New Roman" w:eastAsia="Times New Roman" w:hAnsi="Times New Roman" w:cs="Times New Roman"/>
      <w:sz w:val="24"/>
      <w:szCs w:val="24"/>
    </w:rPr>
  </w:style>
  <w:style w:type="paragraph" w:customStyle="1" w:styleId="C288DAD0F3D2483C930501A2CC689F6A11">
    <w:name w:val="C288DAD0F3D2483C930501A2CC689F6A11"/>
    <w:rsid w:val="00F7375C"/>
    <w:pPr>
      <w:spacing w:after="0" w:line="240" w:lineRule="auto"/>
    </w:pPr>
    <w:rPr>
      <w:rFonts w:ascii="Times New Roman" w:eastAsia="Times New Roman" w:hAnsi="Times New Roman" w:cs="Times New Roman"/>
      <w:sz w:val="24"/>
      <w:szCs w:val="24"/>
    </w:rPr>
  </w:style>
  <w:style w:type="paragraph" w:customStyle="1" w:styleId="E7C3CC132FEA4E49A2226864896540B012">
    <w:name w:val="E7C3CC132FEA4E49A2226864896540B012"/>
    <w:rsid w:val="00F7375C"/>
    <w:pPr>
      <w:spacing w:after="0" w:line="240" w:lineRule="auto"/>
    </w:pPr>
    <w:rPr>
      <w:rFonts w:ascii="Times New Roman" w:eastAsia="Times New Roman" w:hAnsi="Times New Roman" w:cs="Times New Roman"/>
      <w:sz w:val="24"/>
      <w:szCs w:val="24"/>
    </w:rPr>
  </w:style>
  <w:style w:type="paragraph" w:customStyle="1" w:styleId="0B201CF889194EB39ADC6DF91516567F12">
    <w:name w:val="0B201CF889194EB39ADC6DF91516567F12"/>
    <w:rsid w:val="00F7375C"/>
    <w:pPr>
      <w:spacing w:after="0" w:line="240" w:lineRule="auto"/>
    </w:pPr>
    <w:rPr>
      <w:rFonts w:ascii="Times New Roman" w:eastAsia="Times New Roman" w:hAnsi="Times New Roman" w:cs="Times New Roman"/>
      <w:sz w:val="24"/>
      <w:szCs w:val="24"/>
    </w:rPr>
  </w:style>
  <w:style w:type="paragraph" w:customStyle="1" w:styleId="A77876276FF044EAA937800F82A0BC7613">
    <w:name w:val="A77876276FF044EAA937800F82A0BC7613"/>
    <w:rsid w:val="00F7375C"/>
    <w:pPr>
      <w:spacing w:after="0" w:line="240" w:lineRule="auto"/>
    </w:pPr>
    <w:rPr>
      <w:rFonts w:ascii="Times New Roman" w:eastAsia="Times New Roman" w:hAnsi="Times New Roman" w:cs="Times New Roman"/>
      <w:sz w:val="24"/>
      <w:szCs w:val="24"/>
    </w:rPr>
  </w:style>
  <w:style w:type="paragraph" w:customStyle="1" w:styleId="D30045CDC28B43CCA1EC86BE9ADB3D2A13">
    <w:name w:val="D30045CDC28B43CCA1EC86BE9ADB3D2A13"/>
    <w:rsid w:val="00F7375C"/>
    <w:pPr>
      <w:spacing w:after="0" w:line="240" w:lineRule="auto"/>
    </w:pPr>
    <w:rPr>
      <w:rFonts w:ascii="Times New Roman" w:eastAsia="Times New Roman" w:hAnsi="Times New Roman" w:cs="Times New Roman"/>
      <w:sz w:val="24"/>
      <w:szCs w:val="24"/>
    </w:rPr>
  </w:style>
  <w:style w:type="paragraph" w:customStyle="1" w:styleId="F9CF59D072CA475A962159BB896F0EBB">
    <w:name w:val="F9CF59D072CA475A962159BB896F0EBB"/>
    <w:rsid w:val="00F7375C"/>
  </w:style>
  <w:style w:type="paragraph" w:customStyle="1" w:styleId="8DCEE6A07F8841219B9CA8A51DCE2DBB">
    <w:name w:val="8DCEE6A07F8841219B9CA8A51DCE2DBB"/>
    <w:rsid w:val="00F7375C"/>
  </w:style>
  <w:style w:type="paragraph" w:customStyle="1" w:styleId="7791FEBCF5AF47FCB878192F402F052D25">
    <w:name w:val="7791FEBCF5AF47FCB878192F402F052D25"/>
    <w:rsid w:val="00A20FAB"/>
    <w:pPr>
      <w:spacing w:after="0" w:line="240" w:lineRule="auto"/>
    </w:pPr>
    <w:rPr>
      <w:rFonts w:ascii="Times New Roman" w:eastAsia="Times New Roman" w:hAnsi="Times New Roman" w:cs="Times New Roman"/>
      <w:sz w:val="24"/>
      <w:szCs w:val="24"/>
    </w:rPr>
  </w:style>
  <w:style w:type="paragraph" w:customStyle="1" w:styleId="AAA1640A19D54A8D8E89F1D657AEA66625">
    <w:name w:val="AAA1640A19D54A8D8E89F1D657AEA66625"/>
    <w:rsid w:val="00A20FAB"/>
    <w:pPr>
      <w:spacing w:after="0" w:line="240" w:lineRule="auto"/>
    </w:pPr>
    <w:rPr>
      <w:rFonts w:ascii="Times New Roman" w:eastAsia="Times New Roman" w:hAnsi="Times New Roman" w:cs="Times New Roman"/>
      <w:sz w:val="24"/>
      <w:szCs w:val="24"/>
    </w:rPr>
  </w:style>
  <w:style w:type="paragraph" w:customStyle="1" w:styleId="72E2FBF8BB5D41C1A60DA33DE31AF52D25">
    <w:name w:val="72E2FBF8BB5D41C1A60DA33DE31AF52D25"/>
    <w:rsid w:val="00A20FAB"/>
    <w:pPr>
      <w:spacing w:after="0" w:line="240" w:lineRule="auto"/>
    </w:pPr>
    <w:rPr>
      <w:rFonts w:ascii="Times New Roman" w:eastAsia="Times New Roman" w:hAnsi="Times New Roman" w:cs="Times New Roman"/>
      <w:sz w:val="24"/>
      <w:szCs w:val="24"/>
    </w:rPr>
  </w:style>
  <w:style w:type="paragraph" w:customStyle="1" w:styleId="9E9A4E22EE984399ADD0DE30746CD7E025">
    <w:name w:val="9E9A4E22EE984399ADD0DE30746CD7E025"/>
    <w:rsid w:val="00A20FAB"/>
    <w:pPr>
      <w:spacing w:after="0" w:line="240" w:lineRule="auto"/>
    </w:pPr>
    <w:rPr>
      <w:rFonts w:ascii="Times New Roman" w:eastAsia="Times New Roman" w:hAnsi="Times New Roman" w:cs="Times New Roman"/>
      <w:sz w:val="24"/>
      <w:szCs w:val="24"/>
    </w:rPr>
  </w:style>
  <w:style w:type="paragraph" w:customStyle="1" w:styleId="519C0C3E4F264E7A8FDDDC4A1F0A7BC524">
    <w:name w:val="519C0C3E4F264E7A8FDDDC4A1F0A7BC524"/>
    <w:rsid w:val="00A20FAB"/>
    <w:pPr>
      <w:spacing w:after="0" w:line="240" w:lineRule="auto"/>
    </w:pPr>
    <w:rPr>
      <w:rFonts w:ascii="Times New Roman" w:eastAsia="Times New Roman" w:hAnsi="Times New Roman" w:cs="Times New Roman"/>
      <w:sz w:val="24"/>
      <w:szCs w:val="24"/>
    </w:rPr>
  </w:style>
  <w:style w:type="paragraph" w:customStyle="1" w:styleId="BDEC82670DDD4ED6BC4BC60951BA03102">
    <w:name w:val="BDEC82670DDD4ED6BC4BC60951BA03102"/>
    <w:rsid w:val="00A20FAB"/>
    <w:pPr>
      <w:spacing w:after="0" w:line="240" w:lineRule="auto"/>
    </w:pPr>
    <w:rPr>
      <w:rFonts w:ascii="Times New Roman" w:eastAsia="Times New Roman" w:hAnsi="Times New Roman" w:cs="Times New Roman"/>
      <w:sz w:val="24"/>
      <w:szCs w:val="24"/>
    </w:rPr>
  </w:style>
  <w:style w:type="paragraph" w:customStyle="1" w:styleId="5B3517B64EAC4A0DBF93C48493FA19062">
    <w:name w:val="5B3517B64EAC4A0DBF93C48493FA19062"/>
    <w:rsid w:val="00A20FAB"/>
    <w:pPr>
      <w:spacing w:after="0" w:line="240" w:lineRule="auto"/>
    </w:pPr>
    <w:rPr>
      <w:rFonts w:ascii="Times New Roman" w:eastAsia="Times New Roman" w:hAnsi="Times New Roman" w:cs="Times New Roman"/>
      <w:sz w:val="24"/>
      <w:szCs w:val="24"/>
    </w:rPr>
  </w:style>
  <w:style w:type="paragraph" w:customStyle="1" w:styleId="79CC880D25D846D4942A35321808F7C024">
    <w:name w:val="79CC880D25D846D4942A35321808F7C024"/>
    <w:rsid w:val="00A20FAB"/>
    <w:pPr>
      <w:spacing w:after="0" w:line="240" w:lineRule="auto"/>
    </w:pPr>
    <w:rPr>
      <w:rFonts w:ascii="Times New Roman" w:eastAsia="Times New Roman" w:hAnsi="Times New Roman" w:cs="Times New Roman"/>
      <w:sz w:val="24"/>
      <w:szCs w:val="24"/>
    </w:rPr>
  </w:style>
  <w:style w:type="paragraph" w:customStyle="1" w:styleId="C4E3DBE4B8A34BEC98D10ECD96656D2B24">
    <w:name w:val="C4E3DBE4B8A34BEC98D10ECD96656D2B24"/>
    <w:rsid w:val="00A20FAB"/>
    <w:pPr>
      <w:spacing w:after="0" w:line="240" w:lineRule="auto"/>
    </w:pPr>
    <w:rPr>
      <w:rFonts w:ascii="Times New Roman" w:eastAsia="Times New Roman" w:hAnsi="Times New Roman" w:cs="Times New Roman"/>
      <w:sz w:val="24"/>
      <w:szCs w:val="24"/>
    </w:rPr>
  </w:style>
  <w:style w:type="paragraph" w:customStyle="1" w:styleId="0DD9D7F011A64A949F9A3942B433FD9324">
    <w:name w:val="0DD9D7F011A64A949F9A3942B433FD9324"/>
    <w:rsid w:val="00A20FAB"/>
    <w:pPr>
      <w:spacing w:after="0" w:line="240" w:lineRule="auto"/>
    </w:pPr>
    <w:rPr>
      <w:rFonts w:ascii="Times New Roman" w:eastAsia="Times New Roman" w:hAnsi="Times New Roman" w:cs="Times New Roman"/>
      <w:sz w:val="24"/>
      <w:szCs w:val="24"/>
    </w:rPr>
  </w:style>
  <w:style w:type="paragraph" w:customStyle="1" w:styleId="8DCEE6A07F8841219B9CA8A51DCE2DBB1">
    <w:name w:val="8DCEE6A07F8841219B9CA8A51DCE2DBB1"/>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76E9DEAB950F43188ED7FF9CF713D03D23">
    <w:name w:val="76E9DEAB950F43188ED7FF9CF713D03D23"/>
    <w:rsid w:val="00A20FAB"/>
    <w:pPr>
      <w:spacing w:after="0" w:line="240" w:lineRule="auto"/>
    </w:pPr>
    <w:rPr>
      <w:rFonts w:ascii="Times New Roman" w:eastAsia="Times New Roman" w:hAnsi="Times New Roman" w:cs="Times New Roman"/>
      <w:sz w:val="24"/>
      <w:szCs w:val="24"/>
    </w:rPr>
  </w:style>
  <w:style w:type="paragraph" w:customStyle="1" w:styleId="87A1BC7986494541B57904FCDBAD3A8F23">
    <w:name w:val="87A1BC7986494541B57904FCDBAD3A8F23"/>
    <w:rsid w:val="00A20FAB"/>
    <w:pPr>
      <w:spacing w:after="0" w:line="240" w:lineRule="auto"/>
    </w:pPr>
    <w:rPr>
      <w:rFonts w:ascii="Times New Roman" w:eastAsia="Times New Roman" w:hAnsi="Times New Roman" w:cs="Times New Roman"/>
      <w:sz w:val="24"/>
      <w:szCs w:val="24"/>
    </w:rPr>
  </w:style>
  <w:style w:type="paragraph" w:customStyle="1" w:styleId="1C1F69FAB9EE42FD994C05F4A7C72CD723">
    <w:name w:val="1C1F69FAB9EE42FD994C05F4A7C72CD723"/>
    <w:rsid w:val="00A20FAB"/>
    <w:pPr>
      <w:spacing w:after="0" w:line="240" w:lineRule="auto"/>
    </w:pPr>
    <w:rPr>
      <w:rFonts w:ascii="Times New Roman" w:eastAsia="Times New Roman" w:hAnsi="Times New Roman" w:cs="Times New Roman"/>
      <w:sz w:val="24"/>
      <w:szCs w:val="24"/>
    </w:rPr>
  </w:style>
  <w:style w:type="paragraph" w:customStyle="1" w:styleId="E7EB9747E26E481A8079B944A329881C14">
    <w:name w:val="E7EB9747E26E481A8079B944A329881C14"/>
    <w:rsid w:val="00A20FAB"/>
    <w:pPr>
      <w:spacing w:after="0" w:line="240" w:lineRule="auto"/>
    </w:pPr>
    <w:rPr>
      <w:rFonts w:ascii="Times New Roman" w:eastAsia="Times New Roman" w:hAnsi="Times New Roman" w:cs="Times New Roman"/>
      <w:sz w:val="24"/>
      <w:szCs w:val="24"/>
    </w:rPr>
  </w:style>
  <w:style w:type="paragraph" w:customStyle="1" w:styleId="7175FCB1D28E4346BBB9E0F86058E3EC22">
    <w:name w:val="7175FCB1D28E4346BBB9E0F86058E3EC22"/>
    <w:rsid w:val="00A20FAB"/>
    <w:pPr>
      <w:spacing w:after="0" w:line="240" w:lineRule="auto"/>
    </w:pPr>
    <w:rPr>
      <w:rFonts w:ascii="Times New Roman" w:eastAsia="Times New Roman" w:hAnsi="Times New Roman" w:cs="Times New Roman"/>
      <w:sz w:val="24"/>
      <w:szCs w:val="24"/>
    </w:rPr>
  </w:style>
  <w:style w:type="paragraph" w:customStyle="1" w:styleId="29583E21ADB54EBF9B1068546A45512522">
    <w:name w:val="29583E21ADB54EBF9B1068546A45512522"/>
    <w:rsid w:val="00A20FAB"/>
    <w:pPr>
      <w:spacing w:after="0" w:line="240" w:lineRule="auto"/>
    </w:pPr>
    <w:rPr>
      <w:rFonts w:ascii="Times New Roman" w:eastAsia="Times New Roman" w:hAnsi="Times New Roman" w:cs="Times New Roman"/>
      <w:sz w:val="24"/>
      <w:szCs w:val="24"/>
    </w:rPr>
  </w:style>
  <w:style w:type="paragraph" w:customStyle="1" w:styleId="BC00BD0B2CE6436089775C6AA380511F17">
    <w:name w:val="BC00BD0B2CE6436089775C6AA380511F17"/>
    <w:rsid w:val="00A20FAB"/>
    <w:pPr>
      <w:spacing w:after="0" w:line="240" w:lineRule="auto"/>
    </w:pPr>
    <w:rPr>
      <w:rFonts w:ascii="Times New Roman" w:eastAsia="Times New Roman" w:hAnsi="Times New Roman" w:cs="Times New Roman"/>
      <w:sz w:val="24"/>
      <w:szCs w:val="24"/>
    </w:rPr>
  </w:style>
  <w:style w:type="paragraph" w:customStyle="1" w:styleId="02620ABED71A447C9A79DFBA0F6BA63A22">
    <w:name w:val="02620ABED71A447C9A79DFBA0F6BA63A22"/>
    <w:rsid w:val="00A20FAB"/>
    <w:pPr>
      <w:spacing w:after="0" w:line="240" w:lineRule="auto"/>
    </w:pPr>
    <w:rPr>
      <w:rFonts w:ascii="Times New Roman" w:eastAsia="Times New Roman" w:hAnsi="Times New Roman" w:cs="Times New Roman"/>
      <w:sz w:val="24"/>
      <w:szCs w:val="24"/>
    </w:rPr>
  </w:style>
  <w:style w:type="paragraph" w:customStyle="1" w:styleId="0EC4DB252A454C6890F0EBB39FF39AD822">
    <w:name w:val="0EC4DB252A454C6890F0EBB39FF39AD822"/>
    <w:rsid w:val="00A20FAB"/>
    <w:pPr>
      <w:spacing w:after="0" w:line="240" w:lineRule="auto"/>
    </w:pPr>
    <w:rPr>
      <w:rFonts w:ascii="Times New Roman" w:eastAsia="Times New Roman" w:hAnsi="Times New Roman" w:cs="Times New Roman"/>
      <w:sz w:val="24"/>
      <w:szCs w:val="24"/>
    </w:rPr>
  </w:style>
  <w:style w:type="paragraph" w:customStyle="1" w:styleId="08BA0F66A053429A85D763345776B52E22">
    <w:name w:val="08BA0F66A053429A85D763345776B52E22"/>
    <w:rsid w:val="00A20FAB"/>
    <w:pPr>
      <w:spacing w:after="0" w:line="240" w:lineRule="auto"/>
    </w:pPr>
    <w:rPr>
      <w:rFonts w:ascii="Times New Roman" w:eastAsia="Times New Roman" w:hAnsi="Times New Roman" w:cs="Times New Roman"/>
      <w:sz w:val="24"/>
      <w:szCs w:val="24"/>
    </w:rPr>
  </w:style>
  <w:style w:type="paragraph" w:customStyle="1" w:styleId="5B125287A20D4179ACF2E023BD0F0FDD22">
    <w:name w:val="5B125287A20D4179ACF2E023BD0F0FDD22"/>
    <w:rsid w:val="00A20FAB"/>
    <w:pPr>
      <w:spacing w:after="0" w:line="240" w:lineRule="auto"/>
    </w:pPr>
    <w:rPr>
      <w:rFonts w:ascii="Times New Roman" w:eastAsia="Times New Roman" w:hAnsi="Times New Roman" w:cs="Times New Roman"/>
      <w:sz w:val="24"/>
      <w:szCs w:val="24"/>
    </w:rPr>
  </w:style>
  <w:style w:type="paragraph" w:customStyle="1" w:styleId="0FE646515940409F95DA7A9059FFE3B122">
    <w:name w:val="0FE646515940409F95DA7A9059FFE3B122"/>
    <w:rsid w:val="00A20FAB"/>
    <w:pPr>
      <w:spacing w:after="0" w:line="240" w:lineRule="auto"/>
    </w:pPr>
    <w:rPr>
      <w:rFonts w:ascii="Times New Roman" w:eastAsia="Times New Roman" w:hAnsi="Times New Roman" w:cs="Times New Roman"/>
      <w:sz w:val="24"/>
      <w:szCs w:val="24"/>
    </w:rPr>
  </w:style>
  <w:style w:type="paragraph" w:customStyle="1" w:styleId="41728172296149A7ACB925BAED48639622">
    <w:name w:val="41728172296149A7ACB925BAED48639622"/>
    <w:rsid w:val="00A20FAB"/>
    <w:pPr>
      <w:spacing w:after="0" w:line="240" w:lineRule="auto"/>
    </w:pPr>
    <w:rPr>
      <w:rFonts w:ascii="Times New Roman" w:eastAsia="Times New Roman" w:hAnsi="Times New Roman" w:cs="Times New Roman"/>
      <w:sz w:val="24"/>
      <w:szCs w:val="24"/>
    </w:rPr>
  </w:style>
  <w:style w:type="paragraph" w:customStyle="1" w:styleId="A020110CD59D49EC8D02C810EDF2C0C022">
    <w:name w:val="A020110CD59D49EC8D02C810EDF2C0C022"/>
    <w:rsid w:val="00A20FAB"/>
    <w:pPr>
      <w:spacing w:after="0" w:line="240" w:lineRule="auto"/>
    </w:pPr>
    <w:rPr>
      <w:rFonts w:ascii="Times New Roman" w:eastAsia="Times New Roman" w:hAnsi="Times New Roman" w:cs="Times New Roman"/>
      <w:sz w:val="24"/>
      <w:szCs w:val="24"/>
    </w:rPr>
  </w:style>
  <w:style w:type="paragraph" w:customStyle="1" w:styleId="89E9AEF5C41C4D7B8D430CC36996473922">
    <w:name w:val="89E9AEF5C41C4D7B8D430CC36996473922"/>
    <w:rsid w:val="00A20FAB"/>
    <w:pPr>
      <w:spacing w:after="0" w:line="240" w:lineRule="auto"/>
    </w:pPr>
    <w:rPr>
      <w:rFonts w:ascii="Times New Roman" w:eastAsia="Times New Roman" w:hAnsi="Times New Roman" w:cs="Times New Roman"/>
      <w:sz w:val="24"/>
      <w:szCs w:val="24"/>
    </w:rPr>
  </w:style>
  <w:style w:type="paragraph" w:customStyle="1" w:styleId="3113349E8D9B405BBA93E84F169283F722">
    <w:name w:val="3113349E8D9B405BBA93E84F169283F722"/>
    <w:rsid w:val="00A20FAB"/>
    <w:pPr>
      <w:spacing w:after="0" w:line="240" w:lineRule="auto"/>
    </w:pPr>
    <w:rPr>
      <w:rFonts w:ascii="Times New Roman" w:eastAsia="Times New Roman" w:hAnsi="Times New Roman" w:cs="Times New Roman"/>
      <w:sz w:val="24"/>
      <w:szCs w:val="24"/>
    </w:rPr>
  </w:style>
  <w:style w:type="paragraph" w:customStyle="1" w:styleId="A92A6590F67548B897DBCE3245EFCD9812">
    <w:name w:val="A92A6590F67548B897DBCE3245EFCD9812"/>
    <w:rsid w:val="00A20FAB"/>
    <w:pPr>
      <w:spacing w:after="0" w:line="240" w:lineRule="auto"/>
    </w:pPr>
    <w:rPr>
      <w:rFonts w:ascii="Times New Roman" w:eastAsia="Times New Roman" w:hAnsi="Times New Roman" w:cs="Times New Roman"/>
      <w:sz w:val="24"/>
      <w:szCs w:val="24"/>
    </w:rPr>
  </w:style>
  <w:style w:type="paragraph" w:customStyle="1" w:styleId="04510228322D4AFBA1DDCAA4A874A86611">
    <w:name w:val="04510228322D4AFBA1DDCAA4A874A86611"/>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2">
    <w:name w:val="726A23AD2BE74A629C15C942C1BE393D12"/>
    <w:rsid w:val="00A20FAB"/>
    <w:pPr>
      <w:spacing w:after="0" w:line="240" w:lineRule="auto"/>
    </w:pPr>
    <w:rPr>
      <w:rFonts w:ascii="Times New Roman" w:eastAsia="Times New Roman" w:hAnsi="Times New Roman" w:cs="Times New Roman"/>
      <w:sz w:val="24"/>
      <w:szCs w:val="24"/>
    </w:rPr>
  </w:style>
  <w:style w:type="paragraph" w:customStyle="1" w:styleId="0B87230C9E324683BF0B2B6DC71D15704">
    <w:name w:val="0B87230C9E324683BF0B2B6DC71D15704"/>
    <w:rsid w:val="00A20FAB"/>
    <w:pPr>
      <w:spacing w:after="0" w:line="240" w:lineRule="auto"/>
    </w:pPr>
    <w:rPr>
      <w:rFonts w:ascii="Times New Roman" w:eastAsia="Times New Roman" w:hAnsi="Times New Roman" w:cs="Times New Roman"/>
      <w:sz w:val="24"/>
      <w:szCs w:val="24"/>
    </w:rPr>
  </w:style>
  <w:style w:type="paragraph" w:customStyle="1" w:styleId="8BB3B3DCC6FE48D8A0E6451277622D5D12">
    <w:name w:val="8BB3B3DCC6FE48D8A0E6451277622D5D12"/>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2">
    <w:name w:val="51795EF7DD184CBDBBA9E1A568A8C90012"/>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2">
    <w:name w:val="0CE85B196074493695B83CE1E91D898E12"/>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2">
    <w:name w:val="95B37193082F4DFBA5364A9BE5AE90C112"/>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2">
    <w:name w:val="BB2CB020E2EE4971A631495083928EE612"/>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2">
    <w:name w:val="80C5F5EDBC624EE3879CDCAB06A5438912"/>
    <w:rsid w:val="00A20FAB"/>
    <w:pPr>
      <w:spacing w:after="0" w:line="240" w:lineRule="auto"/>
    </w:pPr>
    <w:rPr>
      <w:rFonts w:ascii="Times New Roman" w:eastAsia="Times New Roman" w:hAnsi="Times New Roman" w:cs="Times New Roman"/>
      <w:sz w:val="24"/>
      <w:szCs w:val="24"/>
    </w:rPr>
  </w:style>
  <w:style w:type="paragraph" w:customStyle="1" w:styleId="C288DAD0F3D2483C930501A2CC689F6A12">
    <w:name w:val="C288DAD0F3D2483C930501A2CC689F6A12"/>
    <w:rsid w:val="00A20FAB"/>
    <w:pPr>
      <w:spacing w:after="0" w:line="240" w:lineRule="auto"/>
    </w:pPr>
    <w:rPr>
      <w:rFonts w:ascii="Times New Roman" w:eastAsia="Times New Roman" w:hAnsi="Times New Roman" w:cs="Times New Roman"/>
      <w:sz w:val="24"/>
      <w:szCs w:val="24"/>
    </w:rPr>
  </w:style>
  <w:style w:type="paragraph" w:customStyle="1" w:styleId="E7C3CC132FEA4E49A2226864896540B013">
    <w:name w:val="E7C3CC132FEA4E49A2226864896540B013"/>
    <w:rsid w:val="00A20FAB"/>
    <w:pPr>
      <w:spacing w:after="0" w:line="240" w:lineRule="auto"/>
    </w:pPr>
    <w:rPr>
      <w:rFonts w:ascii="Times New Roman" w:eastAsia="Times New Roman" w:hAnsi="Times New Roman" w:cs="Times New Roman"/>
      <w:sz w:val="24"/>
      <w:szCs w:val="24"/>
    </w:rPr>
  </w:style>
  <w:style w:type="paragraph" w:customStyle="1" w:styleId="0B201CF889194EB39ADC6DF91516567F13">
    <w:name w:val="0B201CF889194EB39ADC6DF91516567F13"/>
    <w:rsid w:val="00A20FAB"/>
    <w:pPr>
      <w:spacing w:after="0" w:line="240" w:lineRule="auto"/>
    </w:pPr>
    <w:rPr>
      <w:rFonts w:ascii="Times New Roman" w:eastAsia="Times New Roman" w:hAnsi="Times New Roman" w:cs="Times New Roman"/>
      <w:sz w:val="24"/>
      <w:szCs w:val="24"/>
    </w:rPr>
  </w:style>
  <w:style w:type="paragraph" w:customStyle="1" w:styleId="A77876276FF044EAA937800F82A0BC7614">
    <w:name w:val="A77876276FF044EAA937800F82A0BC7614"/>
    <w:rsid w:val="00A20FAB"/>
    <w:pPr>
      <w:spacing w:after="0" w:line="240" w:lineRule="auto"/>
    </w:pPr>
    <w:rPr>
      <w:rFonts w:ascii="Times New Roman" w:eastAsia="Times New Roman" w:hAnsi="Times New Roman" w:cs="Times New Roman"/>
      <w:sz w:val="24"/>
      <w:szCs w:val="24"/>
    </w:rPr>
  </w:style>
  <w:style w:type="paragraph" w:customStyle="1" w:styleId="D30045CDC28B43CCA1EC86BE9ADB3D2A14">
    <w:name w:val="D30045CDC28B43CCA1EC86BE9ADB3D2A14"/>
    <w:rsid w:val="00A20FAB"/>
    <w:pPr>
      <w:spacing w:after="0" w:line="240" w:lineRule="auto"/>
    </w:pPr>
    <w:rPr>
      <w:rFonts w:ascii="Times New Roman" w:eastAsia="Times New Roman" w:hAnsi="Times New Roman" w:cs="Times New Roman"/>
      <w:sz w:val="24"/>
      <w:szCs w:val="24"/>
    </w:rPr>
  </w:style>
  <w:style w:type="paragraph" w:customStyle="1" w:styleId="7791FEBCF5AF47FCB878192F402F052D26">
    <w:name w:val="7791FEBCF5AF47FCB878192F402F052D26"/>
    <w:rsid w:val="00A20FAB"/>
    <w:pPr>
      <w:spacing w:after="0" w:line="240" w:lineRule="auto"/>
    </w:pPr>
    <w:rPr>
      <w:rFonts w:ascii="Times New Roman" w:eastAsia="Times New Roman" w:hAnsi="Times New Roman" w:cs="Times New Roman"/>
      <w:sz w:val="24"/>
      <w:szCs w:val="24"/>
    </w:rPr>
  </w:style>
  <w:style w:type="paragraph" w:customStyle="1" w:styleId="AAA1640A19D54A8D8E89F1D657AEA66626">
    <w:name w:val="AAA1640A19D54A8D8E89F1D657AEA66626"/>
    <w:rsid w:val="00A20FAB"/>
    <w:pPr>
      <w:spacing w:after="0" w:line="240" w:lineRule="auto"/>
    </w:pPr>
    <w:rPr>
      <w:rFonts w:ascii="Times New Roman" w:eastAsia="Times New Roman" w:hAnsi="Times New Roman" w:cs="Times New Roman"/>
      <w:sz w:val="24"/>
      <w:szCs w:val="24"/>
    </w:rPr>
  </w:style>
  <w:style w:type="paragraph" w:customStyle="1" w:styleId="72E2FBF8BB5D41C1A60DA33DE31AF52D26">
    <w:name w:val="72E2FBF8BB5D41C1A60DA33DE31AF52D26"/>
    <w:rsid w:val="00A20FAB"/>
    <w:pPr>
      <w:spacing w:after="0" w:line="240" w:lineRule="auto"/>
    </w:pPr>
    <w:rPr>
      <w:rFonts w:ascii="Times New Roman" w:eastAsia="Times New Roman" w:hAnsi="Times New Roman" w:cs="Times New Roman"/>
      <w:sz w:val="24"/>
      <w:szCs w:val="24"/>
    </w:rPr>
  </w:style>
  <w:style w:type="paragraph" w:customStyle="1" w:styleId="9E9A4E22EE984399ADD0DE30746CD7E026">
    <w:name w:val="9E9A4E22EE984399ADD0DE30746CD7E026"/>
    <w:rsid w:val="00A20FAB"/>
    <w:pPr>
      <w:spacing w:after="0" w:line="240" w:lineRule="auto"/>
    </w:pPr>
    <w:rPr>
      <w:rFonts w:ascii="Times New Roman" w:eastAsia="Times New Roman" w:hAnsi="Times New Roman" w:cs="Times New Roman"/>
      <w:sz w:val="24"/>
      <w:szCs w:val="24"/>
    </w:rPr>
  </w:style>
  <w:style w:type="paragraph" w:customStyle="1" w:styleId="519C0C3E4F264E7A8FDDDC4A1F0A7BC525">
    <w:name w:val="519C0C3E4F264E7A8FDDDC4A1F0A7BC525"/>
    <w:rsid w:val="00A20FAB"/>
    <w:pPr>
      <w:spacing w:after="0" w:line="240" w:lineRule="auto"/>
    </w:pPr>
    <w:rPr>
      <w:rFonts w:ascii="Times New Roman" w:eastAsia="Times New Roman" w:hAnsi="Times New Roman" w:cs="Times New Roman"/>
      <w:sz w:val="24"/>
      <w:szCs w:val="24"/>
    </w:rPr>
  </w:style>
  <w:style w:type="paragraph" w:customStyle="1" w:styleId="BDEC82670DDD4ED6BC4BC60951BA03103">
    <w:name w:val="BDEC82670DDD4ED6BC4BC60951BA03103"/>
    <w:rsid w:val="00A20FAB"/>
    <w:pPr>
      <w:spacing w:after="0" w:line="240" w:lineRule="auto"/>
    </w:pPr>
    <w:rPr>
      <w:rFonts w:ascii="Times New Roman" w:eastAsia="Times New Roman" w:hAnsi="Times New Roman" w:cs="Times New Roman"/>
      <w:sz w:val="24"/>
      <w:szCs w:val="24"/>
    </w:rPr>
  </w:style>
  <w:style w:type="paragraph" w:customStyle="1" w:styleId="5B3517B64EAC4A0DBF93C48493FA19063">
    <w:name w:val="5B3517B64EAC4A0DBF93C48493FA19063"/>
    <w:rsid w:val="00A20FAB"/>
    <w:pPr>
      <w:spacing w:after="0" w:line="240" w:lineRule="auto"/>
    </w:pPr>
    <w:rPr>
      <w:rFonts w:ascii="Times New Roman" w:eastAsia="Times New Roman" w:hAnsi="Times New Roman" w:cs="Times New Roman"/>
      <w:sz w:val="24"/>
      <w:szCs w:val="24"/>
    </w:rPr>
  </w:style>
  <w:style w:type="paragraph" w:customStyle="1" w:styleId="79CC880D25D846D4942A35321808F7C025">
    <w:name w:val="79CC880D25D846D4942A35321808F7C025"/>
    <w:rsid w:val="00A20FAB"/>
    <w:pPr>
      <w:spacing w:after="0" w:line="240" w:lineRule="auto"/>
    </w:pPr>
    <w:rPr>
      <w:rFonts w:ascii="Times New Roman" w:eastAsia="Times New Roman" w:hAnsi="Times New Roman" w:cs="Times New Roman"/>
      <w:sz w:val="24"/>
      <w:szCs w:val="24"/>
    </w:rPr>
  </w:style>
  <w:style w:type="paragraph" w:customStyle="1" w:styleId="C4E3DBE4B8A34BEC98D10ECD96656D2B25">
    <w:name w:val="C4E3DBE4B8A34BEC98D10ECD96656D2B25"/>
    <w:rsid w:val="00A20FAB"/>
    <w:pPr>
      <w:spacing w:after="0" w:line="240" w:lineRule="auto"/>
    </w:pPr>
    <w:rPr>
      <w:rFonts w:ascii="Times New Roman" w:eastAsia="Times New Roman" w:hAnsi="Times New Roman" w:cs="Times New Roman"/>
      <w:sz w:val="24"/>
      <w:szCs w:val="24"/>
    </w:rPr>
  </w:style>
  <w:style w:type="paragraph" w:customStyle="1" w:styleId="0DD9D7F011A64A949F9A3942B433FD9325">
    <w:name w:val="0DD9D7F011A64A949F9A3942B433FD9325"/>
    <w:rsid w:val="00A20FAB"/>
    <w:pPr>
      <w:spacing w:after="0" w:line="240" w:lineRule="auto"/>
    </w:pPr>
    <w:rPr>
      <w:rFonts w:ascii="Times New Roman" w:eastAsia="Times New Roman" w:hAnsi="Times New Roman" w:cs="Times New Roman"/>
      <w:sz w:val="24"/>
      <w:szCs w:val="24"/>
    </w:rPr>
  </w:style>
  <w:style w:type="paragraph" w:customStyle="1" w:styleId="8DCEE6A07F8841219B9CA8A51DCE2DBB2">
    <w:name w:val="8DCEE6A07F8841219B9CA8A51DCE2DBB2"/>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76E9DEAB950F43188ED7FF9CF713D03D24">
    <w:name w:val="76E9DEAB950F43188ED7FF9CF713D03D24"/>
    <w:rsid w:val="00A20FAB"/>
    <w:pPr>
      <w:spacing w:after="0" w:line="240" w:lineRule="auto"/>
    </w:pPr>
    <w:rPr>
      <w:rFonts w:ascii="Times New Roman" w:eastAsia="Times New Roman" w:hAnsi="Times New Roman" w:cs="Times New Roman"/>
      <w:sz w:val="24"/>
      <w:szCs w:val="24"/>
    </w:rPr>
  </w:style>
  <w:style w:type="paragraph" w:customStyle="1" w:styleId="87A1BC7986494541B57904FCDBAD3A8F24">
    <w:name w:val="87A1BC7986494541B57904FCDBAD3A8F24"/>
    <w:rsid w:val="00A20FAB"/>
    <w:pPr>
      <w:spacing w:after="0" w:line="240" w:lineRule="auto"/>
    </w:pPr>
    <w:rPr>
      <w:rFonts w:ascii="Times New Roman" w:eastAsia="Times New Roman" w:hAnsi="Times New Roman" w:cs="Times New Roman"/>
      <w:sz w:val="24"/>
      <w:szCs w:val="24"/>
    </w:rPr>
  </w:style>
  <w:style w:type="paragraph" w:customStyle="1" w:styleId="1C1F69FAB9EE42FD994C05F4A7C72CD724">
    <w:name w:val="1C1F69FAB9EE42FD994C05F4A7C72CD724"/>
    <w:rsid w:val="00A20FAB"/>
    <w:pPr>
      <w:spacing w:after="0" w:line="240" w:lineRule="auto"/>
    </w:pPr>
    <w:rPr>
      <w:rFonts w:ascii="Times New Roman" w:eastAsia="Times New Roman" w:hAnsi="Times New Roman" w:cs="Times New Roman"/>
      <w:sz w:val="24"/>
      <w:szCs w:val="24"/>
    </w:rPr>
  </w:style>
  <w:style w:type="paragraph" w:customStyle="1" w:styleId="E7EB9747E26E481A8079B944A329881C15">
    <w:name w:val="E7EB9747E26E481A8079B944A329881C15"/>
    <w:rsid w:val="00A20FAB"/>
    <w:pPr>
      <w:spacing w:after="0" w:line="240" w:lineRule="auto"/>
    </w:pPr>
    <w:rPr>
      <w:rFonts w:ascii="Times New Roman" w:eastAsia="Times New Roman" w:hAnsi="Times New Roman" w:cs="Times New Roman"/>
      <w:sz w:val="24"/>
      <w:szCs w:val="24"/>
    </w:rPr>
  </w:style>
  <w:style w:type="paragraph" w:customStyle="1" w:styleId="7175FCB1D28E4346BBB9E0F86058E3EC23">
    <w:name w:val="7175FCB1D28E4346BBB9E0F86058E3EC23"/>
    <w:rsid w:val="00A20FAB"/>
    <w:pPr>
      <w:spacing w:after="0" w:line="240" w:lineRule="auto"/>
    </w:pPr>
    <w:rPr>
      <w:rFonts w:ascii="Times New Roman" w:eastAsia="Times New Roman" w:hAnsi="Times New Roman" w:cs="Times New Roman"/>
      <w:sz w:val="24"/>
      <w:szCs w:val="24"/>
    </w:rPr>
  </w:style>
  <w:style w:type="paragraph" w:customStyle="1" w:styleId="29583E21ADB54EBF9B1068546A45512523">
    <w:name w:val="29583E21ADB54EBF9B1068546A45512523"/>
    <w:rsid w:val="00A20FAB"/>
    <w:pPr>
      <w:spacing w:after="0" w:line="240" w:lineRule="auto"/>
    </w:pPr>
    <w:rPr>
      <w:rFonts w:ascii="Times New Roman" w:eastAsia="Times New Roman" w:hAnsi="Times New Roman" w:cs="Times New Roman"/>
      <w:sz w:val="24"/>
      <w:szCs w:val="24"/>
    </w:rPr>
  </w:style>
  <w:style w:type="paragraph" w:customStyle="1" w:styleId="BC00BD0B2CE6436089775C6AA380511F18">
    <w:name w:val="BC00BD0B2CE6436089775C6AA380511F18"/>
    <w:rsid w:val="00A20FAB"/>
    <w:pPr>
      <w:spacing w:after="0" w:line="240" w:lineRule="auto"/>
    </w:pPr>
    <w:rPr>
      <w:rFonts w:ascii="Times New Roman" w:eastAsia="Times New Roman" w:hAnsi="Times New Roman" w:cs="Times New Roman"/>
      <w:sz w:val="24"/>
      <w:szCs w:val="24"/>
    </w:rPr>
  </w:style>
  <w:style w:type="paragraph" w:customStyle="1" w:styleId="02620ABED71A447C9A79DFBA0F6BA63A23">
    <w:name w:val="02620ABED71A447C9A79DFBA0F6BA63A23"/>
    <w:rsid w:val="00A20FAB"/>
    <w:pPr>
      <w:spacing w:after="0" w:line="240" w:lineRule="auto"/>
    </w:pPr>
    <w:rPr>
      <w:rFonts w:ascii="Times New Roman" w:eastAsia="Times New Roman" w:hAnsi="Times New Roman" w:cs="Times New Roman"/>
      <w:sz w:val="24"/>
      <w:szCs w:val="24"/>
    </w:rPr>
  </w:style>
  <w:style w:type="paragraph" w:customStyle="1" w:styleId="0EC4DB252A454C6890F0EBB39FF39AD823">
    <w:name w:val="0EC4DB252A454C6890F0EBB39FF39AD823"/>
    <w:rsid w:val="00A20FAB"/>
    <w:pPr>
      <w:spacing w:after="0" w:line="240" w:lineRule="auto"/>
    </w:pPr>
    <w:rPr>
      <w:rFonts w:ascii="Times New Roman" w:eastAsia="Times New Roman" w:hAnsi="Times New Roman" w:cs="Times New Roman"/>
      <w:sz w:val="24"/>
      <w:szCs w:val="24"/>
    </w:rPr>
  </w:style>
  <w:style w:type="paragraph" w:customStyle="1" w:styleId="08BA0F66A053429A85D763345776B52E23">
    <w:name w:val="08BA0F66A053429A85D763345776B52E23"/>
    <w:rsid w:val="00A20FAB"/>
    <w:pPr>
      <w:spacing w:after="0" w:line="240" w:lineRule="auto"/>
    </w:pPr>
    <w:rPr>
      <w:rFonts w:ascii="Times New Roman" w:eastAsia="Times New Roman" w:hAnsi="Times New Roman" w:cs="Times New Roman"/>
      <w:sz w:val="24"/>
      <w:szCs w:val="24"/>
    </w:rPr>
  </w:style>
  <w:style w:type="paragraph" w:customStyle="1" w:styleId="5B125287A20D4179ACF2E023BD0F0FDD23">
    <w:name w:val="5B125287A20D4179ACF2E023BD0F0FDD23"/>
    <w:rsid w:val="00A20FAB"/>
    <w:pPr>
      <w:spacing w:after="0" w:line="240" w:lineRule="auto"/>
    </w:pPr>
    <w:rPr>
      <w:rFonts w:ascii="Times New Roman" w:eastAsia="Times New Roman" w:hAnsi="Times New Roman" w:cs="Times New Roman"/>
      <w:sz w:val="24"/>
      <w:szCs w:val="24"/>
    </w:rPr>
  </w:style>
  <w:style w:type="paragraph" w:customStyle="1" w:styleId="0FE646515940409F95DA7A9059FFE3B123">
    <w:name w:val="0FE646515940409F95DA7A9059FFE3B123"/>
    <w:rsid w:val="00A20FAB"/>
    <w:pPr>
      <w:spacing w:after="0" w:line="240" w:lineRule="auto"/>
    </w:pPr>
    <w:rPr>
      <w:rFonts w:ascii="Times New Roman" w:eastAsia="Times New Roman" w:hAnsi="Times New Roman" w:cs="Times New Roman"/>
      <w:sz w:val="24"/>
      <w:szCs w:val="24"/>
    </w:rPr>
  </w:style>
  <w:style w:type="paragraph" w:customStyle="1" w:styleId="41728172296149A7ACB925BAED48639623">
    <w:name w:val="41728172296149A7ACB925BAED48639623"/>
    <w:rsid w:val="00A20FAB"/>
    <w:pPr>
      <w:spacing w:after="0" w:line="240" w:lineRule="auto"/>
    </w:pPr>
    <w:rPr>
      <w:rFonts w:ascii="Times New Roman" w:eastAsia="Times New Roman" w:hAnsi="Times New Roman" w:cs="Times New Roman"/>
      <w:sz w:val="24"/>
      <w:szCs w:val="24"/>
    </w:rPr>
  </w:style>
  <w:style w:type="paragraph" w:customStyle="1" w:styleId="A020110CD59D49EC8D02C810EDF2C0C023">
    <w:name w:val="A020110CD59D49EC8D02C810EDF2C0C023"/>
    <w:rsid w:val="00A20FAB"/>
    <w:pPr>
      <w:spacing w:after="0" w:line="240" w:lineRule="auto"/>
    </w:pPr>
    <w:rPr>
      <w:rFonts w:ascii="Times New Roman" w:eastAsia="Times New Roman" w:hAnsi="Times New Roman" w:cs="Times New Roman"/>
      <w:sz w:val="24"/>
      <w:szCs w:val="24"/>
    </w:rPr>
  </w:style>
  <w:style w:type="paragraph" w:customStyle="1" w:styleId="89E9AEF5C41C4D7B8D430CC36996473923">
    <w:name w:val="89E9AEF5C41C4D7B8D430CC36996473923"/>
    <w:rsid w:val="00A20FAB"/>
    <w:pPr>
      <w:spacing w:after="0" w:line="240" w:lineRule="auto"/>
    </w:pPr>
    <w:rPr>
      <w:rFonts w:ascii="Times New Roman" w:eastAsia="Times New Roman" w:hAnsi="Times New Roman" w:cs="Times New Roman"/>
      <w:sz w:val="24"/>
      <w:szCs w:val="24"/>
    </w:rPr>
  </w:style>
  <w:style w:type="paragraph" w:customStyle="1" w:styleId="3113349E8D9B405BBA93E84F169283F723">
    <w:name w:val="3113349E8D9B405BBA93E84F169283F723"/>
    <w:rsid w:val="00A20FAB"/>
    <w:pPr>
      <w:spacing w:after="0" w:line="240" w:lineRule="auto"/>
    </w:pPr>
    <w:rPr>
      <w:rFonts w:ascii="Times New Roman" w:eastAsia="Times New Roman" w:hAnsi="Times New Roman" w:cs="Times New Roman"/>
      <w:sz w:val="24"/>
      <w:szCs w:val="24"/>
    </w:rPr>
  </w:style>
  <w:style w:type="paragraph" w:customStyle="1" w:styleId="A92A6590F67548B897DBCE3245EFCD9813">
    <w:name w:val="A92A6590F67548B897DBCE3245EFCD9813"/>
    <w:rsid w:val="00A20FAB"/>
    <w:pPr>
      <w:spacing w:after="0" w:line="240" w:lineRule="auto"/>
    </w:pPr>
    <w:rPr>
      <w:rFonts w:ascii="Times New Roman" w:eastAsia="Times New Roman" w:hAnsi="Times New Roman" w:cs="Times New Roman"/>
      <w:sz w:val="24"/>
      <w:szCs w:val="24"/>
    </w:rPr>
  </w:style>
  <w:style w:type="paragraph" w:customStyle="1" w:styleId="04510228322D4AFBA1DDCAA4A874A86612">
    <w:name w:val="04510228322D4AFBA1DDCAA4A874A86612"/>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3">
    <w:name w:val="726A23AD2BE74A629C15C942C1BE393D13"/>
    <w:rsid w:val="00A20FAB"/>
    <w:pPr>
      <w:spacing w:after="0" w:line="240" w:lineRule="auto"/>
    </w:pPr>
    <w:rPr>
      <w:rFonts w:ascii="Times New Roman" w:eastAsia="Times New Roman" w:hAnsi="Times New Roman" w:cs="Times New Roman"/>
      <w:sz w:val="24"/>
      <w:szCs w:val="24"/>
    </w:rPr>
  </w:style>
  <w:style w:type="paragraph" w:customStyle="1" w:styleId="0B87230C9E324683BF0B2B6DC71D15705">
    <w:name w:val="0B87230C9E324683BF0B2B6DC71D15705"/>
    <w:rsid w:val="00A20FAB"/>
    <w:pPr>
      <w:spacing w:after="0" w:line="240" w:lineRule="auto"/>
    </w:pPr>
    <w:rPr>
      <w:rFonts w:ascii="Times New Roman" w:eastAsia="Times New Roman" w:hAnsi="Times New Roman" w:cs="Times New Roman"/>
      <w:sz w:val="24"/>
      <w:szCs w:val="24"/>
    </w:rPr>
  </w:style>
  <w:style w:type="paragraph" w:customStyle="1" w:styleId="8BB3B3DCC6FE48D8A0E6451277622D5D13">
    <w:name w:val="8BB3B3DCC6FE48D8A0E6451277622D5D13"/>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3">
    <w:name w:val="51795EF7DD184CBDBBA9E1A568A8C90013"/>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3">
    <w:name w:val="0CE85B196074493695B83CE1E91D898E13"/>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3">
    <w:name w:val="95B37193082F4DFBA5364A9BE5AE90C113"/>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3">
    <w:name w:val="BB2CB020E2EE4971A631495083928EE613"/>
    <w:rsid w:val="00A20FAB"/>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3">
    <w:name w:val="80C5F5EDBC624EE3879CDCAB06A5438913"/>
    <w:rsid w:val="00A20FAB"/>
    <w:pPr>
      <w:spacing w:after="0" w:line="240" w:lineRule="auto"/>
    </w:pPr>
    <w:rPr>
      <w:rFonts w:ascii="Times New Roman" w:eastAsia="Times New Roman" w:hAnsi="Times New Roman" w:cs="Times New Roman"/>
      <w:sz w:val="24"/>
      <w:szCs w:val="24"/>
    </w:rPr>
  </w:style>
  <w:style w:type="paragraph" w:customStyle="1" w:styleId="C288DAD0F3D2483C930501A2CC689F6A13">
    <w:name w:val="C288DAD0F3D2483C930501A2CC689F6A13"/>
    <w:rsid w:val="00A20FAB"/>
    <w:pPr>
      <w:spacing w:after="0" w:line="240" w:lineRule="auto"/>
    </w:pPr>
    <w:rPr>
      <w:rFonts w:ascii="Times New Roman" w:eastAsia="Times New Roman" w:hAnsi="Times New Roman" w:cs="Times New Roman"/>
      <w:sz w:val="24"/>
      <w:szCs w:val="24"/>
    </w:rPr>
  </w:style>
  <w:style w:type="paragraph" w:customStyle="1" w:styleId="E7C3CC132FEA4E49A2226864896540B014">
    <w:name w:val="E7C3CC132FEA4E49A2226864896540B014"/>
    <w:rsid w:val="00A20FAB"/>
    <w:pPr>
      <w:spacing w:after="0" w:line="240" w:lineRule="auto"/>
    </w:pPr>
    <w:rPr>
      <w:rFonts w:ascii="Times New Roman" w:eastAsia="Times New Roman" w:hAnsi="Times New Roman" w:cs="Times New Roman"/>
      <w:sz w:val="24"/>
      <w:szCs w:val="24"/>
    </w:rPr>
  </w:style>
  <w:style w:type="paragraph" w:customStyle="1" w:styleId="0B201CF889194EB39ADC6DF91516567F14">
    <w:name w:val="0B201CF889194EB39ADC6DF91516567F14"/>
    <w:rsid w:val="00A20FAB"/>
    <w:pPr>
      <w:spacing w:after="0" w:line="240" w:lineRule="auto"/>
    </w:pPr>
    <w:rPr>
      <w:rFonts w:ascii="Times New Roman" w:eastAsia="Times New Roman" w:hAnsi="Times New Roman" w:cs="Times New Roman"/>
      <w:sz w:val="24"/>
      <w:szCs w:val="24"/>
    </w:rPr>
  </w:style>
  <w:style w:type="paragraph" w:customStyle="1" w:styleId="A77876276FF044EAA937800F82A0BC7615">
    <w:name w:val="A77876276FF044EAA937800F82A0BC7615"/>
    <w:rsid w:val="00A20FAB"/>
    <w:pPr>
      <w:spacing w:after="0" w:line="240" w:lineRule="auto"/>
    </w:pPr>
    <w:rPr>
      <w:rFonts w:ascii="Times New Roman" w:eastAsia="Times New Roman" w:hAnsi="Times New Roman" w:cs="Times New Roman"/>
      <w:sz w:val="24"/>
      <w:szCs w:val="24"/>
    </w:rPr>
  </w:style>
  <w:style w:type="paragraph" w:customStyle="1" w:styleId="D30045CDC28B43CCA1EC86BE9ADB3D2A15">
    <w:name w:val="D30045CDC28B43CCA1EC86BE9ADB3D2A15"/>
    <w:rsid w:val="00A20FAB"/>
    <w:pPr>
      <w:spacing w:after="0" w:line="240" w:lineRule="auto"/>
    </w:pPr>
    <w:rPr>
      <w:rFonts w:ascii="Times New Roman" w:eastAsia="Times New Roman" w:hAnsi="Times New Roman" w:cs="Times New Roman"/>
      <w:sz w:val="24"/>
      <w:szCs w:val="24"/>
    </w:rPr>
  </w:style>
  <w:style w:type="paragraph" w:customStyle="1" w:styleId="7791FEBCF5AF47FCB878192F402F052D27">
    <w:name w:val="7791FEBCF5AF47FCB878192F402F052D27"/>
    <w:rsid w:val="00940CD7"/>
    <w:pPr>
      <w:spacing w:after="0" w:line="240" w:lineRule="auto"/>
    </w:pPr>
    <w:rPr>
      <w:rFonts w:ascii="Times New Roman" w:eastAsia="Times New Roman" w:hAnsi="Times New Roman" w:cs="Times New Roman"/>
      <w:sz w:val="24"/>
      <w:szCs w:val="24"/>
    </w:rPr>
  </w:style>
  <w:style w:type="paragraph" w:customStyle="1" w:styleId="AAA1640A19D54A8D8E89F1D657AEA66627">
    <w:name w:val="AAA1640A19D54A8D8E89F1D657AEA66627"/>
    <w:rsid w:val="00940CD7"/>
    <w:pPr>
      <w:spacing w:after="0" w:line="240" w:lineRule="auto"/>
    </w:pPr>
    <w:rPr>
      <w:rFonts w:ascii="Times New Roman" w:eastAsia="Times New Roman" w:hAnsi="Times New Roman" w:cs="Times New Roman"/>
      <w:sz w:val="24"/>
      <w:szCs w:val="24"/>
    </w:rPr>
  </w:style>
  <w:style w:type="paragraph" w:customStyle="1" w:styleId="72E2FBF8BB5D41C1A60DA33DE31AF52D27">
    <w:name w:val="72E2FBF8BB5D41C1A60DA33DE31AF52D27"/>
    <w:rsid w:val="00940CD7"/>
    <w:pPr>
      <w:spacing w:after="0" w:line="240" w:lineRule="auto"/>
    </w:pPr>
    <w:rPr>
      <w:rFonts w:ascii="Times New Roman" w:eastAsia="Times New Roman" w:hAnsi="Times New Roman" w:cs="Times New Roman"/>
      <w:sz w:val="24"/>
      <w:szCs w:val="24"/>
    </w:rPr>
  </w:style>
  <w:style w:type="paragraph" w:customStyle="1" w:styleId="9E9A4E22EE984399ADD0DE30746CD7E027">
    <w:name w:val="9E9A4E22EE984399ADD0DE30746CD7E027"/>
    <w:rsid w:val="00940CD7"/>
    <w:pPr>
      <w:spacing w:after="0" w:line="240" w:lineRule="auto"/>
    </w:pPr>
    <w:rPr>
      <w:rFonts w:ascii="Times New Roman" w:eastAsia="Times New Roman" w:hAnsi="Times New Roman" w:cs="Times New Roman"/>
      <w:sz w:val="24"/>
      <w:szCs w:val="24"/>
    </w:rPr>
  </w:style>
  <w:style w:type="paragraph" w:customStyle="1" w:styleId="519C0C3E4F264E7A8FDDDC4A1F0A7BC526">
    <w:name w:val="519C0C3E4F264E7A8FDDDC4A1F0A7BC526"/>
    <w:rsid w:val="00940CD7"/>
    <w:pPr>
      <w:spacing w:after="0" w:line="240" w:lineRule="auto"/>
    </w:pPr>
    <w:rPr>
      <w:rFonts w:ascii="Times New Roman" w:eastAsia="Times New Roman" w:hAnsi="Times New Roman" w:cs="Times New Roman"/>
      <w:sz w:val="24"/>
      <w:szCs w:val="24"/>
    </w:rPr>
  </w:style>
  <w:style w:type="paragraph" w:customStyle="1" w:styleId="BDEC82670DDD4ED6BC4BC60951BA03104">
    <w:name w:val="BDEC82670DDD4ED6BC4BC60951BA03104"/>
    <w:rsid w:val="00940CD7"/>
    <w:pPr>
      <w:spacing w:after="0" w:line="240" w:lineRule="auto"/>
    </w:pPr>
    <w:rPr>
      <w:rFonts w:ascii="Times New Roman" w:eastAsia="Times New Roman" w:hAnsi="Times New Roman" w:cs="Times New Roman"/>
      <w:sz w:val="24"/>
      <w:szCs w:val="24"/>
    </w:rPr>
  </w:style>
  <w:style w:type="paragraph" w:customStyle="1" w:styleId="5B3517B64EAC4A0DBF93C48493FA19064">
    <w:name w:val="5B3517B64EAC4A0DBF93C48493FA19064"/>
    <w:rsid w:val="00940CD7"/>
    <w:pPr>
      <w:spacing w:after="0" w:line="240" w:lineRule="auto"/>
    </w:pPr>
    <w:rPr>
      <w:rFonts w:ascii="Times New Roman" w:eastAsia="Times New Roman" w:hAnsi="Times New Roman" w:cs="Times New Roman"/>
      <w:sz w:val="24"/>
      <w:szCs w:val="24"/>
    </w:rPr>
  </w:style>
  <w:style w:type="paragraph" w:customStyle="1" w:styleId="79CC880D25D846D4942A35321808F7C026">
    <w:name w:val="79CC880D25D846D4942A35321808F7C026"/>
    <w:rsid w:val="00940CD7"/>
    <w:pPr>
      <w:spacing w:after="0" w:line="240" w:lineRule="auto"/>
    </w:pPr>
    <w:rPr>
      <w:rFonts w:ascii="Times New Roman" w:eastAsia="Times New Roman" w:hAnsi="Times New Roman" w:cs="Times New Roman"/>
      <w:sz w:val="24"/>
      <w:szCs w:val="24"/>
    </w:rPr>
  </w:style>
  <w:style w:type="paragraph" w:customStyle="1" w:styleId="C4E3DBE4B8A34BEC98D10ECD96656D2B26">
    <w:name w:val="C4E3DBE4B8A34BEC98D10ECD96656D2B26"/>
    <w:rsid w:val="00940CD7"/>
    <w:pPr>
      <w:spacing w:after="0" w:line="240" w:lineRule="auto"/>
    </w:pPr>
    <w:rPr>
      <w:rFonts w:ascii="Times New Roman" w:eastAsia="Times New Roman" w:hAnsi="Times New Roman" w:cs="Times New Roman"/>
      <w:sz w:val="24"/>
      <w:szCs w:val="24"/>
    </w:rPr>
  </w:style>
  <w:style w:type="paragraph" w:customStyle="1" w:styleId="0DD9D7F011A64A949F9A3942B433FD9326">
    <w:name w:val="0DD9D7F011A64A949F9A3942B433FD9326"/>
    <w:rsid w:val="00940CD7"/>
    <w:pPr>
      <w:spacing w:after="0" w:line="240" w:lineRule="auto"/>
    </w:pPr>
    <w:rPr>
      <w:rFonts w:ascii="Times New Roman" w:eastAsia="Times New Roman" w:hAnsi="Times New Roman" w:cs="Times New Roman"/>
      <w:sz w:val="24"/>
      <w:szCs w:val="24"/>
    </w:rPr>
  </w:style>
  <w:style w:type="paragraph" w:customStyle="1" w:styleId="8DCEE6A07F8841219B9CA8A51DCE2DBB3">
    <w:name w:val="8DCEE6A07F8841219B9CA8A51DCE2DBB3"/>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76E9DEAB950F43188ED7FF9CF713D03D25">
    <w:name w:val="76E9DEAB950F43188ED7FF9CF713D03D25"/>
    <w:rsid w:val="00940CD7"/>
    <w:pPr>
      <w:spacing w:after="0" w:line="240" w:lineRule="auto"/>
    </w:pPr>
    <w:rPr>
      <w:rFonts w:ascii="Times New Roman" w:eastAsia="Times New Roman" w:hAnsi="Times New Roman" w:cs="Times New Roman"/>
      <w:sz w:val="24"/>
      <w:szCs w:val="24"/>
    </w:rPr>
  </w:style>
  <w:style w:type="paragraph" w:customStyle="1" w:styleId="87A1BC7986494541B57904FCDBAD3A8F25">
    <w:name w:val="87A1BC7986494541B57904FCDBAD3A8F25"/>
    <w:rsid w:val="00940CD7"/>
    <w:pPr>
      <w:spacing w:after="0" w:line="240" w:lineRule="auto"/>
    </w:pPr>
    <w:rPr>
      <w:rFonts w:ascii="Times New Roman" w:eastAsia="Times New Roman" w:hAnsi="Times New Roman" w:cs="Times New Roman"/>
      <w:sz w:val="24"/>
      <w:szCs w:val="24"/>
    </w:rPr>
  </w:style>
  <w:style w:type="paragraph" w:customStyle="1" w:styleId="1C1F69FAB9EE42FD994C05F4A7C72CD725">
    <w:name w:val="1C1F69FAB9EE42FD994C05F4A7C72CD725"/>
    <w:rsid w:val="00940CD7"/>
    <w:pPr>
      <w:spacing w:after="0" w:line="240" w:lineRule="auto"/>
    </w:pPr>
    <w:rPr>
      <w:rFonts w:ascii="Times New Roman" w:eastAsia="Times New Roman" w:hAnsi="Times New Roman" w:cs="Times New Roman"/>
      <w:sz w:val="24"/>
      <w:szCs w:val="24"/>
    </w:rPr>
  </w:style>
  <w:style w:type="paragraph" w:customStyle="1" w:styleId="E7EB9747E26E481A8079B944A329881C16">
    <w:name w:val="E7EB9747E26E481A8079B944A329881C16"/>
    <w:rsid w:val="00940CD7"/>
    <w:pPr>
      <w:spacing w:after="0" w:line="240" w:lineRule="auto"/>
    </w:pPr>
    <w:rPr>
      <w:rFonts w:ascii="Times New Roman" w:eastAsia="Times New Roman" w:hAnsi="Times New Roman" w:cs="Times New Roman"/>
      <w:sz w:val="24"/>
      <w:szCs w:val="24"/>
    </w:rPr>
  </w:style>
  <w:style w:type="paragraph" w:customStyle="1" w:styleId="7175FCB1D28E4346BBB9E0F86058E3EC24">
    <w:name w:val="7175FCB1D28E4346BBB9E0F86058E3EC24"/>
    <w:rsid w:val="00940CD7"/>
    <w:pPr>
      <w:spacing w:after="0" w:line="240" w:lineRule="auto"/>
    </w:pPr>
    <w:rPr>
      <w:rFonts w:ascii="Times New Roman" w:eastAsia="Times New Roman" w:hAnsi="Times New Roman" w:cs="Times New Roman"/>
      <w:sz w:val="24"/>
      <w:szCs w:val="24"/>
    </w:rPr>
  </w:style>
  <w:style w:type="paragraph" w:customStyle="1" w:styleId="29583E21ADB54EBF9B1068546A45512524">
    <w:name w:val="29583E21ADB54EBF9B1068546A45512524"/>
    <w:rsid w:val="00940CD7"/>
    <w:pPr>
      <w:spacing w:after="0" w:line="240" w:lineRule="auto"/>
    </w:pPr>
    <w:rPr>
      <w:rFonts w:ascii="Times New Roman" w:eastAsia="Times New Roman" w:hAnsi="Times New Roman" w:cs="Times New Roman"/>
      <w:sz w:val="24"/>
      <w:szCs w:val="24"/>
    </w:rPr>
  </w:style>
  <w:style w:type="paragraph" w:customStyle="1" w:styleId="BC00BD0B2CE6436089775C6AA380511F19">
    <w:name w:val="BC00BD0B2CE6436089775C6AA380511F19"/>
    <w:rsid w:val="00940CD7"/>
    <w:pPr>
      <w:spacing w:after="0" w:line="240" w:lineRule="auto"/>
    </w:pPr>
    <w:rPr>
      <w:rFonts w:ascii="Times New Roman" w:eastAsia="Times New Roman" w:hAnsi="Times New Roman" w:cs="Times New Roman"/>
      <w:sz w:val="24"/>
      <w:szCs w:val="24"/>
    </w:rPr>
  </w:style>
  <w:style w:type="paragraph" w:customStyle="1" w:styleId="02620ABED71A447C9A79DFBA0F6BA63A24">
    <w:name w:val="02620ABED71A447C9A79DFBA0F6BA63A24"/>
    <w:rsid w:val="00940CD7"/>
    <w:pPr>
      <w:spacing w:after="0" w:line="240" w:lineRule="auto"/>
    </w:pPr>
    <w:rPr>
      <w:rFonts w:ascii="Times New Roman" w:eastAsia="Times New Roman" w:hAnsi="Times New Roman" w:cs="Times New Roman"/>
      <w:sz w:val="24"/>
      <w:szCs w:val="24"/>
    </w:rPr>
  </w:style>
  <w:style w:type="paragraph" w:customStyle="1" w:styleId="0EC4DB252A454C6890F0EBB39FF39AD824">
    <w:name w:val="0EC4DB252A454C6890F0EBB39FF39AD824"/>
    <w:rsid w:val="00940CD7"/>
    <w:pPr>
      <w:spacing w:after="0" w:line="240" w:lineRule="auto"/>
    </w:pPr>
    <w:rPr>
      <w:rFonts w:ascii="Times New Roman" w:eastAsia="Times New Roman" w:hAnsi="Times New Roman" w:cs="Times New Roman"/>
      <w:sz w:val="24"/>
      <w:szCs w:val="24"/>
    </w:rPr>
  </w:style>
  <w:style w:type="paragraph" w:customStyle="1" w:styleId="08BA0F66A053429A85D763345776B52E24">
    <w:name w:val="08BA0F66A053429A85D763345776B52E24"/>
    <w:rsid w:val="00940CD7"/>
    <w:pPr>
      <w:spacing w:after="0" w:line="240" w:lineRule="auto"/>
    </w:pPr>
    <w:rPr>
      <w:rFonts w:ascii="Times New Roman" w:eastAsia="Times New Roman" w:hAnsi="Times New Roman" w:cs="Times New Roman"/>
      <w:sz w:val="24"/>
      <w:szCs w:val="24"/>
    </w:rPr>
  </w:style>
  <w:style w:type="paragraph" w:customStyle="1" w:styleId="5B125287A20D4179ACF2E023BD0F0FDD24">
    <w:name w:val="5B125287A20D4179ACF2E023BD0F0FDD24"/>
    <w:rsid w:val="00940CD7"/>
    <w:pPr>
      <w:spacing w:after="0" w:line="240" w:lineRule="auto"/>
    </w:pPr>
    <w:rPr>
      <w:rFonts w:ascii="Times New Roman" w:eastAsia="Times New Roman" w:hAnsi="Times New Roman" w:cs="Times New Roman"/>
      <w:sz w:val="24"/>
      <w:szCs w:val="24"/>
    </w:rPr>
  </w:style>
  <w:style w:type="paragraph" w:customStyle="1" w:styleId="0FE646515940409F95DA7A9059FFE3B124">
    <w:name w:val="0FE646515940409F95DA7A9059FFE3B124"/>
    <w:rsid w:val="00940CD7"/>
    <w:pPr>
      <w:spacing w:after="0" w:line="240" w:lineRule="auto"/>
    </w:pPr>
    <w:rPr>
      <w:rFonts w:ascii="Times New Roman" w:eastAsia="Times New Roman" w:hAnsi="Times New Roman" w:cs="Times New Roman"/>
      <w:sz w:val="24"/>
      <w:szCs w:val="24"/>
    </w:rPr>
  </w:style>
  <w:style w:type="paragraph" w:customStyle="1" w:styleId="41728172296149A7ACB925BAED48639624">
    <w:name w:val="41728172296149A7ACB925BAED48639624"/>
    <w:rsid w:val="00940CD7"/>
    <w:pPr>
      <w:spacing w:after="0" w:line="240" w:lineRule="auto"/>
    </w:pPr>
    <w:rPr>
      <w:rFonts w:ascii="Times New Roman" w:eastAsia="Times New Roman" w:hAnsi="Times New Roman" w:cs="Times New Roman"/>
      <w:sz w:val="24"/>
      <w:szCs w:val="24"/>
    </w:rPr>
  </w:style>
  <w:style w:type="paragraph" w:customStyle="1" w:styleId="A020110CD59D49EC8D02C810EDF2C0C024">
    <w:name w:val="A020110CD59D49EC8D02C810EDF2C0C024"/>
    <w:rsid w:val="00940CD7"/>
    <w:pPr>
      <w:spacing w:after="0" w:line="240" w:lineRule="auto"/>
    </w:pPr>
    <w:rPr>
      <w:rFonts w:ascii="Times New Roman" w:eastAsia="Times New Roman" w:hAnsi="Times New Roman" w:cs="Times New Roman"/>
      <w:sz w:val="24"/>
      <w:szCs w:val="24"/>
    </w:rPr>
  </w:style>
  <w:style w:type="paragraph" w:customStyle="1" w:styleId="89E9AEF5C41C4D7B8D430CC36996473924">
    <w:name w:val="89E9AEF5C41C4D7B8D430CC36996473924"/>
    <w:rsid w:val="00940CD7"/>
    <w:pPr>
      <w:spacing w:after="0" w:line="240" w:lineRule="auto"/>
    </w:pPr>
    <w:rPr>
      <w:rFonts w:ascii="Times New Roman" w:eastAsia="Times New Roman" w:hAnsi="Times New Roman" w:cs="Times New Roman"/>
      <w:sz w:val="24"/>
      <w:szCs w:val="24"/>
    </w:rPr>
  </w:style>
  <w:style w:type="paragraph" w:customStyle="1" w:styleId="3113349E8D9B405BBA93E84F169283F724">
    <w:name w:val="3113349E8D9B405BBA93E84F169283F724"/>
    <w:rsid w:val="00940CD7"/>
    <w:pPr>
      <w:spacing w:after="0" w:line="240" w:lineRule="auto"/>
    </w:pPr>
    <w:rPr>
      <w:rFonts w:ascii="Times New Roman" w:eastAsia="Times New Roman" w:hAnsi="Times New Roman" w:cs="Times New Roman"/>
      <w:sz w:val="24"/>
      <w:szCs w:val="24"/>
    </w:rPr>
  </w:style>
  <w:style w:type="paragraph" w:customStyle="1" w:styleId="A92A6590F67548B897DBCE3245EFCD9814">
    <w:name w:val="A92A6590F67548B897DBCE3245EFCD9814"/>
    <w:rsid w:val="00940CD7"/>
    <w:pPr>
      <w:spacing w:after="0" w:line="240" w:lineRule="auto"/>
    </w:pPr>
    <w:rPr>
      <w:rFonts w:ascii="Times New Roman" w:eastAsia="Times New Roman" w:hAnsi="Times New Roman" w:cs="Times New Roman"/>
      <w:sz w:val="24"/>
      <w:szCs w:val="24"/>
    </w:rPr>
  </w:style>
  <w:style w:type="paragraph" w:customStyle="1" w:styleId="04510228322D4AFBA1DDCAA4A874A86613">
    <w:name w:val="04510228322D4AFBA1DDCAA4A874A86613"/>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4">
    <w:name w:val="726A23AD2BE74A629C15C942C1BE393D14"/>
    <w:rsid w:val="00940CD7"/>
    <w:pPr>
      <w:spacing w:after="0" w:line="240" w:lineRule="auto"/>
    </w:pPr>
    <w:rPr>
      <w:rFonts w:ascii="Times New Roman" w:eastAsia="Times New Roman" w:hAnsi="Times New Roman" w:cs="Times New Roman"/>
      <w:sz w:val="24"/>
      <w:szCs w:val="24"/>
    </w:rPr>
  </w:style>
  <w:style w:type="paragraph" w:customStyle="1" w:styleId="0B87230C9E324683BF0B2B6DC71D15706">
    <w:name w:val="0B87230C9E324683BF0B2B6DC71D15706"/>
    <w:rsid w:val="00940CD7"/>
    <w:pPr>
      <w:spacing w:after="0" w:line="240" w:lineRule="auto"/>
    </w:pPr>
    <w:rPr>
      <w:rFonts w:ascii="Times New Roman" w:eastAsia="Times New Roman" w:hAnsi="Times New Roman" w:cs="Times New Roman"/>
      <w:sz w:val="24"/>
      <w:szCs w:val="24"/>
    </w:rPr>
  </w:style>
  <w:style w:type="paragraph" w:customStyle="1" w:styleId="8BB3B3DCC6FE48D8A0E6451277622D5D14">
    <w:name w:val="8BB3B3DCC6FE48D8A0E6451277622D5D1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4">
    <w:name w:val="51795EF7DD184CBDBBA9E1A568A8C9001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4">
    <w:name w:val="0CE85B196074493695B83CE1E91D898E1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4">
    <w:name w:val="95B37193082F4DFBA5364A9BE5AE90C11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4">
    <w:name w:val="BB2CB020E2EE4971A631495083928EE61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4">
    <w:name w:val="80C5F5EDBC624EE3879CDCAB06A5438914"/>
    <w:rsid w:val="00940CD7"/>
    <w:pPr>
      <w:spacing w:after="0" w:line="240" w:lineRule="auto"/>
    </w:pPr>
    <w:rPr>
      <w:rFonts w:ascii="Times New Roman" w:eastAsia="Times New Roman" w:hAnsi="Times New Roman" w:cs="Times New Roman"/>
      <w:sz w:val="24"/>
      <w:szCs w:val="24"/>
    </w:rPr>
  </w:style>
  <w:style w:type="paragraph" w:customStyle="1" w:styleId="C288DAD0F3D2483C930501A2CC689F6A14">
    <w:name w:val="C288DAD0F3D2483C930501A2CC689F6A14"/>
    <w:rsid w:val="00940CD7"/>
    <w:pPr>
      <w:spacing w:after="0" w:line="240" w:lineRule="auto"/>
    </w:pPr>
    <w:rPr>
      <w:rFonts w:ascii="Times New Roman" w:eastAsia="Times New Roman" w:hAnsi="Times New Roman" w:cs="Times New Roman"/>
      <w:sz w:val="24"/>
      <w:szCs w:val="24"/>
    </w:rPr>
  </w:style>
  <w:style w:type="paragraph" w:customStyle="1" w:styleId="E7C3CC132FEA4E49A2226864896540B015">
    <w:name w:val="E7C3CC132FEA4E49A2226864896540B015"/>
    <w:rsid w:val="00940CD7"/>
    <w:pPr>
      <w:spacing w:after="0" w:line="240" w:lineRule="auto"/>
    </w:pPr>
    <w:rPr>
      <w:rFonts w:ascii="Times New Roman" w:eastAsia="Times New Roman" w:hAnsi="Times New Roman" w:cs="Times New Roman"/>
      <w:sz w:val="24"/>
      <w:szCs w:val="24"/>
    </w:rPr>
  </w:style>
  <w:style w:type="paragraph" w:customStyle="1" w:styleId="0B201CF889194EB39ADC6DF91516567F15">
    <w:name w:val="0B201CF889194EB39ADC6DF91516567F15"/>
    <w:rsid w:val="00940CD7"/>
    <w:pPr>
      <w:spacing w:after="0" w:line="240" w:lineRule="auto"/>
    </w:pPr>
    <w:rPr>
      <w:rFonts w:ascii="Times New Roman" w:eastAsia="Times New Roman" w:hAnsi="Times New Roman" w:cs="Times New Roman"/>
      <w:sz w:val="24"/>
      <w:szCs w:val="24"/>
    </w:rPr>
  </w:style>
  <w:style w:type="paragraph" w:customStyle="1" w:styleId="A77876276FF044EAA937800F82A0BC7616">
    <w:name w:val="A77876276FF044EAA937800F82A0BC7616"/>
    <w:rsid w:val="00940CD7"/>
    <w:pPr>
      <w:spacing w:after="0" w:line="240" w:lineRule="auto"/>
    </w:pPr>
    <w:rPr>
      <w:rFonts w:ascii="Times New Roman" w:eastAsia="Times New Roman" w:hAnsi="Times New Roman" w:cs="Times New Roman"/>
      <w:sz w:val="24"/>
      <w:szCs w:val="24"/>
    </w:rPr>
  </w:style>
  <w:style w:type="paragraph" w:customStyle="1" w:styleId="D30045CDC28B43CCA1EC86BE9ADB3D2A16">
    <w:name w:val="D30045CDC28B43CCA1EC86BE9ADB3D2A16"/>
    <w:rsid w:val="00940CD7"/>
    <w:pPr>
      <w:spacing w:after="0" w:line="240" w:lineRule="auto"/>
    </w:pPr>
    <w:rPr>
      <w:rFonts w:ascii="Times New Roman" w:eastAsia="Times New Roman" w:hAnsi="Times New Roman" w:cs="Times New Roman"/>
      <w:sz w:val="24"/>
      <w:szCs w:val="24"/>
    </w:rPr>
  </w:style>
  <w:style w:type="paragraph" w:customStyle="1" w:styleId="6B8214EFE4094304A89224BAF8D7FEBE">
    <w:name w:val="6B8214EFE4094304A89224BAF8D7FEBE"/>
    <w:rsid w:val="00940CD7"/>
  </w:style>
  <w:style w:type="paragraph" w:customStyle="1" w:styleId="11023787718647CB95F04C1D3DE80669">
    <w:name w:val="11023787718647CB95F04C1D3DE80669"/>
    <w:rsid w:val="00940CD7"/>
  </w:style>
  <w:style w:type="paragraph" w:customStyle="1" w:styleId="2E6232C4AE184128B6E29E6FFBFABA10">
    <w:name w:val="2E6232C4AE184128B6E29E6FFBFABA10"/>
    <w:rsid w:val="00940CD7"/>
  </w:style>
  <w:style w:type="paragraph" w:customStyle="1" w:styleId="7791FEBCF5AF47FCB878192F402F052D28">
    <w:name w:val="7791FEBCF5AF47FCB878192F402F052D28"/>
    <w:rsid w:val="00940CD7"/>
    <w:pPr>
      <w:spacing w:after="0" w:line="240" w:lineRule="auto"/>
    </w:pPr>
    <w:rPr>
      <w:rFonts w:ascii="Times New Roman" w:eastAsia="Times New Roman" w:hAnsi="Times New Roman" w:cs="Times New Roman"/>
      <w:sz w:val="24"/>
      <w:szCs w:val="24"/>
    </w:rPr>
  </w:style>
  <w:style w:type="paragraph" w:customStyle="1" w:styleId="AAA1640A19D54A8D8E89F1D657AEA66628">
    <w:name w:val="AAA1640A19D54A8D8E89F1D657AEA66628"/>
    <w:rsid w:val="00940CD7"/>
    <w:pPr>
      <w:spacing w:after="0" w:line="240" w:lineRule="auto"/>
    </w:pPr>
    <w:rPr>
      <w:rFonts w:ascii="Times New Roman" w:eastAsia="Times New Roman" w:hAnsi="Times New Roman" w:cs="Times New Roman"/>
      <w:sz w:val="24"/>
      <w:szCs w:val="24"/>
    </w:rPr>
  </w:style>
  <w:style w:type="paragraph" w:customStyle="1" w:styleId="72E2FBF8BB5D41C1A60DA33DE31AF52D28">
    <w:name w:val="72E2FBF8BB5D41C1A60DA33DE31AF52D28"/>
    <w:rsid w:val="00940CD7"/>
    <w:pPr>
      <w:spacing w:after="0" w:line="240" w:lineRule="auto"/>
    </w:pPr>
    <w:rPr>
      <w:rFonts w:ascii="Times New Roman" w:eastAsia="Times New Roman" w:hAnsi="Times New Roman" w:cs="Times New Roman"/>
      <w:sz w:val="24"/>
      <w:szCs w:val="24"/>
    </w:rPr>
  </w:style>
  <w:style w:type="paragraph" w:customStyle="1" w:styleId="9E9A4E22EE984399ADD0DE30746CD7E028">
    <w:name w:val="9E9A4E22EE984399ADD0DE30746CD7E028"/>
    <w:rsid w:val="00940CD7"/>
    <w:pPr>
      <w:spacing w:after="0" w:line="240" w:lineRule="auto"/>
    </w:pPr>
    <w:rPr>
      <w:rFonts w:ascii="Times New Roman" w:eastAsia="Times New Roman" w:hAnsi="Times New Roman" w:cs="Times New Roman"/>
      <w:sz w:val="24"/>
      <w:szCs w:val="24"/>
    </w:rPr>
  </w:style>
  <w:style w:type="paragraph" w:customStyle="1" w:styleId="519C0C3E4F264E7A8FDDDC4A1F0A7BC527">
    <w:name w:val="519C0C3E4F264E7A8FDDDC4A1F0A7BC527"/>
    <w:rsid w:val="00940CD7"/>
    <w:pPr>
      <w:spacing w:after="0" w:line="240" w:lineRule="auto"/>
    </w:pPr>
    <w:rPr>
      <w:rFonts w:ascii="Times New Roman" w:eastAsia="Times New Roman" w:hAnsi="Times New Roman" w:cs="Times New Roman"/>
      <w:sz w:val="24"/>
      <w:szCs w:val="24"/>
    </w:rPr>
  </w:style>
  <w:style w:type="paragraph" w:customStyle="1" w:styleId="BDEC82670DDD4ED6BC4BC60951BA03105">
    <w:name w:val="BDEC82670DDD4ED6BC4BC60951BA03105"/>
    <w:rsid w:val="00940CD7"/>
    <w:pPr>
      <w:spacing w:after="0" w:line="240" w:lineRule="auto"/>
    </w:pPr>
    <w:rPr>
      <w:rFonts w:ascii="Times New Roman" w:eastAsia="Times New Roman" w:hAnsi="Times New Roman" w:cs="Times New Roman"/>
      <w:sz w:val="24"/>
      <w:szCs w:val="24"/>
    </w:rPr>
  </w:style>
  <w:style w:type="paragraph" w:customStyle="1" w:styleId="5B3517B64EAC4A0DBF93C48493FA19065">
    <w:name w:val="5B3517B64EAC4A0DBF93C48493FA19065"/>
    <w:rsid w:val="00940CD7"/>
    <w:pPr>
      <w:spacing w:after="0" w:line="240" w:lineRule="auto"/>
    </w:pPr>
    <w:rPr>
      <w:rFonts w:ascii="Times New Roman" w:eastAsia="Times New Roman" w:hAnsi="Times New Roman" w:cs="Times New Roman"/>
      <w:sz w:val="24"/>
      <w:szCs w:val="24"/>
    </w:rPr>
  </w:style>
  <w:style w:type="paragraph" w:customStyle="1" w:styleId="C4E3DBE4B8A34BEC98D10ECD96656D2B27">
    <w:name w:val="C4E3DBE4B8A34BEC98D10ECD96656D2B27"/>
    <w:rsid w:val="00940CD7"/>
    <w:pPr>
      <w:spacing w:after="0" w:line="240" w:lineRule="auto"/>
    </w:pPr>
    <w:rPr>
      <w:rFonts w:ascii="Times New Roman" w:eastAsia="Times New Roman" w:hAnsi="Times New Roman" w:cs="Times New Roman"/>
      <w:sz w:val="24"/>
      <w:szCs w:val="24"/>
    </w:rPr>
  </w:style>
  <w:style w:type="paragraph" w:customStyle="1" w:styleId="2E6232C4AE184128B6E29E6FFBFABA101">
    <w:name w:val="2E6232C4AE184128B6E29E6FFBFABA101"/>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8DCEE6A07F8841219B9CA8A51DCE2DBB4">
    <w:name w:val="8DCEE6A07F8841219B9CA8A51DCE2DBB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76E9DEAB950F43188ED7FF9CF713D03D26">
    <w:name w:val="76E9DEAB950F43188ED7FF9CF713D03D26"/>
    <w:rsid w:val="00940CD7"/>
    <w:pPr>
      <w:spacing w:after="0" w:line="240" w:lineRule="auto"/>
    </w:pPr>
    <w:rPr>
      <w:rFonts w:ascii="Times New Roman" w:eastAsia="Times New Roman" w:hAnsi="Times New Roman" w:cs="Times New Roman"/>
      <w:sz w:val="24"/>
      <w:szCs w:val="24"/>
    </w:rPr>
  </w:style>
  <w:style w:type="paragraph" w:customStyle="1" w:styleId="87A1BC7986494541B57904FCDBAD3A8F26">
    <w:name w:val="87A1BC7986494541B57904FCDBAD3A8F26"/>
    <w:rsid w:val="00940CD7"/>
    <w:pPr>
      <w:spacing w:after="0" w:line="240" w:lineRule="auto"/>
    </w:pPr>
    <w:rPr>
      <w:rFonts w:ascii="Times New Roman" w:eastAsia="Times New Roman" w:hAnsi="Times New Roman" w:cs="Times New Roman"/>
      <w:sz w:val="24"/>
      <w:szCs w:val="24"/>
    </w:rPr>
  </w:style>
  <w:style w:type="paragraph" w:customStyle="1" w:styleId="1C1F69FAB9EE42FD994C05F4A7C72CD726">
    <w:name w:val="1C1F69FAB9EE42FD994C05F4A7C72CD726"/>
    <w:rsid w:val="00940CD7"/>
    <w:pPr>
      <w:spacing w:after="0" w:line="240" w:lineRule="auto"/>
    </w:pPr>
    <w:rPr>
      <w:rFonts w:ascii="Times New Roman" w:eastAsia="Times New Roman" w:hAnsi="Times New Roman" w:cs="Times New Roman"/>
      <w:sz w:val="24"/>
      <w:szCs w:val="24"/>
    </w:rPr>
  </w:style>
  <w:style w:type="paragraph" w:customStyle="1" w:styleId="E7EB9747E26E481A8079B944A329881C17">
    <w:name w:val="E7EB9747E26E481A8079B944A329881C17"/>
    <w:rsid w:val="00940CD7"/>
    <w:pPr>
      <w:spacing w:after="0" w:line="240" w:lineRule="auto"/>
    </w:pPr>
    <w:rPr>
      <w:rFonts w:ascii="Times New Roman" w:eastAsia="Times New Roman" w:hAnsi="Times New Roman" w:cs="Times New Roman"/>
      <w:sz w:val="24"/>
      <w:szCs w:val="24"/>
    </w:rPr>
  </w:style>
  <w:style w:type="paragraph" w:customStyle="1" w:styleId="7175FCB1D28E4346BBB9E0F86058E3EC25">
    <w:name w:val="7175FCB1D28E4346BBB9E0F86058E3EC25"/>
    <w:rsid w:val="00940CD7"/>
    <w:pPr>
      <w:spacing w:after="0" w:line="240" w:lineRule="auto"/>
    </w:pPr>
    <w:rPr>
      <w:rFonts w:ascii="Times New Roman" w:eastAsia="Times New Roman" w:hAnsi="Times New Roman" w:cs="Times New Roman"/>
      <w:sz w:val="24"/>
      <w:szCs w:val="24"/>
    </w:rPr>
  </w:style>
  <w:style w:type="paragraph" w:customStyle="1" w:styleId="29583E21ADB54EBF9B1068546A45512525">
    <w:name w:val="29583E21ADB54EBF9B1068546A45512525"/>
    <w:rsid w:val="00940CD7"/>
    <w:pPr>
      <w:spacing w:after="0" w:line="240" w:lineRule="auto"/>
    </w:pPr>
    <w:rPr>
      <w:rFonts w:ascii="Times New Roman" w:eastAsia="Times New Roman" w:hAnsi="Times New Roman" w:cs="Times New Roman"/>
      <w:sz w:val="24"/>
      <w:szCs w:val="24"/>
    </w:rPr>
  </w:style>
  <w:style w:type="paragraph" w:customStyle="1" w:styleId="BC00BD0B2CE6436089775C6AA380511F20">
    <w:name w:val="BC00BD0B2CE6436089775C6AA380511F20"/>
    <w:rsid w:val="00940CD7"/>
    <w:pPr>
      <w:spacing w:after="0" w:line="240" w:lineRule="auto"/>
    </w:pPr>
    <w:rPr>
      <w:rFonts w:ascii="Times New Roman" w:eastAsia="Times New Roman" w:hAnsi="Times New Roman" w:cs="Times New Roman"/>
      <w:sz w:val="24"/>
      <w:szCs w:val="24"/>
    </w:rPr>
  </w:style>
  <w:style w:type="paragraph" w:customStyle="1" w:styleId="02620ABED71A447C9A79DFBA0F6BA63A25">
    <w:name w:val="02620ABED71A447C9A79DFBA0F6BA63A25"/>
    <w:rsid w:val="00940CD7"/>
    <w:pPr>
      <w:spacing w:after="0" w:line="240" w:lineRule="auto"/>
    </w:pPr>
    <w:rPr>
      <w:rFonts w:ascii="Times New Roman" w:eastAsia="Times New Roman" w:hAnsi="Times New Roman" w:cs="Times New Roman"/>
      <w:sz w:val="24"/>
      <w:szCs w:val="24"/>
    </w:rPr>
  </w:style>
  <w:style w:type="paragraph" w:customStyle="1" w:styleId="0EC4DB252A454C6890F0EBB39FF39AD825">
    <w:name w:val="0EC4DB252A454C6890F0EBB39FF39AD825"/>
    <w:rsid w:val="00940CD7"/>
    <w:pPr>
      <w:spacing w:after="0" w:line="240" w:lineRule="auto"/>
    </w:pPr>
    <w:rPr>
      <w:rFonts w:ascii="Times New Roman" w:eastAsia="Times New Roman" w:hAnsi="Times New Roman" w:cs="Times New Roman"/>
      <w:sz w:val="24"/>
      <w:szCs w:val="24"/>
    </w:rPr>
  </w:style>
  <w:style w:type="paragraph" w:customStyle="1" w:styleId="08BA0F66A053429A85D763345776B52E25">
    <w:name w:val="08BA0F66A053429A85D763345776B52E25"/>
    <w:rsid w:val="00940CD7"/>
    <w:pPr>
      <w:spacing w:after="0" w:line="240" w:lineRule="auto"/>
    </w:pPr>
    <w:rPr>
      <w:rFonts w:ascii="Times New Roman" w:eastAsia="Times New Roman" w:hAnsi="Times New Roman" w:cs="Times New Roman"/>
      <w:sz w:val="24"/>
      <w:szCs w:val="24"/>
    </w:rPr>
  </w:style>
  <w:style w:type="paragraph" w:customStyle="1" w:styleId="5B125287A20D4179ACF2E023BD0F0FDD25">
    <w:name w:val="5B125287A20D4179ACF2E023BD0F0FDD25"/>
    <w:rsid w:val="00940CD7"/>
    <w:pPr>
      <w:spacing w:after="0" w:line="240" w:lineRule="auto"/>
    </w:pPr>
    <w:rPr>
      <w:rFonts w:ascii="Times New Roman" w:eastAsia="Times New Roman" w:hAnsi="Times New Roman" w:cs="Times New Roman"/>
      <w:sz w:val="24"/>
      <w:szCs w:val="24"/>
    </w:rPr>
  </w:style>
  <w:style w:type="paragraph" w:customStyle="1" w:styleId="0FE646515940409F95DA7A9059FFE3B125">
    <w:name w:val="0FE646515940409F95DA7A9059FFE3B125"/>
    <w:rsid w:val="00940CD7"/>
    <w:pPr>
      <w:spacing w:after="0" w:line="240" w:lineRule="auto"/>
    </w:pPr>
    <w:rPr>
      <w:rFonts w:ascii="Times New Roman" w:eastAsia="Times New Roman" w:hAnsi="Times New Roman" w:cs="Times New Roman"/>
      <w:sz w:val="24"/>
      <w:szCs w:val="24"/>
    </w:rPr>
  </w:style>
  <w:style w:type="paragraph" w:customStyle="1" w:styleId="41728172296149A7ACB925BAED48639625">
    <w:name w:val="41728172296149A7ACB925BAED48639625"/>
    <w:rsid w:val="00940CD7"/>
    <w:pPr>
      <w:spacing w:after="0" w:line="240" w:lineRule="auto"/>
    </w:pPr>
    <w:rPr>
      <w:rFonts w:ascii="Times New Roman" w:eastAsia="Times New Roman" w:hAnsi="Times New Roman" w:cs="Times New Roman"/>
      <w:sz w:val="24"/>
      <w:szCs w:val="24"/>
    </w:rPr>
  </w:style>
  <w:style w:type="paragraph" w:customStyle="1" w:styleId="A020110CD59D49EC8D02C810EDF2C0C025">
    <w:name w:val="A020110CD59D49EC8D02C810EDF2C0C025"/>
    <w:rsid w:val="00940CD7"/>
    <w:pPr>
      <w:spacing w:after="0" w:line="240" w:lineRule="auto"/>
    </w:pPr>
    <w:rPr>
      <w:rFonts w:ascii="Times New Roman" w:eastAsia="Times New Roman" w:hAnsi="Times New Roman" w:cs="Times New Roman"/>
      <w:sz w:val="24"/>
      <w:szCs w:val="24"/>
    </w:rPr>
  </w:style>
  <w:style w:type="paragraph" w:customStyle="1" w:styleId="89E9AEF5C41C4D7B8D430CC36996473925">
    <w:name w:val="89E9AEF5C41C4D7B8D430CC36996473925"/>
    <w:rsid w:val="00940CD7"/>
    <w:pPr>
      <w:spacing w:after="0" w:line="240" w:lineRule="auto"/>
    </w:pPr>
    <w:rPr>
      <w:rFonts w:ascii="Times New Roman" w:eastAsia="Times New Roman" w:hAnsi="Times New Roman" w:cs="Times New Roman"/>
      <w:sz w:val="24"/>
      <w:szCs w:val="24"/>
    </w:rPr>
  </w:style>
  <w:style w:type="paragraph" w:customStyle="1" w:styleId="3113349E8D9B405BBA93E84F169283F725">
    <w:name w:val="3113349E8D9B405BBA93E84F169283F725"/>
    <w:rsid w:val="00940CD7"/>
    <w:pPr>
      <w:spacing w:after="0" w:line="240" w:lineRule="auto"/>
    </w:pPr>
    <w:rPr>
      <w:rFonts w:ascii="Times New Roman" w:eastAsia="Times New Roman" w:hAnsi="Times New Roman" w:cs="Times New Roman"/>
      <w:sz w:val="24"/>
      <w:szCs w:val="24"/>
    </w:rPr>
  </w:style>
  <w:style w:type="paragraph" w:customStyle="1" w:styleId="A92A6590F67548B897DBCE3245EFCD9815">
    <w:name w:val="A92A6590F67548B897DBCE3245EFCD9815"/>
    <w:rsid w:val="00940CD7"/>
    <w:pPr>
      <w:spacing w:after="0" w:line="240" w:lineRule="auto"/>
    </w:pPr>
    <w:rPr>
      <w:rFonts w:ascii="Times New Roman" w:eastAsia="Times New Roman" w:hAnsi="Times New Roman" w:cs="Times New Roman"/>
      <w:sz w:val="24"/>
      <w:szCs w:val="24"/>
    </w:rPr>
  </w:style>
  <w:style w:type="paragraph" w:customStyle="1" w:styleId="04510228322D4AFBA1DDCAA4A874A86614">
    <w:name w:val="04510228322D4AFBA1DDCAA4A874A8661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5">
    <w:name w:val="726A23AD2BE74A629C15C942C1BE393D15"/>
    <w:rsid w:val="00940CD7"/>
    <w:pPr>
      <w:spacing w:after="0" w:line="240" w:lineRule="auto"/>
    </w:pPr>
    <w:rPr>
      <w:rFonts w:ascii="Times New Roman" w:eastAsia="Times New Roman" w:hAnsi="Times New Roman" w:cs="Times New Roman"/>
      <w:sz w:val="24"/>
      <w:szCs w:val="24"/>
    </w:rPr>
  </w:style>
  <w:style w:type="paragraph" w:customStyle="1" w:styleId="0B87230C9E324683BF0B2B6DC71D15707">
    <w:name w:val="0B87230C9E324683BF0B2B6DC71D15707"/>
    <w:rsid w:val="00940CD7"/>
    <w:pPr>
      <w:spacing w:after="0" w:line="240" w:lineRule="auto"/>
    </w:pPr>
    <w:rPr>
      <w:rFonts w:ascii="Times New Roman" w:eastAsia="Times New Roman" w:hAnsi="Times New Roman" w:cs="Times New Roman"/>
      <w:sz w:val="24"/>
      <w:szCs w:val="24"/>
    </w:rPr>
  </w:style>
  <w:style w:type="paragraph" w:customStyle="1" w:styleId="8BB3B3DCC6FE48D8A0E6451277622D5D15">
    <w:name w:val="8BB3B3DCC6FE48D8A0E6451277622D5D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5">
    <w:name w:val="51795EF7DD184CBDBBA9E1A568A8C900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5">
    <w:name w:val="0CE85B196074493695B83CE1E91D898E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5">
    <w:name w:val="95B37193082F4DFBA5364A9BE5AE90C1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5">
    <w:name w:val="BB2CB020E2EE4971A631495083928EE6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5">
    <w:name w:val="80C5F5EDBC624EE3879CDCAB06A5438915"/>
    <w:rsid w:val="00940CD7"/>
    <w:pPr>
      <w:spacing w:after="0" w:line="240" w:lineRule="auto"/>
    </w:pPr>
    <w:rPr>
      <w:rFonts w:ascii="Times New Roman" w:eastAsia="Times New Roman" w:hAnsi="Times New Roman" w:cs="Times New Roman"/>
      <w:sz w:val="24"/>
      <w:szCs w:val="24"/>
    </w:rPr>
  </w:style>
  <w:style w:type="paragraph" w:customStyle="1" w:styleId="C288DAD0F3D2483C930501A2CC689F6A15">
    <w:name w:val="C288DAD0F3D2483C930501A2CC689F6A15"/>
    <w:rsid w:val="00940CD7"/>
    <w:pPr>
      <w:spacing w:after="0" w:line="240" w:lineRule="auto"/>
    </w:pPr>
    <w:rPr>
      <w:rFonts w:ascii="Times New Roman" w:eastAsia="Times New Roman" w:hAnsi="Times New Roman" w:cs="Times New Roman"/>
      <w:sz w:val="24"/>
      <w:szCs w:val="24"/>
    </w:rPr>
  </w:style>
  <w:style w:type="paragraph" w:customStyle="1" w:styleId="E7C3CC132FEA4E49A2226864896540B016">
    <w:name w:val="E7C3CC132FEA4E49A2226864896540B016"/>
    <w:rsid w:val="00940CD7"/>
    <w:pPr>
      <w:spacing w:after="0" w:line="240" w:lineRule="auto"/>
    </w:pPr>
    <w:rPr>
      <w:rFonts w:ascii="Times New Roman" w:eastAsia="Times New Roman" w:hAnsi="Times New Roman" w:cs="Times New Roman"/>
      <w:sz w:val="24"/>
      <w:szCs w:val="24"/>
    </w:rPr>
  </w:style>
  <w:style w:type="paragraph" w:customStyle="1" w:styleId="0B201CF889194EB39ADC6DF91516567F16">
    <w:name w:val="0B201CF889194EB39ADC6DF91516567F16"/>
    <w:rsid w:val="00940CD7"/>
    <w:pPr>
      <w:spacing w:after="0" w:line="240" w:lineRule="auto"/>
    </w:pPr>
    <w:rPr>
      <w:rFonts w:ascii="Times New Roman" w:eastAsia="Times New Roman" w:hAnsi="Times New Roman" w:cs="Times New Roman"/>
      <w:sz w:val="24"/>
      <w:szCs w:val="24"/>
    </w:rPr>
  </w:style>
  <w:style w:type="paragraph" w:customStyle="1" w:styleId="A77876276FF044EAA937800F82A0BC7617">
    <w:name w:val="A77876276FF044EAA937800F82A0BC7617"/>
    <w:rsid w:val="00940CD7"/>
    <w:pPr>
      <w:spacing w:after="0" w:line="240" w:lineRule="auto"/>
    </w:pPr>
    <w:rPr>
      <w:rFonts w:ascii="Times New Roman" w:eastAsia="Times New Roman" w:hAnsi="Times New Roman" w:cs="Times New Roman"/>
      <w:sz w:val="24"/>
      <w:szCs w:val="24"/>
    </w:rPr>
  </w:style>
  <w:style w:type="paragraph" w:customStyle="1" w:styleId="D30045CDC28B43CCA1EC86BE9ADB3D2A17">
    <w:name w:val="D30045CDC28B43CCA1EC86BE9ADB3D2A17"/>
    <w:rsid w:val="00940CD7"/>
    <w:pPr>
      <w:spacing w:after="0" w:line="240" w:lineRule="auto"/>
    </w:pPr>
    <w:rPr>
      <w:rFonts w:ascii="Times New Roman" w:eastAsia="Times New Roman" w:hAnsi="Times New Roman" w:cs="Times New Roman"/>
      <w:sz w:val="24"/>
      <w:szCs w:val="24"/>
    </w:rPr>
  </w:style>
  <w:style w:type="paragraph" w:customStyle="1" w:styleId="8E17F343212E4639990F6B3F9F9108F9">
    <w:name w:val="8E17F343212E4639990F6B3F9F9108F9"/>
    <w:rsid w:val="00076DB3"/>
  </w:style>
  <w:style w:type="paragraph" w:customStyle="1" w:styleId="C5E39D8AAB5C4B89B0DDFC888E9DD724">
    <w:name w:val="C5E39D8AAB5C4B89B0DDFC888E9DD724"/>
    <w:rsid w:val="00076DB3"/>
  </w:style>
  <w:style w:type="paragraph" w:customStyle="1" w:styleId="9B9A637425CB49279E6E901DCF1EA925">
    <w:name w:val="9B9A637425CB49279E6E901DCF1EA925"/>
    <w:rsid w:val="00076DB3"/>
  </w:style>
  <w:style w:type="paragraph" w:customStyle="1" w:styleId="5C55A81B9A3542BBABCEF5E36DF94464">
    <w:name w:val="5C55A81B9A3542BBABCEF5E36DF94464"/>
    <w:rsid w:val="00076DB3"/>
  </w:style>
  <w:style w:type="paragraph" w:customStyle="1" w:styleId="188904DF9D364323B9E89BE4F3A7335D">
    <w:name w:val="188904DF9D364323B9E89BE4F3A7335D"/>
    <w:rsid w:val="00076DB3"/>
  </w:style>
  <w:style w:type="paragraph" w:customStyle="1" w:styleId="C3EDE55D258F4D30851C7E9BD3FB90B3">
    <w:name w:val="C3EDE55D258F4D30851C7E9BD3FB90B3"/>
    <w:rsid w:val="00076DB3"/>
  </w:style>
  <w:style w:type="paragraph" w:customStyle="1" w:styleId="2DE1CE69AE314D80AD9FC78009F65C9C">
    <w:name w:val="2DE1CE69AE314D80AD9FC78009F65C9C"/>
    <w:rsid w:val="00076DB3"/>
  </w:style>
  <w:style w:type="paragraph" w:customStyle="1" w:styleId="DC364582AD014D74885C629E8EF97FEE">
    <w:name w:val="DC364582AD014D74885C629E8EF97FEE"/>
    <w:rsid w:val="00076DB3"/>
  </w:style>
  <w:style w:type="paragraph" w:customStyle="1" w:styleId="D5738F5DE3744BD28E0FB6DF4F60C318">
    <w:name w:val="D5738F5DE3744BD28E0FB6DF4F60C318"/>
    <w:rsid w:val="00076DB3"/>
  </w:style>
  <w:style w:type="paragraph" w:customStyle="1" w:styleId="0591E15F32B740D0A34FC8C12350ABBD">
    <w:name w:val="0591E15F32B740D0A34FC8C12350ABBD"/>
    <w:rsid w:val="00076DB3"/>
  </w:style>
  <w:style w:type="paragraph" w:customStyle="1" w:styleId="0EB4402CD8D74F8C8E3FCB2C414199DA">
    <w:name w:val="0EB4402CD8D74F8C8E3FCB2C414199DA"/>
    <w:rsid w:val="00076D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86C71-19A6-494B-9699-D9AC3BF00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55</Words>
  <Characters>1057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University of Chicago</vt:lpstr>
    </vt:vector>
  </TitlesOfParts>
  <Company>University of Chicago</Company>
  <LinksUpToDate>false</LinksUpToDate>
  <CharactersWithSpaces>1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hicago</dc:title>
  <dc:creator>Margaret Orr</dc:creator>
  <cp:lastModifiedBy>Ken Staack</cp:lastModifiedBy>
  <cp:revision>7</cp:revision>
  <cp:lastPrinted>2011-06-06T20:10:00Z</cp:lastPrinted>
  <dcterms:created xsi:type="dcterms:W3CDTF">2021-08-18T13:35:00Z</dcterms:created>
  <dcterms:modified xsi:type="dcterms:W3CDTF">2021-08-18T14:25:00Z</dcterms:modified>
</cp:coreProperties>
</file>